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93775" w14:textId="4C15796B" w:rsidR="003026D4" w:rsidRPr="00335471" w:rsidRDefault="00B83599" w:rsidP="002F69BA">
      <w:pPr>
        <w:jc w:val="center"/>
        <w:rPr>
          <w:rFonts w:ascii="Times New Roman" w:eastAsia="Times New Roman" w:hAnsi="Times New Roman" w:cs="Times New Roman"/>
          <w:b/>
          <w:bCs/>
          <w:color w:val="000000"/>
          <w:lang w:val="sl-SI"/>
        </w:rPr>
      </w:pPr>
      <w:bookmarkStart w:id="0" w:name="_Hlk60773502"/>
      <w:bookmarkEnd w:id="0"/>
      <w:r w:rsidRPr="00335471">
        <w:rPr>
          <w:rFonts w:ascii="Times New Roman" w:eastAsia="Times New Roman" w:hAnsi="Times New Roman" w:cs="Times New Roman"/>
          <w:b/>
          <w:bCs/>
          <w:color w:val="000000"/>
          <w:lang w:val="sl-SI"/>
        </w:rPr>
        <w:t>Dejavniki tveganja in zaščite</w:t>
      </w:r>
    </w:p>
    <w:p w14:paraId="1CADEF6E" w14:textId="7C7D60B4" w:rsidR="00B83599" w:rsidRPr="00335471" w:rsidRDefault="002F69BA" w:rsidP="00A94586">
      <w:pPr>
        <w:rPr>
          <w:rFonts w:ascii="Times New Roman" w:eastAsia="Times New Roman" w:hAnsi="Times New Roman" w:cs="Times New Roman"/>
          <w:b/>
          <w:bCs/>
          <w:color w:val="000000"/>
          <w:lang w:val="sl-SI"/>
        </w:rPr>
      </w:pPr>
      <w:r w:rsidRPr="00335471">
        <w:rPr>
          <w:rFonts w:ascii="Times New Roman" w:eastAsia="Times New Roman" w:hAnsi="Times New Roman" w:cs="Times New Roman"/>
          <w:b/>
          <w:bCs/>
          <w:color w:val="000000"/>
          <w:lang w:val="sl-SI"/>
        </w:rPr>
        <w:t>Slovarček:</w:t>
      </w:r>
    </w:p>
    <w:p w14:paraId="1DE68E73" w14:textId="77777777" w:rsidR="00D41F1A" w:rsidRPr="00335471" w:rsidRDefault="00D41F1A" w:rsidP="00D41F1A">
      <w:pPr>
        <w:jc w:val="both"/>
        <w:rPr>
          <w:rFonts w:ascii="Times New Roman" w:eastAsia="Times New Roman" w:hAnsi="Times New Roman" w:cs="Times New Roman"/>
          <w:b/>
          <w:bCs/>
          <w:spacing w:val="-8"/>
          <w:lang w:val="sl-SI"/>
        </w:rPr>
      </w:pPr>
    </w:p>
    <w:p w14:paraId="3A39E3A5" w14:textId="78382B6B" w:rsidR="006E3A19" w:rsidRPr="00335471" w:rsidRDefault="006E3A19" w:rsidP="00D41F1A">
      <w:pPr>
        <w:jc w:val="both"/>
        <w:rPr>
          <w:rFonts w:ascii="Times New Roman" w:eastAsia="Times New Roman" w:hAnsi="Times New Roman" w:cs="Times New Roman"/>
          <w:spacing w:val="-8"/>
          <w:lang w:val="sl-SI"/>
        </w:rPr>
      </w:pPr>
      <w:r w:rsidRPr="00335471">
        <w:rPr>
          <w:rFonts w:ascii="Times New Roman" w:eastAsia="Times New Roman" w:hAnsi="Times New Roman" w:cs="Times New Roman"/>
          <w:b/>
          <w:bCs/>
          <w:spacing w:val="-8"/>
          <w:lang w:val="sl-SI"/>
        </w:rPr>
        <w:t>Fizična zloraba</w:t>
      </w:r>
      <w:r w:rsidRPr="00335471">
        <w:rPr>
          <w:rFonts w:ascii="Times New Roman" w:eastAsia="Times New Roman" w:hAnsi="Times New Roman" w:cs="Times New Roman"/>
          <w:spacing w:val="-8"/>
          <w:lang w:val="sl-SI"/>
        </w:rPr>
        <w:t>: telesne poškodbe, bolečina, okvara</w:t>
      </w:r>
    </w:p>
    <w:p w14:paraId="59DF15F2" w14:textId="0E6F9342" w:rsidR="006E3A19" w:rsidRPr="00335471" w:rsidRDefault="006E3A19" w:rsidP="00D41F1A">
      <w:pPr>
        <w:jc w:val="both"/>
        <w:rPr>
          <w:rFonts w:ascii="Times New Roman" w:eastAsia="Times New Roman" w:hAnsi="Times New Roman" w:cs="Times New Roman"/>
          <w:spacing w:val="-8"/>
          <w:lang w:val="sl-SI"/>
        </w:rPr>
      </w:pPr>
      <w:r w:rsidRPr="00335471">
        <w:rPr>
          <w:rFonts w:ascii="Times New Roman" w:eastAsia="Times New Roman" w:hAnsi="Times New Roman" w:cs="Times New Roman"/>
          <w:b/>
          <w:bCs/>
          <w:spacing w:val="-8"/>
          <w:lang w:val="sl-SI"/>
        </w:rPr>
        <w:t>Čustvena zloraba</w:t>
      </w:r>
      <w:r w:rsidRPr="00335471">
        <w:rPr>
          <w:rFonts w:ascii="Times New Roman" w:eastAsia="Times New Roman" w:hAnsi="Times New Roman" w:cs="Times New Roman"/>
          <w:spacing w:val="-8"/>
          <w:lang w:val="sl-SI"/>
        </w:rPr>
        <w:t>: posmeh, grožnje, omejitev gibanja itd.</w:t>
      </w:r>
    </w:p>
    <w:p w14:paraId="331D4D9D" w14:textId="7EAEA042" w:rsidR="006E3A19" w:rsidRPr="00335471" w:rsidRDefault="006E3A19" w:rsidP="00D41F1A">
      <w:pPr>
        <w:jc w:val="both"/>
        <w:rPr>
          <w:rFonts w:ascii="Times New Roman" w:eastAsia="Times New Roman" w:hAnsi="Times New Roman" w:cs="Times New Roman"/>
          <w:spacing w:val="-8"/>
          <w:lang w:val="sl-SI"/>
        </w:rPr>
      </w:pPr>
      <w:r w:rsidRPr="00335471">
        <w:rPr>
          <w:rFonts w:ascii="Times New Roman" w:eastAsia="Times New Roman" w:hAnsi="Times New Roman" w:cs="Times New Roman"/>
          <w:b/>
          <w:bCs/>
          <w:spacing w:val="-8"/>
          <w:lang w:val="sl-SI"/>
        </w:rPr>
        <w:t>Zanemarjanje</w:t>
      </w:r>
      <w:r w:rsidRPr="00335471">
        <w:rPr>
          <w:rFonts w:ascii="Times New Roman" w:eastAsia="Times New Roman" w:hAnsi="Times New Roman" w:cs="Times New Roman"/>
          <w:spacing w:val="-8"/>
          <w:lang w:val="sl-SI"/>
        </w:rPr>
        <w:t>: dejanja opustitve, povezana z zdravjem, varnostjo, izobraževanjem, prehrano itd.</w:t>
      </w:r>
    </w:p>
    <w:p w14:paraId="06375FB9" w14:textId="487870CC" w:rsidR="006E3A19" w:rsidRPr="00335471" w:rsidRDefault="006E3A19" w:rsidP="00D41F1A">
      <w:pPr>
        <w:jc w:val="both"/>
        <w:rPr>
          <w:rFonts w:ascii="Times New Roman" w:eastAsia="Times New Roman" w:hAnsi="Times New Roman" w:cs="Times New Roman"/>
          <w:spacing w:val="-8"/>
          <w:lang w:val="sl-SI"/>
        </w:rPr>
      </w:pPr>
      <w:r w:rsidRPr="00335471">
        <w:rPr>
          <w:rFonts w:ascii="Times New Roman" w:eastAsia="Times New Roman" w:hAnsi="Times New Roman" w:cs="Times New Roman"/>
          <w:b/>
          <w:bCs/>
          <w:spacing w:val="-8"/>
          <w:lang w:val="sl-SI"/>
        </w:rPr>
        <w:t>Izkoriščanje</w:t>
      </w:r>
      <w:r w:rsidRPr="00335471">
        <w:rPr>
          <w:rFonts w:ascii="Times New Roman" w:eastAsia="Times New Roman" w:hAnsi="Times New Roman" w:cs="Times New Roman"/>
          <w:spacing w:val="-8"/>
          <w:lang w:val="sl-SI"/>
        </w:rPr>
        <w:t>: delo otrok, prostitucija, pornografija, nezakonita uporaba lastnine</w:t>
      </w:r>
    </w:p>
    <w:p w14:paraId="155FEDF6" w14:textId="77777777" w:rsidR="006E3A19" w:rsidRPr="00335471" w:rsidRDefault="006E3A19" w:rsidP="00D41F1A">
      <w:pPr>
        <w:jc w:val="both"/>
        <w:rPr>
          <w:rFonts w:ascii="Times New Roman" w:eastAsia="Times New Roman" w:hAnsi="Times New Roman" w:cs="Times New Roman"/>
          <w:spacing w:val="-8"/>
          <w:lang w:val="sl-SI"/>
        </w:rPr>
      </w:pPr>
      <w:r w:rsidRPr="00335471">
        <w:rPr>
          <w:rFonts w:ascii="Times New Roman" w:eastAsia="Times New Roman" w:hAnsi="Times New Roman" w:cs="Times New Roman"/>
          <w:b/>
          <w:bCs/>
          <w:spacing w:val="-8"/>
          <w:lang w:val="sl-SI"/>
        </w:rPr>
        <w:t>Duhovna zloraba</w:t>
      </w:r>
      <w:r w:rsidRPr="00335471">
        <w:rPr>
          <w:rFonts w:ascii="Times New Roman" w:eastAsia="Times New Roman" w:hAnsi="Times New Roman" w:cs="Times New Roman"/>
          <w:spacing w:val="-8"/>
          <w:lang w:val="sl-SI"/>
        </w:rPr>
        <w:t>: zloraba verske moči, manipulacija z verskim prepričanjem</w:t>
      </w:r>
    </w:p>
    <w:p w14:paraId="1C38C139" w14:textId="25336EF0" w:rsidR="006E3A19" w:rsidRPr="00335471" w:rsidRDefault="006E3A19" w:rsidP="00D41F1A">
      <w:pPr>
        <w:jc w:val="both"/>
        <w:rPr>
          <w:rFonts w:ascii="Times New Roman" w:eastAsia="Times New Roman" w:hAnsi="Times New Roman" w:cs="Times New Roman"/>
          <w:spacing w:val="-8"/>
          <w:lang w:val="sl-SI"/>
        </w:rPr>
      </w:pPr>
      <w:r w:rsidRPr="00335471">
        <w:rPr>
          <w:rFonts w:ascii="Times New Roman" w:eastAsia="Times New Roman" w:hAnsi="Times New Roman" w:cs="Times New Roman"/>
          <w:b/>
          <w:bCs/>
          <w:spacing w:val="-8"/>
          <w:lang w:val="sl-SI"/>
        </w:rPr>
        <w:t>Spletna zloraba</w:t>
      </w:r>
      <w:r w:rsidRPr="00335471">
        <w:rPr>
          <w:rFonts w:ascii="Times New Roman" w:eastAsia="Times New Roman" w:hAnsi="Times New Roman" w:cs="Times New Roman"/>
          <w:spacing w:val="-8"/>
          <w:lang w:val="sl-SI"/>
        </w:rPr>
        <w:t xml:space="preserve">: spletno ustrahovanje, </w:t>
      </w:r>
      <w:proofErr w:type="spellStart"/>
      <w:r w:rsidRPr="00335471">
        <w:rPr>
          <w:rFonts w:ascii="Times New Roman" w:eastAsia="Times New Roman" w:hAnsi="Times New Roman" w:cs="Times New Roman"/>
          <w:spacing w:val="-8"/>
          <w:lang w:val="sl-SI"/>
        </w:rPr>
        <w:t>sexting</w:t>
      </w:r>
      <w:proofErr w:type="spellEnd"/>
      <w:r w:rsidRPr="00335471">
        <w:rPr>
          <w:rFonts w:ascii="Times New Roman" w:eastAsia="Times New Roman" w:hAnsi="Times New Roman" w:cs="Times New Roman"/>
          <w:spacing w:val="-8"/>
          <w:lang w:val="sl-SI"/>
        </w:rPr>
        <w:t>, negovanje itd.</w:t>
      </w:r>
    </w:p>
    <w:p w14:paraId="48596CCA" w14:textId="4C8D764B" w:rsidR="006E3A19" w:rsidRPr="00335471" w:rsidRDefault="006E3A19" w:rsidP="00D41F1A">
      <w:pPr>
        <w:jc w:val="both"/>
        <w:rPr>
          <w:rFonts w:ascii="Times New Roman" w:eastAsia="Times New Roman" w:hAnsi="Times New Roman" w:cs="Times New Roman"/>
          <w:spacing w:val="-8"/>
          <w:lang w:val="sl-SI"/>
        </w:rPr>
      </w:pPr>
      <w:r w:rsidRPr="00335471">
        <w:rPr>
          <w:rFonts w:ascii="Times New Roman" w:eastAsia="Times New Roman" w:hAnsi="Times New Roman" w:cs="Times New Roman"/>
          <w:b/>
          <w:bCs/>
          <w:spacing w:val="-8"/>
          <w:lang w:val="sl-SI"/>
        </w:rPr>
        <w:t>Zloraba moči</w:t>
      </w:r>
      <w:r w:rsidRPr="00335471">
        <w:rPr>
          <w:rFonts w:ascii="Times New Roman" w:eastAsia="Times New Roman" w:hAnsi="Times New Roman" w:cs="Times New Roman"/>
          <w:spacing w:val="-8"/>
          <w:lang w:val="sl-SI"/>
        </w:rPr>
        <w:t>: in zaupanja): zloraba položaja moči</w:t>
      </w:r>
    </w:p>
    <w:p w14:paraId="4A3C2B3D" w14:textId="29AF6D5B" w:rsidR="006E3A19" w:rsidRPr="00335471" w:rsidRDefault="006E3A19" w:rsidP="00D41F1A">
      <w:pPr>
        <w:jc w:val="both"/>
        <w:rPr>
          <w:rFonts w:ascii="Times New Roman" w:eastAsia="Times New Roman" w:hAnsi="Times New Roman" w:cs="Times New Roman"/>
          <w:spacing w:val="-8"/>
          <w:lang w:val="sl-SI"/>
        </w:rPr>
      </w:pPr>
      <w:r w:rsidRPr="00335471">
        <w:rPr>
          <w:rFonts w:ascii="Times New Roman" w:eastAsia="Times New Roman" w:hAnsi="Times New Roman" w:cs="Times New Roman"/>
          <w:b/>
          <w:bCs/>
          <w:spacing w:val="-8"/>
          <w:lang w:val="sl-SI"/>
        </w:rPr>
        <w:t>Zloraba vesti</w:t>
      </w:r>
      <w:r w:rsidRPr="00335471">
        <w:rPr>
          <w:rFonts w:ascii="Times New Roman" w:eastAsia="Times New Roman" w:hAnsi="Times New Roman" w:cs="Times New Roman"/>
          <w:spacing w:val="-8"/>
          <w:lang w:val="sl-SI"/>
        </w:rPr>
        <w:t>: poseg v pravilno izvajanje vesti</w:t>
      </w:r>
    </w:p>
    <w:p w14:paraId="1E585CEA" w14:textId="77777777" w:rsidR="006E3A19" w:rsidRPr="00335471" w:rsidRDefault="006E3A19" w:rsidP="00D41F1A">
      <w:pPr>
        <w:jc w:val="both"/>
        <w:rPr>
          <w:rFonts w:ascii="Times New Roman" w:eastAsia="Times New Roman" w:hAnsi="Times New Roman" w:cs="Times New Roman"/>
          <w:spacing w:val="-8"/>
          <w:lang w:val="sl-SI"/>
        </w:rPr>
      </w:pPr>
    </w:p>
    <w:p w14:paraId="51BB783F" w14:textId="6A0008A4" w:rsidR="006E3A19" w:rsidRPr="00335471" w:rsidRDefault="006E3A19" w:rsidP="00D41F1A">
      <w:pPr>
        <w:jc w:val="both"/>
        <w:rPr>
          <w:rFonts w:ascii="Times New Roman" w:eastAsia="Times New Roman" w:hAnsi="Times New Roman" w:cs="Times New Roman"/>
          <w:spacing w:val="-8"/>
          <w:lang w:val="sl-SI"/>
        </w:rPr>
      </w:pPr>
      <w:r w:rsidRPr="00335471">
        <w:rPr>
          <w:rFonts w:ascii="Times New Roman" w:eastAsia="Times New Roman" w:hAnsi="Times New Roman" w:cs="Times New Roman"/>
          <w:b/>
          <w:bCs/>
          <w:spacing w:val="-8"/>
          <w:lang w:val="sl-SI"/>
        </w:rPr>
        <w:t xml:space="preserve">Spolna zloraba </w:t>
      </w:r>
      <w:r w:rsidRPr="00335471">
        <w:rPr>
          <w:rFonts w:ascii="Times New Roman" w:eastAsia="Times New Roman" w:hAnsi="Times New Roman" w:cs="Times New Roman"/>
          <w:spacing w:val="-8"/>
          <w:lang w:val="sl-SI"/>
        </w:rPr>
        <w:t>(glej spodaj)</w:t>
      </w:r>
    </w:p>
    <w:p w14:paraId="07337DF4" w14:textId="37778621" w:rsidR="00B84D18" w:rsidRPr="00335471" w:rsidRDefault="00B84D18" w:rsidP="00D41F1A">
      <w:pPr>
        <w:jc w:val="both"/>
        <w:rPr>
          <w:rFonts w:asciiTheme="majorBidi" w:hAnsiTheme="majorBidi" w:cstheme="majorBidi"/>
          <w:i/>
          <w:iCs/>
          <w:spacing w:val="-8"/>
          <w:lang w:val="sl-SI"/>
        </w:rPr>
      </w:pPr>
      <w:r w:rsidRPr="00335471">
        <w:rPr>
          <w:rFonts w:asciiTheme="majorBidi" w:hAnsiTheme="majorBidi" w:cstheme="majorBidi"/>
          <w:spacing w:val="-8"/>
          <w:lang w:val="sl-SI"/>
        </w:rPr>
        <w:t>»Vsako dejanje, ki otroka bodisi postavi pred ali vključi v seksualni proces onkraj njegovega ali njenega razumevanja ali v nasprotje s sprejetimi družbenimi normami. Obnašanja spolne zlorabe lahko vključujejo dotikanje genitalij, samozadovoljevanje, oralni seks, vaginalno ali analno penetracijo s penisom, prstom ali drugim predmetom, dotikanjem prsi, voajerizem, ekshibicionizem in izpostavljanje ali vključitev otroka v pornografijo. Pomeni tudi dvorjenje otroku</w:t>
      </w:r>
      <w:r w:rsidR="002B02CC" w:rsidRPr="00335471">
        <w:rPr>
          <w:rFonts w:asciiTheme="majorBidi" w:hAnsiTheme="majorBidi" w:cstheme="majorBidi"/>
          <w:spacing w:val="-8"/>
          <w:lang w:val="sl-SI"/>
        </w:rPr>
        <w:t xml:space="preserve"> (tj. zapeljevanje otroka, </w:t>
      </w:r>
      <w:proofErr w:type="spellStart"/>
      <w:r w:rsidR="002B02CC" w:rsidRPr="00335471">
        <w:rPr>
          <w:rFonts w:asciiTheme="majorBidi" w:hAnsiTheme="majorBidi" w:cstheme="majorBidi"/>
          <w:spacing w:val="-8"/>
          <w:lang w:val="sl-SI"/>
        </w:rPr>
        <w:t>grooming</w:t>
      </w:r>
      <w:proofErr w:type="spellEnd"/>
      <w:r w:rsidR="002B02CC" w:rsidRPr="00335471">
        <w:rPr>
          <w:rFonts w:asciiTheme="majorBidi" w:hAnsiTheme="majorBidi" w:cstheme="majorBidi"/>
          <w:spacing w:val="-8"/>
          <w:lang w:val="sl-SI"/>
        </w:rPr>
        <w:t>)</w:t>
      </w:r>
      <w:r w:rsidRPr="00335471">
        <w:rPr>
          <w:rFonts w:asciiTheme="majorBidi" w:hAnsiTheme="majorBidi" w:cstheme="majorBidi"/>
          <w:spacing w:val="-8"/>
          <w:lang w:val="sl-SI"/>
        </w:rPr>
        <w:t xml:space="preserve">, kar pomeni zavestno sprejeta dejanja z namenom prijateljevanja in vzpostavitve čustvene vezi z otrokom, da bi se zmanjšali otrokovi zadržki v pripravi spolnega dejanja z otrokom.« </w:t>
      </w:r>
      <w:r w:rsidR="00D41F1A" w:rsidRPr="00335471">
        <w:rPr>
          <w:rFonts w:asciiTheme="majorBidi" w:hAnsiTheme="majorBidi" w:cstheme="majorBidi"/>
          <w:spacing w:val="-8"/>
          <w:lang w:val="sl-SI"/>
        </w:rPr>
        <w:t xml:space="preserve"> </w:t>
      </w:r>
      <w:r w:rsidRPr="00335471">
        <w:rPr>
          <w:rFonts w:asciiTheme="majorBidi" w:hAnsiTheme="majorBidi" w:cstheme="majorBidi"/>
          <w:i/>
          <w:iCs/>
          <w:spacing w:val="-8"/>
          <w:lang w:val="sl-SI"/>
        </w:rPr>
        <w:t>(</w:t>
      </w:r>
      <w:proofErr w:type="spellStart"/>
      <w:r w:rsidR="0017231E" w:rsidRPr="00335471">
        <w:rPr>
          <w:rFonts w:ascii="Times New Roman" w:eastAsia="Times New Roman" w:hAnsi="Times New Roman" w:cs="Times New Roman"/>
          <w:i/>
          <w:iCs/>
          <w:spacing w:val="-14"/>
          <w:lang w:val="sl-SI"/>
        </w:rPr>
        <w:t>Final</w:t>
      </w:r>
      <w:proofErr w:type="spellEnd"/>
      <w:r w:rsidR="0017231E" w:rsidRPr="00335471">
        <w:rPr>
          <w:rFonts w:ascii="Times New Roman" w:eastAsia="Times New Roman" w:hAnsi="Times New Roman" w:cs="Times New Roman"/>
          <w:i/>
          <w:iCs/>
          <w:spacing w:val="-14"/>
          <w:lang w:val="sl-SI"/>
        </w:rPr>
        <w:t xml:space="preserve"> </w:t>
      </w:r>
      <w:proofErr w:type="spellStart"/>
      <w:r w:rsidR="0017231E" w:rsidRPr="00335471">
        <w:rPr>
          <w:rFonts w:ascii="Times New Roman" w:eastAsia="Times New Roman" w:hAnsi="Times New Roman" w:cs="Times New Roman"/>
          <w:i/>
          <w:iCs/>
          <w:spacing w:val="-14"/>
          <w:lang w:val="sl-SI"/>
        </w:rPr>
        <w:t>Report</w:t>
      </w:r>
      <w:proofErr w:type="spellEnd"/>
      <w:r w:rsidR="0017231E" w:rsidRPr="00335471">
        <w:rPr>
          <w:rFonts w:ascii="Times New Roman" w:eastAsia="Times New Roman" w:hAnsi="Times New Roman" w:cs="Times New Roman"/>
          <w:i/>
          <w:iCs/>
          <w:spacing w:val="-14"/>
          <w:lang w:val="sl-SI"/>
        </w:rPr>
        <w:t xml:space="preserve"> </w:t>
      </w:r>
      <w:proofErr w:type="spellStart"/>
      <w:r w:rsidR="004D0559" w:rsidRPr="00335471">
        <w:rPr>
          <w:rFonts w:ascii="Times New Roman" w:eastAsia="Times New Roman" w:hAnsi="Times New Roman" w:cs="Times New Roman"/>
          <w:i/>
          <w:iCs/>
          <w:spacing w:val="-14"/>
          <w:lang w:val="sl-SI"/>
        </w:rPr>
        <w:t>Royal</w:t>
      </w:r>
      <w:proofErr w:type="spellEnd"/>
      <w:r w:rsidR="004D0559" w:rsidRPr="00335471">
        <w:rPr>
          <w:rFonts w:ascii="Times New Roman" w:eastAsia="Times New Roman" w:hAnsi="Times New Roman" w:cs="Times New Roman"/>
          <w:i/>
          <w:iCs/>
          <w:spacing w:val="-14"/>
          <w:lang w:val="sl-SI"/>
        </w:rPr>
        <w:t xml:space="preserve"> Commission</w:t>
      </w:r>
      <w:r w:rsidRPr="00335471">
        <w:rPr>
          <w:rFonts w:ascii="Times New Roman" w:eastAsia="Times New Roman" w:hAnsi="Times New Roman" w:cs="Times New Roman"/>
          <w:i/>
          <w:iCs/>
          <w:spacing w:val="-14"/>
          <w:lang w:val="sl-SI"/>
        </w:rPr>
        <w:t xml:space="preserve"> 2017</w:t>
      </w:r>
      <w:r w:rsidR="0017231E" w:rsidRPr="00335471">
        <w:rPr>
          <w:rFonts w:ascii="Times New Roman" w:eastAsia="Times New Roman" w:hAnsi="Times New Roman" w:cs="Times New Roman"/>
          <w:i/>
          <w:iCs/>
          <w:spacing w:val="-14"/>
          <w:lang w:val="sl-SI"/>
        </w:rPr>
        <w:t xml:space="preserve">, vol 2. Nature </w:t>
      </w:r>
      <w:proofErr w:type="spellStart"/>
      <w:r w:rsidR="0017231E" w:rsidRPr="00335471">
        <w:rPr>
          <w:rFonts w:ascii="Times New Roman" w:eastAsia="Times New Roman" w:hAnsi="Times New Roman" w:cs="Times New Roman"/>
          <w:i/>
          <w:iCs/>
          <w:spacing w:val="-14"/>
          <w:lang w:val="sl-SI"/>
        </w:rPr>
        <w:t>and</w:t>
      </w:r>
      <w:proofErr w:type="spellEnd"/>
      <w:r w:rsidR="0017231E" w:rsidRPr="00335471">
        <w:rPr>
          <w:rFonts w:ascii="Times New Roman" w:eastAsia="Times New Roman" w:hAnsi="Times New Roman" w:cs="Times New Roman"/>
          <w:i/>
          <w:iCs/>
          <w:spacing w:val="-14"/>
          <w:lang w:val="sl-SI"/>
        </w:rPr>
        <w:t xml:space="preserve"> </w:t>
      </w:r>
      <w:proofErr w:type="spellStart"/>
      <w:r w:rsidR="0017231E" w:rsidRPr="00335471">
        <w:rPr>
          <w:rFonts w:ascii="Times New Roman" w:eastAsia="Times New Roman" w:hAnsi="Times New Roman" w:cs="Times New Roman"/>
          <w:i/>
          <w:iCs/>
          <w:spacing w:val="-14"/>
          <w:lang w:val="sl-SI"/>
        </w:rPr>
        <w:t>Causes</w:t>
      </w:r>
      <w:proofErr w:type="spellEnd"/>
      <w:r w:rsidR="0017231E" w:rsidRPr="00335471">
        <w:rPr>
          <w:rFonts w:ascii="Times New Roman" w:eastAsia="Times New Roman" w:hAnsi="Times New Roman" w:cs="Times New Roman"/>
          <w:i/>
          <w:iCs/>
          <w:spacing w:val="-14"/>
          <w:lang w:val="sl-SI"/>
        </w:rPr>
        <w:t>, 30</w:t>
      </w:r>
      <w:r w:rsidRPr="00335471">
        <w:rPr>
          <w:rFonts w:ascii="Times New Roman" w:eastAsia="Times New Roman" w:hAnsi="Times New Roman" w:cs="Times New Roman"/>
          <w:i/>
          <w:iCs/>
          <w:spacing w:val="-14"/>
          <w:lang w:val="sl-SI"/>
        </w:rPr>
        <w:t>)</w:t>
      </w:r>
    </w:p>
    <w:p w14:paraId="5FC884BB" w14:textId="77777777" w:rsidR="002B02CC" w:rsidRPr="00335471" w:rsidRDefault="002B02CC" w:rsidP="00D41F1A">
      <w:pPr>
        <w:jc w:val="both"/>
        <w:rPr>
          <w:rFonts w:ascii="Times New Roman" w:eastAsia="Times New Roman" w:hAnsi="Times New Roman" w:cs="Times New Roman"/>
          <w:b/>
          <w:bCs/>
          <w:spacing w:val="-8"/>
          <w:lang w:val="sl-SI"/>
        </w:rPr>
      </w:pPr>
    </w:p>
    <w:p w14:paraId="49601C89" w14:textId="699A4EA8" w:rsidR="00B84D18" w:rsidRPr="00335471" w:rsidRDefault="002B02CC" w:rsidP="00D41F1A">
      <w:pPr>
        <w:jc w:val="both"/>
        <w:rPr>
          <w:rFonts w:ascii="Times New Roman" w:eastAsia="Times New Roman" w:hAnsi="Times New Roman" w:cs="Times New Roman"/>
          <w:spacing w:val="-8"/>
          <w:lang w:val="sl-SI"/>
        </w:rPr>
      </w:pPr>
      <w:r w:rsidRPr="00335471">
        <w:rPr>
          <w:rFonts w:ascii="Times New Roman" w:eastAsia="Times New Roman" w:hAnsi="Times New Roman" w:cs="Times New Roman"/>
          <w:b/>
          <w:bCs/>
          <w:spacing w:val="-8"/>
          <w:lang w:val="sl-SI"/>
        </w:rPr>
        <w:t>Kriteriji</w:t>
      </w:r>
      <w:r w:rsidRPr="00335471">
        <w:rPr>
          <w:rFonts w:ascii="Times New Roman" w:eastAsia="Times New Roman" w:hAnsi="Times New Roman" w:cs="Times New Roman"/>
          <w:spacing w:val="-8"/>
          <w:lang w:val="sl-SI"/>
        </w:rPr>
        <w:t xml:space="preserve"> (</w:t>
      </w:r>
      <w:r w:rsidRPr="00335471">
        <w:rPr>
          <w:rFonts w:asciiTheme="majorBidi" w:hAnsiTheme="majorBidi" w:cstheme="majorBidi"/>
          <w:spacing w:val="-6"/>
          <w:lang w:val="sl-SI"/>
        </w:rPr>
        <w:t>DSM-5 2013)</w:t>
      </w:r>
      <w:r w:rsidRPr="00335471">
        <w:rPr>
          <w:rFonts w:ascii="Times New Roman" w:eastAsia="Times New Roman" w:hAnsi="Times New Roman" w:cs="Times New Roman"/>
          <w:spacing w:val="-8"/>
          <w:lang w:val="sl-SI"/>
        </w:rPr>
        <w:t>:</w:t>
      </w:r>
    </w:p>
    <w:p w14:paraId="7F6179E6" w14:textId="77777777" w:rsidR="002B02CC" w:rsidRPr="00335471" w:rsidRDefault="002B02CC" w:rsidP="002B02CC">
      <w:pPr>
        <w:numPr>
          <w:ilvl w:val="0"/>
          <w:numId w:val="22"/>
        </w:numPr>
        <w:pBdr>
          <w:top w:val="nil"/>
          <w:left w:val="nil"/>
          <w:bottom w:val="nil"/>
          <w:right w:val="nil"/>
          <w:between w:val="nil"/>
        </w:pBdr>
        <w:spacing w:line="259" w:lineRule="auto"/>
        <w:ind w:hanging="360"/>
        <w:jc w:val="both"/>
        <w:rPr>
          <w:rFonts w:asciiTheme="majorBidi" w:hAnsiTheme="majorBidi" w:cstheme="majorBidi"/>
          <w:spacing w:val="-6"/>
          <w:sz w:val="22"/>
          <w:szCs w:val="22"/>
          <w:lang w:val="sl-SI"/>
        </w:rPr>
      </w:pPr>
      <w:r w:rsidRPr="00335471">
        <w:rPr>
          <w:rFonts w:asciiTheme="majorBidi" w:hAnsiTheme="majorBidi" w:cstheme="majorBidi"/>
          <w:spacing w:val="-6"/>
          <w:sz w:val="22"/>
          <w:szCs w:val="22"/>
          <w:lang w:val="sl-SI"/>
        </w:rPr>
        <w:t xml:space="preserve">mora biti stara šestnajst let in mora biti vsaj pet let starejša od otroka; </w:t>
      </w:r>
    </w:p>
    <w:p w14:paraId="598E6B8F" w14:textId="77777777" w:rsidR="002B02CC" w:rsidRPr="00335471" w:rsidRDefault="002B02CC" w:rsidP="002B02CC">
      <w:pPr>
        <w:numPr>
          <w:ilvl w:val="0"/>
          <w:numId w:val="22"/>
        </w:numPr>
        <w:pBdr>
          <w:top w:val="nil"/>
          <w:left w:val="nil"/>
          <w:bottom w:val="nil"/>
          <w:right w:val="nil"/>
          <w:between w:val="nil"/>
        </w:pBdr>
        <w:spacing w:line="259" w:lineRule="auto"/>
        <w:ind w:hanging="360"/>
        <w:jc w:val="both"/>
        <w:rPr>
          <w:rFonts w:asciiTheme="majorBidi" w:hAnsiTheme="majorBidi" w:cstheme="majorBidi"/>
          <w:spacing w:val="-6"/>
          <w:sz w:val="22"/>
          <w:szCs w:val="22"/>
          <w:lang w:val="sl-SI"/>
        </w:rPr>
      </w:pPr>
      <w:r w:rsidRPr="00335471">
        <w:rPr>
          <w:rFonts w:asciiTheme="majorBidi" w:hAnsiTheme="majorBidi" w:cstheme="majorBidi"/>
          <w:spacing w:val="-6"/>
          <w:sz w:val="22"/>
          <w:szCs w:val="22"/>
          <w:lang w:val="sl-SI"/>
        </w:rPr>
        <w:t xml:space="preserve">v obdobju šestih mesecev doživlja seksualno vzburljive fantazije in </w:t>
      </w:r>
    </w:p>
    <w:p w14:paraId="47C1224B" w14:textId="77777777" w:rsidR="002B02CC" w:rsidRPr="00335471" w:rsidRDefault="002B02CC" w:rsidP="002B02CC">
      <w:pPr>
        <w:pBdr>
          <w:top w:val="nil"/>
          <w:left w:val="nil"/>
          <w:bottom w:val="nil"/>
          <w:right w:val="nil"/>
          <w:between w:val="nil"/>
        </w:pBdr>
        <w:spacing w:line="259" w:lineRule="auto"/>
        <w:ind w:left="644"/>
        <w:jc w:val="both"/>
        <w:rPr>
          <w:rFonts w:asciiTheme="majorBidi" w:hAnsiTheme="majorBidi" w:cstheme="majorBidi"/>
          <w:spacing w:val="-6"/>
          <w:sz w:val="22"/>
          <w:szCs w:val="22"/>
          <w:lang w:val="sl-SI"/>
        </w:rPr>
      </w:pPr>
      <w:r w:rsidRPr="00335471">
        <w:rPr>
          <w:rFonts w:asciiTheme="majorBidi" w:hAnsiTheme="majorBidi" w:cstheme="majorBidi"/>
          <w:spacing w:val="-6"/>
          <w:sz w:val="22"/>
          <w:szCs w:val="22"/>
          <w:lang w:val="sl-SI"/>
        </w:rPr>
        <w:t xml:space="preserve">potrebo po spolni aktivnosti s </w:t>
      </w:r>
      <w:proofErr w:type="spellStart"/>
      <w:r w:rsidRPr="00335471">
        <w:rPr>
          <w:rFonts w:asciiTheme="majorBidi" w:hAnsiTheme="majorBidi" w:cstheme="majorBidi"/>
          <w:spacing w:val="-6"/>
          <w:sz w:val="22"/>
          <w:szCs w:val="22"/>
          <w:lang w:val="sl-SI"/>
        </w:rPr>
        <w:t>predpubertetnim</w:t>
      </w:r>
      <w:proofErr w:type="spellEnd"/>
      <w:r w:rsidRPr="00335471">
        <w:rPr>
          <w:rFonts w:asciiTheme="majorBidi" w:hAnsiTheme="majorBidi" w:cstheme="majorBidi"/>
          <w:spacing w:val="-6"/>
          <w:sz w:val="22"/>
          <w:szCs w:val="22"/>
          <w:lang w:val="sl-SI"/>
        </w:rPr>
        <w:t xml:space="preserve"> mladoletnikom; </w:t>
      </w:r>
    </w:p>
    <w:p w14:paraId="574D6CD0" w14:textId="77777777" w:rsidR="002B02CC" w:rsidRPr="00335471" w:rsidRDefault="002B02CC" w:rsidP="002B02CC">
      <w:pPr>
        <w:numPr>
          <w:ilvl w:val="0"/>
          <w:numId w:val="22"/>
        </w:numPr>
        <w:pBdr>
          <w:top w:val="nil"/>
          <w:left w:val="nil"/>
          <w:bottom w:val="nil"/>
          <w:right w:val="nil"/>
          <w:between w:val="nil"/>
        </w:pBdr>
        <w:spacing w:line="259" w:lineRule="auto"/>
        <w:ind w:hanging="360"/>
        <w:jc w:val="both"/>
        <w:rPr>
          <w:rFonts w:asciiTheme="majorBidi" w:hAnsiTheme="majorBidi" w:cstheme="majorBidi"/>
          <w:spacing w:val="-6"/>
          <w:sz w:val="22"/>
          <w:szCs w:val="22"/>
          <w:lang w:val="sl-SI"/>
        </w:rPr>
      </w:pPr>
      <w:r w:rsidRPr="00335471">
        <w:rPr>
          <w:rFonts w:asciiTheme="majorBidi" w:hAnsiTheme="majorBidi" w:cstheme="majorBidi"/>
          <w:spacing w:val="-6"/>
          <w:sz w:val="22"/>
          <w:szCs w:val="22"/>
          <w:lang w:val="sl-SI"/>
        </w:rPr>
        <w:t xml:space="preserve">udejanjanji te seksualne potrebe, kar sproži stisko v medosebnih odnosih. </w:t>
      </w:r>
    </w:p>
    <w:p w14:paraId="31E7C17E" w14:textId="77777777" w:rsidR="002B02CC" w:rsidRPr="00335471" w:rsidRDefault="002B02CC" w:rsidP="00D41F1A">
      <w:pPr>
        <w:jc w:val="both"/>
        <w:rPr>
          <w:rFonts w:ascii="Times New Roman" w:eastAsia="Times New Roman" w:hAnsi="Times New Roman" w:cs="Times New Roman"/>
          <w:b/>
          <w:bCs/>
          <w:spacing w:val="-8"/>
          <w:lang w:val="sl-SI"/>
        </w:rPr>
      </w:pPr>
    </w:p>
    <w:p w14:paraId="5A51E1A6" w14:textId="755EDD55" w:rsidR="002B02CC" w:rsidRPr="00335471" w:rsidRDefault="002B02CC" w:rsidP="00D41F1A">
      <w:pPr>
        <w:jc w:val="both"/>
        <w:rPr>
          <w:rFonts w:ascii="Times New Roman" w:eastAsia="Times New Roman" w:hAnsi="Times New Roman" w:cs="Times New Roman"/>
          <w:b/>
          <w:bCs/>
          <w:spacing w:val="-8"/>
          <w:lang w:val="sl-SI"/>
        </w:rPr>
      </w:pPr>
      <w:r w:rsidRPr="00335471">
        <w:rPr>
          <w:rFonts w:ascii="Times New Roman" w:eastAsia="Times New Roman" w:hAnsi="Times New Roman" w:cs="Times New Roman"/>
          <w:b/>
          <w:bCs/>
          <w:spacing w:val="-8"/>
          <w:lang w:val="sl-SI"/>
        </w:rPr>
        <w:t>Oblike spolne zlorabe:</w:t>
      </w:r>
    </w:p>
    <w:p w14:paraId="4F17F06F" w14:textId="57FF921A" w:rsidR="00FC3242" w:rsidRPr="00335471" w:rsidRDefault="002B02CC" w:rsidP="00D41F1A">
      <w:pPr>
        <w:numPr>
          <w:ilvl w:val="0"/>
          <w:numId w:val="19"/>
        </w:numPr>
        <w:pBdr>
          <w:top w:val="nil"/>
          <w:left w:val="nil"/>
          <w:bottom w:val="nil"/>
          <w:right w:val="nil"/>
          <w:between w:val="nil"/>
        </w:pBdr>
        <w:ind w:left="0" w:firstLine="284"/>
        <w:jc w:val="both"/>
        <w:rPr>
          <w:rFonts w:asciiTheme="majorBidi" w:hAnsiTheme="majorBidi" w:cstheme="majorBidi"/>
          <w:spacing w:val="-12"/>
          <w:sz w:val="22"/>
          <w:szCs w:val="22"/>
          <w:lang w:val="sl-SI"/>
        </w:rPr>
      </w:pPr>
      <w:r w:rsidRPr="00335471">
        <w:rPr>
          <w:rFonts w:asciiTheme="majorBidi" w:hAnsiTheme="majorBidi" w:cstheme="majorBidi"/>
          <w:spacing w:val="-12"/>
          <w:sz w:val="22"/>
          <w:szCs w:val="22"/>
          <w:lang w:val="sl-SI"/>
        </w:rPr>
        <w:t>e</w:t>
      </w:r>
      <w:r w:rsidR="00FC3242" w:rsidRPr="00335471">
        <w:rPr>
          <w:rFonts w:asciiTheme="majorBidi" w:hAnsiTheme="majorBidi" w:cstheme="majorBidi"/>
          <w:spacing w:val="-12"/>
          <w:sz w:val="22"/>
          <w:szCs w:val="22"/>
          <w:lang w:val="sl-SI"/>
        </w:rPr>
        <w:t>ksplicitna oblika: direktna oblika spolnega odnosa;</w:t>
      </w:r>
    </w:p>
    <w:p w14:paraId="646F9F33" w14:textId="248FBDF0" w:rsidR="00FC3242" w:rsidRPr="00335471" w:rsidRDefault="002B02CC" w:rsidP="00D41F1A">
      <w:pPr>
        <w:numPr>
          <w:ilvl w:val="0"/>
          <w:numId w:val="19"/>
        </w:numPr>
        <w:pBdr>
          <w:top w:val="nil"/>
          <w:left w:val="nil"/>
          <w:bottom w:val="nil"/>
          <w:right w:val="nil"/>
          <w:between w:val="nil"/>
        </w:pBdr>
        <w:ind w:left="0" w:firstLine="284"/>
        <w:jc w:val="both"/>
        <w:rPr>
          <w:rFonts w:asciiTheme="majorBidi" w:hAnsiTheme="majorBidi" w:cstheme="majorBidi"/>
          <w:spacing w:val="-12"/>
          <w:sz w:val="22"/>
          <w:szCs w:val="22"/>
          <w:lang w:val="sl-SI"/>
        </w:rPr>
      </w:pPr>
      <w:r w:rsidRPr="00335471">
        <w:rPr>
          <w:rFonts w:asciiTheme="majorBidi" w:hAnsiTheme="majorBidi" w:cstheme="majorBidi"/>
          <w:spacing w:val="-12"/>
          <w:sz w:val="22"/>
          <w:szCs w:val="22"/>
          <w:lang w:val="sl-SI"/>
        </w:rPr>
        <w:t>i</w:t>
      </w:r>
      <w:r w:rsidR="00FC3242" w:rsidRPr="00335471">
        <w:rPr>
          <w:rFonts w:asciiTheme="majorBidi" w:hAnsiTheme="majorBidi" w:cstheme="majorBidi"/>
          <w:spacing w:val="-12"/>
          <w:sz w:val="22"/>
          <w:szCs w:val="22"/>
          <w:lang w:val="sl-SI"/>
        </w:rPr>
        <w:t>mplicitna oblika: analogna zadovoljitev spolne potrebe odraslega z uporabo otrokovega telesa;</w:t>
      </w:r>
    </w:p>
    <w:p w14:paraId="293B4F4E" w14:textId="0F9939B7" w:rsidR="00FC3242" w:rsidRPr="00335471" w:rsidRDefault="002B02CC" w:rsidP="00D41F1A">
      <w:pPr>
        <w:numPr>
          <w:ilvl w:val="0"/>
          <w:numId w:val="19"/>
        </w:numPr>
        <w:pBdr>
          <w:top w:val="nil"/>
          <w:left w:val="nil"/>
          <w:bottom w:val="nil"/>
          <w:right w:val="nil"/>
          <w:between w:val="nil"/>
        </w:pBdr>
        <w:ind w:left="0" w:firstLine="284"/>
        <w:jc w:val="both"/>
        <w:rPr>
          <w:rFonts w:asciiTheme="majorBidi" w:hAnsiTheme="majorBidi" w:cstheme="majorBidi"/>
          <w:spacing w:val="-12"/>
          <w:sz w:val="22"/>
          <w:szCs w:val="22"/>
          <w:lang w:val="sl-SI"/>
        </w:rPr>
      </w:pPr>
      <w:r w:rsidRPr="00335471">
        <w:rPr>
          <w:rFonts w:asciiTheme="majorBidi" w:hAnsiTheme="majorBidi" w:cstheme="majorBidi"/>
          <w:spacing w:val="-12"/>
          <w:sz w:val="22"/>
          <w:szCs w:val="22"/>
          <w:lang w:val="sl-SI"/>
        </w:rPr>
        <w:t>p</w:t>
      </w:r>
      <w:r w:rsidR="00FC3242" w:rsidRPr="00335471">
        <w:rPr>
          <w:rFonts w:asciiTheme="majorBidi" w:hAnsiTheme="majorBidi" w:cstheme="majorBidi"/>
          <w:spacing w:val="-12"/>
          <w:sz w:val="22"/>
          <w:szCs w:val="22"/>
          <w:lang w:val="sl-SI"/>
        </w:rPr>
        <w:t>redhodna oblika spolne zlorabe: spolna igra;</w:t>
      </w:r>
    </w:p>
    <w:p w14:paraId="635E2CC4" w14:textId="5368452D" w:rsidR="00FC3242" w:rsidRPr="00335471" w:rsidRDefault="002B02CC" w:rsidP="00D41F1A">
      <w:pPr>
        <w:numPr>
          <w:ilvl w:val="0"/>
          <w:numId w:val="19"/>
        </w:numPr>
        <w:pBdr>
          <w:top w:val="nil"/>
          <w:left w:val="nil"/>
          <w:bottom w:val="nil"/>
          <w:right w:val="nil"/>
          <w:between w:val="nil"/>
        </w:pBdr>
        <w:ind w:left="0" w:firstLine="284"/>
        <w:jc w:val="both"/>
        <w:rPr>
          <w:rFonts w:asciiTheme="majorBidi" w:hAnsiTheme="majorBidi" w:cstheme="majorBidi"/>
          <w:spacing w:val="-12"/>
          <w:sz w:val="22"/>
          <w:szCs w:val="22"/>
          <w:lang w:val="sl-SI"/>
        </w:rPr>
      </w:pPr>
      <w:r w:rsidRPr="00335471">
        <w:rPr>
          <w:rFonts w:asciiTheme="majorBidi" w:hAnsiTheme="majorBidi" w:cstheme="majorBidi"/>
          <w:spacing w:val="-12"/>
          <w:sz w:val="22"/>
          <w:szCs w:val="22"/>
          <w:lang w:val="sl-SI"/>
        </w:rPr>
        <w:t>k</w:t>
      </w:r>
      <w:r w:rsidR="00FC3242" w:rsidRPr="00335471">
        <w:rPr>
          <w:rFonts w:asciiTheme="majorBidi" w:hAnsiTheme="majorBidi" w:cstheme="majorBidi"/>
          <w:spacing w:val="-12"/>
          <w:sz w:val="22"/>
          <w:szCs w:val="22"/>
          <w:lang w:val="sl-SI"/>
        </w:rPr>
        <w:t xml:space="preserve">ulturna in ideološka oblika: medmrežna </w:t>
      </w:r>
      <w:proofErr w:type="spellStart"/>
      <w:r w:rsidR="00FC3242" w:rsidRPr="00335471">
        <w:rPr>
          <w:rFonts w:asciiTheme="majorBidi" w:hAnsiTheme="majorBidi" w:cstheme="majorBidi"/>
          <w:i/>
          <w:spacing w:val="-12"/>
          <w:sz w:val="22"/>
          <w:szCs w:val="22"/>
          <w:lang w:val="sl-SI"/>
        </w:rPr>
        <w:t>pedopornografija</w:t>
      </w:r>
      <w:proofErr w:type="spellEnd"/>
      <w:r w:rsidR="00FC3242" w:rsidRPr="00335471">
        <w:rPr>
          <w:rFonts w:asciiTheme="majorBidi" w:hAnsiTheme="majorBidi" w:cstheme="majorBidi"/>
          <w:spacing w:val="-12"/>
          <w:sz w:val="22"/>
          <w:szCs w:val="22"/>
          <w:lang w:val="sl-SI"/>
        </w:rPr>
        <w:t xml:space="preserve">, </w:t>
      </w:r>
      <w:proofErr w:type="spellStart"/>
      <w:r w:rsidR="00FC3242" w:rsidRPr="00335471">
        <w:rPr>
          <w:rFonts w:asciiTheme="majorBidi" w:hAnsiTheme="majorBidi" w:cstheme="majorBidi"/>
          <w:i/>
          <w:spacing w:val="-12"/>
          <w:sz w:val="22"/>
          <w:szCs w:val="22"/>
          <w:lang w:val="sl-SI"/>
        </w:rPr>
        <w:t>pedoprostitucija</w:t>
      </w:r>
      <w:proofErr w:type="spellEnd"/>
      <w:r w:rsidR="00FC3242" w:rsidRPr="00335471">
        <w:rPr>
          <w:rFonts w:asciiTheme="majorBidi" w:hAnsiTheme="majorBidi" w:cstheme="majorBidi"/>
          <w:spacing w:val="-12"/>
          <w:sz w:val="22"/>
          <w:szCs w:val="22"/>
          <w:lang w:val="sl-SI"/>
        </w:rPr>
        <w:t xml:space="preserve"> in ideološko opravičevanje pojava.</w:t>
      </w:r>
    </w:p>
    <w:p w14:paraId="785D3A1D" w14:textId="2B8B73F5" w:rsidR="006E3A19" w:rsidRPr="00335471" w:rsidRDefault="006E3A19" w:rsidP="00D41F1A">
      <w:pPr>
        <w:jc w:val="both"/>
        <w:rPr>
          <w:rFonts w:ascii="Times New Roman" w:eastAsia="Times New Roman" w:hAnsi="Times New Roman" w:cs="Times New Roman"/>
          <w:spacing w:val="-8"/>
          <w:lang w:val="sl-SI"/>
        </w:rPr>
      </w:pPr>
    </w:p>
    <w:p w14:paraId="59796817" w14:textId="6FCE8097" w:rsidR="002B02CC" w:rsidRPr="00335471" w:rsidRDefault="002B02CC" w:rsidP="002B02CC">
      <w:pPr>
        <w:pBdr>
          <w:top w:val="nil"/>
          <w:left w:val="nil"/>
          <w:bottom w:val="nil"/>
          <w:right w:val="nil"/>
          <w:between w:val="nil"/>
        </w:pBdr>
        <w:jc w:val="both"/>
        <w:rPr>
          <w:rFonts w:asciiTheme="majorBidi" w:hAnsiTheme="majorBidi" w:cstheme="majorBidi"/>
          <w:spacing w:val="-6"/>
          <w:sz w:val="22"/>
          <w:szCs w:val="22"/>
          <w:lang w:val="sl-SI"/>
        </w:rPr>
      </w:pPr>
      <w:r w:rsidRPr="00335471">
        <w:rPr>
          <w:rFonts w:asciiTheme="majorBidi" w:hAnsiTheme="majorBidi" w:cstheme="majorBidi"/>
          <w:b/>
          <w:bCs/>
          <w:spacing w:val="-6"/>
          <w:lang w:val="sl-SI"/>
        </w:rPr>
        <w:t xml:space="preserve">Pedofilsko motnja </w:t>
      </w:r>
      <w:r w:rsidRPr="00335471">
        <w:rPr>
          <w:rFonts w:asciiTheme="majorBidi" w:hAnsiTheme="majorBidi" w:cstheme="majorBidi"/>
          <w:spacing w:val="-6"/>
          <w:sz w:val="22"/>
          <w:szCs w:val="22"/>
          <w:lang w:val="sl-SI"/>
        </w:rPr>
        <w:t>(</w:t>
      </w:r>
      <w:r w:rsidRPr="00335471">
        <w:rPr>
          <w:rFonts w:asciiTheme="majorBidi" w:hAnsiTheme="majorBidi" w:cstheme="majorBidi"/>
          <w:spacing w:val="-6"/>
          <w:lang w:val="sl-SI"/>
        </w:rPr>
        <w:t>DSM-5 2013)</w:t>
      </w:r>
      <w:r w:rsidRPr="00335471">
        <w:rPr>
          <w:rFonts w:asciiTheme="majorBidi" w:hAnsiTheme="majorBidi" w:cstheme="majorBidi"/>
          <w:spacing w:val="-6"/>
          <w:sz w:val="22"/>
          <w:szCs w:val="22"/>
          <w:lang w:val="sl-SI"/>
        </w:rPr>
        <w:t>:</w:t>
      </w:r>
      <w:r w:rsidRPr="00335471">
        <w:rPr>
          <w:rFonts w:asciiTheme="majorBidi" w:hAnsiTheme="majorBidi" w:cstheme="majorBidi"/>
          <w:spacing w:val="-6"/>
          <w:lang w:val="sl-SI"/>
        </w:rPr>
        <w:t xml:space="preserve"> </w:t>
      </w:r>
      <w:r w:rsidRPr="00335471">
        <w:rPr>
          <w:rFonts w:asciiTheme="majorBidi" w:hAnsiTheme="majorBidi" w:cstheme="majorBidi"/>
          <w:spacing w:val="-6"/>
          <w:sz w:val="22"/>
          <w:szCs w:val="22"/>
          <w:lang w:val="sl-SI"/>
        </w:rPr>
        <w:t xml:space="preserve">Oseba s pedofilsko motnjo priznava intenzivno seksualno zanimanje za otroke, ki je večje ali enako od spolnega zanimanja za odrasle individuume. Osebi s to motnjo privlačnost in preferenca do otrok povzroča psihosocialno težave. </w:t>
      </w:r>
    </w:p>
    <w:p w14:paraId="38AB6A43" w14:textId="7AAF1A7A" w:rsidR="002B02CC" w:rsidRPr="00335471" w:rsidRDefault="002B02CC" w:rsidP="002B02CC">
      <w:pPr>
        <w:pBdr>
          <w:top w:val="nil"/>
          <w:left w:val="nil"/>
          <w:bottom w:val="nil"/>
          <w:right w:val="nil"/>
          <w:between w:val="nil"/>
        </w:pBdr>
        <w:jc w:val="both"/>
        <w:rPr>
          <w:rFonts w:asciiTheme="majorBidi" w:hAnsiTheme="majorBidi" w:cstheme="majorBidi"/>
          <w:spacing w:val="-6"/>
          <w:sz w:val="22"/>
          <w:szCs w:val="22"/>
          <w:lang w:val="sl-SI"/>
        </w:rPr>
      </w:pPr>
      <w:r w:rsidRPr="00335471">
        <w:rPr>
          <w:rFonts w:asciiTheme="majorBidi" w:hAnsiTheme="majorBidi" w:cstheme="majorBidi"/>
          <w:b/>
          <w:bCs/>
          <w:spacing w:val="-6"/>
          <w:sz w:val="22"/>
          <w:szCs w:val="22"/>
          <w:lang w:val="sl-SI"/>
        </w:rPr>
        <w:t xml:space="preserve">Pedofilsko seksualno zanimanje </w:t>
      </w:r>
      <w:r w:rsidRPr="00335471">
        <w:rPr>
          <w:rFonts w:asciiTheme="majorBidi" w:hAnsiTheme="majorBidi" w:cstheme="majorBidi"/>
          <w:spacing w:val="-6"/>
          <w:sz w:val="22"/>
          <w:szCs w:val="22"/>
          <w:lang w:val="sl-SI"/>
        </w:rPr>
        <w:t>(</w:t>
      </w:r>
      <w:r w:rsidRPr="00335471">
        <w:rPr>
          <w:rFonts w:asciiTheme="majorBidi" w:hAnsiTheme="majorBidi" w:cstheme="majorBidi"/>
          <w:spacing w:val="-6"/>
          <w:lang w:val="sl-SI"/>
        </w:rPr>
        <w:t>DSM-5 2013)</w:t>
      </w:r>
      <w:r w:rsidRPr="00335471">
        <w:rPr>
          <w:rFonts w:asciiTheme="majorBidi" w:hAnsiTheme="majorBidi" w:cstheme="majorBidi"/>
          <w:spacing w:val="-6"/>
          <w:sz w:val="22"/>
          <w:szCs w:val="22"/>
          <w:lang w:val="sl-SI"/>
        </w:rPr>
        <w:t xml:space="preserve">: Oseba s pedofilskim seksualnim zanimanjem pa nasprotno pri intenzivnem seksualnem zanimanju za otroke ne čuti posebnega sramu in krivde niti ji ti impulzi ne omejujejo funkcionalnega življenja, obenem pa se na tem področju ni nikoli izživljala. </w:t>
      </w:r>
    </w:p>
    <w:p w14:paraId="5128E10F" w14:textId="2318716C" w:rsidR="002B02CC" w:rsidRPr="00335471" w:rsidRDefault="002B02CC" w:rsidP="00D41F1A">
      <w:pPr>
        <w:jc w:val="both"/>
        <w:rPr>
          <w:rFonts w:ascii="Times New Roman" w:eastAsia="Times New Roman" w:hAnsi="Times New Roman" w:cs="Times New Roman"/>
          <w:b/>
          <w:bCs/>
          <w:spacing w:val="-8"/>
          <w:lang w:val="sl-SI"/>
        </w:rPr>
      </w:pPr>
    </w:p>
    <w:p w14:paraId="1FEC3694" w14:textId="722079C4" w:rsidR="006E3A19" w:rsidRPr="00335471" w:rsidRDefault="00FE250B" w:rsidP="00D41F1A">
      <w:pPr>
        <w:jc w:val="both"/>
        <w:rPr>
          <w:rFonts w:ascii="Times New Roman" w:eastAsia="Times New Roman" w:hAnsi="Times New Roman" w:cs="Times New Roman"/>
          <w:spacing w:val="-8"/>
          <w:lang w:val="sl-SI"/>
        </w:rPr>
      </w:pPr>
      <w:r w:rsidRPr="00335471">
        <w:rPr>
          <w:rFonts w:ascii="Times New Roman" w:eastAsia="Times New Roman" w:hAnsi="Times New Roman" w:cs="Times New Roman"/>
          <w:b/>
          <w:bCs/>
          <w:spacing w:val="-8"/>
          <w:lang w:val="sl-SI"/>
        </w:rPr>
        <w:t>Otrok:</w:t>
      </w:r>
      <w:r w:rsidRPr="00335471">
        <w:rPr>
          <w:rFonts w:ascii="Times New Roman" w:eastAsia="Times New Roman" w:hAnsi="Times New Roman" w:cs="Times New Roman"/>
          <w:spacing w:val="-8"/>
          <w:lang w:val="sl-SI"/>
        </w:rPr>
        <w:t xml:space="preserve"> Vsak človek, mlajši od osemnajst let, razen če v skladu z zakonodajo, ki velja za otroka, večina doseže prej.</w:t>
      </w:r>
      <w:r w:rsidR="00403504" w:rsidRPr="00335471">
        <w:rPr>
          <w:rFonts w:ascii="Times New Roman" w:eastAsia="Times New Roman" w:hAnsi="Times New Roman" w:cs="Times New Roman"/>
          <w:spacing w:val="-8"/>
          <w:lang w:val="sl-SI"/>
        </w:rPr>
        <w:t xml:space="preserve"> (Konvenciji Združenih narodov o otrokovih pravicah)</w:t>
      </w:r>
    </w:p>
    <w:p w14:paraId="6B9DD5E8" w14:textId="4E745232" w:rsidR="003079EB" w:rsidRPr="00335471" w:rsidRDefault="003079EB" w:rsidP="00D41F1A">
      <w:pPr>
        <w:pBdr>
          <w:top w:val="nil"/>
          <w:left w:val="nil"/>
          <w:bottom w:val="nil"/>
          <w:right w:val="nil"/>
          <w:between w:val="nil"/>
        </w:pBdr>
        <w:spacing w:line="259" w:lineRule="auto"/>
        <w:jc w:val="both"/>
        <w:rPr>
          <w:rFonts w:asciiTheme="majorBidi" w:hAnsiTheme="majorBidi" w:cstheme="majorBidi"/>
          <w:spacing w:val="-8"/>
          <w:lang w:val="sl-SI"/>
        </w:rPr>
      </w:pPr>
      <w:r w:rsidRPr="00335471">
        <w:rPr>
          <w:rFonts w:asciiTheme="majorBidi" w:hAnsiTheme="majorBidi" w:cstheme="majorBidi"/>
          <w:b/>
          <w:bCs/>
          <w:spacing w:val="-8"/>
          <w:lang w:val="sl-SI"/>
        </w:rPr>
        <w:t>Mladoletna oseba</w:t>
      </w:r>
      <w:r w:rsidRPr="00335471">
        <w:rPr>
          <w:rFonts w:asciiTheme="majorBidi" w:hAnsiTheme="majorBidi" w:cstheme="majorBidi"/>
          <w:spacing w:val="-8"/>
          <w:lang w:val="sl-SI"/>
        </w:rPr>
        <w:t>: oseb</w:t>
      </w:r>
      <w:r w:rsidR="008D5D22" w:rsidRPr="00335471">
        <w:rPr>
          <w:rFonts w:asciiTheme="majorBidi" w:hAnsiTheme="majorBidi" w:cstheme="majorBidi"/>
          <w:spacing w:val="-8"/>
          <w:lang w:val="sl-SI"/>
        </w:rPr>
        <w:t>a</w:t>
      </w:r>
      <w:r w:rsidRPr="00335471">
        <w:rPr>
          <w:rFonts w:asciiTheme="majorBidi" w:hAnsiTheme="majorBidi" w:cstheme="majorBidi"/>
          <w:spacing w:val="-8"/>
          <w:lang w:val="sl-SI"/>
        </w:rPr>
        <w:t>, mlajš</w:t>
      </w:r>
      <w:r w:rsidR="00C544EF" w:rsidRPr="00335471">
        <w:rPr>
          <w:rFonts w:asciiTheme="majorBidi" w:hAnsiTheme="majorBidi" w:cstheme="majorBidi"/>
          <w:spacing w:val="-8"/>
          <w:lang w:val="sl-SI"/>
        </w:rPr>
        <w:t xml:space="preserve">a </w:t>
      </w:r>
      <w:r w:rsidRPr="00335471">
        <w:rPr>
          <w:rFonts w:asciiTheme="majorBidi" w:hAnsiTheme="majorBidi" w:cstheme="majorBidi"/>
          <w:spacing w:val="-8"/>
          <w:lang w:val="sl-SI"/>
        </w:rPr>
        <w:t>od 18 let oz. kakor to definira lokalni zakon;</w:t>
      </w:r>
    </w:p>
    <w:p w14:paraId="00211601" w14:textId="1A78A9C4" w:rsidR="003079EB" w:rsidRPr="00335471" w:rsidRDefault="003079EB" w:rsidP="00D41F1A">
      <w:pPr>
        <w:pBdr>
          <w:top w:val="nil"/>
          <w:left w:val="nil"/>
          <w:bottom w:val="nil"/>
          <w:right w:val="nil"/>
          <w:between w:val="nil"/>
        </w:pBdr>
        <w:spacing w:line="259" w:lineRule="auto"/>
        <w:jc w:val="both"/>
        <w:rPr>
          <w:rFonts w:asciiTheme="majorBidi" w:hAnsiTheme="majorBidi" w:cstheme="majorBidi"/>
          <w:spacing w:val="-8"/>
          <w:lang w:val="sl-SI"/>
        </w:rPr>
      </w:pPr>
      <w:r w:rsidRPr="00335471">
        <w:rPr>
          <w:rFonts w:asciiTheme="majorBidi" w:hAnsiTheme="majorBidi" w:cstheme="majorBidi"/>
          <w:b/>
          <w:bCs/>
          <w:spacing w:val="-8"/>
          <w:lang w:val="sl-SI"/>
        </w:rPr>
        <w:t>Ranljiva oseba</w:t>
      </w:r>
      <w:r w:rsidRPr="00335471">
        <w:rPr>
          <w:rFonts w:asciiTheme="majorBidi" w:hAnsiTheme="majorBidi" w:cstheme="majorBidi"/>
          <w:spacing w:val="-8"/>
          <w:lang w:val="sl-SI"/>
        </w:rPr>
        <w:t xml:space="preserve">: </w:t>
      </w:r>
      <w:r w:rsidR="00A16575" w:rsidRPr="00335471">
        <w:rPr>
          <w:rFonts w:asciiTheme="majorBidi" w:hAnsiTheme="majorBidi" w:cstheme="majorBidi"/>
          <w:spacing w:val="-8"/>
          <w:lang w:val="sl-SI"/>
        </w:rPr>
        <w:t xml:space="preserve">oseba, ki se </w:t>
      </w:r>
      <w:r w:rsidRPr="00335471">
        <w:rPr>
          <w:rFonts w:asciiTheme="majorBidi" w:hAnsiTheme="majorBidi" w:cstheme="majorBidi"/>
          <w:spacing w:val="-8"/>
          <w:lang w:val="sl-SI"/>
        </w:rPr>
        <w:t>nahaja v fizični ali mentalni bolezenski situaciji oz. ima umanjkanje osebne svobode, kar ji omejuje, tudi če zgolj občasno, zmožnost razumevanja, želje ali ubranitve napada.</w:t>
      </w:r>
    </w:p>
    <w:p w14:paraId="63485603" w14:textId="691898CA" w:rsidR="006E3A19" w:rsidRPr="00335471" w:rsidRDefault="006E3A19" w:rsidP="00D41F1A">
      <w:pPr>
        <w:jc w:val="both"/>
        <w:rPr>
          <w:rFonts w:ascii="Times New Roman" w:eastAsia="Times New Roman" w:hAnsi="Times New Roman" w:cs="Times New Roman"/>
          <w:lang w:val="sl-SI"/>
        </w:rPr>
      </w:pPr>
    </w:p>
    <w:p w14:paraId="6FAA6634" w14:textId="155EFCB6" w:rsidR="006E3A19" w:rsidRPr="00335471" w:rsidRDefault="0085798E" w:rsidP="00D41F1A">
      <w:pPr>
        <w:jc w:val="both"/>
        <w:rPr>
          <w:rFonts w:ascii="Times New Roman" w:eastAsia="Times New Roman" w:hAnsi="Times New Roman" w:cs="Times New Roman"/>
          <w:lang w:val="sl-SI"/>
        </w:rPr>
      </w:pPr>
      <w:r w:rsidRPr="00335471">
        <w:rPr>
          <w:rFonts w:ascii="Times New Roman" w:eastAsia="Times New Roman" w:hAnsi="Times New Roman" w:cs="Times New Roman"/>
          <w:b/>
          <w:bCs/>
          <w:lang w:val="sl-SI"/>
        </w:rPr>
        <w:t>Meje (</w:t>
      </w:r>
      <w:proofErr w:type="spellStart"/>
      <w:r w:rsidRPr="00335471">
        <w:rPr>
          <w:rFonts w:ascii="Times New Roman" w:eastAsia="Times New Roman" w:hAnsi="Times New Roman" w:cs="Times New Roman"/>
          <w:b/>
          <w:bCs/>
          <w:lang w:val="sl-SI"/>
        </w:rPr>
        <w:t>boundaries</w:t>
      </w:r>
      <w:proofErr w:type="spellEnd"/>
      <w:r w:rsidRPr="00335471">
        <w:rPr>
          <w:rFonts w:ascii="Times New Roman" w:eastAsia="Times New Roman" w:hAnsi="Times New Roman" w:cs="Times New Roman"/>
          <w:b/>
          <w:bCs/>
          <w:lang w:val="sl-SI"/>
        </w:rPr>
        <w:t xml:space="preserve">): </w:t>
      </w:r>
      <w:r w:rsidRPr="00335471">
        <w:rPr>
          <w:rFonts w:ascii="Times New Roman" w:eastAsia="Times New Roman" w:hAnsi="Times New Roman" w:cs="Times New Roman"/>
          <w:lang w:val="sl-SI"/>
        </w:rPr>
        <w:t>smernice, pravila ali omejitve, ki jih oseba ustvari, da bi sama prepoznala, kateri so razumni, varni in dopustni načini obnašanja drugih okoli njih in kako se bodo odzvali, ko bo nekdo stopil zunaj teh meja.</w:t>
      </w:r>
    </w:p>
    <w:p w14:paraId="1C81D7EA" w14:textId="3C44E015" w:rsidR="006E3A19" w:rsidRPr="00335471" w:rsidRDefault="006E3A19" w:rsidP="00D41F1A">
      <w:pPr>
        <w:jc w:val="both"/>
        <w:rPr>
          <w:rFonts w:ascii="Times New Roman" w:eastAsia="Times New Roman" w:hAnsi="Times New Roman" w:cs="Times New Roman"/>
          <w:lang w:val="sl-SI"/>
        </w:rPr>
      </w:pPr>
    </w:p>
    <w:p w14:paraId="395568AF" w14:textId="0C27BBA8" w:rsidR="006E3A19" w:rsidRPr="00335471" w:rsidRDefault="009B37DC" w:rsidP="00D41F1A">
      <w:pPr>
        <w:jc w:val="both"/>
        <w:rPr>
          <w:rFonts w:ascii="Times New Roman" w:eastAsia="Times New Roman" w:hAnsi="Times New Roman" w:cs="Times New Roman"/>
          <w:lang w:val="sl-SI"/>
        </w:rPr>
      </w:pPr>
      <w:r w:rsidRPr="00335471">
        <w:rPr>
          <w:rFonts w:ascii="Times New Roman" w:eastAsia="Times New Roman" w:hAnsi="Times New Roman" w:cs="Times New Roman"/>
          <w:b/>
          <w:bCs/>
          <w:lang w:val="sl-SI"/>
        </w:rPr>
        <w:t xml:space="preserve">Poklicne meje: </w:t>
      </w:r>
      <w:r w:rsidRPr="00335471">
        <w:rPr>
          <w:rFonts w:ascii="Times New Roman" w:eastAsia="Times New Roman" w:hAnsi="Times New Roman" w:cs="Times New Roman"/>
          <w:lang w:val="sl-SI"/>
        </w:rPr>
        <w:t xml:space="preserve">meje odnosov med </w:t>
      </w:r>
      <w:r w:rsidR="0074341B" w:rsidRPr="00335471">
        <w:rPr>
          <w:rFonts w:ascii="Times New Roman" w:eastAsia="Times New Roman" w:hAnsi="Times New Roman" w:cs="Times New Roman"/>
          <w:lang w:val="sl-SI"/>
        </w:rPr>
        <w:t>osebo</w:t>
      </w:r>
      <w:r w:rsidRPr="00335471">
        <w:rPr>
          <w:rFonts w:ascii="Times New Roman" w:eastAsia="Times New Roman" w:hAnsi="Times New Roman" w:cs="Times New Roman"/>
          <w:lang w:val="sl-SI"/>
        </w:rPr>
        <w:t xml:space="preserve"> v poklicni vlogi </w:t>
      </w:r>
      <w:r w:rsidR="0074341B" w:rsidRPr="00335471">
        <w:rPr>
          <w:rFonts w:ascii="Times New Roman" w:eastAsia="Times New Roman" w:hAnsi="Times New Roman" w:cs="Times New Roman"/>
          <w:lang w:val="sl-SI"/>
        </w:rPr>
        <w:t>ter</w:t>
      </w:r>
      <w:r w:rsidRPr="00335471">
        <w:rPr>
          <w:rFonts w:ascii="Times New Roman" w:eastAsia="Times New Roman" w:hAnsi="Times New Roman" w:cs="Times New Roman"/>
          <w:lang w:val="sl-SI"/>
        </w:rPr>
        <w:t xml:space="preserve"> osebo, ki j</w:t>
      </w:r>
      <w:r w:rsidR="0074341B" w:rsidRPr="00335471">
        <w:rPr>
          <w:rFonts w:ascii="Times New Roman" w:eastAsia="Times New Roman" w:hAnsi="Times New Roman" w:cs="Times New Roman"/>
          <w:lang w:val="sl-SI"/>
        </w:rPr>
        <w:t>i j</w:t>
      </w:r>
      <w:r w:rsidRPr="00335471">
        <w:rPr>
          <w:rFonts w:ascii="Times New Roman" w:eastAsia="Times New Roman" w:hAnsi="Times New Roman" w:cs="Times New Roman"/>
          <w:lang w:val="sl-SI"/>
        </w:rPr>
        <w:t xml:space="preserve">e </w:t>
      </w:r>
      <w:r w:rsidR="0074341B" w:rsidRPr="00335471">
        <w:rPr>
          <w:rFonts w:ascii="Times New Roman" w:eastAsia="Times New Roman" w:hAnsi="Times New Roman" w:cs="Times New Roman"/>
          <w:lang w:val="sl-SI"/>
        </w:rPr>
        <w:t>zaupana v</w:t>
      </w:r>
      <w:r w:rsidRPr="00335471">
        <w:rPr>
          <w:rFonts w:ascii="Times New Roman" w:eastAsia="Times New Roman" w:hAnsi="Times New Roman" w:cs="Times New Roman"/>
          <w:lang w:val="sl-SI"/>
        </w:rPr>
        <w:t xml:space="preserve"> oskrb</w:t>
      </w:r>
      <w:r w:rsidR="0074341B" w:rsidRPr="00335471">
        <w:rPr>
          <w:rFonts w:ascii="Times New Roman" w:eastAsia="Times New Roman" w:hAnsi="Times New Roman" w:cs="Times New Roman"/>
          <w:lang w:val="sl-SI"/>
        </w:rPr>
        <w:t>o</w:t>
      </w:r>
      <w:r w:rsidR="00E334A1" w:rsidRPr="00335471">
        <w:rPr>
          <w:rFonts w:ascii="Times New Roman" w:eastAsia="Times New Roman" w:hAnsi="Times New Roman" w:cs="Times New Roman"/>
          <w:lang w:val="sl-SI"/>
        </w:rPr>
        <w:t xml:space="preserve">. </w:t>
      </w:r>
      <w:r w:rsidR="00AA01E0" w:rsidRPr="00335471">
        <w:rPr>
          <w:rFonts w:ascii="Times New Roman" w:eastAsia="Times New Roman" w:hAnsi="Times New Roman" w:cs="Times New Roman"/>
          <w:lang w:val="sl-SI"/>
        </w:rPr>
        <w:t>M</w:t>
      </w:r>
      <w:r w:rsidRPr="00335471">
        <w:rPr>
          <w:rFonts w:ascii="Times New Roman" w:eastAsia="Times New Roman" w:hAnsi="Times New Roman" w:cs="Times New Roman"/>
          <w:lang w:val="sl-SI"/>
        </w:rPr>
        <w:t xml:space="preserve">eje, ki </w:t>
      </w:r>
      <w:r w:rsidR="00FC4426" w:rsidRPr="00335471">
        <w:rPr>
          <w:rFonts w:ascii="Times New Roman" w:eastAsia="Times New Roman" w:hAnsi="Times New Roman" w:cs="Times New Roman"/>
          <w:lang w:val="sl-SI"/>
        </w:rPr>
        <w:t>ločujejo</w:t>
      </w:r>
      <w:r w:rsidRPr="00335471">
        <w:rPr>
          <w:rFonts w:ascii="Times New Roman" w:eastAsia="Times New Roman" w:hAnsi="Times New Roman" w:cs="Times New Roman"/>
          <w:lang w:val="sl-SI"/>
        </w:rPr>
        <w:t xml:space="preserve"> med poklicnim in osebnim odnosom. </w:t>
      </w:r>
    </w:p>
    <w:p w14:paraId="6FB4FAA4" w14:textId="0D0061E3" w:rsidR="006E3A19" w:rsidRPr="00335471" w:rsidRDefault="006E3A19" w:rsidP="00D41F1A">
      <w:pPr>
        <w:jc w:val="both"/>
        <w:rPr>
          <w:rFonts w:ascii="Times New Roman" w:eastAsia="Times New Roman" w:hAnsi="Times New Roman" w:cs="Times New Roman"/>
          <w:lang w:val="sl-SI"/>
        </w:rPr>
      </w:pPr>
    </w:p>
    <w:p w14:paraId="62B80220" w14:textId="591EE32A" w:rsidR="006E3A19" w:rsidRPr="00335471" w:rsidRDefault="002B02CC" w:rsidP="00D41F1A">
      <w:pPr>
        <w:jc w:val="both"/>
        <w:rPr>
          <w:rFonts w:ascii="Times New Roman" w:eastAsia="Times New Roman" w:hAnsi="Times New Roman" w:cs="Times New Roman"/>
          <w:lang w:val="sl-SI"/>
        </w:rPr>
      </w:pPr>
      <w:r w:rsidRPr="00335471">
        <w:rPr>
          <w:rFonts w:ascii="Times New Roman" w:eastAsia="Times New Roman" w:hAnsi="Times New Roman" w:cs="Times New Roman"/>
          <w:b/>
          <w:bCs/>
          <w:lang w:val="sl-SI"/>
        </w:rPr>
        <w:lastRenderedPageBreak/>
        <w:t>Dvorjenje, z</w:t>
      </w:r>
      <w:r w:rsidR="00C923B6" w:rsidRPr="00335471">
        <w:rPr>
          <w:rFonts w:ascii="Times New Roman" w:eastAsia="Times New Roman" w:hAnsi="Times New Roman" w:cs="Times New Roman"/>
          <w:b/>
          <w:bCs/>
          <w:lang w:val="sl-SI"/>
        </w:rPr>
        <w:t>apeljevanje (</w:t>
      </w:r>
      <w:proofErr w:type="spellStart"/>
      <w:r w:rsidR="00C923B6" w:rsidRPr="00335471">
        <w:rPr>
          <w:rFonts w:ascii="Times New Roman" w:eastAsia="Times New Roman" w:hAnsi="Times New Roman" w:cs="Times New Roman"/>
          <w:b/>
          <w:bCs/>
          <w:i/>
          <w:iCs/>
          <w:lang w:val="sl-SI"/>
        </w:rPr>
        <w:t>grooming</w:t>
      </w:r>
      <w:proofErr w:type="spellEnd"/>
      <w:r w:rsidR="00C923B6" w:rsidRPr="00335471">
        <w:rPr>
          <w:rFonts w:ascii="Times New Roman" w:eastAsia="Times New Roman" w:hAnsi="Times New Roman" w:cs="Times New Roman"/>
          <w:b/>
          <w:bCs/>
          <w:lang w:val="sl-SI"/>
        </w:rPr>
        <w:t>):</w:t>
      </w:r>
      <w:r w:rsidR="00C923B6" w:rsidRPr="00335471">
        <w:rPr>
          <w:rFonts w:ascii="Times New Roman" w:eastAsia="Times New Roman" w:hAnsi="Times New Roman" w:cs="Times New Roman"/>
          <w:lang w:val="sl-SI"/>
        </w:rPr>
        <w:t xml:space="preserve"> Proces, s katerim </w:t>
      </w:r>
      <w:r w:rsidR="00B64F5F" w:rsidRPr="00335471">
        <w:rPr>
          <w:rFonts w:ascii="Times New Roman" w:eastAsia="Times New Roman" w:hAnsi="Times New Roman" w:cs="Times New Roman"/>
          <w:lang w:val="sl-SI"/>
        </w:rPr>
        <w:t>storilec zlorabe</w:t>
      </w:r>
      <w:r w:rsidR="00C923B6" w:rsidRPr="00335471">
        <w:rPr>
          <w:rFonts w:ascii="Times New Roman" w:eastAsia="Times New Roman" w:hAnsi="Times New Roman" w:cs="Times New Roman"/>
          <w:lang w:val="sl-SI"/>
        </w:rPr>
        <w:t xml:space="preserve"> pripravi otroka, pomembne odrasle in okolje na zlorabo tega otroka. Posebni cilji vključujejo dostop do otroka, pridobitev otrokove </w:t>
      </w:r>
      <w:r w:rsidR="00673070" w:rsidRPr="00335471">
        <w:rPr>
          <w:rFonts w:ascii="Times New Roman" w:eastAsia="Times New Roman" w:hAnsi="Times New Roman" w:cs="Times New Roman"/>
          <w:lang w:val="sl-SI"/>
        </w:rPr>
        <w:t>privolitve</w:t>
      </w:r>
      <w:r w:rsidR="00C923B6" w:rsidRPr="00335471">
        <w:rPr>
          <w:rFonts w:ascii="Times New Roman" w:eastAsia="Times New Roman" w:hAnsi="Times New Roman" w:cs="Times New Roman"/>
          <w:lang w:val="sl-SI"/>
        </w:rPr>
        <w:t xml:space="preserve"> in ohranjanje tajnosti, da se prepreči razkritje. Ta postopek služi krepitvi vzorca zlorabe storilca kaznivega dejanja, saj se lahko uporablja kot sredstvo za opravičevanje ali zanikanje njegovih dejanj.</w:t>
      </w:r>
      <w:r w:rsidR="002E7B69" w:rsidRPr="00335471">
        <w:rPr>
          <w:rFonts w:ascii="Times New Roman" w:eastAsia="Times New Roman" w:hAnsi="Times New Roman" w:cs="Times New Roman"/>
          <w:lang w:val="sl-SI"/>
        </w:rPr>
        <w:t xml:space="preserve"> </w:t>
      </w:r>
      <w:r w:rsidR="002E7B69" w:rsidRPr="00335471">
        <w:rPr>
          <w:rFonts w:ascii="Times New Roman" w:eastAsia="Times New Roman" w:hAnsi="Times New Roman" w:cs="Times New Roman"/>
          <w:i/>
          <w:iCs/>
          <w:spacing w:val="-14"/>
          <w:lang w:val="sl-SI"/>
        </w:rPr>
        <w:t>(</w:t>
      </w:r>
      <w:proofErr w:type="spellStart"/>
      <w:r w:rsidR="002E7B69" w:rsidRPr="00335471">
        <w:rPr>
          <w:rFonts w:ascii="Times New Roman" w:eastAsia="Times New Roman" w:hAnsi="Times New Roman" w:cs="Times New Roman"/>
          <w:i/>
          <w:iCs/>
          <w:color w:val="000000"/>
          <w:spacing w:val="-14"/>
          <w:lang w:val="sl-SI"/>
        </w:rPr>
        <w:t>Craven</w:t>
      </w:r>
      <w:proofErr w:type="spellEnd"/>
      <w:r w:rsidR="002E7B69" w:rsidRPr="00335471">
        <w:rPr>
          <w:rFonts w:ascii="Times New Roman" w:eastAsia="Times New Roman" w:hAnsi="Times New Roman" w:cs="Times New Roman"/>
          <w:i/>
          <w:iCs/>
          <w:color w:val="000000"/>
          <w:spacing w:val="-14"/>
          <w:lang w:val="sl-SI"/>
        </w:rPr>
        <w:t xml:space="preserve"> et </w:t>
      </w:r>
      <w:proofErr w:type="spellStart"/>
      <w:r w:rsidR="002E7B69" w:rsidRPr="00335471">
        <w:rPr>
          <w:rFonts w:ascii="Times New Roman" w:eastAsia="Times New Roman" w:hAnsi="Times New Roman" w:cs="Times New Roman"/>
          <w:i/>
          <w:iCs/>
          <w:color w:val="000000"/>
          <w:spacing w:val="-14"/>
          <w:lang w:val="sl-SI"/>
        </w:rPr>
        <w:t>al</w:t>
      </w:r>
      <w:proofErr w:type="spellEnd"/>
      <w:r w:rsidR="002E7B69" w:rsidRPr="00335471">
        <w:rPr>
          <w:rFonts w:ascii="Times New Roman" w:eastAsia="Times New Roman" w:hAnsi="Times New Roman" w:cs="Times New Roman"/>
          <w:i/>
          <w:iCs/>
          <w:color w:val="000000"/>
          <w:spacing w:val="-14"/>
          <w:lang w:val="sl-SI"/>
        </w:rPr>
        <w:t>., 2006</w:t>
      </w:r>
      <w:r w:rsidR="002E7B69" w:rsidRPr="00335471">
        <w:rPr>
          <w:rFonts w:ascii="Times New Roman" w:eastAsia="Times New Roman" w:hAnsi="Times New Roman" w:cs="Times New Roman"/>
          <w:i/>
          <w:iCs/>
          <w:spacing w:val="-14"/>
          <w:lang w:val="sl-SI"/>
        </w:rPr>
        <w:t>)</w:t>
      </w:r>
    </w:p>
    <w:p w14:paraId="6D5197DA" w14:textId="3E9B3AAA" w:rsidR="006E3A19" w:rsidRPr="00335471" w:rsidRDefault="006E3A19" w:rsidP="00A94586">
      <w:pPr>
        <w:rPr>
          <w:rFonts w:ascii="Times New Roman" w:eastAsia="Times New Roman" w:hAnsi="Times New Roman" w:cs="Times New Roman"/>
          <w:lang w:val="sl-SI"/>
        </w:rPr>
      </w:pPr>
    </w:p>
    <w:p w14:paraId="64265868" w14:textId="50CF347C" w:rsidR="00AA3FAD" w:rsidRPr="00335471" w:rsidRDefault="00582AAB" w:rsidP="00A94586">
      <w:pPr>
        <w:rPr>
          <w:rFonts w:ascii="Times New Roman" w:eastAsia="Times New Roman" w:hAnsi="Times New Roman" w:cs="Times New Roman"/>
          <w:b/>
          <w:bCs/>
          <w:lang w:val="sl-SI"/>
        </w:rPr>
      </w:pPr>
      <w:r w:rsidRPr="00335471">
        <w:rPr>
          <w:rFonts w:ascii="Times New Roman" w:eastAsia="Times New Roman" w:hAnsi="Times New Roman" w:cs="Times New Roman"/>
          <w:b/>
          <w:bCs/>
          <w:lang w:val="sl-SI"/>
        </w:rPr>
        <w:t xml:space="preserve">Temeljni </w:t>
      </w:r>
      <w:r w:rsidR="00AA3FAD" w:rsidRPr="00335471">
        <w:rPr>
          <w:rFonts w:ascii="Times New Roman" w:eastAsia="Times New Roman" w:hAnsi="Times New Roman" w:cs="Times New Roman"/>
          <w:b/>
          <w:bCs/>
          <w:lang w:val="sl-SI"/>
        </w:rPr>
        <w:t>vzroki</w:t>
      </w:r>
      <w:r w:rsidRPr="00335471">
        <w:rPr>
          <w:rFonts w:ascii="Times New Roman" w:eastAsia="Times New Roman" w:hAnsi="Times New Roman" w:cs="Times New Roman"/>
          <w:b/>
          <w:bCs/>
          <w:lang w:val="sl-SI"/>
        </w:rPr>
        <w:t xml:space="preserve"> </w:t>
      </w:r>
      <w:r w:rsidRPr="00335471">
        <w:rPr>
          <w:rFonts w:ascii="Times New Roman" w:eastAsia="Times New Roman" w:hAnsi="Times New Roman" w:cs="Times New Roman"/>
          <w:lang w:val="sl-SI"/>
        </w:rPr>
        <w:t>(</w:t>
      </w:r>
      <w:r w:rsidRPr="00335471">
        <w:rPr>
          <w:rFonts w:asciiTheme="majorBidi" w:hAnsiTheme="majorBidi" w:cstheme="majorBidi"/>
          <w:lang w:val="sl-SI"/>
        </w:rPr>
        <w:t xml:space="preserve">povzeto po </w:t>
      </w:r>
      <w:proofErr w:type="spellStart"/>
      <w:r w:rsidRPr="00335471">
        <w:rPr>
          <w:rFonts w:asciiTheme="majorBidi" w:hAnsiTheme="majorBidi" w:cstheme="majorBidi"/>
          <w:lang w:val="sl-SI"/>
        </w:rPr>
        <w:t>Lothstein</w:t>
      </w:r>
      <w:proofErr w:type="spellEnd"/>
      <w:r w:rsidRPr="00335471">
        <w:rPr>
          <w:rFonts w:asciiTheme="majorBidi" w:hAnsiTheme="majorBidi" w:cstheme="majorBidi"/>
          <w:lang w:val="sl-SI"/>
        </w:rPr>
        <w:t xml:space="preserve"> L. M. 1990; </w:t>
      </w:r>
      <w:proofErr w:type="spellStart"/>
      <w:r w:rsidRPr="00335471">
        <w:rPr>
          <w:rFonts w:asciiTheme="majorBidi" w:hAnsiTheme="majorBidi" w:cstheme="majorBidi"/>
          <w:lang w:val="sl-SI"/>
        </w:rPr>
        <w:t>Valcour</w:t>
      </w:r>
      <w:proofErr w:type="spellEnd"/>
      <w:r w:rsidRPr="00335471">
        <w:rPr>
          <w:rFonts w:asciiTheme="majorBidi" w:hAnsiTheme="majorBidi" w:cstheme="majorBidi"/>
          <w:lang w:val="sl-SI"/>
        </w:rPr>
        <w:t xml:space="preserve"> 1990; Sipe 1995; </w:t>
      </w:r>
      <w:proofErr w:type="spellStart"/>
      <w:r w:rsidRPr="00335471">
        <w:rPr>
          <w:rFonts w:asciiTheme="majorBidi" w:hAnsiTheme="majorBidi" w:cstheme="majorBidi"/>
          <w:lang w:val="sl-SI"/>
        </w:rPr>
        <w:t>Rossetti</w:t>
      </w:r>
      <w:proofErr w:type="spellEnd"/>
      <w:r w:rsidRPr="00335471">
        <w:rPr>
          <w:rFonts w:asciiTheme="majorBidi" w:hAnsiTheme="majorBidi" w:cstheme="majorBidi"/>
          <w:lang w:val="sl-SI"/>
        </w:rPr>
        <w:t xml:space="preserve"> 1996)</w:t>
      </w:r>
    </w:p>
    <w:p w14:paraId="5ED447C6" w14:textId="5B2DEA1A" w:rsidR="00AA3FAD" w:rsidRPr="00335471" w:rsidRDefault="00AA3FAD" w:rsidP="00AA3FAD">
      <w:pPr>
        <w:numPr>
          <w:ilvl w:val="0"/>
          <w:numId w:val="24"/>
        </w:numPr>
        <w:pBdr>
          <w:top w:val="nil"/>
          <w:left w:val="nil"/>
          <w:bottom w:val="nil"/>
          <w:right w:val="nil"/>
          <w:between w:val="nil"/>
        </w:pBdr>
        <w:ind w:left="0" w:firstLine="284"/>
        <w:jc w:val="both"/>
        <w:rPr>
          <w:rFonts w:asciiTheme="majorBidi" w:hAnsiTheme="majorBidi" w:cstheme="majorBidi"/>
          <w:spacing w:val="-12"/>
          <w:sz w:val="22"/>
          <w:szCs w:val="22"/>
          <w:lang w:val="sl-SI"/>
        </w:rPr>
      </w:pPr>
      <w:r w:rsidRPr="00335471">
        <w:rPr>
          <w:rFonts w:asciiTheme="majorBidi" w:hAnsiTheme="majorBidi" w:cstheme="majorBidi"/>
          <w:spacing w:val="-12"/>
          <w:sz w:val="22"/>
          <w:szCs w:val="22"/>
          <w:lang w:val="sl-SI"/>
        </w:rPr>
        <w:t>kromosomska posebnost in prirojene motnje</w:t>
      </w:r>
    </w:p>
    <w:p w14:paraId="10D263A7" w14:textId="77777777" w:rsidR="00AA3FAD" w:rsidRPr="00335471" w:rsidRDefault="00AA3FAD" w:rsidP="00AA3FAD">
      <w:pPr>
        <w:numPr>
          <w:ilvl w:val="0"/>
          <w:numId w:val="24"/>
        </w:numPr>
        <w:pBdr>
          <w:top w:val="nil"/>
          <w:left w:val="nil"/>
          <w:bottom w:val="nil"/>
          <w:right w:val="nil"/>
          <w:between w:val="nil"/>
        </w:pBdr>
        <w:ind w:left="0" w:firstLine="284"/>
        <w:jc w:val="both"/>
        <w:rPr>
          <w:rFonts w:asciiTheme="majorBidi" w:hAnsiTheme="majorBidi" w:cstheme="majorBidi"/>
          <w:spacing w:val="-12"/>
          <w:sz w:val="22"/>
          <w:szCs w:val="22"/>
          <w:lang w:val="sl-SI"/>
        </w:rPr>
      </w:pPr>
      <w:r w:rsidRPr="00335471">
        <w:rPr>
          <w:rFonts w:asciiTheme="majorBidi" w:hAnsiTheme="majorBidi" w:cstheme="majorBidi"/>
          <w:spacing w:val="-12"/>
          <w:sz w:val="22"/>
          <w:szCs w:val="22"/>
          <w:lang w:val="sl-SI"/>
        </w:rPr>
        <w:t xml:space="preserve">organski deficit pri delovanju možganov </w:t>
      </w:r>
    </w:p>
    <w:p w14:paraId="7245C6A5" w14:textId="77777777" w:rsidR="00AA3FAD" w:rsidRPr="00335471" w:rsidRDefault="00AA3FAD" w:rsidP="00AA3FAD">
      <w:pPr>
        <w:numPr>
          <w:ilvl w:val="0"/>
          <w:numId w:val="24"/>
        </w:numPr>
        <w:pBdr>
          <w:top w:val="nil"/>
          <w:left w:val="nil"/>
          <w:bottom w:val="nil"/>
          <w:right w:val="nil"/>
          <w:between w:val="nil"/>
        </w:pBdr>
        <w:ind w:left="0" w:firstLine="284"/>
        <w:jc w:val="both"/>
        <w:rPr>
          <w:rFonts w:asciiTheme="majorBidi" w:hAnsiTheme="majorBidi" w:cstheme="majorBidi"/>
          <w:spacing w:val="-12"/>
          <w:sz w:val="22"/>
          <w:szCs w:val="22"/>
          <w:lang w:val="sl-SI"/>
        </w:rPr>
      </w:pPr>
      <w:r w:rsidRPr="00335471">
        <w:rPr>
          <w:rFonts w:asciiTheme="majorBidi" w:hAnsiTheme="majorBidi" w:cstheme="majorBidi"/>
          <w:spacing w:val="-12"/>
          <w:sz w:val="22"/>
          <w:szCs w:val="22"/>
          <w:lang w:val="sl-SI"/>
        </w:rPr>
        <w:t>mehanska poškodba možganov</w:t>
      </w:r>
    </w:p>
    <w:p w14:paraId="79E2A4FE" w14:textId="77777777" w:rsidR="00AA3FAD" w:rsidRPr="00335471" w:rsidRDefault="00AA3FAD" w:rsidP="00AA3FAD">
      <w:pPr>
        <w:numPr>
          <w:ilvl w:val="0"/>
          <w:numId w:val="24"/>
        </w:numPr>
        <w:pBdr>
          <w:top w:val="nil"/>
          <w:left w:val="nil"/>
          <w:bottom w:val="nil"/>
          <w:right w:val="nil"/>
          <w:between w:val="nil"/>
        </w:pBdr>
        <w:ind w:left="0" w:firstLine="284"/>
        <w:jc w:val="both"/>
        <w:rPr>
          <w:rFonts w:asciiTheme="majorBidi" w:hAnsiTheme="majorBidi" w:cstheme="majorBidi"/>
          <w:spacing w:val="-12"/>
          <w:sz w:val="22"/>
          <w:szCs w:val="22"/>
          <w:lang w:val="sl-SI"/>
        </w:rPr>
      </w:pPr>
      <w:r w:rsidRPr="00335471">
        <w:rPr>
          <w:rFonts w:asciiTheme="majorBidi" w:hAnsiTheme="majorBidi" w:cstheme="majorBidi"/>
          <w:spacing w:val="-12"/>
          <w:sz w:val="22"/>
          <w:szCs w:val="22"/>
          <w:lang w:val="sl-SI"/>
        </w:rPr>
        <w:t>čustvena  inkongruenca (nezrelost)</w:t>
      </w:r>
    </w:p>
    <w:p w14:paraId="06E0AAA0" w14:textId="77777777" w:rsidR="00AA3FAD" w:rsidRPr="00335471" w:rsidRDefault="00AA3FAD" w:rsidP="00AA3FAD">
      <w:pPr>
        <w:numPr>
          <w:ilvl w:val="0"/>
          <w:numId w:val="24"/>
        </w:numPr>
        <w:pBdr>
          <w:top w:val="nil"/>
          <w:left w:val="nil"/>
          <w:bottom w:val="nil"/>
          <w:right w:val="nil"/>
          <w:between w:val="nil"/>
        </w:pBdr>
        <w:ind w:left="0" w:firstLine="284"/>
        <w:jc w:val="both"/>
        <w:rPr>
          <w:rFonts w:asciiTheme="majorBidi" w:hAnsiTheme="majorBidi" w:cstheme="majorBidi"/>
          <w:spacing w:val="-12"/>
          <w:sz w:val="22"/>
          <w:szCs w:val="22"/>
          <w:lang w:val="sl-SI"/>
        </w:rPr>
      </w:pPr>
      <w:r w:rsidRPr="00335471">
        <w:rPr>
          <w:rFonts w:asciiTheme="majorBidi" w:hAnsiTheme="majorBidi" w:cstheme="majorBidi"/>
          <w:spacing w:val="-12"/>
          <w:sz w:val="22"/>
          <w:szCs w:val="22"/>
          <w:lang w:val="sl-SI"/>
        </w:rPr>
        <w:t>psihoseksualna nezrelost</w:t>
      </w:r>
      <w:r w:rsidRPr="00335471">
        <w:rPr>
          <w:rFonts w:asciiTheme="majorBidi" w:hAnsiTheme="majorBidi" w:cstheme="majorBidi"/>
          <w:spacing w:val="-12"/>
          <w:sz w:val="22"/>
          <w:szCs w:val="22"/>
          <w:lang w:val="sl-SI"/>
        </w:rPr>
        <w:tab/>
      </w:r>
    </w:p>
    <w:p w14:paraId="73FE6376" w14:textId="77777777" w:rsidR="00AA3FAD" w:rsidRPr="00335471" w:rsidRDefault="00AA3FAD" w:rsidP="00AA3FAD">
      <w:pPr>
        <w:numPr>
          <w:ilvl w:val="0"/>
          <w:numId w:val="24"/>
        </w:numPr>
        <w:pBdr>
          <w:top w:val="nil"/>
          <w:left w:val="nil"/>
          <w:bottom w:val="nil"/>
          <w:right w:val="nil"/>
          <w:between w:val="nil"/>
        </w:pBdr>
        <w:ind w:left="0" w:firstLine="284"/>
        <w:jc w:val="both"/>
        <w:rPr>
          <w:rFonts w:asciiTheme="majorBidi" w:hAnsiTheme="majorBidi" w:cstheme="majorBidi"/>
          <w:spacing w:val="-12"/>
          <w:sz w:val="22"/>
          <w:szCs w:val="22"/>
          <w:lang w:val="sl-SI"/>
        </w:rPr>
      </w:pPr>
      <w:r w:rsidRPr="00335471">
        <w:rPr>
          <w:rFonts w:asciiTheme="majorBidi" w:hAnsiTheme="majorBidi" w:cstheme="majorBidi"/>
          <w:spacing w:val="-12"/>
          <w:sz w:val="22"/>
          <w:szCs w:val="22"/>
          <w:lang w:val="sl-SI"/>
        </w:rPr>
        <w:t>žrtev postane storilec</w:t>
      </w:r>
    </w:p>
    <w:p w14:paraId="4ABA7A3F" w14:textId="6D6FB405" w:rsidR="00AA3FAD" w:rsidRPr="00335471" w:rsidRDefault="00AA3FAD" w:rsidP="00EB6A14">
      <w:pPr>
        <w:numPr>
          <w:ilvl w:val="0"/>
          <w:numId w:val="24"/>
        </w:numPr>
        <w:pBdr>
          <w:top w:val="nil"/>
          <w:left w:val="nil"/>
          <w:bottom w:val="nil"/>
          <w:right w:val="nil"/>
          <w:between w:val="nil"/>
        </w:pBdr>
        <w:ind w:left="0" w:firstLine="284"/>
        <w:jc w:val="both"/>
        <w:rPr>
          <w:rFonts w:asciiTheme="majorBidi" w:hAnsiTheme="majorBidi" w:cstheme="majorBidi"/>
          <w:spacing w:val="-12"/>
          <w:sz w:val="22"/>
          <w:szCs w:val="22"/>
          <w:lang w:val="sl-SI"/>
        </w:rPr>
      </w:pPr>
      <w:r w:rsidRPr="00335471">
        <w:rPr>
          <w:rFonts w:asciiTheme="majorBidi" w:hAnsiTheme="majorBidi" w:cstheme="majorBidi"/>
          <w:spacing w:val="-12"/>
          <w:sz w:val="22"/>
          <w:szCs w:val="22"/>
          <w:lang w:val="sl-SI"/>
        </w:rPr>
        <w:t>napačni teološki vzorci</w:t>
      </w:r>
    </w:p>
    <w:p w14:paraId="1F99BEAB" w14:textId="77777777" w:rsidR="00AA3FAD" w:rsidRPr="00335471" w:rsidRDefault="00AA3FAD" w:rsidP="00A94586">
      <w:pPr>
        <w:rPr>
          <w:rFonts w:ascii="Times New Roman" w:eastAsia="Times New Roman" w:hAnsi="Times New Roman" w:cs="Times New Roman"/>
          <w:lang w:val="sl-SI"/>
        </w:rPr>
      </w:pPr>
    </w:p>
    <w:p w14:paraId="42A0DE81" w14:textId="4FA28E93" w:rsidR="006E3A19" w:rsidRPr="00335471" w:rsidRDefault="002B7E55" w:rsidP="00EB6A14">
      <w:pPr>
        <w:rPr>
          <w:rFonts w:ascii="Times New Roman" w:eastAsia="Times New Roman" w:hAnsi="Times New Roman" w:cs="Times New Roman"/>
          <w:b/>
          <w:bCs/>
          <w:lang w:val="sl-SI"/>
        </w:rPr>
      </w:pPr>
      <w:r w:rsidRPr="00335471">
        <w:rPr>
          <w:rFonts w:ascii="Times New Roman" w:eastAsia="Times New Roman" w:hAnsi="Times New Roman" w:cs="Times New Roman"/>
          <w:b/>
          <w:bCs/>
          <w:lang w:val="sl-SI"/>
        </w:rPr>
        <w:t>Dejavniki tveganja</w:t>
      </w:r>
    </w:p>
    <w:tbl>
      <w:tblPr>
        <w:tblW w:w="9405" w:type="dxa"/>
        <w:tblCellMar>
          <w:top w:w="15" w:type="dxa"/>
          <w:left w:w="15" w:type="dxa"/>
          <w:bottom w:w="15" w:type="dxa"/>
          <w:right w:w="15" w:type="dxa"/>
        </w:tblCellMar>
        <w:tblLook w:val="04A0" w:firstRow="1" w:lastRow="0" w:firstColumn="1" w:lastColumn="0" w:noHBand="0" w:noVBand="1"/>
      </w:tblPr>
      <w:tblGrid>
        <w:gridCol w:w="4225"/>
        <w:gridCol w:w="196"/>
        <w:gridCol w:w="4925"/>
        <w:gridCol w:w="59"/>
      </w:tblGrid>
      <w:tr w:rsidR="00A94586" w:rsidRPr="000D07E0" w14:paraId="203396F2" w14:textId="77777777" w:rsidTr="00317DFF">
        <w:trPr>
          <w:gridAfter w:val="1"/>
          <w:wAfter w:w="59" w:type="dxa"/>
          <w:trHeight w:val="312"/>
        </w:trPr>
        <w:tc>
          <w:tcPr>
            <w:tcW w:w="9346" w:type="dxa"/>
            <w:gridSpan w:val="3"/>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64B21DF1" w14:textId="3B0459DC" w:rsidR="00A94586" w:rsidRPr="00335471" w:rsidRDefault="00F474A0" w:rsidP="002B7E55">
            <w:pPr>
              <w:jc w:val="center"/>
              <w:rPr>
                <w:rFonts w:ascii="Times New Roman" w:eastAsia="Times New Roman" w:hAnsi="Times New Roman" w:cs="Times New Roman"/>
                <w:b/>
                <w:bCs/>
                <w:lang w:val="sl-SI"/>
              </w:rPr>
            </w:pPr>
            <w:r w:rsidRPr="00335471">
              <w:rPr>
                <w:rFonts w:ascii="Times New Roman" w:eastAsia="Times New Roman" w:hAnsi="Times New Roman" w:cs="Times New Roman"/>
                <w:b/>
                <w:bCs/>
                <w:color w:val="000000"/>
                <w:lang w:val="sl-SI"/>
              </w:rPr>
              <w:t xml:space="preserve">Osebni in </w:t>
            </w:r>
            <w:r w:rsidR="00F41BAE" w:rsidRPr="00335471">
              <w:rPr>
                <w:rFonts w:ascii="Times New Roman" w:eastAsia="Times New Roman" w:hAnsi="Times New Roman" w:cs="Times New Roman"/>
                <w:b/>
                <w:bCs/>
                <w:color w:val="000000"/>
                <w:lang w:val="sl-SI"/>
              </w:rPr>
              <w:t>družinski</w:t>
            </w:r>
            <w:r w:rsidRPr="00335471">
              <w:rPr>
                <w:rFonts w:ascii="Times New Roman" w:eastAsia="Times New Roman" w:hAnsi="Times New Roman" w:cs="Times New Roman"/>
                <w:b/>
                <w:bCs/>
                <w:color w:val="000000"/>
                <w:lang w:val="sl-SI"/>
              </w:rPr>
              <w:t xml:space="preserve"> dejavniki</w:t>
            </w:r>
            <w:r w:rsidR="008846FD" w:rsidRPr="00335471">
              <w:rPr>
                <w:rFonts w:ascii="Times New Roman" w:eastAsia="Times New Roman" w:hAnsi="Times New Roman" w:cs="Times New Roman"/>
                <w:b/>
                <w:bCs/>
                <w:color w:val="000000"/>
                <w:lang w:val="sl-SI"/>
              </w:rPr>
              <w:t xml:space="preserve"> </w:t>
            </w:r>
            <w:r w:rsidR="00F41BAE" w:rsidRPr="00335471">
              <w:rPr>
                <w:rFonts w:ascii="Times New Roman" w:eastAsia="Times New Roman" w:hAnsi="Times New Roman" w:cs="Times New Roman"/>
                <w:b/>
                <w:bCs/>
                <w:color w:val="000000"/>
                <w:lang w:val="sl-SI"/>
              </w:rPr>
              <w:t>tveganja</w:t>
            </w:r>
            <w:r w:rsidR="008846FD" w:rsidRPr="00335471">
              <w:rPr>
                <w:rFonts w:ascii="Times New Roman" w:eastAsia="Times New Roman" w:hAnsi="Times New Roman" w:cs="Times New Roman"/>
                <w:b/>
                <w:bCs/>
                <w:color w:val="000000"/>
                <w:lang w:val="sl-SI"/>
              </w:rPr>
              <w:t xml:space="preserve"> za žrtve institucionalnih</w:t>
            </w:r>
            <w:r w:rsidR="007C682E" w:rsidRPr="00335471">
              <w:rPr>
                <w:rFonts w:ascii="Times New Roman" w:eastAsia="Times New Roman" w:hAnsi="Times New Roman" w:cs="Times New Roman"/>
                <w:b/>
                <w:bCs/>
                <w:color w:val="000000"/>
                <w:lang w:val="sl-SI"/>
              </w:rPr>
              <w:t xml:space="preserve"> spolnih zlorab</w:t>
            </w:r>
          </w:p>
        </w:tc>
      </w:tr>
      <w:tr w:rsidR="00A94586" w:rsidRPr="00335471" w14:paraId="16A32ABD" w14:textId="77777777" w:rsidTr="00317DFF">
        <w:trPr>
          <w:gridAfter w:val="1"/>
          <w:wAfter w:w="59" w:type="dxa"/>
        </w:trPr>
        <w:tc>
          <w:tcPr>
            <w:tcW w:w="4225"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76328712" w14:textId="30F80FFC" w:rsidR="00A94586" w:rsidRPr="00335471" w:rsidRDefault="00A62D5F" w:rsidP="002B7E55">
            <w:pPr>
              <w:jc w:val="center"/>
              <w:rPr>
                <w:rFonts w:ascii="Times New Roman" w:eastAsia="Times New Roman" w:hAnsi="Times New Roman" w:cs="Times New Roman"/>
                <w:b/>
                <w:bCs/>
                <w:lang w:val="sl-SI"/>
              </w:rPr>
            </w:pPr>
            <w:r w:rsidRPr="00335471">
              <w:rPr>
                <w:rFonts w:ascii="Times New Roman" w:eastAsia="Times New Roman" w:hAnsi="Times New Roman" w:cs="Times New Roman"/>
                <w:b/>
                <w:bCs/>
                <w:color w:val="000000"/>
                <w:lang w:val="sl-SI"/>
              </w:rPr>
              <w:t>Dejavniki tveganja</w:t>
            </w:r>
          </w:p>
        </w:tc>
        <w:tc>
          <w:tcPr>
            <w:tcW w:w="5121"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0B74B07C" w14:textId="3789FFD4" w:rsidR="00A94586" w:rsidRPr="00335471" w:rsidRDefault="00A62D5F" w:rsidP="002B7E55">
            <w:pPr>
              <w:jc w:val="center"/>
              <w:rPr>
                <w:rFonts w:ascii="Times New Roman" w:eastAsia="Times New Roman" w:hAnsi="Times New Roman" w:cs="Times New Roman"/>
                <w:b/>
                <w:bCs/>
                <w:lang w:val="sl-SI"/>
              </w:rPr>
            </w:pPr>
            <w:r w:rsidRPr="00335471">
              <w:rPr>
                <w:rFonts w:ascii="Times New Roman" w:eastAsia="Times New Roman" w:hAnsi="Times New Roman" w:cs="Times New Roman"/>
                <w:b/>
                <w:bCs/>
                <w:color w:val="000000"/>
                <w:lang w:val="sl-SI"/>
              </w:rPr>
              <w:t>Dejavniki zaščite</w:t>
            </w:r>
          </w:p>
        </w:tc>
      </w:tr>
      <w:tr w:rsidR="00A94586" w:rsidRPr="000D07E0" w14:paraId="7D31551B" w14:textId="77777777" w:rsidTr="00EB6A14">
        <w:trPr>
          <w:gridAfter w:val="1"/>
          <w:wAfter w:w="59" w:type="dxa"/>
          <w:trHeight w:val="2976"/>
        </w:trPr>
        <w:tc>
          <w:tcPr>
            <w:tcW w:w="4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B5627" w14:textId="0FAF062B" w:rsidR="00A94586" w:rsidRPr="00335471" w:rsidRDefault="00A62D5F" w:rsidP="00A94586">
            <w:pPr>
              <w:numPr>
                <w:ilvl w:val="0"/>
                <w:numId w:val="1"/>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spol</w:t>
            </w:r>
          </w:p>
          <w:p w14:paraId="2414C034" w14:textId="397E57D8" w:rsidR="00A94586" w:rsidRPr="00335471" w:rsidRDefault="00A62D5F" w:rsidP="00A94586">
            <w:pPr>
              <w:numPr>
                <w:ilvl w:val="0"/>
                <w:numId w:val="1"/>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starost</w:t>
            </w:r>
          </w:p>
          <w:p w14:paraId="4B1E60E8" w14:textId="1E197C09" w:rsidR="00A94586" w:rsidRPr="00335471" w:rsidRDefault="00EA68B4" w:rsidP="00EA68B4">
            <w:pPr>
              <w:numPr>
                <w:ilvl w:val="0"/>
                <w:numId w:val="1"/>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 xml:space="preserve">predhodna zgodovina spolne zlorabe, zapostavljenosti, mentalne bolezni </w:t>
            </w:r>
          </w:p>
          <w:p w14:paraId="67789233" w14:textId="39624E8C" w:rsidR="00A94586" w:rsidRPr="00335471" w:rsidRDefault="00EB65C9" w:rsidP="00A94586">
            <w:pPr>
              <w:numPr>
                <w:ilvl w:val="0"/>
                <w:numId w:val="1"/>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 xml:space="preserve">status </w:t>
            </w:r>
            <w:r w:rsidR="001F087B" w:rsidRPr="00335471">
              <w:rPr>
                <w:rFonts w:ascii="Times New Roman" w:eastAsia="Times New Roman" w:hAnsi="Times New Roman" w:cs="Times New Roman"/>
                <w:color w:val="000000"/>
                <w:lang w:val="sl-SI"/>
              </w:rPr>
              <w:t>prizadetosti</w:t>
            </w:r>
            <w:r w:rsidR="00CA636A" w:rsidRPr="00335471">
              <w:rPr>
                <w:rFonts w:ascii="Times New Roman" w:eastAsia="Times New Roman" w:hAnsi="Times New Roman" w:cs="Times New Roman"/>
                <w:color w:val="000000"/>
                <w:lang w:val="sl-SI"/>
              </w:rPr>
              <w:t xml:space="preserve"> </w:t>
            </w:r>
          </w:p>
          <w:p w14:paraId="2E6450EA" w14:textId="0B6C22AF" w:rsidR="00A94586" w:rsidRPr="00335471" w:rsidRDefault="00CA636A" w:rsidP="00A94586">
            <w:pPr>
              <w:numPr>
                <w:ilvl w:val="0"/>
                <w:numId w:val="2"/>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nižji družbeno-ekonomski status</w:t>
            </w:r>
            <w:r w:rsidR="00A94586" w:rsidRPr="00335471">
              <w:rPr>
                <w:rFonts w:ascii="Times New Roman" w:eastAsia="Times New Roman" w:hAnsi="Times New Roman" w:cs="Times New Roman"/>
                <w:color w:val="000000"/>
                <w:lang w:val="sl-SI"/>
              </w:rPr>
              <w:t xml:space="preserve"> </w:t>
            </w:r>
          </w:p>
          <w:p w14:paraId="5980E08C" w14:textId="33460CD9" w:rsidR="00A94586" w:rsidRPr="00335471" w:rsidRDefault="004922BE" w:rsidP="00F122BE">
            <w:pPr>
              <w:numPr>
                <w:ilvl w:val="0"/>
                <w:numId w:val="2"/>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m</w:t>
            </w:r>
            <w:r w:rsidR="00F122BE" w:rsidRPr="00335471">
              <w:rPr>
                <w:rFonts w:ascii="Times New Roman" w:eastAsia="Times New Roman" w:hAnsi="Times New Roman" w:cs="Times New Roman"/>
                <w:color w:val="000000"/>
                <w:lang w:val="sl-SI"/>
              </w:rPr>
              <w:t>entalna bolezen staršev</w:t>
            </w:r>
            <w:r w:rsidR="00A94586" w:rsidRPr="00335471">
              <w:rPr>
                <w:rFonts w:ascii="Times New Roman" w:eastAsia="Times New Roman" w:hAnsi="Times New Roman" w:cs="Times New Roman"/>
                <w:color w:val="000000"/>
                <w:lang w:val="sl-SI"/>
              </w:rPr>
              <w:t xml:space="preserve"> </w:t>
            </w:r>
          </w:p>
          <w:p w14:paraId="403335E6" w14:textId="6F66BCE8" w:rsidR="00A94586" w:rsidRPr="00335471" w:rsidRDefault="004922BE" w:rsidP="00A94586">
            <w:pPr>
              <w:numPr>
                <w:ilvl w:val="0"/>
                <w:numId w:val="2"/>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z</w:t>
            </w:r>
            <w:r w:rsidR="00F122BE" w:rsidRPr="00335471">
              <w:rPr>
                <w:rFonts w:ascii="Times New Roman" w:eastAsia="Times New Roman" w:hAnsi="Times New Roman" w:cs="Times New Roman"/>
                <w:color w:val="000000"/>
                <w:lang w:val="sl-SI"/>
              </w:rPr>
              <w:t xml:space="preserve">loraba </w:t>
            </w:r>
            <w:r w:rsidR="00977191" w:rsidRPr="00335471">
              <w:rPr>
                <w:rFonts w:ascii="Times New Roman" w:eastAsia="Times New Roman" w:hAnsi="Times New Roman" w:cs="Times New Roman"/>
                <w:color w:val="000000"/>
                <w:lang w:val="sl-SI"/>
              </w:rPr>
              <w:t>substanc staršev</w:t>
            </w:r>
            <w:r w:rsidR="00A94586" w:rsidRPr="00335471">
              <w:rPr>
                <w:rFonts w:ascii="Times New Roman" w:eastAsia="Times New Roman" w:hAnsi="Times New Roman" w:cs="Times New Roman"/>
                <w:color w:val="000000"/>
                <w:lang w:val="sl-SI"/>
              </w:rPr>
              <w:t xml:space="preserve"> </w:t>
            </w:r>
          </w:p>
          <w:p w14:paraId="41CEC6E3" w14:textId="2491B30B" w:rsidR="00977191" w:rsidRPr="00335471" w:rsidRDefault="004922BE" w:rsidP="00A94586">
            <w:pPr>
              <w:numPr>
                <w:ilvl w:val="0"/>
                <w:numId w:val="2"/>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n</w:t>
            </w:r>
            <w:r w:rsidR="00977191" w:rsidRPr="00335471">
              <w:rPr>
                <w:rFonts w:ascii="Times New Roman" w:eastAsia="Times New Roman" w:hAnsi="Times New Roman" w:cs="Times New Roman"/>
                <w:color w:val="000000"/>
                <w:lang w:val="sl-SI"/>
              </w:rPr>
              <w:t>ezainteresirani starši</w:t>
            </w:r>
          </w:p>
          <w:p w14:paraId="40E4B2AB" w14:textId="5C7922BE" w:rsidR="00A94586" w:rsidRPr="00335471" w:rsidRDefault="004922BE" w:rsidP="00C511F2">
            <w:pPr>
              <w:numPr>
                <w:ilvl w:val="0"/>
                <w:numId w:val="2"/>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k</w:t>
            </w:r>
            <w:r w:rsidR="00977191" w:rsidRPr="00335471">
              <w:rPr>
                <w:rFonts w:ascii="Times New Roman" w:eastAsia="Times New Roman" w:hAnsi="Times New Roman" w:cs="Times New Roman"/>
                <w:color w:val="000000"/>
                <w:lang w:val="sl-SI"/>
              </w:rPr>
              <w:t>onfliktna</w:t>
            </w:r>
            <w:r w:rsidR="004301D7" w:rsidRPr="00335471">
              <w:rPr>
                <w:rFonts w:ascii="Times New Roman" w:eastAsia="Times New Roman" w:hAnsi="Times New Roman" w:cs="Times New Roman"/>
                <w:color w:val="000000"/>
                <w:lang w:val="sl-SI"/>
              </w:rPr>
              <w:t xml:space="preserve"> </w:t>
            </w:r>
            <w:r w:rsidR="000135E1" w:rsidRPr="00335471">
              <w:rPr>
                <w:rFonts w:ascii="Times New Roman" w:eastAsia="Times New Roman" w:hAnsi="Times New Roman" w:cs="Times New Roman"/>
                <w:color w:val="000000"/>
                <w:lang w:val="sl-SI"/>
              </w:rPr>
              <w:t xml:space="preserve">družinska </w:t>
            </w:r>
            <w:r w:rsidR="004301D7" w:rsidRPr="00335471">
              <w:rPr>
                <w:rFonts w:ascii="Times New Roman" w:eastAsia="Times New Roman" w:hAnsi="Times New Roman" w:cs="Times New Roman"/>
                <w:color w:val="000000"/>
                <w:lang w:val="sl-SI"/>
              </w:rPr>
              <w:t>situacija</w:t>
            </w:r>
          </w:p>
        </w:tc>
        <w:tc>
          <w:tcPr>
            <w:tcW w:w="512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A71E58" w14:textId="3B750B4B" w:rsidR="00A94586" w:rsidRPr="00335471" w:rsidRDefault="004922BE" w:rsidP="004301D7">
            <w:pPr>
              <w:numPr>
                <w:ilvl w:val="0"/>
                <w:numId w:val="3"/>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d</w:t>
            </w:r>
            <w:r w:rsidR="004301D7" w:rsidRPr="00335471">
              <w:rPr>
                <w:rFonts w:ascii="Times New Roman" w:eastAsia="Times New Roman" w:hAnsi="Times New Roman" w:cs="Times New Roman"/>
                <w:color w:val="000000"/>
                <w:lang w:val="sl-SI"/>
              </w:rPr>
              <w:t xml:space="preserve">obro zdravje in primerna razvitost </w:t>
            </w:r>
          </w:p>
          <w:p w14:paraId="4643CFBD" w14:textId="5050DD6B" w:rsidR="00A94586" w:rsidRPr="00335471" w:rsidRDefault="004922BE" w:rsidP="004301D7">
            <w:pPr>
              <w:numPr>
                <w:ilvl w:val="0"/>
                <w:numId w:val="3"/>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d</w:t>
            </w:r>
            <w:r w:rsidR="004301D7" w:rsidRPr="00335471">
              <w:rPr>
                <w:rFonts w:ascii="Times New Roman" w:eastAsia="Times New Roman" w:hAnsi="Times New Roman" w:cs="Times New Roman"/>
                <w:color w:val="000000"/>
                <w:lang w:val="sl-SI"/>
              </w:rPr>
              <w:t xml:space="preserve">obri odnosi s sovrstniki </w:t>
            </w:r>
          </w:p>
          <w:p w14:paraId="41EFA033" w14:textId="63FE151B" w:rsidR="00A94586" w:rsidRPr="00335471" w:rsidRDefault="004922BE" w:rsidP="00BC7C23">
            <w:pPr>
              <w:numPr>
                <w:ilvl w:val="0"/>
                <w:numId w:val="3"/>
              </w:numPr>
              <w:textAlignment w:val="baseline"/>
              <w:rPr>
                <w:rFonts w:ascii="Times New Roman" w:eastAsia="Times New Roman" w:hAnsi="Times New Roman" w:cs="Times New Roman"/>
                <w:lang w:val="sl-SI"/>
              </w:rPr>
            </w:pPr>
            <w:r w:rsidRPr="00335471">
              <w:rPr>
                <w:rFonts w:ascii="Times New Roman" w:eastAsia="Times New Roman" w:hAnsi="Times New Roman" w:cs="Times New Roman"/>
                <w:color w:val="000000"/>
                <w:lang w:val="sl-SI"/>
              </w:rPr>
              <w:t>o</w:t>
            </w:r>
            <w:r w:rsidR="004301D7" w:rsidRPr="00335471">
              <w:rPr>
                <w:rFonts w:ascii="Times New Roman" w:eastAsia="Times New Roman" w:hAnsi="Times New Roman" w:cs="Times New Roman"/>
                <w:color w:val="000000"/>
                <w:lang w:val="sl-SI"/>
              </w:rPr>
              <w:t xml:space="preserve">sebnostni dejavniki </w:t>
            </w:r>
            <w:r w:rsidR="000135E1" w:rsidRPr="00335471">
              <w:rPr>
                <w:rFonts w:ascii="Times New Roman" w:eastAsia="Times New Roman" w:hAnsi="Times New Roman" w:cs="Times New Roman"/>
                <w:color w:val="000000"/>
                <w:lang w:val="sl-SI"/>
              </w:rPr>
              <w:t>(</w:t>
            </w:r>
            <w:r w:rsidR="00F64E90" w:rsidRPr="00335471">
              <w:rPr>
                <w:rFonts w:ascii="Times New Roman" w:eastAsia="Times New Roman" w:hAnsi="Times New Roman" w:cs="Times New Roman"/>
                <w:color w:val="000000"/>
                <w:lang w:val="sl-SI"/>
              </w:rPr>
              <w:t>samopodoba</w:t>
            </w:r>
            <w:r w:rsidR="000135E1" w:rsidRPr="00335471">
              <w:rPr>
                <w:rFonts w:ascii="Times New Roman" w:eastAsia="Times New Roman" w:hAnsi="Times New Roman" w:cs="Times New Roman"/>
                <w:color w:val="000000"/>
                <w:lang w:val="sl-SI"/>
              </w:rPr>
              <w:t>)</w:t>
            </w:r>
          </w:p>
          <w:p w14:paraId="2BE81181" w14:textId="3FBF33F6" w:rsidR="00F64E90" w:rsidRPr="00335471" w:rsidRDefault="00F64E90" w:rsidP="00F64E90">
            <w:pPr>
              <w:textAlignment w:val="baseline"/>
              <w:rPr>
                <w:rFonts w:ascii="Times New Roman" w:eastAsia="Times New Roman" w:hAnsi="Times New Roman" w:cs="Times New Roman"/>
                <w:lang w:val="sl-SI"/>
              </w:rPr>
            </w:pPr>
          </w:p>
          <w:p w14:paraId="25394D6B" w14:textId="111B2C66" w:rsidR="00F64E90" w:rsidRPr="00335471" w:rsidRDefault="00F64E90" w:rsidP="00F64E90">
            <w:pPr>
              <w:textAlignment w:val="baseline"/>
              <w:rPr>
                <w:rFonts w:ascii="Times New Roman" w:eastAsia="Times New Roman" w:hAnsi="Times New Roman" w:cs="Times New Roman"/>
                <w:lang w:val="sl-SI"/>
              </w:rPr>
            </w:pPr>
          </w:p>
          <w:p w14:paraId="5A82F71B" w14:textId="6D4EAD88" w:rsidR="000135E1" w:rsidRPr="00335471" w:rsidRDefault="000135E1" w:rsidP="00F64E90">
            <w:pPr>
              <w:textAlignment w:val="baseline"/>
              <w:rPr>
                <w:rFonts w:ascii="Times New Roman" w:eastAsia="Times New Roman" w:hAnsi="Times New Roman" w:cs="Times New Roman"/>
                <w:lang w:val="sl-SI"/>
              </w:rPr>
            </w:pPr>
          </w:p>
          <w:p w14:paraId="20E18BDC" w14:textId="38AD58CB" w:rsidR="00A94586" w:rsidRPr="00335471" w:rsidRDefault="004922BE" w:rsidP="00A94586">
            <w:pPr>
              <w:numPr>
                <w:ilvl w:val="0"/>
                <w:numId w:val="4"/>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p</w:t>
            </w:r>
            <w:r w:rsidR="00F64E90" w:rsidRPr="00335471">
              <w:rPr>
                <w:rFonts w:ascii="Times New Roman" w:eastAsia="Times New Roman" w:hAnsi="Times New Roman" w:cs="Times New Roman"/>
                <w:color w:val="000000"/>
                <w:lang w:val="sl-SI"/>
              </w:rPr>
              <w:t>ozitiven odnos</w:t>
            </w:r>
            <w:r w:rsidR="00177BA1" w:rsidRPr="00335471">
              <w:rPr>
                <w:rFonts w:ascii="Times New Roman" w:eastAsia="Times New Roman" w:hAnsi="Times New Roman" w:cs="Times New Roman"/>
                <w:color w:val="000000"/>
                <w:lang w:val="sl-SI"/>
              </w:rPr>
              <w:t xml:space="preserve"> med starši in otrokom</w:t>
            </w:r>
            <w:r w:rsidR="00A94586" w:rsidRPr="00335471">
              <w:rPr>
                <w:rFonts w:ascii="Times New Roman" w:eastAsia="Times New Roman" w:hAnsi="Times New Roman" w:cs="Times New Roman"/>
                <w:color w:val="000000"/>
                <w:lang w:val="sl-SI"/>
              </w:rPr>
              <w:t xml:space="preserve"> </w:t>
            </w:r>
          </w:p>
          <w:p w14:paraId="07BF4DC4" w14:textId="04F27A49" w:rsidR="00A94586" w:rsidRPr="00335471" w:rsidRDefault="004922BE" w:rsidP="00A94586">
            <w:pPr>
              <w:numPr>
                <w:ilvl w:val="0"/>
                <w:numId w:val="4"/>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d</w:t>
            </w:r>
            <w:r w:rsidR="00177BA1" w:rsidRPr="00335471">
              <w:rPr>
                <w:rFonts w:ascii="Times New Roman" w:eastAsia="Times New Roman" w:hAnsi="Times New Roman" w:cs="Times New Roman"/>
                <w:color w:val="000000"/>
                <w:lang w:val="sl-SI"/>
              </w:rPr>
              <w:t>ružinska pravila in struktura</w:t>
            </w:r>
            <w:r w:rsidR="00A94586" w:rsidRPr="00335471">
              <w:rPr>
                <w:rFonts w:ascii="Times New Roman" w:eastAsia="Times New Roman" w:hAnsi="Times New Roman" w:cs="Times New Roman"/>
                <w:color w:val="000000"/>
                <w:lang w:val="sl-SI"/>
              </w:rPr>
              <w:t xml:space="preserve"> </w:t>
            </w:r>
          </w:p>
          <w:p w14:paraId="51171FAF" w14:textId="2F496469" w:rsidR="00A94586" w:rsidRPr="00335471" w:rsidRDefault="00C511F2" w:rsidP="00E45009">
            <w:pPr>
              <w:numPr>
                <w:ilvl w:val="0"/>
                <w:numId w:val="4"/>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p</w:t>
            </w:r>
            <w:r w:rsidR="00177BA1" w:rsidRPr="00335471">
              <w:rPr>
                <w:rFonts w:ascii="Times New Roman" w:eastAsia="Times New Roman" w:hAnsi="Times New Roman" w:cs="Times New Roman"/>
                <w:color w:val="000000"/>
                <w:lang w:val="sl-SI"/>
              </w:rPr>
              <w:t>odpora razširjene družine</w:t>
            </w:r>
            <w:r w:rsidR="00E45009" w:rsidRPr="00335471">
              <w:rPr>
                <w:rFonts w:ascii="Times New Roman" w:eastAsia="Times New Roman" w:hAnsi="Times New Roman" w:cs="Times New Roman"/>
                <w:color w:val="000000"/>
                <w:lang w:val="sl-SI"/>
              </w:rPr>
              <w:t xml:space="preserve"> (varstv</w:t>
            </w:r>
            <w:r w:rsidR="000135E1" w:rsidRPr="00335471">
              <w:rPr>
                <w:rFonts w:ascii="Times New Roman" w:eastAsia="Times New Roman" w:hAnsi="Times New Roman" w:cs="Times New Roman"/>
                <w:color w:val="000000"/>
                <w:lang w:val="sl-SI"/>
              </w:rPr>
              <w:t>o</w:t>
            </w:r>
            <w:r w:rsidR="00E45009" w:rsidRPr="00335471">
              <w:rPr>
                <w:rFonts w:ascii="Times New Roman" w:eastAsia="Times New Roman" w:hAnsi="Times New Roman" w:cs="Times New Roman"/>
                <w:color w:val="000000"/>
                <w:lang w:val="sl-SI"/>
              </w:rPr>
              <w:t xml:space="preserve">) </w:t>
            </w:r>
          </w:p>
          <w:p w14:paraId="20587947" w14:textId="1328C26F" w:rsidR="00A94586" w:rsidRPr="00335471" w:rsidRDefault="00C511F2" w:rsidP="00C511F2">
            <w:pPr>
              <w:numPr>
                <w:ilvl w:val="0"/>
                <w:numId w:val="4"/>
              </w:numPr>
              <w:textAlignment w:val="baseline"/>
              <w:rPr>
                <w:rFonts w:ascii="Times New Roman" w:eastAsia="Times New Roman" w:hAnsi="Times New Roman" w:cs="Times New Roman"/>
                <w:lang w:val="sl-SI"/>
              </w:rPr>
            </w:pPr>
            <w:r w:rsidRPr="00335471">
              <w:rPr>
                <w:rFonts w:ascii="Times New Roman" w:eastAsia="Times New Roman" w:hAnsi="Times New Roman" w:cs="Times New Roman"/>
                <w:color w:val="000000"/>
                <w:lang w:val="sl-SI"/>
              </w:rPr>
              <w:t>s</w:t>
            </w:r>
            <w:r w:rsidR="00E45009" w:rsidRPr="00335471">
              <w:rPr>
                <w:rFonts w:ascii="Times New Roman" w:eastAsia="Times New Roman" w:hAnsi="Times New Roman" w:cs="Times New Roman"/>
                <w:color w:val="000000"/>
                <w:lang w:val="sl-SI"/>
              </w:rPr>
              <w:t>tarši</w:t>
            </w:r>
            <w:r w:rsidR="004F77AD" w:rsidRPr="00335471">
              <w:rPr>
                <w:rFonts w:ascii="Times New Roman" w:eastAsia="Times New Roman" w:hAnsi="Times New Roman" w:cs="Times New Roman"/>
                <w:color w:val="000000"/>
                <w:lang w:val="sl-SI"/>
              </w:rPr>
              <w:t xml:space="preserve"> s </w:t>
            </w:r>
            <w:r w:rsidR="001F087B" w:rsidRPr="00335471">
              <w:rPr>
                <w:rFonts w:ascii="Times New Roman" w:eastAsia="Times New Roman" w:hAnsi="Times New Roman" w:cs="Times New Roman"/>
                <w:color w:val="000000"/>
                <w:lang w:val="sl-SI"/>
              </w:rPr>
              <w:t>kompetentnostjo</w:t>
            </w:r>
            <w:r w:rsidR="004F77AD" w:rsidRPr="00335471">
              <w:rPr>
                <w:rFonts w:ascii="Times New Roman" w:eastAsia="Times New Roman" w:hAnsi="Times New Roman" w:cs="Times New Roman"/>
                <w:color w:val="000000"/>
                <w:lang w:val="sl-SI"/>
              </w:rPr>
              <w:t xml:space="preserve"> in sposobnostm</w:t>
            </w:r>
            <w:r w:rsidR="000135E1" w:rsidRPr="00335471">
              <w:rPr>
                <w:rFonts w:ascii="Times New Roman" w:eastAsia="Times New Roman" w:hAnsi="Times New Roman" w:cs="Times New Roman"/>
                <w:color w:val="000000"/>
                <w:lang w:val="sl-SI"/>
              </w:rPr>
              <w:t xml:space="preserve">i za </w:t>
            </w:r>
            <w:r w:rsidR="00F474A0" w:rsidRPr="00335471">
              <w:rPr>
                <w:rFonts w:ascii="Times New Roman" w:eastAsia="Times New Roman" w:hAnsi="Times New Roman" w:cs="Times New Roman"/>
                <w:color w:val="000000"/>
                <w:lang w:val="sl-SI"/>
              </w:rPr>
              <w:t xml:space="preserve">soočanja z izzivi </w:t>
            </w:r>
          </w:p>
        </w:tc>
      </w:tr>
      <w:tr w:rsidR="00A94586" w:rsidRPr="00335471" w14:paraId="69C598DF" w14:textId="77777777" w:rsidTr="00317DFF">
        <w:trPr>
          <w:trHeight w:val="329"/>
        </w:trPr>
        <w:tc>
          <w:tcPr>
            <w:tcW w:w="0" w:type="auto"/>
            <w:gridSpan w:val="4"/>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1BC82F27" w14:textId="15C9D99B" w:rsidR="00A94586" w:rsidRPr="00335471" w:rsidRDefault="001F087B" w:rsidP="00C511F2">
            <w:pPr>
              <w:jc w:val="center"/>
              <w:rPr>
                <w:rFonts w:ascii="Times New Roman" w:eastAsia="Times New Roman" w:hAnsi="Times New Roman" w:cs="Times New Roman"/>
                <w:b/>
                <w:bCs/>
                <w:lang w:val="sl-SI"/>
              </w:rPr>
            </w:pPr>
            <w:r w:rsidRPr="00335471">
              <w:rPr>
                <w:rFonts w:ascii="Times New Roman" w:eastAsia="Times New Roman" w:hAnsi="Times New Roman" w:cs="Times New Roman"/>
                <w:b/>
                <w:bCs/>
                <w:color w:val="000000"/>
                <w:lang w:val="sl-SI"/>
              </w:rPr>
              <w:t>Okolijski</w:t>
            </w:r>
            <w:r w:rsidR="000A7324" w:rsidRPr="00335471">
              <w:rPr>
                <w:rFonts w:ascii="Times New Roman" w:eastAsia="Times New Roman" w:hAnsi="Times New Roman" w:cs="Times New Roman"/>
                <w:b/>
                <w:bCs/>
                <w:color w:val="000000"/>
                <w:lang w:val="sl-SI"/>
              </w:rPr>
              <w:t xml:space="preserve"> dejavniki</w:t>
            </w:r>
            <w:r w:rsidR="00913C60" w:rsidRPr="00335471">
              <w:rPr>
                <w:rFonts w:ascii="Times New Roman" w:eastAsia="Times New Roman" w:hAnsi="Times New Roman" w:cs="Times New Roman"/>
                <w:b/>
                <w:bCs/>
                <w:color w:val="000000"/>
                <w:lang w:val="sl-SI"/>
              </w:rPr>
              <w:t xml:space="preserve"> v institucijah</w:t>
            </w:r>
          </w:p>
        </w:tc>
      </w:tr>
      <w:tr w:rsidR="00913C60" w:rsidRPr="00335471" w14:paraId="4B051D36" w14:textId="77777777" w:rsidTr="00317DFF">
        <w:trPr>
          <w:trHeight w:val="286"/>
        </w:trPr>
        <w:tc>
          <w:tcPr>
            <w:tcW w:w="4421"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5C869B92" w14:textId="2E36AE96" w:rsidR="00913C60" w:rsidRPr="00335471" w:rsidRDefault="00913C60" w:rsidP="00C511F2">
            <w:pPr>
              <w:jc w:val="center"/>
              <w:rPr>
                <w:rFonts w:ascii="Times New Roman" w:eastAsia="Times New Roman" w:hAnsi="Times New Roman" w:cs="Times New Roman"/>
                <w:b/>
                <w:bCs/>
                <w:lang w:val="sl-SI"/>
              </w:rPr>
            </w:pPr>
            <w:r w:rsidRPr="00335471">
              <w:rPr>
                <w:rFonts w:ascii="Times New Roman" w:eastAsia="Times New Roman" w:hAnsi="Times New Roman" w:cs="Times New Roman"/>
                <w:b/>
                <w:bCs/>
                <w:color w:val="000000"/>
                <w:lang w:val="sl-SI"/>
              </w:rPr>
              <w:t>Dejavniki tveganja</w:t>
            </w:r>
          </w:p>
        </w:tc>
        <w:tc>
          <w:tcPr>
            <w:tcW w:w="4984"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330B13D8" w14:textId="02D488FD" w:rsidR="00913C60" w:rsidRPr="00335471" w:rsidRDefault="00913C60" w:rsidP="00C511F2">
            <w:pPr>
              <w:jc w:val="center"/>
              <w:rPr>
                <w:rFonts w:ascii="Times New Roman" w:eastAsia="Times New Roman" w:hAnsi="Times New Roman" w:cs="Times New Roman"/>
                <w:b/>
                <w:bCs/>
                <w:lang w:val="sl-SI"/>
              </w:rPr>
            </w:pPr>
            <w:r w:rsidRPr="00335471">
              <w:rPr>
                <w:rFonts w:ascii="Times New Roman" w:eastAsia="Times New Roman" w:hAnsi="Times New Roman" w:cs="Times New Roman"/>
                <w:b/>
                <w:bCs/>
                <w:color w:val="000000"/>
                <w:lang w:val="sl-SI"/>
              </w:rPr>
              <w:t>Dejavniki zaščite</w:t>
            </w:r>
          </w:p>
        </w:tc>
      </w:tr>
      <w:tr w:rsidR="00A94586" w:rsidRPr="000D07E0" w14:paraId="059ED0C8" w14:textId="77777777" w:rsidTr="00317DFF">
        <w:trPr>
          <w:trHeight w:val="2113"/>
        </w:trPr>
        <w:tc>
          <w:tcPr>
            <w:tcW w:w="442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E6EFF" w14:textId="3848806B" w:rsidR="00A94586" w:rsidRPr="00335471" w:rsidRDefault="00C511F2" w:rsidP="00A94586">
            <w:pPr>
              <w:numPr>
                <w:ilvl w:val="0"/>
                <w:numId w:val="5"/>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s</w:t>
            </w:r>
            <w:r w:rsidR="00913C60" w:rsidRPr="00335471">
              <w:rPr>
                <w:rFonts w:ascii="Times New Roman" w:eastAsia="Times New Roman" w:hAnsi="Times New Roman" w:cs="Times New Roman"/>
                <w:color w:val="000000"/>
                <w:lang w:val="sl-SI"/>
              </w:rPr>
              <w:t>la</w:t>
            </w:r>
            <w:r w:rsidR="00FB1648" w:rsidRPr="00335471">
              <w:rPr>
                <w:rFonts w:ascii="Times New Roman" w:eastAsia="Times New Roman" w:hAnsi="Times New Roman" w:cs="Times New Roman"/>
                <w:color w:val="000000"/>
                <w:lang w:val="sl-SI"/>
              </w:rPr>
              <w:t>b</w:t>
            </w:r>
            <w:r w:rsidR="00443B7A" w:rsidRPr="00335471">
              <w:rPr>
                <w:rFonts w:ascii="Times New Roman" w:eastAsia="Times New Roman" w:hAnsi="Times New Roman" w:cs="Times New Roman"/>
                <w:color w:val="000000"/>
                <w:lang w:val="sl-SI"/>
              </w:rPr>
              <w:t xml:space="preserve"> pravilnik </w:t>
            </w:r>
            <w:r w:rsidR="00FB1648" w:rsidRPr="00335471">
              <w:rPr>
                <w:rFonts w:ascii="Times New Roman" w:eastAsia="Times New Roman" w:hAnsi="Times New Roman" w:cs="Times New Roman"/>
                <w:color w:val="000000"/>
                <w:lang w:val="sl-SI"/>
              </w:rPr>
              <w:t>zaščite otrok</w:t>
            </w:r>
            <w:r w:rsidR="00A94586" w:rsidRPr="00335471">
              <w:rPr>
                <w:rFonts w:ascii="Times New Roman" w:eastAsia="Times New Roman" w:hAnsi="Times New Roman" w:cs="Times New Roman"/>
                <w:color w:val="000000"/>
                <w:lang w:val="sl-SI"/>
              </w:rPr>
              <w:t xml:space="preserve"> </w:t>
            </w:r>
          </w:p>
          <w:p w14:paraId="5C34DFF6" w14:textId="2B9CC544" w:rsidR="00A94586" w:rsidRPr="00335471" w:rsidRDefault="003A1393" w:rsidP="00A94586">
            <w:pPr>
              <w:numPr>
                <w:ilvl w:val="0"/>
                <w:numId w:val="5"/>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s</w:t>
            </w:r>
            <w:r w:rsidR="00D06671" w:rsidRPr="00335471">
              <w:rPr>
                <w:rFonts w:ascii="Times New Roman" w:eastAsia="Times New Roman" w:hAnsi="Times New Roman" w:cs="Times New Roman"/>
                <w:color w:val="000000"/>
                <w:lang w:val="sl-SI"/>
              </w:rPr>
              <w:t>laba sprejemna preverba, n</w:t>
            </w:r>
            <w:r w:rsidR="008A5B2A" w:rsidRPr="00335471">
              <w:rPr>
                <w:rFonts w:ascii="Times New Roman" w:eastAsia="Times New Roman" w:hAnsi="Times New Roman" w:cs="Times New Roman"/>
                <w:color w:val="000000"/>
                <w:lang w:val="sl-SI"/>
              </w:rPr>
              <w:t>e</w:t>
            </w:r>
            <w:r w:rsidR="00B421C8" w:rsidRPr="00335471">
              <w:rPr>
                <w:rFonts w:ascii="Times New Roman" w:eastAsia="Times New Roman" w:hAnsi="Times New Roman" w:cs="Times New Roman"/>
                <w:color w:val="000000"/>
                <w:lang w:val="sl-SI"/>
              </w:rPr>
              <w:t xml:space="preserve">usposobljenost in </w:t>
            </w:r>
            <w:proofErr w:type="spellStart"/>
            <w:r w:rsidR="00B421C8" w:rsidRPr="00335471">
              <w:rPr>
                <w:rFonts w:ascii="Times New Roman" w:eastAsia="Times New Roman" w:hAnsi="Times New Roman" w:cs="Times New Roman"/>
                <w:color w:val="000000"/>
                <w:lang w:val="sl-SI"/>
              </w:rPr>
              <w:t>supervizija</w:t>
            </w:r>
            <w:proofErr w:type="spellEnd"/>
            <w:r w:rsidR="00B421C8" w:rsidRPr="00335471">
              <w:rPr>
                <w:rFonts w:ascii="Times New Roman" w:eastAsia="Times New Roman" w:hAnsi="Times New Roman" w:cs="Times New Roman"/>
                <w:color w:val="000000"/>
                <w:lang w:val="sl-SI"/>
              </w:rPr>
              <w:t xml:space="preserve"> osebja</w:t>
            </w:r>
            <w:r w:rsidR="00D06671" w:rsidRPr="00335471">
              <w:rPr>
                <w:rFonts w:ascii="Times New Roman" w:eastAsia="Times New Roman" w:hAnsi="Times New Roman" w:cs="Times New Roman"/>
                <w:color w:val="000000"/>
                <w:lang w:val="sl-SI"/>
              </w:rPr>
              <w:t xml:space="preserve"> </w:t>
            </w:r>
          </w:p>
          <w:p w14:paraId="7380CA76" w14:textId="36C473EA" w:rsidR="00A94586" w:rsidRPr="00335471" w:rsidRDefault="003A1393" w:rsidP="00A94586">
            <w:pPr>
              <w:numPr>
                <w:ilvl w:val="0"/>
                <w:numId w:val="5"/>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n</w:t>
            </w:r>
            <w:r w:rsidR="003979D3" w:rsidRPr="00335471">
              <w:rPr>
                <w:rFonts w:ascii="Times New Roman" w:eastAsia="Times New Roman" w:hAnsi="Times New Roman" w:cs="Times New Roman"/>
                <w:color w:val="000000"/>
                <w:lang w:val="sl-SI"/>
              </w:rPr>
              <w:t>ezdrava k</w:t>
            </w:r>
            <w:r w:rsidR="00BB6981" w:rsidRPr="00335471">
              <w:rPr>
                <w:rFonts w:ascii="Times New Roman" w:eastAsia="Times New Roman" w:hAnsi="Times New Roman" w:cs="Times New Roman"/>
                <w:color w:val="000000"/>
                <w:lang w:val="sl-SI"/>
              </w:rPr>
              <w:t xml:space="preserve">ultura </w:t>
            </w:r>
            <w:r w:rsidR="003979D3" w:rsidRPr="00335471">
              <w:rPr>
                <w:rFonts w:ascii="Times New Roman" w:eastAsia="Times New Roman" w:hAnsi="Times New Roman" w:cs="Times New Roman"/>
                <w:color w:val="000000"/>
                <w:lang w:val="sl-SI"/>
              </w:rPr>
              <w:t>institucije</w:t>
            </w:r>
            <w:r w:rsidR="00BB6981" w:rsidRPr="00335471">
              <w:rPr>
                <w:rFonts w:ascii="Times New Roman" w:eastAsia="Times New Roman" w:hAnsi="Times New Roman" w:cs="Times New Roman"/>
                <w:color w:val="000000"/>
                <w:lang w:val="sl-SI"/>
              </w:rPr>
              <w:t xml:space="preserve"> </w:t>
            </w:r>
          </w:p>
          <w:p w14:paraId="2EE418DD" w14:textId="6DB32C4C" w:rsidR="00A94586" w:rsidRPr="00335471" w:rsidRDefault="003A1393" w:rsidP="00A94586">
            <w:pPr>
              <w:numPr>
                <w:ilvl w:val="0"/>
                <w:numId w:val="5"/>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r</w:t>
            </w:r>
            <w:r w:rsidR="00BB6981" w:rsidRPr="00335471">
              <w:rPr>
                <w:rFonts w:ascii="Times New Roman" w:eastAsia="Times New Roman" w:hAnsi="Times New Roman" w:cs="Times New Roman"/>
                <w:color w:val="000000"/>
                <w:lang w:val="sl-SI"/>
              </w:rPr>
              <w:t>azlika</w:t>
            </w:r>
            <w:r w:rsidR="00D91F56" w:rsidRPr="00335471">
              <w:rPr>
                <w:rFonts w:ascii="Times New Roman" w:eastAsia="Times New Roman" w:hAnsi="Times New Roman" w:cs="Times New Roman"/>
                <w:color w:val="000000"/>
                <w:lang w:val="sl-SI"/>
              </w:rPr>
              <w:t xml:space="preserve"> v moči</w:t>
            </w:r>
            <w:r w:rsidR="00A94586" w:rsidRPr="00335471">
              <w:rPr>
                <w:rFonts w:ascii="Times New Roman" w:eastAsia="Times New Roman" w:hAnsi="Times New Roman" w:cs="Times New Roman"/>
                <w:color w:val="000000"/>
                <w:lang w:val="sl-SI"/>
              </w:rPr>
              <w:t xml:space="preserve"> </w:t>
            </w:r>
          </w:p>
          <w:p w14:paraId="5810A586" w14:textId="4AD2EF20" w:rsidR="00A94586" w:rsidRPr="00335471" w:rsidRDefault="003A1393" w:rsidP="00A94586">
            <w:pPr>
              <w:numPr>
                <w:ilvl w:val="0"/>
                <w:numId w:val="5"/>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s</w:t>
            </w:r>
            <w:r w:rsidR="00B47CDC" w:rsidRPr="00335471">
              <w:rPr>
                <w:rFonts w:ascii="Times New Roman" w:eastAsia="Times New Roman" w:hAnsi="Times New Roman" w:cs="Times New Roman"/>
                <w:color w:val="000000"/>
                <w:lang w:val="sl-SI"/>
              </w:rPr>
              <w:t>topnja vključenosti otroka</w:t>
            </w:r>
          </w:p>
          <w:p w14:paraId="7F9AA3D5" w14:textId="087901CB" w:rsidR="005E3998" w:rsidRPr="00335471" w:rsidRDefault="005E3998" w:rsidP="00A94586">
            <w:pPr>
              <w:numPr>
                <w:ilvl w:val="0"/>
                <w:numId w:val="5"/>
              </w:numPr>
              <w:textAlignment w:val="baseline"/>
              <w:rPr>
                <w:rFonts w:ascii="Times New Roman" w:eastAsia="Times New Roman" w:hAnsi="Times New Roman" w:cs="Times New Roman"/>
                <w:color w:val="000000"/>
                <w:lang w:val="sl-SI"/>
              </w:rPr>
            </w:pPr>
            <w:proofErr w:type="spellStart"/>
            <w:r w:rsidRPr="00335471">
              <w:rPr>
                <w:rFonts w:ascii="Times New Roman" w:eastAsia="Times New Roman" w:hAnsi="Times New Roman" w:cs="Times New Roman"/>
                <w:color w:val="000000"/>
                <w:lang w:val="sl-SI"/>
              </w:rPr>
              <w:t>grooming</w:t>
            </w:r>
            <w:proofErr w:type="spellEnd"/>
          </w:p>
        </w:tc>
        <w:tc>
          <w:tcPr>
            <w:tcW w:w="498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3EF3A" w14:textId="5A699B27" w:rsidR="00443B7A" w:rsidRPr="00335471" w:rsidRDefault="003A1393" w:rsidP="0066068F">
            <w:pPr>
              <w:numPr>
                <w:ilvl w:val="0"/>
                <w:numId w:val="6"/>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p</w:t>
            </w:r>
            <w:r w:rsidR="00443B7A" w:rsidRPr="00335471">
              <w:rPr>
                <w:rFonts w:ascii="Times New Roman" w:eastAsia="Times New Roman" w:hAnsi="Times New Roman" w:cs="Times New Roman"/>
                <w:color w:val="000000"/>
                <w:lang w:val="sl-SI"/>
              </w:rPr>
              <w:t>ravilnik zaščite otrok</w:t>
            </w:r>
          </w:p>
          <w:p w14:paraId="6A8C2281" w14:textId="4FE2A3CE" w:rsidR="00A94586" w:rsidRPr="00335471" w:rsidRDefault="003A1393" w:rsidP="0066068F">
            <w:pPr>
              <w:numPr>
                <w:ilvl w:val="0"/>
                <w:numId w:val="6"/>
              </w:numPr>
              <w:textAlignment w:val="baseline"/>
              <w:rPr>
                <w:rFonts w:ascii="Times New Roman" w:eastAsia="Times New Roman" w:hAnsi="Times New Roman" w:cs="Times New Roman"/>
                <w:color w:val="000000"/>
                <w:lang w:val="sl-SI"/>
              </w:rPr>
            </w:pPr>
            <w:r w:rsidRPr="00335471">
              <w:rPr>
                <w:rFonts w:ascii="Times New Roman" w:eastAsia="Times New Roman" w:hAnsi="Times New Roman" w:cs="Times New Roman"/>
                <w:color w:val="000000"/>
                <w:lang w:val="sl-SI"/>
              </w:rPr>
              <w:t>v</w:t>
            </w:r>
            <w:r w:rsidR="0066068F" w:rsidRPr="00335471">
              <w:rPr>
                <w:rFonts w:ascii="Times New Roman" w:eastAsia="Times New Roman" w:hAnsi="Times New Roman" w:cs="Times New Roman"/>
                <w:color w:val="000000"/>
                <w:lang w:val="sl-SI"/>
              </w:rPr>
              <w:t>ečje zavedanje in vseživljenjska vzgoja</w:t>
            </w:r>
          </w:p>
          <w:p w14:paraId="6D328FB2" w14:textId="1F767376" w:rsidR="003979D3" w:rsidRPr="00335471" w:rsidRDefault="003A1393" w:rsidP="003979D3">
            <w:pPr>
              <w:numPr>
                <w:ilvl w:val="0"/>
                <w:numId w:val="6"/>
              </w:numPr>
              <w:textAlignment w:val="baseline"/>
              <w:rPr>
                <w:rFonts w:ascii="Times New Roman" w:eastAsia="Times New Roman" w:hAnsi="Times New Roman" w:cs="Times New Roman"/>
                <w:lang w:val="sl-SI"/>
              </w:rPr>
            </w:pPr>
            <w:r w:rsidRPr="00335471">
              <w:rPr>
                <w:rFonts w:ascii="Times New Roman" w:eastAsia="Times New Roman" w:hAnsi="Times New Roman" w:cs="Times New Roman"/>
                <w:color w:val="000000"/>
                <w:lang w:val="sl-SI"/>
              </w:rPr>
              <w:t>u</w:t>
            </w:r>
            <w:r w:rsidR="00443B7A" w:rsidRPr="00335471">
              <w:rPr>
                <w:rFonts w:ascii="Times New Roman" w:eastAsia="Times New Roman" w:hAnsi="Times New Roman" w:cs="Times New Roman"/>
                <w:color w:val="000000"/>
                <w:lang w:val="sl-SI"/>
              </w:rPr>
              <w:t xml:space="preserve">sposabljanje </w:t>
            </w:r>
            <w:r w:rsidR="00A94586" w:rsidRPr="00335471">
              <w:rPr>
                <w:rFonts w:ascii="Times New Roman" w:eastAsia="Times New Roman" w:hAnsi="Times New Roman" w:cs="Times New Roman"/>
                <w:color w:val="000000"/>
                <w:lang w:val="sl-SI"/>
              </w:rPr>
              <w:t xml:space="preserve"> </w:t>
            </w:r>
            <w:r w:rsidR="00443B7A" w:rsidRPr="00335471">
              <w:rPr>
                <w:rFonts w:ascii="Times New Roman" w:eastAsia="Times New Roman" w:hAnsi="Times New Roman" w:cs="Times New Roman"/>
                <w:color w:val="000000"/>
                <w:lang w:val="sl-SI"/>
              </w:rPr>
              <w:t xml:space="preserve">in </w:t>
            </w:r>
            <w:proofErr w:type="spellStart"/>
            <w:r w:rsidR="00443B7A" w:rsidRPr="00335471">
              <w:rPr>
                <w:rFonts w:ascii="Times New Roman" w:eastAsia="Times New Roman" w:hAnsi="Times New Roman" w:cs="Times New Roman"/>
                <w:color w:val="000000"/>
                <w:lang w:val="sl-SI"/>
              </w:rPr>
              <w:t>supervizija</w:t>
            </w:r>
            <w:proofErr w:type="spellEnd"/>
            <w:r w:rsidR="00443B7A" w:rsidRPr="00335471">
              <w:rPr>
                <w:rFonts w:ascii="Times New Roman" w:eastAsia="Times New Roman" w:hAnsi="Times New Roman" w:cs="Times New Roman"/>
                <w:color w:val="000000"/>
                <w:lang w:val="sl-SI"/>
              </w:rPr>
              <w:t xml:space="preserve"> osebja</w:t>
            </w:r>
          </w:p>
          <w:p w14:paraId="13BE4662" w14:textId="6F095EEF" w:rsidR="00A94586" w:rsidRPr="00335471" w:rsidRDefault="003A1393" w:rsidP="003979D3">
            <w:pPr>
              <w:numPr>
                <w:ilvl w:val="0"/>
                <w:numId w:val="6"/>
              </w:numPr>
              <w:textAlignment w:val="baseline"/>
              <w:rPr>
                <w:rFonts w:ascii="Times New Roman" w:eastAsia="Times New Roman" w:hAnsi="Times New Roman" w:cs="Times New Roman"/>
                <w:lang w:val="sl-SI"/>
              </w:rPr>
            </w:pPr>
            <w:r w:rsidRPr="00335471">
              <w:rPr>
                <w:rFonts w:ascii="Times New Roman" w:eastAsia="Times New Roman" w:hAnsi="Times New Roman" w:cs="Times New Roman"/>
                <w:color w:val="000000"/>
                <w:lang w:val="sl-SI"/>
              </w:rPr>
              <w:t>z</w:t>
            </w:r>
            <w:r w:rsidR="004C75C3" w:rsidRPr="00335471">
              <w:rPr>
                <w:rFonts w:ascii="Times New Roman" w:eastAsia="Times New Roman" w:hAnsi="Times New Roman" w:cs="Times New Roman"/>
                <w:color w:val="000000"/>
                <w:lang w:val="sl-SI"/>
              </w:rPr>
              <w:t>drav</w:t>
            </w:r>
            <w:r w:rsidR="003979D3" w:rsidRPr="00335471">
              <w:rPr>
                <w:rFonts w:ascii="Times New Roman" w:eastAsia="Times New Roman" w:hAnsi="Times New Roman" w:cs="Times New Roman"/>
                <w:color w:val="000000"/>
                <w:lang w:val="sl-SI"/>
              </w:rPr>
              <w:t>a kultura</w:t>
            </w:r>
            <w:r w:rsidR="004C75C3" w:rsidRPr="00335471">
              <w:rPr>
                <w:rFonts w:ascii="Times New Roman" w:eastAsia="Times New Roman" w:hAnsi="Times New Roman" w:cs="Times New Roman"/>
                <w:color w:val="000000"/>
                <w:lang w:val="sl-SI"/>
              </w:rPr>
              <w:t xml:space="preserve"> </w:t>
            </w:r>
            <w:r w:rsidR="003979D3" w:rsidRPr="00335471">
              <w:rPr>
                <w:rFonts w:ascii="Times New Roman" w:eastAsia="Times New Roman" w:hAnsi="Times New Roman" w:cs="Times New Roman"/>
                <w:color w:val="000000"/>
                <w:lang w:val="sl-SI"/>
              </w:rPr>
              <w:t>institucije (vizija, vrednote, dejavnosti)</w:t>
            </w:r>
          </w:p>
        </w:tc>
      </w:tr>
    </w:tbl>
    <w:p w14:paraId="38BC3E75" w14:textId="2A4487CD" w:rsidR="00A94586" w:rsidRPr="00335471" w:rsidRDefault="00A94586" w:rsidP="00A94586">
      <w:pPr>
        <w:spacing w:after="240"/>
        <w:rPr>
          <w:rFonts w:ascii="Times New Roman" w:eastAsia="Times New Roman" w:hAnsi="Times New Roman" w:cs="Times New Roman"/>
          <w:lang w:val="sl-SI"/>
        </w:rPr>
      </w:pPr>
    </w:p>
    <w:p w14:paraId="71AA5C63" w14:textId="43EAF943" w:rsidR="00EB6A14" w:rsidRPr="00335471" w:rsidRDefault="00EB6A14" w:rsidP="00EB6A14">
      <w:pPr>
        <w:rPr>
          <w:rFonts w:ascii="Times New Roman" w:eastAsia="Times New Roman" w:hAnsi="Times New Roman" w:cs="Times New Roman"/>
          <w:b/>
          <w:bCs/>
          <w:color w:val="000000"/>
          <w:lang w:val="sl-SI"/>
        </w:rPr>
      </w:pPr>
      <w:r w:rsidRPr="00335471">
        <w:rPr>
          <w:rFonts w:ascii="Times New Roman" w:eastAsia="Times New Roman" w:hAnsi="Times New Roman" w:cs="Times New Roman"/>
          <w:b/>
          <w:bCs/>
          <w:color w:val="000000"/>
          <w:lang w:val="sl-SI"/>
        </w:rPr>
        <w:t>Zahvala:</w:t>
      </w:r>
    </w:p>
    <w:p w14:paraId="2A66C2AA" w14:textId="40F7BAB9" w:rsidR="00EB6A14" w:rsidRPr="00335471" w:rsidRDefault="0086000A" w:rsidP="00EB6A14">
      <w:pPr>
        <w:jc w:val="both"/>
        <w:rPr>
          <w:rFonts w:ascii="Times New Roman" w:hAnsi="Times New Roman" w:cs="Times New Roman"/>
          <w:lang w:val="sl-SI"/>
        </w:rPr>
      </w:pPr>
      <w:r w:rsidRPr="00335471">
        <w:rPr>
          <w:rFonts w:ascii="Times New Roman" w:hAnsi="Times New Roman" w:cs="Times New Roman"/>
          <w:lang w:val="sl-SI"/>
        </w:rPr>
        <w:t xml:space="preserve">Rad bi se zahvalil </w:t>
      </w:r>
      <w:proofErr w:type="spellStart"/>
      <w:r w:rsidRPr="00335471">
        <w:rPr>
          <w:rFonts w:ascii="Times New Roman" w:hAnsi="Times New Roman" w:cs="Times New Roman"/>
          <w:lang w:val="sl-SI"/>
        </w:rPr>
        <w:t>Rebbecci</w:t>
      </w:r>
      <w:proofErr w:type="spellEnd"/>
      <w:r w:rsidRPr="00335471">
        <w:rPr>
          <w:rFonts w:ascii="Times New Roman" w:hAnsi="Times New Roman" w:cs="Times New Roman"/>
          <w:lang w:val="sl-SI"/>
        </w:rPr>
        <w:t xml:space="preserve"> Pawloski in Sari Boehk iz Centra za zaščito otrok v Rimu (CPC, PUG), ki sta mi pomagali pridobiti osnovne informacije za pripravo spremnega priročnika in oblikovanje delavnice, vendar tudi za prijazno spodbudo in podporo pri vstopu na to ranljivo in občutljivo področje raziskav.</w:t>
      </w:r>
    </w:p>
    <w:p w14:paraId="0D9DC004" w14:textId="35BE003E" w:rsidR="00EB6A14" w:rsidRPr="00335471" w:rsidRDefault="00EB6A14" w:rsidP="00EB6A14">
      <w:pPr>
        <w:jc w:val="both"/>
        <w:rPr>
          <w:rFonts w:ascii="Times New Roman" w:hAnsi="Times New Roman" w:cs="Times New Roman"/>
          <w:lang w:val="sl-SI"/>
        </w:rPr>
      </w:pPr>
    </w:p>
    <w:p w14:paraId="551C1766" w14:textId="77777777" w:rsidR="00EB6A14" w:rsidRPr="00335471" w:rsidRDefault="00EB6A14" w:rsidP="00EB6A14">
      <w:pPr>
        <w:jc w:val="both"/>
        <w:rPr>
          <w:rFonts w:ascii="Times New Roman" w:hAnsi="Times New Roman" w:cs="Times New Roman"/>
          <w:lang w:val="sl-SI"/>
        </w:rPr>
      </w:pPr>
    </w:p>
    <w:p w14:paraId="221A9A9E" w14:textId="77777777" w:rsidR="00EB6A14" w:rsidRPr="00335471" w:rsidRDefault="00EB6A14" w:rsidP="00A94586">
      <w:pPr>
        <w:spacing w:after="240"/>
        <w:rPr>
          <w:rFonts w:ascii="Times New Roman" w:eastAsia="Times New Roman" w:hAnsi="Times New Roman" w:cs="Times New Roman"/>
          <w:lang w:val="sl-SI"/>
        </w:rPr>
      </w:pPr>
    </w:p>
    <w:p w14:paraId="73482634" w14:textId="057D73E0" w:rsidR="00A94586" w:rsidRPr="00335471" w:rsidRDefault="00474086" w:rsidP="00A94586">
      <w:pPr>
        <w:spacing w:after="240"/>
        <w:rPr>
          <w:rFonts w:ascii="Times New Roman" w:eastAsia="Times New Roman" w:hAnsi="Times New Roman" w:cs="Times New Roman"/>
          <w:lang w:val="sl-SI"/>
        </w:rPr>
      </w:pPr>
      <w:r w:rsidRPr="00335471">
        <w:rPr>
          <w:rFonts w:ascii="Times New Roman" w:hAnsi="Times New Roman" w:cs="Times New Roman"/>
          <w:noProof/>
          <w:lang w:val="sl-SI"/>
        </w:rPr>
        <w:drawing>
          <wp:inline distT="0" distB="0" distL="0" distR="0" wp14:anchorId="38D315BE" wp14:editId="2631F04A">
            <wp:extent cx="6337300" cy="2298700"/>
            <wp:effectExtent l="0" t="1905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33BED9E8" w14:textId="558BF766" w:rsidR="008728CB" w:rsidRPr="00335471" w:rsidRDefault="008728CB" w:rsidP="00A94586">
      <w:pPr>
        <w:spacing w:after="240"/>
        <w:rPr>
          <w:rFonts w:ascii="Times New Roman" w:eastAsia="Times New Roman" w:hAnsi="Times New Roman" w:cs="Times New Roman"/>
          <w:lang w:val="sl-SI"/>
        </w:rPr>
      </w:pPr>
    </w:p>
    <w:tbl>
      <w:tblPr>
        <w:tblW w:w="10044" w:type="dxa"/>
        <w:tblCellMar>
          <w:top w:w="15" w:type="dxa"/>
          <w:left w:w="15" w:type="dxa"/>
          <w:bottom w:w="15" w:type="dxa"/>
          <w:right w:w="15" w:type="dxa"/>
        </w:tblCellMar>
        <w:tblLook w:val="04A0" w:firstRow="1" w:lastRow="0" w:firstColumn="1" w:lastColumn="0" w:noHBand="0" w:noVBand="1"/>
      </w:tblPr>
      <w:tblGrid>
        <w:gridCol w:w="4879"/>
        <w:gridCol w:w="5165"/>
      </w:tblGrid>
      <w:tr w:rsidR="00A94586" w:rsidRPr="000D07E0" w14:paraId="6546B294" w14:textId="77777777" w:rsidTr="00317DFF">
        <w:trPr>
          <w:trHeight w:val="307"/>
        </w:trPr>
        <w:tc>
          <w:tcPr>
            <w:tcW w:w="0" w:type="auto"/>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40ED28E5" w14:textId="05E5E34C" w:rsidR="00A94586" w:rsidRPr="00335471" w:rsidRDefault="00F3427F" w:rsidP="00474086">
            <w:pPr>
              <w:jc w:val="center"/>
              <w:rPr>
                <w:rFonts w:ascii="Times New Roman" w:eastAsia="Times New Roman" w:hAnsi="Times New Roman" w:cs="Times New Roman"/>
                <w:b/>
                <w:bCs/>
                <w:lang w:val="sl-SI"/>
              </w:rPr>
            </w:pPr>
            <w:r w:rsidRPr="00335471">
              <w:rPr>
                <w:rFonts w:ascii="Times New Roman" w:eastAsia="Times New Roman" w:hAnsi="Times New Roman" w:cs="Times New Roman"/>
                <w:b/>
                <w:bCs/>
                <w:color w:val="000000"/>
                <w:lang w:val="sl-SI"/>
              </w:rPr>
              <w:t>Dejavniki tveganja in zaščite za storil</w:t>
            </w:r>
            <w:r w:rsidR="00263A22" w:rsidRPr="00335471">
              <w:rPr>
                <w:rFonts w:ascii="Times New Roman" w:eastAsia="Times New Roman" w:hAnsi="Times New Roman" w:cs="Times New Roman"/>
                <w:b/>
                <w:bCs/>
                <w:color w:val="000000"/>
                <w:lang w:val="sl-SI"/>
              </w:rPr>
              <w:t>ce zlorab</w:t>
            </w:r>
          </w:p>
        </w:tc>
      </w:tr>
      <w:tr w:rsidR="00F3427F" w:rsidRPr="00335471" w14:paraId="683B198A" w14:textId="77777777" w:rsidTr="00317DFF">
        <w:trPr>
          <w:trHeight w:val="260"/>
        </w:trPr>
        <w:tc>
          <w:tcPr>
            <w:tcW w:w="487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643DCC5A" w14:textId="5F4D85C4" w:rsidR="00F3427F" w:rsidRPr="00335471" w:rsidRDefault="00F3427F" w:rsidP="00474086">
            <w:pPr>
              <w:jc w:val="center"/>
              <w:rPr>
                <w:rFonts w:ascii="Times New Roman" w:eastAsia="Times New Roman" w:hAnsi="Times New Roman" w:cs="Times New Roman"/>
                <w:b/>
                <w:bCs/>
                <w:lang w:val="sl-SI"/>
              </w:rPr>
            </w:pPr>
            <w:r w:rsidRPr="00335471">
              <w:rPr>
                <w:rFonts w:ascii="Times New Roman" w:eastAsia="Times New Roman" w:hAnsi="Times New Roman" w:cs="Times New Roman"/>
                <w:b/>
                <w:bCs/>
                <w:color w:val="000000"/>
                <w:lang w:val="sl-SI"/>
              </w:rPr>
              <w:t>Dejavniki tveganja</w:t>
            </w:r>
          </w:p>
        </w:tc>
        <w:tc>
          <w:tcPr>
            <w:tcW w:w="5165"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31D58AD0" w14:textId="3C11A205" w:rsidR="00F3427F" w:rsidRPr="00335471" w:rsidRDefault="00F3427F" w:rsidP="00474086">
            <w:pPr>
              <w:jc w:val="center"/>
              <w:rPr>
                <w:rFonts w:ascii="Times New Roman" w:eastAsia="Times New Roman" w:hAnsi="Times New Roman" w:cs="Times New Roman"/>
                <w:b/>
                <w:bCs/>
                <w:lang w:val="sl-SI"/>
              </w:rPr>
            </w:pPr>
            <w:r w:rsidRPr="00335471">
              <w:rPr>
                <w:rFonts w:ascii="Times New Roman" w:eastAsia="Times New Roman" w:hAnsi="Times New Roman" w:cs="Times New Roman"/>
                <w:b/>
                <w:bCs/>
                <w:color w:val="000000"/>
                <w:lang w:val="sl-SI"/>
              </w:rPr>
              <w:t>Dejavniki zaščite</w:t>
            </w:r>
          </w:p>
        </w:tc>
      </w:tr>
      <w:tr w:rsidR="00A94586" w:rsidRPr="00335471" w14:paraId="1C16D9C5" w14:textId="77777777" w:rsidTr="00474086">
        <w:trPr>
          <w:trHeight w:val="3882"/>
        </w:trPr>
        <w:tc>
          <w:tcPr>
            <w:tcW w:w="48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4FA404" w14:textId="7FBD6B85" w:rsidR="00A94586" w:rsidRPr="00335471" w:rsidRDefault="00474086" w:rsidP="00A94586">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color w:val="000000"/>
                <w:lang w:val="sl-SI"/>
              </w:rPr>
              <w:t>z</w:t>
            </w:r>
            <w:r w:rsidR="00263A22" w:rsidRPr="00335471">
              <w:rPr>
                <w:rFonts w:ascii="Times New Roman" w:eastAsia="Times New Roman" w:hAnsi="Times New Roman" w:cs="Times New Roman"/>
                <w:color w:val="000000"/>
                <w:lang w:val="sl-SI"/>
              </w:rPr>
              <w:t xml:space="preserve">godovina zlorabe </w:t>
            </w:r>
            <w:r w:rsidR="00A94586" w:rsidRPr="00335471">
              <w:rPr>
                <w:rFonts w:ascii="Times New Roman" w:eastAsia="Times New Roman" w:hAnsi="Times New Roman" w:cs="Times New Roman"/>
                <w:color w:val="000000"/>
                <w:lang w:val="sl-SI"/>
              </w:rPr>
              <w:t xml:space="preserve"> </w:t>
            </w:r>
          </w:p>
          <w:p w14:paraId="105401FA" w14:textId="511DA4C2" w:rsidR="00A94586" w:rsidRPr="00335471" w:rsidRDefault="00474086" w:rsidP="00A94586">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color w:val="000000"/>
                <w:lang w:val="sl-SI"/>
              </w:rPr>
              <w:t>o</w:t>
            </w:r>
            <w:r w:rsidR="00263A22" w:rsidRPr="00335471">
              <w:rPr>
                <w:rFonts w:ascii="Times New Roman" w:eastAsia="Times New Roman" w:hAnsi="Times New Roman" w:cs="Times New Roman"/>
                <w:color w:val="000000"/>
                <w:lang w:val="sl-SI"/>
              </w:rPr>
              <w:t>sebnostni in demografski vzroki</w:t>
            </w:r>
            <w:r w:rsidR="00A94586" w:rsidRPr="00335471">
              <w:rPr>
                <w:rFonts w:ascii="Times New Roman" w:eastAsia="Times New Roman" w:hAnsi="Times New Roman" w:cs="Times New Roman"/>
                <w:color w:val="000000"/>
                <w:lang w:val="sl-SI"/>
              </w:rPr>
              <w:t xml:space="preserve"> </w:t>
            </w:r>
          </w:p>
          <w:p w14:paraId="039E4787" w14:textId="5295E398" w:rsidR="00A94586" w:rsidRPr="00335471" w:rsidRDefault="00263A22" w:rsidP="00A94586">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color w:val="000000"/>
                <w:lang w:val="sl-SI"/>
              </w:rPr>
              <w:t>pedofilija</w:t>
            </w:r>
            <w:r w:rsidR="00A94586" w:rsidRPr="00335471">
              <w:rPr>
                <w:rFonts w:ascii="Times New Roman" w:eastAsia="Times New Roman" w:hAnsi="Times New Roman" w:cs="Times New Roman"/>
                <w:color w:val="000000"/>
                <w:lang w:val="sl-SI"/>
              </w:rPr>
              <w:br/>
            </w:r>
          </w:p>
          <w:p w14:paraId="6A2AB9AB" w14:textId="165EE043" w:rsidR="00A94586" w:rsidRPr="00335471" w:rsidRDefault="00BB5BF9" w:rsidP="00A94586">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color w:val="000000"/>
                <w:lang w:val="sl-SI"/>
              </w:rPr>
              <w:t xml:space="preserve">nezadostni postopki preverjanja </w:t>
            </w:r>
          </w:p>
          <w:p w14:paraId="0421CBBA" w14:textId="1E0C0A41" w:rsidR="00A94586" w:rsidRPr="00335471" w:rsidRDefault="00BB5BF9" w:rsidP="00724CA9">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color w:val="000000"/>
                <w:lang w:val="sl-SI"/>
              </w:rPr>
              <w:t>pomanjkanja</w:t>
            </w:r>
            <w:r w:rsidR="00724CA9" w:rsidRPr="00335471">
              <w:rPr>
                <w:rFonts w:ascii="Times New Roman" w:eastAsia="Times New Roman" w:hAnsi="Times New Roman" w:cs="Times New Roman"/>
                <w:color w:val="000000"/>
                <w:lang w:val="sl-SI"/>
              </w:rPr>
              <w:t xml:space="preserve"> jasno postavljenih pravilnikov </w:t>
            </w:r>
            <w:r w:rsidR="00A94586" w:rsidRPr="00335471">
              <w:rPr>
                <w:rFonts w:ascii="Times New Roman" w:eastAsia="Times New Roman" w:hAnsi="Times New Roman" w:cs="Times New Roman"/>
                <w:color w:val="000000"/>
                <w:lang w:val="sl-SI"/>
              </w:rPr>
              <w:t xml:space="preserve"> </w:t>
            </w:r>
          </w:p>
          <w:p w14:paraId="3963B13D" w14:textId="69EAE01C" w:rsidR="004B7780" w:rsidRPr="00335471" w:rsidRDefault="00724CA9" w:rsidP="00A94586">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color w:val="000000"/>
                <w:lang w:val="sl-SI"/>
              </w:rPr>
              <w:t xml:space="preserve">nezdrava kultura organizacije </w:t>
            </w:r>
            <w:r w:rsidR="00935EB1" w:rsidRPr="00335471">
              <w:rPr>
                <w:rFonts w:ascii="Times New Roman" w:eastAsia="Times New Roman" w:hAnsi="Times New Roman" w:cs="Times New Roman"/>
                <w:color w:val="000000"/>
                <w:lang w:val="sl-SI"/>
              </w:rPr>
              <w:t xml:space="preserve"> </w:t>
            </w:r>
            <w:r w:rsidRPr="00335471">
              <w:rPr>
                <w:rFonts w:ascii="Times New Roman" w:eastAsia="Times New Roman" w:hAnsi="Times New Roman" w:cs="Times New Roman"/>
                <w:color w:val="000000"/>
                <w:lang w:val="sl-SI"/>
              </w:rPr>
              <w:t xml:space="preserve"> </w:t>
            </w:r>
          </w:p>
          <w:p w14:paraId="1EC890DF" w14:textId="24E7263E" w:rsidR="000A485F" w:rsidRPr="00335471" w:rsidRDefault="000A485F" w:rsidP="00541B87">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color w:val="000000"/>
                <w:lang w:val="sl-SI"/>
              </w:rPr>
              <w:t>izolacija, čustvena osamljenost</w:t>
            </w:r>
          </w:p>
          <w:p w14:paraId="2F1061B4" w14:textId="5F2F4124" w:rsidR="00A94586" w:rsidRPr="00335471" w:rsidRDefault="00541B87" w:rsidP="00852767">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lang w:val="sl-SI"/>
              </w:rPr>
              <w:t>umanjkanje prostorja</w:t>
            </w:r>
            <w:r w:rsidR="00852767" w:rsidRPr="00335471">
              <w:rPr>
                <w:rFonts w:ascii="Times New Roman" w:eastAsia="Times New Roman" w:hAnsi="Times New Roman" w:cs="Times New Roman"/>
                <w:lang w:val="sl-SI"/>
              </w:rPr>
              <w:t xml:space="preserve"> zaupanja in podelitve življenja, stresa</w:t>
            </w:r>
          </w:p>
          <w:p w14:paraId="32E2DBB2" w14:textId="78E1A9D2" w:rsidR="00113924" w:rsidRPr="00335471" w:rsidRDefault="00113924" w:rsidP="00852767">
            <w:pPr>
              <w:pStyle w:val="Odstavekseznama"/>
              <w:numPr>
                <w:ilvl w:val="0"/>
                <w:numId w:val="7"/>
              </w:numPr>
              <w:rPr>
                <w:rFonts w:ascii="Times New Roman" w:eastAsia="Times New Roman" w:hAnsi="Times New Roman" w:cs="Times New Roman"/>
                <w:lang w:val="sl-SI"/>
              </w:rPr>
            </w:pPr>
            <w:proofErr w:type="spellStart"/>
            <w:r w:rsidRPr="00335471">
              <w:rPr>
                <w:rFonts w:ascii="Times New Roman" w:eastAsia="Times New Roman" w:hAnsi="Times New Roman" w:cs="Times New Roman"/>
                <w:lang w:val="sl-SI"/>
              </w:rPr>
              <w:t>grooming</w:t>
            </w:r>
            <w:proofErr w:type="spellEnd"/>
          </w:p>
          <w:p w14:paraId="70FC3288" w14:textId="3CF21B5C" w:rsidR="007801FA" w:rsidRPr="00335471" w:rsidRDefault="007801FA" w:rsidP="007801FA">
            <w:pPr>
              <w:rPr>
                <w:rFonts w:ascii="Times New Roman" w:eastAsia="Times New Roman" w:hAnsi="Times New Roman" w:cs="Times New Roman"/>
                <w:lang w:val="sl-SI"/>
              </w:rPr>
            </w:pPr>
          </w:p>
        </w:tc>
        <w:tc>
          <w:tcPr>
            <w:tcW w:w="51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6F10B9" w14:textId="1F59A4C0" w:rsidR="00A94586" w:rsidRPr="00335471" w:rsidRDefault="00474086" w:rsidP="002559CF">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lang w:val="sl-SI"/>
              </w:rPr>
              <w:t>p</w:t>
            </w:r>
            <w:r w:rsidR="00E1338F" w:rsidRPr="00335471">
              <w:rPr>
                <w:rFonts w:ascii="Times New Roman" w:eastAsia="Times New Roman" w:hAnsi="Times New Roman" w:cs="Times New Roman"/>
                <w:lang w:val="sl-SI"/>
              </w:rPr>
              <w:t xml:space="preserve">ostopki </w:t>
            </w:r>
            <w:r w:rsidR="002559CF" w:rsidRPr="00335471">
              <w:rPr>
                <w:rFonts w:ascii="Times New Roman" w:eastAsia="Times New Roman" w:hAnsi="Times New Roman" w:cs="Times New Roman"/>
                <w:lang w:val="sl-SI"/>
              </w:rPr>
              <w:t xml:space="preserve"> </w:t>
            </w:r>
            <w:r w:rsidR="00E1338F" w:rsidRPr="00335471">
              <w:rPr>
                <w:rFonts w:ascii="Times New Roman" w:eastAsia="Times New Roman" w:hAnsi="Times New Roman" w:cs="Times New Roman"/>
                <w:lang w:val="sl-SI"/>
              </w:rPr>
              <w:t>preverjanja</w:t>
            </w:r>
          </w:p>
          <w:p w14:paraId="364104AB" w14:textId="4880FC85" w:rsidR="002559CF" w:rsidRPr="00335471" w:rsidRDefault="00474086" w:rsidP="00E1338F">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lang w:val="sl-SI"/>
              </w:rPr>
              <w:t>j</w:t>
            </w:r>
            <w:r w:rsidR="00E1338F" w:rsidRPr="00335471">
              <w:rPr>
                <w:rFonts w:ascii="Times New Roman" w:eastAsia="Times New Roman" w:hAnsi="Times New Roman" w:cs="Times New Roman"/>
                <w:lang w:val="sl-SI"/>
              </w:rPr>
              <w:t>asno postavljeni pravilniki</w:t>
            </w:r>
            <w:r w:rsidR="002559CF" w:rsidRPr="00335471">
              <w:rPr>
                <w:rFonts w:ascii="Times New Roman" w:eastAsia="Times New Roman" w:hAnsi="Times New Roman" w:cs="Times New Roman"/>
                <w:lang w:val="sl-SI"/>
              </w:rPr>
              <w:t xml:space="preserve"> </w:t>
            </w:r>
          </w:p>
          <w:p w14:paraId="2009F729" w14:textId="38C23AA0" w:rsidR="00EE1628" w:rsidRPr="00335471" w:rsidRDefault="00E1338F" w:rsidP="002559CF">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color w:val="000000"/>
                <w:lang w:val="sl-SI"/>
              </w:rPr>
              <w:t xml:space="preserve">zdrava kultura organizacije   </w:t>
            </w:r>
            <w:r w:rsidRPr="00335471">
              <w:rPr>
                <w:rFonts w:ascii="Times New Roman" w:eastAsia="Times New Roman" w:hAnsi="Times New Roman" w:cs="Times New Roman"/>
                <w:color w:val="000000"/>
                <w:lang w:val="sl-SI"/>
              </w:rPr>
              <w:br/>
            </w:r>
            <w:r w:rsidR="00EE1628" w:rsidRPr="00335471">
              <w:rPr>
                <w:rFonts w:ascii="Times New Roman" w:eastAsia="Times New Roman" w:hAnsi="Times New Roman" w:cs="Times New Roman"/>
                <w:lang w:val="sl-SI"/>
              </w:rPr>
              <w:br/>
            </w:r>
          </w:p>
          <w:p w14:paraId="16C23ED9" w14:textId="150B5186" w:rsidR="00EE1628" w:rsidRPr="00335471" w:rsidRDefault="00242D54" w:rsidP="002559CF">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lang w:val="sl-SI"/>
              </w:rPr>
              <w:t>vseživljenjsko izobraževanje</w:t>
            </w:r>
            <w:r w:rsidR="00EE1628" w:rsidRPr="00335471">
              <w:rPr>
                <w:rFonts w:ascii="Times New Roman" w:eastAsia="Times New Roman" w:hAnsi="Times New Roman" w:cs="Times New Roman"/>
                <w:lang w:val="sl-SI"/>
              </w:rPr>
              <w:t xml:space="preserve"> </w:t>
            </w:r>
          </w:p>
          <w:p w14:paraId="783F8C2D" w14:textId="7CE0EC83" w:rsidR="00EE1628" w:rsidRPr="00335471" w:rsidRDefault="00474086" w:rsidP="002559CF">
            <w:pPr>
              <w:pStyle w:val="Odstavekseznama"/>
              <w:numPr>
                <w:ilvl w:val="0"/>
                <w:numId w:val="7"/>
              </w:numPr>
              <w:rPr>
                <w:rFonts w:ascii="Times New Roman" w:eastAsia="Times New Roman" w:hAnsi="Times New Roman" w:cs="Times New Roman"/>
                <w:lang w:val="sl-SI"/>
              </w:rPr>
            </w:pPr>
            <w:proofErr w:type="spellStart"/>
            <w:r w:rsidRPr="00335471">
              <w:rPr>
                <w:rFonts w:ascii="Times New Roman" w:eastAsia="Times New Roman" w:hAnsi="Times New Roman" w:cs="Times New Roman"/>
                <w:lang w:val="sl-SI"/>
              </w:rPr>
              <w:t>s</w:t>
            </w:r>
            <w:r w:rsidR="00EE1628" w:rsidRPr="00335471">
              <w:rPr>
                <w:rFonts w:ascii="Times New Roman" w:eastAsia="Times New Roman" w:hAnsi="Times New Roman" w:cs="Times New Roman"/>
                <w:lang w:val="sl-SI"/>
              </w:rPr>
              <w:t>upervi</w:t>
            </w:r>
            <w:r w:rsidR="00242D54" w:rsidRPr="00335471">
              <w:rPr>
                <w:rFonts w:ascii="Times New Roman" w:eastAsia="Times New Roman" w:hAnsi="Times New Roman" w:cs="Times New Roman"/>
                <w:lang w:val="sl-SI"/>
              </w:rPr>
              <w:t>zija</w:t>
            </w:r>
            <w:proofErr w:type="spellEnd"/>
            <w:r w:rsidR="00EE1628" w:rsidRPr="00335471">
              <w:rPr>
                <w:rFonts w:ascii="Times New Roman" w:eastAsia="Times New Roman" w:hAnsi="Times New Roman" w:cs="Times New Roman"/>
                <w:lang w:val="sl-SI"/>
              </w:rPr>
              <w:t xml:space="preserve"> </w:t>
            </w:r>
            <w:r w:rsidR="00242D54" w:rsidRPr="00335471">
              <w:rPr>
                <w:rFonts w:ascii="Times New Roman" w:eastAsia="Times New Roman" w:hAnsi="Times New Roman" w:cs="Times New Roman"/>
                <w:lang w:val="sl-SI"/>
              </w:rPr>
              <w:t>in</w:t>
            </w:r>
            <w:r w:rsidR="00EE1628" w:rsidRPr="00335471">
              <w:rPr>
                <w:rFonts w:ascii="Times New Roman" w:eastAsia="Times New Roman" w:hAnsi="Times New Roman" w:cs="Times New Roman"/>
                <w:lang w:val="sl-SI"/>
              </w:rPr>
              <w:t xml:space="preserve"> </w:t>
            </w:r>
            <w:r w:rsidR="00242D54" w:rsidRPr="00335471">
              <w:rPr>
                <w:rFonts w:ascii="Times New Roman" w:eastAsia="Times New Roman" w:hAnsi="Times New Roman" w:cs="Times New Roman"/>
                <w:lang w:val="sl-SI"/>
              </w:rPr>
              <w:t>transparentna odgovornost</w:t>
            </w:r>
          </w:p>
          <w:p w14:paraId="010CABA7" w14:textId="11FDD1DB" w:rsidR="00EE1628" w:rsidRPr="00335471" w:rsidRDefault="00474086" w:rsidP="002559CF">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lang w:val="sl-SI"/>
              </w:rPr>
              <w:t>n</w:t>
            </w:r>
            <w:r w:rsidR="00C53447" w:rsidRPr="00335471">
              <w:rPr>
                <w:rFonts w:ascii="Times New Roman" w:eastAsia="Times New Roman" w:hAnsi="Times New Roman" w:cs="Times New Roman"/>
                <w:lang w:val="sl-SI"/>
              </w:rPr>
              <w:t>ačini skrbi zase</w:t>
            </w:r>
          </w:p>
          <w:p w14:paraId="3F748C02" w14:textId="31D6F351" w:rsidR="00EE1628" w:rsidRPr="00335471" w:rsidRDefault="00474086" w:rsidP="002559CF">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lang w:val="sl-SI"/>
              </w:rPr>
              <w:t>p</w:t>
            </w:r>
            <w:r w:rsidR="00C17869" w:rsidRPr="00335471">
              <w:rPr>
                <w:rFonts w:ascii="Times New Roman" w:eastAsia="Times New Roman" w:hAnsi="Times New Roman" w:cs="Times New Roman"/>
                <w:lang w:val="sl-SI"/>
              </w:rPr>
              <w:t>ravilniki zdravega čutenja</w:t>
            </w:r>
          </w:p>
          <w:p w14:paraId="719D0E55" w14:textId="712A0486" w:rsidR="00EE1628" w:rsidRPr="00335471" w:rsidRDefault="00474086" w:rsidP="002559CF">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lang w:val="sl-SI"/>
              </w:rPr>
              <w:t>z</w:t>
            </w:r>
            <w:r w:rsidR="00C17869" w:rsidRPr="00335471">
              <w:rPr>
                <w:rFonts w:ascii="Times New Roman" w:eastAsia="Times New Roman" w:hAnsi="Times New Roman" w:cs="Times New Roman"/>
                <w:lang w:val="sl-SI"/>
              </w:rPr>
              <w:t>avedanje osebnih meja in</w:t>
            </w:r>
            <w:r w:rsidR="00DA0204" w:rsidRPr="00335471">
              <w:rPr>
                <w:rFonts w:ascii="Times New Roman" w:eastAsia="Times New Roman" w:hAnsi="Times New Roman" w:cs="Times New Roman"/>
                <w:lang w:val="sl-SI"/>
              </w:rPr>
              <w:t xml:space="preserve"> </w:t>
            </w:r>
            <w:r w:rsidR="006C7422" w:rsidRPr="00335471">
              <w:rPr>
                <w:rFonts w:ascii="Times New Roman" w:eastAsia="Times New Roman" w:hAnsi="Times New Roman" w:cs="Times New Roman"/>
                <w:lang w:val="sl-SI"/>
              </w:rPr>
              <w:t>meja</w:t>
            </w:r>
            <w:r w:rsidR="00DA0204" w:rsidRPr="00335471">
              <w:rPr>
                <w:rFonts w:ascii="Times New Roman" w:eastAsia="Times New Roman" w:hAnsi="Times New Roman" w:cs="Times New Roman"/>
                <w:lang w:val="sl-SI"/>
              </w:rPr>
              <w:t xml:space="preserve"> drugih </w:t>
            </w:r>
          </w:p>
          <w:p w14:paraId="729083BA" w14:textId="3B020D81" w:rsidR="00EE1628" w:rsidRPr="00335471" w:rsidRDefault="006C7422" w:rsidP="002559CF">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lang w:val="sl-SI"/>
              </w:rPr>
              <w:t>u</w:t>
            </w:r>
            <w:r w:rsidR="007801FA" w:rsidRPr="00335471">
              <w:rPr>
                <w:rFonts w:ascii="Times New Roman" w:eastAsia="Times New Roman" w:hAnsi="Times New Roman" w:cs="Times New Roman"/>
                <w:lang w:val="sl-SI"/>
              </w:rPr>
              <w:t xml:space="preserve">ravnoteženi odnosi z nadrejenimi, vrstniki in oskrbovanci </w:t>
            </w:r>
            <w:r w:rsidR="00EE1628" w:rsidRPr="00335471">
              <w:rPr>
                <w:rFonts w:ascii="Times New Roman" w:eastAsia="Times New Roman" w:hAnsi="Times New Roman" w:cs="Times New Roman"/>
                <w:lang w:val="sl-SI"/>
              </w:rPr>
              <w:t xml:space="preserve"> </w:t>
            </w:r>
          </w:p>
          <w:p w14:paraId="162B743C" w14:textId="4574D1FF" w:rsidR="005E3998" w:rsidRPr="00335471" w:rsidRDefault="006C7422" w:rsidP="002559CF">
            <w:pPr>
              <w:pStyle w:val="Odstavekseznama"/>
              <w:numPr>
                <w:ilvl w:val="0"/>
                <w:numId w:val="7"/>
              </w:numPr>
              <w:rPr>
                <w:rFonts w:ascii="Times New Roman" w:eastAsia="Times New Roman" w:hAnsi="Times New Roman" w:cs="Times New Roman"/>
                <w:lang w:val="sl-SI"/>
              </w:rPr>
            </w:pPr>
            <w:r w:rsidRPr="00335471">
              <w:rPr>
                <w:rFonts w:ascii="Times New Roman" w:eastAsia="Times New Roman" w:hAnsi="Times New Roman" w:cs="Times New Roman"/>
                <w:lang w:val="sl-SI"/>
              </w:rPr>
              <w:t>n</w:t>
            </w:r>
            <w:r w:rsidR="005E3998" w:rsidRPr="00335471">
              <w:rPr>
                <w:rFonts w:ascii="Times New Roman" w:eastAsia="Times New Roman" w:hAnsi="Times New Roman" w:cs="Times New Roman"/>
                <w:lang w:val="sl-SI"/>
              </w:rPr>
              <w:t>ikoli sam</w:t>
            </w:r>
          </w:p>
        </w:tc>
      </w:tr>
    </w:tbl>
    <w:p w14:paraId="135B8921" w14:textId="39A8661E" w:rsidR="000C2190" w:rsidRPr="00335471" w:rsidRDefault="000C2190">
      <w:pPr>
        <w:rPr>
          <w:rFonts w:ascii="Times New Roman" w:hAnsi="Times New Roman" w:cs="Times New Roman"/>
          <w:lang w:val="sl-SI"/>
        </w:rPr>
      </w:pPr>
    </w:p>
    <w:p w14:paraId="0C627068" w14:textId="36A3A093" w:rsidR="000C2190" w:rsidRPr="00335471" w:rsidRDefault="000C2190">
      <w:pPr>
        <w:rPr>
          <w:rFonts w:ascii="Times New Roman" w:hAnsi="Times New Roman" w:cs="Times New Roman"/>
          <w:lang w:val="sl-SI"/>
        </w:rPr>
      </w:pPr>
    </w:p>
    <w:p w14:paraId="2684AEDE" w14:textId="3BBA572C" w:rsidR="00373845" w:rsidRPr="00335471" w:rsidRDefault="00373845">
      <w:pPr>
        <w:rPr>
          <w:rFonts w:ascii="Times New Roman" w:hAnsi="Times New Roman" w:cs="Times New Roman"/>
          <w:lang w:val="sl-SI"/>
        </w:rPr>
      </w:pPr>
    </w:p>
    <w:p w14:paraId="76AF0E2B" w14:textId="34BF89FF" w:rsidR="008728CB" w:rsidRPr="00335471" w:rsidRDefault="008728CB">
      <w:pPr>
        <w:rPr>
          <w:rFonts w:ascii="Times New Roman" w:hAnsi="Times New Roman" w:cs="Times New Roman"/>
          <w:lang w:val="sl-SI"/>
        </w:rPr>
      </w:pPr>
    </w:p>
    <w:p w14:paraId="331DD793" w14:textId="1AE3F760" w:rsidR="008728CB" w:rsidRPr="00335471" w:rsidRDefault="008728CB">
      <w:pPr>
        <w:rPr>
          <w:rFonts w:ascii="Times New Roman" w:hAnsi="Times New Roman" w:cs="Times New Roman"/>
          <w:lang w:val="sl-SI"/>
        </w:rPr>
      </w:pPr>
    </w:p>
    <w:p w14:paraId="3695D09A" w14:textId="2C707CA9" w:rsidR="008728CB" w:rsidRPr="00335471" w:rsidRDefault="008728CB">
      <w:pPr>
        <w:rPr>
          <w:rFonts w:ascii="Times New Roman" w:hAnsi="Times New Roman" w:cs="Times New Roman"/>
          <w:lang w:val="sl-SI"/>
        </w:rPr>
      </w:pPr>
    </w:p>
    <w:p w14:paraId="726B3BA1" w14:textId="16DB8055" w:rsidR="008728CB" w:rsidRPr="00335471" w:rsidRDefault="008728CB">
      <w:pPr>
        <w:rPr>
          <w:rFonts w:ascii="Times New Roman" w:hAnsi="Times New Roman" w:cs="Times New Roman"/>
          <w:lang w:val="sl-SI"/>
        </w:rPr>
      </w:pPr>
    </w:p>
    <w:p w14:paraId="7DD705A1" w14:textId="3D000001" w:rsidR="008728CB" w:rsidRPr="00335471" w:rsidRDefault="008728CB">
      <w:pPr>
        <w:rPr>
          <w:rFonts w:ascii="Times New Roman" w:hAnsi="Times New Roman" w:cs="Times New Roman"/>
          <w:lang w:val="sl-SI"/>
        </w:rPr>
      </w:pPr>
    </w:p>
    <w:p w14:paraId="440CEC6C" w14:textId="3ED6BEB4" w:rsidR="008728CB" w:rsidRPr="00335471" w:rsidRDefault="008728CB">
      <w:pPr>
        <w:rPr>
          <w:rFonts w:ascii="Times New Roman" w:hAnsi="Times New Roman" w:cs="Times New Roman"/>
          <w:lang w:val="sl-SI"/>
        </w:rPr>
      </w:pPr>
    </w:p>
    <w:p w14:paraId="4F5EE691" w14:textId="06C02717" w:rsidR="008728CB" w:rsidRPr="00335471" w:rsidRDefault="008728CB">
      <w:pPr>
        <w:rPr>
          <w:rFonts w:ascii="Times New Roman" w:hAnsi="Times New Roman" w:cs="Times New Roman"/>
          <w:lang w:val="sl-SI"/>
        </w:rPr>
      </w:pPr>
    </w:p>
    <w:p w14:paraId="14A84BBD" w14:textId="2DA904D2" w:rsidR="008728CB" w:rsidRPr="00335471" w:rsidRDefault="008728CB">
      <w:pPr>
        <w:rPr>
          <w:rFonts w:ascii="Times New Roman" w:hAnsi="Times New Roman" w:cs="Times New Roman"/>
          <w:lang w:val="sl-SI"/>
        </w:rPr>
      </w:pPr>
    </w:p>
    <w:p w14:paraId="482AB651" w14:textId="7BAD8E9D" w:rsidR="006C7422" w:rsidRPr="00335471" w:rsidRDefault="006C7422">
      <w:pPr>
        <w:rPr>
          <w:rFonts w:ascii="Times New Roman" w:hAnsi="Times New Roman" w:cs="Times New Roman"/>
          <w:lang w:val="sl-SI"/>
        </w:rPr>
      </w:pPr>
    </w:p>
    <w:p w14:paraId="4C4518BE" w14:textId="11D306AB" w:rsidR="00EB6A14" w:rsidRPr="00335471" w:rsidRDefault="00EB6A14">
      <w:pPr>
        <w:rPr>
          <w:rFonts w:ascii="Times New Roman" w:hAnsi="Times New Roman" w:cs="Times New Roman"/>
          <w:lang w:val="sl-SI"/>
        </w:rPr>
      </w:pPr>
    </w:p>
    <w:p w14:paraId="67B39932" w14:textId="70091383" w:rsidR="00EB6A14" w:rsidRPr="00335471" w:rsidRDefault="00EB6A14">
      <w:pPr>
        <w:rPr>
          <w:rFonts w:ascii="Times New Roman" w:hAnsi="Times New Roman" w:cs="Times New Roman"/>
          <w:lang w:val="sl-SI"/>
        </w:rPr>
      </w:pPr>
    </w:p>
    <w:p w14:paraId="273E8E90" w14:textId="77777777" w:rsidR="00EB6A14" w:rsidRPr="00335471" w:rsidRDefault="00EB6A14">
      <w:pPr>
        <w:rPr>
          <w:rFonts w:ascii="Times New Roman" w:hAnsi="Times New Roman" w:cs="Times New Roman"/>
          <w:lang w:val="sl-SI"/>
        </w:rPr>
      </w:pPr>
    </w:p>
    <w:p w14:paraId="2804AD47" w14:textId="56783E94" w:rsidR="006C7422" w:rsidRPr="00335471" w:rsidRDefault="006C7422">
      <w:pPr>
        <w:rPr>
          <w:rFonts w:ascii="Times New Roman" w:hAnsi="Times New Roman" w:cs="Times New Roman"/>
          <w:lang w:val="sl-SI"/>
        </w:rPr>
      </w:pPr>
    </w:p>
    <w:p w14:paraId="5325A082" w14:textId="62329FE5" w:rsidR="002B02CC" w:rsidRPr="00335471" w:rsidRDefault="006F6BEA" w:rsidP="002B02CC">
      <w:pPr>
        <w:jc w:val="center"/>
        <w:rPr>
          <w:rFonts w:ascii="Times New Roman" w:hAnsi="Times New Roman" w:cs="Times New Roman"/>
          <w:b/>
          <w:bCs/>
          <w:lang w:val="sl-SI"/>
        </w:rPr>
      </w:pPr>
      <w:r w:rsidRPr="00335471">
        <w:rPr>
          <w:rFonts w:ascii="Times New Roman" w:hAnsi="Times New Roman" w:cs="Times New Roman"/>
          <w:b/>
          <w:bCs/>
          <w:lang w:val="sl-SI"/>
        </w:rPr>
        <w:lastRenderedPageBreak/>
        <w:t>Znaki zlorabe</w:t>
      </w:r>
    </w:p>
    <w:tbl>
      <w:tblPr>
        <w:tblW w:w="10044" w:type="dxa"/>
        <w:tblCellMar>
          <w:top w:w="15" w:type="dxa"/>
          <w:left w:w="15" w:type="dxa"/>
          <w:bottom w:w="15" w:type="dxa"/>
          <w:right w:w="15" w:type="dxa"/>
        </w:tblCellMar>
        <w:tblLook w:val="04A0" w:firstRow="1" w:lastRow="0" w:firstColumn="1" w:lastColumn="0" w:noHBand="0" w:noVBand="1"/>
      </w:tblPr>
      <w:tblGrid>
        <w:gridCol w:w="983"/>
        <w:gridCol w:w="9061"/>
      </w:tblGrid>
      <w:tr w:rsidR="00B420C2" w:rsidRPr="00335471" w14:paraId="2F00C189" w14:textId="77777777" w:rsidTr="00AC2EFB">
        <w:trPr>
          <w:trHeight w:val="307"/>
        </w:trPr>
        <w:tc>
          <w:tcPr>
            <w:tcW w:w="0" w:type="auto"/>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06C42D0B" w14:textId="7900A0A0" w:rsidR="00B420C2" w:rsidRPr="00335471" w:rsidRDefault="00B420C2" w:rsidP="00AA3FAD">
            <w:pPr>
              <w:jc w:val="center"/>
              <w:rPr>
                <w:rFonts w:ascii="Times New Roman" w:eastAsia="Times New Roman" w:hAnsi="Times New Roman" w:cs="Times New Roman"/>
                <w:b/>
                <w:bCs/>
                <w:lang w:val="sl-SI"/>
              </w:rPr>
            </w:pPr>
            <w:r w:rsidRPr="00335471">
              <w:rPr>
                <w:rFonts w:ascii="Times New Roman" w:eastAsia="Times New Roman" w:hAnsi="Times New Roman" w:cs="Times New Roman"/>
                <w:b/>
                <w:bCs/>
                <w:color w:val="000000"/>
                <w:lang w:val="sl-SI"/>
              </w:rPr>
              <w:t>Zna</w:t>
            </w:r>
            <w:r w:rsidR="00AA3FAD" w:rsidRPr="00335471">
              <w:rPr>
                <w:rFonts w:ascii="Times New Roman" w:eastAsia="Times New Roman" w:hAnsi="Times New Roman" w:cs="Times New Roman"/>
                <w:b/>
                <w:bCs/>
                <w:color w:val="000000"/>
                <w:lang w:val="sl-SI"/>
              </w:rPr>
              <w:t>ki</w:t>
            </w:r>
          </w:p>
        </w:tc>
      </w:tr>
      <w:tr w:rsidR="00491DBB" w:rsidRPr="00335471" w14:paraId="294538B9" w14:textId="77777777" w:rsidTr="00AC2EFB">
        <w:trPr>
          <w:trHeight w:val="260"/>
        </w:trPr>
        <w:tc>
          <w:tcPr>
            <w:tcW w:w="983"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textDirection w:val="btLr"/>
            <w:vAlign w:val="center"/>
            <w:hideMark/>
          </w:tcPr>
          <w:p w14:paraId="4B0D63A2" w14:textId="6E42BC13" w:rsidR="00491DBB" w:rsidRPr="00335471" w:rsidRDefault="00FD4652" w:rsidP="00491DBB">
            <w:pPr>
              <w:ind w:left="113" w:right="113"/>
              <w:jc w:val="cente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color w:val="000000"/>
                <w:sz w:val="22"/>
                <w:szCs w:val="22"/>
                <w:lang w:val="sl-SI"/>
              </w:rPr>
              <w:t>Malčki in majhni o</w:t>
            </w:r>
            <w:r w:rsidR="00491DBB" w:rsidRPr="00335471">
              <w:rPr>
                <w:rFonts w:ascii="Times New Roman" w:eastAsia="Times New Roman" w:hAnsi="Times New Roman" w:cs="Times New Roman"/>
                <w:b/>
                <w:bCs/>
                <w:color w:val="000000"/>
                <w:sz w:val="22"/>
                <w:szCs w:val="22"/>
                <w:lang w:val="sl-SI"/>
              </w:rPr>
              <w:t>troci</w:t>
            </w:r>
          </w:p>
        </w:tc>
        <w:tc>
          <w:tcPr>
            <w:tcW w:w="906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5BB426E6" w14:textId="0264E81C" w:rsidR="00491DBB" w:rsidRPr="00335471" w:rsidRDefault="00491DBB" w:rsidP="00DF3AE3">
            <w:p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color w:val="000000"/>
                <w:sz w:val="22"/>
                <w:szCs w:val="22"/>
                <w:lang w:val="sl-SI"/>
              </w:rPr>
              <w:t>Fizični znaki</w:t>
            </w:r>
          </w:p>
        </w:tc>
      </w:tr>
      <w:tr w:rsidR="00491DBB" w:rsidRPr="000D07E0" w14:paraId="13D0AD37" w14:textId="77777777" w:rsidTr="00AC2EFB">
        <w:trPr>
          <w:trHeight w:val="1711"/>
        </w:trPr>
        <w:tc>
          <w:tcPr>
            <w:tcW w:w="983"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7F8D8E56" w14:textId="77777777" w:rsidR="00491DBB" w:rsidRPr="00335471" w:rsidRDefault="00491DBB" w:rsidP="00491DBB">
            <w:pPr>
              <w:rPr>
                <w:rFonts w:ascii="Times New Roman" w:eastAsia="Times New Roman" w:hAnsi="Times New Roman" w:cs="Times New Roman"/>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721A1" w14:textId="61AF32C1" w:rsidR="00727E21" w:rsidRPr="00335471" w:rsidRDefault="006C7422" w:rsidP="00DF3AE3">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t</w:t>
            </w:r>
            <w:r w:rsidR="008D4180" w:rsidRPr="00335471">
              <w:rPr>
                <w:rFonts w:ascii="Times New Roman" w:eastAsia="Times New Roman" w:hAnsi="Times New Roman" w:cs="Times New Roman"/>
                <w:sz w:val="22"/>
                <w:szCs w:val="22"/>
                <w:lang w:val="sl-SI"/>
              </w:rPr>
              <w:t>ravmatsko doživljanje genitalij ali ust</w:t>
            </w:r>
            <w:r w:rsidR="0078057A" w:rsidRPr="00335471">
              <w:rPr>
                <w:rFonts w:ascii="Times New Roman" w:eastAsia="Times New Roman" w:hAnsi="Times New Roman" w:cs="Times New Roman"/>
                <w:sz w:val="22"/>
                <w:szCs w:val="22"/>
                <w:lang w:val="sl-SI"/>
              </w:rPr>
              <w:t xml:space="preserve"> (</w:t>
            </w:r>
            <w:r w:rsidR="004B2410" w:rsidRPr="00335471">
              <w:rPr>
                <w:rFonts w:ascii="Times New Roman" w:eastAsia="Times New Roman" w:hAnsi="Times New Roman" w:cs="Times New Roman"/>
                <w:sz w:val="22"/>
                <w:szCs w:val="22"/>
                <w:lang w:val="sl-SI"/>
              </w:rPr>
              <w:t>razdražen</w:t>
            </w:r>
            <w:r w:rsidR="00416DB1" w:rsidRPr="00335471">
              <w:rPr>
                <w:rFonts w:ascii="Times New Roman" w:eastAsia="Times New Roman" w:hAnsi="Times New Roman" w:cs="Times New Roman"/>
                <w:sz w:val="22"/>
                <w:szCs w:val="22"/>
                <w:lang w:val="sl-SI"/>
              </w:rPr>
              <w:t>e</w:t>
            </w:r>
            <w:r w:rsidR="004B2410" w:rsidRPr="00335471">
              <w:rPr>
                <w:rFonts w:ascii="Times New Roman" w:eastAsia="Times New Roman" w:hAnsi="Times New Roman" w:cs="Times New Roman"/>
                <w:sz w:val="22"/>
                <w:szCs w:val="22"/>
                <w:lang w:val="sl-SI"/>
              </w:rPr>
              <w:t xml:space="preserve"> </w:t>
            </w:r>
            <w:r w:rsidR="0078057A" w:rsidRPr="00335471">
              <w:rPr>
                <w:rFonts w:ascii="Times New Roman" w:eastAsia="Times New Roman" w:hAnsi="Times New Roman" w:cs="Times New Roman"/>
                <w:sz w:val="22"/>
                <w:szCs w:val="22"/>
                <w:lang w:val="sl-SI"/>
              </w:rPr>
              <w:t>genital</w:t>
            </w:r>
            <w:r w:rsidR="00416DB1" w:rsidRPr="00335471">
              <w:rPr>
                <w:rFonts w:ascii="Times New Roman" w:eastAsia="Times New Roman" w:hAnsi="Times New Roman" w:cs="Times New Roman"/>
                <w:sz w:val="22"/>
                <w:szCs w:val="22"/>
                <w:lang w:val="sl-SI"/>
              </w:rPr>
              <w:t>ije</w:t>
            </w:r>
            <w:r w:rsidR="0078057A" w:rsidRPr="00335471">
              <w:rPr>
                <w:rFonts w:ascii="Times New Roman" w:eastAsia="Times New Roman" w:hAnsi="Times New Roman" w:cs="Times New Roman"/>
                <w:sz w:val="22"/>
                <w:szCs w:val="22"/>
                <w:lang w:val="sl-SI"/>
              </w:rPr>
              <w:t xml:space="preserve"> ali ur</w:t>
            </w:r>
            <w:r w:rsidR="00416DB1" w:rsidRPr="00335471">
              <w:rPr>
                <w:rFonts w:ascii="Times New Roman" w:eastAsia="Times New Roman" w:hAnsi="Times New Roman" w:cs="Times New Roman"/>
                <w:sz w:val="22"/>
                <w:szCs w:val="22"/>
                <w:lang w:val="sl-SI"/>
              </w:rPr>
              <w:t>iniranje), spolne bolezni</w:t>
            </w:r>
          </w:p>
          <w:p w14:paraId="3F77FFFB" w14:textId="710A0F26" w:rsidR="00727E21" w:rsidRPr="00335471" w:rsidRDefault="008D170B" w:rsidP="00DF3AE3">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m</w:t>
            </w:r>
            <w:r w:rsidR="00727E21" w:rsidRPr="00335471">
              <w:rPr>
                <w:rFonts w:ascii="Times New Roman" w:eastAsia="Times New Roman" w:hAnsi="Times New Roman" w:cs="Times New Roman"/>
                <w:sz w:val="22"/>
                <w:szCs w:val="22"/>
                <w:lang w:val="sl-SI"/>
              </w:rPr>
              <w:t>odrice, opekline, poškodbe</w:t>
            </w:r>
          </w:p>
          <w:p w14:paraId="62FA380F" w14:textId="6A8CCB43" w:rsidR="00F034A8" w:rsidRPr="00335471" w:rsidRDefault="00C37EEC" w:rsidP="00DF3AE3">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n</w:t>
            </w:r>
            <w:r w:rsidR="00727E21" w:rsidRPr="00335471">
              <w:rPr>
                <w:rFonts w:ascii="Times New Roman" w:eastAsia="Times New Roman" w:hAnsi="Times New Roman" w:cs="Times New Roman"/>
                <w:sz w:val="22"/>
                <w:szCs w:val="22"/>
                <w:lang w:val="sl-SI"/>
              </w:rPr>
              <w:t>erazložljivo vnetje grla</w:t>
            </w:r>
          </w:p>
          <w:p w14:paraId="749A692F" w14:textId="684AC602" w:rsidR="00491DBB" w:rsidRPr="00335471" w:rsidRDefault="00C37EEC" w:rsidP="00DF3AE3">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n</w:t>
            </w:r>
            <w:r w:rsidR="00F034A8" w:rsidRPr="00335471">
              <w:rPr>
                <w:rFonts w:ascii="Times New Roman" w:eastAsia="Times New Roman" w:hAnsi="Times New Roman" w:cs="Times New Roman"/>
                <w:sz w:val="22"/>
                <w:szCs w:val="22"/>
                <w:lang w:val="sl-SI"/>
              </w:rPr>
              <w:t>enavaden vonj</w:t>
            </w:r>
            <w:r w:rsidR="005A7C1A" w:rsidRPr="00335471">
              <w:rPr>
                <w:rFonts w:ascii="Times New Roman" w:eastAsia="Times New Roman" w:hAnsi="Times New Roman" w:cs="Times New Roman"/>
                <w:sz w:val="22"/>
                <w:szCs w:val="22"/>
                <w:lang w:val="sl-SI"/>
              </w:rPr>
              <w:t xml:space="preserve">: </w:t>
            </w:r>
            <w:r w:rsidR="00F14094" w:rsidRPr="00335471">
              <w:rPr>
                <w:rFonts w:ascii="Times New Roman" w:eastAsia="Times New Roman" w:hAnsi="Times New Roman" w:cs="Times New Roman"/>
                <w:sz w:val="22"/>
                <w:szCs w:val="22"/>
                <w:lang w:val="sl-SI"/>
              </w:rPr>
              <w:t>izcedek iz nožnice ali penisa</w:t>
            </w:r>
            <w:r w:rsidR="00FA61D0" w:rsidRPr="00335471">
              <w:rPr>
                <w:rFonts w:ascii="Times New Roman" w:eastAsia="Times New Roman" w:hAnsi="Times New Roman" w:cs="Times New Roman"/>
                <w:sz w:val="22"/>
                <w:szCs w:val="22"/>
                <w:lang w:val="sl-SI"/>
              </w:rPr>
              <w:t>; krvavitev ali raztrganina nožnice ali penisa</w:t>
            </w:r>
          </w:p>
          <w:p w14:paraId="62C2184C" w14:textId="386A370F" w:rsidR="00C70CF0" w:rsidRPr="00335471" w:rsidRDefault="00C37EEC" w:rsidP="00C70CF0">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b</w:t>
            </w:r>
            <w:r w:rsidR="00A645E0" w:rsidRPr="00335471">
              <w:rPr>
                <w:rFonts w:ascii="Times New Roman" w:eastAsia="Times New Roman" w:hAnsi="Times New Roman" w:cs="Times New Roman"/>
                <w:sz w:val="22"/>
                <w:szCs w:val="22"/>
                <w:lang w:val="sl-SI"/>
              </w:rPr>
              <w:t>oleči</w:t>
            </w:r>
            <w:r w:rsidR="009E2FEE" w:rsidRPr="00335471">
              <w:rPr>
                <w:rFonts w:ascii="Times New Roman" w:eastAsia="Times New Roman" w:hAnsi="Times New Roman" w:cs="Times New Roman"/>
                <w:sz w:val="22"/>
                <w:szCs w:val="22"/>
                <w:lang w:val="sl-SI"/>
              </w:rPr>
              <w:t xml:space="preserve">na ali neprijetnosti na genitalnih </w:t>
            </w:r>
            <w:r w:rsidR="00316C82" w:rsidRPr="00335471">
              <w:rPr>
                <w:rFonts w:ascii="Times New Roman" w:eastAsia="Times New Roman" w:hAnsi="Times New Roman" w:cs="Times New Roman"/>
                <w:sz w:val="22"/>
                <w:szCs w:val="22"/>
                <w:lang w:val="sl-SI"/>
              </w:rPr>
              <w:t xml:space="preserve">predelih </w:t>
            </w:r>
            <w:r w:rsidR="00BD2FCD" w:rsidRPr="00335471">
              <w:rPr>
                <w:rFonts w:ascii="Times New Roman" w:eastAsia="Times New Roman" w:hAnsi="Times New Roman" w:cs="Times New Roman"/>
                <w:sz w:val="22"/>
                <w:szCs w:val="22"/>
                <w:lang w:val="sl-SI"/>
              </w:rPr>
              <w:t xml:space="preserve">in </w:t>
            </w:r>
            <w:r w:rsidR="00316C82" w:rsidRPr="00335471">
              <w:rPr>
                <w:rFonts w:ascii="Times New Roman" w:eastAsia="Times New Roman" w:hAnsi="Times New Roman" w:cs="Times New Roman"/>
                <w:sz w:val="22"/>
                <w:szCs w:val="22"/>
                <w:lang w:val="sl-SI"/>
              </w:rPr>
              <w:t>predelu zadnjice</w:t>
            </w:r>
            <w:r w:rsidR="00BD2FCD" w:rsidRPr="00335471">
              <w:rPr>
                <w:rFonts w:ascii="Times New Roman" w:eastAsia="Times New Roman" w:hAnsi="Times New Roman" w:cs="Times New Roman"/>
                <w:sz w:val="22"/>
                <w:szCs w:val="22"/>
                <w:lang w:val="sl-SI"/>
              </w:rPr>
              <w:t xml:space="preserve"> </w:t>
            </w:r>
          </w:p>
          <w:p w14:paraId="09CCE097" w14:textId="68D7B441" w:rsidR="00491DBB" w:rsidRPr="00335471" w:rsidRDefault="00C37EEC" w:rsidP="00316C82">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t</w:t>
            </w:r>
            <w:r w:rsidR="00C70CF0" w:rsidRPr="00335471">
              <w:rPr>
                <w:rFonts w:ascii="Times New Roman" w:eastAsia="Times New Roman" w:hAnsi="Times New Roman" w:cs="Times New Roman"/>
                <w:sz w:val="22"/>
                <w:szCs w:val="22"/>
                <w:lang w:val="sl-SI"/>
              </w:rPr>
              <w:t>ujki v nožnici, sečnici ali zadnjici</w:t>
            </w:r>
          </w:p>
        </w:tc>
      </w:tr>
      <w:tr w:rsidR="00316C82" w:rsidRPr="00335471" w14:paraId="1AA5E0CC" w14:textId="77777777" w:rsidTr="00AC2EFB">
        <w:trPr>
          <w:trHeight w:val="173"/>
        </w:trPr>
        <w:tc>
          <w:tcPr>
            <w:tcW w:w="983"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11D4C284" w14:textId="77777777" w:rsidR="00316C82" w:rsidRPr="00335471" w:rsidRDefault="00316C82" w:rsidP="00491DBB">
            <w:pPr>
              <w:rPr>
                <w:rFonts w:ascii="Times New Roman" w:eastAsia="Times New Roman" w:hAnsi="Times New Roman" w:cs="Times New Roman"/>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2A36FD73" w14:textId="15D3868C" w:rsidR="00316C82" w:rsidRPr="00335471" w:rsidRDefault="00504E0D" w:rsidP="00316C82">
            <w:p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sz w:val="22"/>
                <w:szCs w:val="22"/>
                <w:lang w:val="sl-SI"/>
              </w:rPr>
              <w:t>Družbeno-čustveno obnašanje</w:t>
            </w:r>
          </w:p>
        </w:tc>
      </w:tr>
      <w:tr w:rsidR="00316C82" w:rsidRPr="00335471" w14:paraId="0E727042" w14:textId="77777777" w:rsidTr="00AC2EFB">
        <w:trPr>
          <w:trHeight w:val="1291"/>
        </w:trPr>
        <w:tc>
          <w:tcPr>
            <w:tcW w:w="983" w:type="dxa"/>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2DEBF3FD" w14:textId="77777777" w:rsidR="00316C82" w:rsidRPr="00335471" w:rsidRDefault="00316C82" w:rsidP="00491DBB">
            <w:pPr>
              <w:rPr>
                <w:rFonts w:ascii="Times New Roman" w:eastAsia="Times New Roman" w:hAnsi="Times New Roman" w:cs="Times New Roman"/>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CE2826" w14:textId="6E634E15" w:rsidR="00316C82" w:rsidRPr="00335471" w:rsidRDefault="00C37EEC" w:rsidP="00DF3AE3">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i</w:t>
            </w:r>
            <w:r w:rsidR="00C321E7" w:rsidRPr="00335471">
              <w:rPr>
                <w:rFonts w:ascii="Times New Roman" w:eastAsia="Times New Roman" w:hAnsi="Times New Roman" w:cs="Times New Roman"/>
                <w:sz w:val="22"/>
                <w:szCs w:val="22"/>
                <w:lang w:val="sl-SI"/>
              </w:rPr>
              <w:t>ntenziven strah pred ljudi na splošno ali specifične osebe oz. prostora</w:t>
            </w:r>
          </w:p>
          <w:p w14:paraId="47C6BD73" w14:textId="0061D6CF" w:rsidR="00C321E7" w:rsidRPr="00335471" w:rsidRDefault="00C37EEC" w:rsidP="00DF3AE3">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s</w:t>
            </w:r>
            <w:r w:rsidR="00E65340" w:rsidRPr="00335471">
              <w:rPr>
                <w:rFonts w:ascii="Times New Roman" w:eastAsia="Times New Roman" w:hAnsi="Times New Roman" w:cs="Times New Roman"/>
                <w:sz w:val="22"/>
                <w:szCs w:val="22"/>
                <w:lang w:val="sl-SI"/>
              </w:rPr>
              <w:t>unkovit</w:t>
            </w:r>
            <w:r w:rsidR="00F44B38" w:rsidRPr="00335471">
              <w:rPr>
                <w:rFonts w:ascii="Times New Roman" w:eastAsia="Times New Roman" w:hAnsi="Times New Roman" w:cs="Times New Roman"/>
                <w:sz w:val="22"/>
                <w:szCs w:val="22"/>
                <w:lang w:val="sl-SI"/>
              </w:rPr>
              <w:t>e</w:t>
            </w:r>
            <w:r w:rsidR="00E65340" w:rsidRPr="00335471">
              <w:rPr>
                <w:rFonts w:ascii="Times New Roman" w:eastAsia="Times New Roman" w:hAnsi="Times New Roman" w:cs="Times New Roman"/>
                <w:sz w:val="22"/>
                <w:szCs w:val="22"/>
                <w:lang w:val="sl-SI"/>
              </w:rPr>
              <w:t xml:space="preserve"> sprememba v obnašanju</w:t>
            </w:r>
          </w:p>
          <w:p w14:paraId="35EA106B" w14:textId="26F9F59D" w:rsidR="00E65340" w:rsidRPr="00335471" w:rsidRDefault="00C37EEC" w:rsidP="00DF3AE3">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m</w:t>
            </w:r>
            <w:r w:rsidR="00E65340" w:rsidRPr="00335471">
              <w:rPr>
                <w:rFonts w:ascii="Times New Roman" w:eastAsia="Times New Roman" w:hAnsi="Times New Roman" w:cs="Times New Roman"/>
                <w:sz w:val="22"/>
                <w:szCs w:val="22"/>
                <w:lang w:val="sl-SI"/>
              </w:rPr>
              <w:t xml:space="preserve">otnje v spanju (more, nespečnost, </w:t>
            </w:r>
            <w:r w:rsidR="00CC37E1" w:rsidRPr="00335471">
              <w:rPr>
                <w:rFonts w:ascii="Times New Roman" w:eastAsia="Times New Roman" w:hAnsi="Times New Roman" w:cs="Times New Roman"/>
                <w:sz w:val="22"/>
                <w:szCs w:val="22"/>
                <w:lang w:val="sl-SI"/>
              </w:rPr>
              <w:t>močenje postelje)</w:t>
            </w:r>
          </w:p>
          <w:p w14:paraId="22E726F8" w14:textId="00833AFE" w:rsidR="00CC37E1" w:rsidRPr="00335471" w:rsidRDefault="00E31C57" w:rsidP="00DF3AE3">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u</w:t>
            </w:r>
            <w:r w:rsidR="00CC37E1" w:rsidRPr="00335471">
              <w:rPr>
                <w:rFonts w:ascii="Times New Roman" w:eastAsia="Times New Roman" w:hAnsi="Times New Roman" w:cs="Times New Roman"/>
                <w:sz w:val="22"/>
                <w:szCs w:val="22"/>
                <w:lang w:val="sl-SI"/>
              </w:rPr>
              <w:t>mik v svoj svet</w:t>
            </w:r>
            <w:r w:rsidRPr="00335471">
              <w:rPr>
                <w:rFonts w:ascii="Times New Roman" w:eastAsia="Times New Roman" w:hAnsi="Times New Roman" w:cs="Times New Roman"/>
                <w:sz w:val="22"/>
                <w:szCs w:val="22"/>
                <w:lang w:val="sl-SI"/>
              </w:rPr>
              <w:t xml:space="preserve"> (</w:t>
            </w:r>
            <w:r w:rsidR="00CC37E1" w:rsidRPr="00335471">
              <w:rPr>
                <w:rFonts w:ascii="Times New Roman" w:eastAsia="Times New Roman" w:hAnsi="Times New Roman" w:cs="Times New Roman"/>
                <w:sz w:val="22"/>
                <w:szCs w:val="22"/>
                <w:lang w:val="sl-SI"/>
              </w:rPr>
              <w:t>depresija</w:t>
            </w:r>
            <w:r w:rsidRPr="00335471">
              <w:rPr>
                <w:rFonts w:ascii="Times New Roman" w:eastAsia="Times New Roman" w:hAnsi="Times New Roman" w:cs="Times New Roman"/>
                <w:sz w:val="22"/>
                <w:szCs w:val="22"/>
                <w:lang w:val="sl-SI"/>
              </w:rPr>
              <w:t>)</w:t>
            </w:r>
          </w:p>
          <w:p w14:paraId="4FFBEAFB" w14:textId="14D71362" w:rsidR="00CC37E1" w:rsidRPr="00335471" w:rsidRDefault="00E31C57" w:rsidP="00DF3AE3">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r</w:t>
            </w:r>
            <w:r w:rsidR="00CC37E1" w:rsidRPr="00335471">
              <w:rPr>
                <w:rFonts w:ascii="Times New Roman" w:eastAsia="Times New Roman" w:hAnsi="Times New Roman" w:cs="Times New Roman"/>
                <w:sz w:val="22"/>
                <w:szCs w:val="22"/>
                <w:lang w:val="sl-SI"/>
              </w:rPr>
              <w:t>azvojne zakasnitve</w:t>
            </w:r>
          </w:p>
        </w:tc>
      </w:tr>
      <w:tr w:rsidR="00B767CF" w:rsidRPr="00335471" w14:paraId="1BEC57ED" w14:textId="77777777" w:rsidTr="00AC2EFB">
        <w:trPr>
          <w:trHeight w:val="307"/>
        </w:trPr>
        <w:tc>
          <w:tcPr>
            <w:tcW w:w="0" w:type="auto"/>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162EC947" w14:textId="77777777" w:rsidR="00B767CF" w:rsidRPr="00335471" w:rsidRDefault="00B767CF" w:rsidP="00DF3AE3">
            <w:p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color w:val="000000"/>
                <w:sz w:val="22"/>
                <w:szCs w:val="22"/>
                <w:lang w:val="sl-SI"/>
              </w:rPr>
              <w:t>Znamenja</w:t>
            </w:r>
          </w:p>
        </w:tc>
      </w:tr>
      <w:tr w:rsidR="00B767CF" w:rsidRPr="00335471" w14:paraId="1375C531" w14:textId="77777777" w:rsidTr="00AC2EFB">
        <w:trPr>
          <w:trHeight w:val="260"/>
        </w:trPr>
        <w:tc>
          <w:tcPr>
            <w:tcW w:w="983"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textDirection w:val="btLr"/>
            <w:vAlign w:val="center"/>
            <w:hideMark/>
          </w:tcPr>
          <w:p w14:paraId="54F5DC3D" w14:textId="6A78FFA2" w:rsidR="00B767CF" w:rsidRPr="00335471" w:rsidRDefault="00B767CF" w:rsidP="00DF3AE3">
            <w:pPr>
              <w:ind w:left="113" w:right="113"/>
              <w:jc w:val="cente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color w:val="000000"/>
                <w:sz w:val="22"/>
                <w:szCs w:val="22"/>
                <w:lang w:val="sl-SI"/>
              </w:rPr>
              <w:t>Predšolski otroci</w:t>
            </w:r>
          </w:p>
        </w:tc>
        <w:tc>
          <w:tcPr>
            <w:tcW w:w="906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770EF263" w14:textId="77777777" w:rsidR="00B767CF" w:rsidRPr="00335471" w:rsidRDefault="00B767CF" w:rsidP="00DF3AE3">
            <w:p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color w:val="000000"/>
                <w:sz w:val="22"/>
                <w:szCs w:val="22"/>
                <w:lang w:val="sl-SI"/>
              </w:rPr>
              <w:t>Fizični znaki</w:t>
            </w:r>
          </w:p>
        </w:tc>
      </w:tr>
      <w:tr w:rsidR="00B767CF" w:rsidRPr="000D07E0" w14:paraId="7F9F65C4" w14:textId="77777777" w:rsidTr="00AC2EFB">
        <w:trPr>
          <w:trHeight w:val="2316"/>
        </w:trPr>
        <w:tc>
          <w:tcPr>
            <w:tcW w:w="983"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281A9AC8" w14:textId="77777777" w:rsidR="00B767CF" w:rsidRPr="00335471" w:rsidRDefault="00B767CF" w:rsidP="00DF3AE3">
            <w:pPr>
              <w:rPr>
                <w:rFonts w:ascii="Times New Roman" w:eastAsia="Times New Roman" w:hAnsi="Times New Roman" w:cs="Times New Roman"/>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0A40E" w14:textId="58296C78" w:rsidR="00B767CF" w:rsidRPr="00335471" w:rsidRDefault="00E31C57" w:rsidP="00DF3AE3">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t</w:t>
            </w:r>
            <w:r w:rsidR="00B767CF" w:rsidRPr="00335471">
              <w:rPr>
                <w:rFonts w:ascii="Times New Roman" w:eastAsia="Times New Roman" w:hAnsi="Times New Roman" w:cs="Times New Roman"/>
                <w:sz w:val="20"/>
                <w:szCs w:val="20"/>
                <w:lang w:val="sl-SI"/>
              </w:rPr>
              <w:t>ravmatsko doživljanje genitalij ali ust (razdražene genitalije ali uriniranje), spolne bolezni</w:t>
            </w:r>
          </w:p>
          <w:p w14:paraId="569265CE" w14:textId="6DBCF820" w:rsidR="00B767CF" w:rsidRPr="00335471" w:rsidRDefault="00E31C57" w:rsidP="00DF3AE3">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m</w:t>
            </w:r>
            <w:r w:rsidR="00B767CF" w:rsidRPr="00335471">
              <w:rPr>
                <w:rFonts w:ascii="Times New Roman" w:eastAsia="Times New Roman" w:hAnsi="Times New Roman" w:cs="Times New Roman"/>
                <w:sz w:val="20"/>
                <w:szCs w:val="20"/>
                <w:lang w:val="sl-SI"/>
              </w:rPr>
              <w:t>odrice, opekline, poškodbe</w:t>
            </w:r>
          </w:p>
          <w:p w14:paraId="49587CEE" w14:textId="497B4AEB" w:rsidR="00B767CF" w:rsidRPr="00335471" w:rsidRDefault="00E31C57" w:rsidP="00DF3AE3">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n</w:t>
            </w:r>
            <w:r w:rsidR="00B767CF" w:rsidRPr="00335471">
              <w:rPr>
                <w:rFonts w:ascii="Times New Roman" w:eastAsia="Times New Roman" w:hAnsi="Times New Roman" w:cs="Times New Roman"/>
                <w:sz w:val="20"/>
                <w:szCs w:val="20"/>
                <w:lang w:val="sl-SI"/>
              </w:rPr>
              <w:t>erazložljivo vnetje grla</w:t>
            </w:r>
          </w:p>
          <w:p w14:paraId="62BDA248" w14:textId="0A639D19" w:rsidR="00B767CF" w:rsidRPr="00335471" w:rsidRDefault="00E31C57" w:rsidP="00DF3AE3">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n</w:t>
            </w:r>
            <w:r w:rsidR="00B767CF" w:rsidRPr="00335471">
              <w:rPr>
                <w:rFonts w:ascii="Times New Roman" w:eastAsia="Times New Roman" w:hAnsi="Times New Roman" w:cs="Times New Roman"/>
                <w:sz w:val="20"/>
                <w:szCs w:val="20"/>
                <w:lang w:val="sl-SI"/>
              </w:rPr>
              <w:t>enavaden vonj: izcedek iz nožnice ali penisa; krvavitev ali raztrganina nožnice ali penisa</w:t>
            </w:r>
          </w:p>
          <w:p w14:paraId="20078C9C" w14:textId="34FC2795" w:rsidR="00B767CF" w:rsidRPr="00335471" w:rsidRDefault="00E31C57" w:rsidP="00DF3AE3">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b</w:t>
            </w:r>
            <w:r w:rsidR="00B767CF" w:rsidRPr="00335471">
              <w:rPr>
                <w:rFonts w:ascii="Times New Roman" w:eastAsia="Times New Roman" w:hAnsi="Times New Roman" w:cs="Times New Roman"/>
                <w:sz w:val="20"/>
                <w:szCs w:val="20"/>
                <w:lang w:val="sl-SI"/>
              </w:rPr>
              <w:t xml:space="preserve">olečina ali neprijetnosti na genitalnih predelih in predelu zadnjice </w:t>
            </w:r>
          </w:p>
          <w:p w14:paraId="069D07CD" w14:textId="443C9395" w:rsidR="00B767CF" w:rsidRPr="00335471" w:rsidRDefault="00E31C57" w:rsidP="00DF3AE3">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t</w:t>
            </w:r>
            <w:r w:rsidR="00B767CF" w:rsidRPr="00335471">
              <w:rPr>
                <w:rFonts w:ascii="Times New Roman" w:eastAsia="Times New Roman" w:hAnsi="Times New Roman" w:cs="Times New Roman"/>
                <w:sz w:val="20"/>
                <w:szCs w:val="20"/>
                <w:lang w:val="sl-SI"/>
              </w:rPr>
              <w:t>ujki v nožnici, sečnici ali zadnjici</w:t>
            </w:r>
          </w:p>
          <w:p w14:paraId="62F69F3B" w14:textId="159ED03A" w:rsidR="00AC2EFB" w:rsidRPr="00335471" w:rsidRDefault="00AC2EFB" w:rsidP="00AC2EFB">
            <w:pPr>
              <w:pStyle w:val="Odstavekseznama"/>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w:t>
            </w:r>
          </w:p>
          <w:p w14:paraId="6A5BA963" w14:textId="1B1AEB73" w:rsidR="00F8630A" w:rsidRPr="00335471" w:rsidRDefault="00E31C57" w:rsidP="00DF3AE3">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m</w:t>
            </w:r>
            <w:r w:rsidR="00D02CE2" w:rsidRPr="00335471">
              <w:rPr>
                <w:rFonts w:ascii="Times New Roman" w:eastAsia="Times New Roman" w:hAnsi="Times New Roman" w:cs="Times New Roman"/>
                <w:sz w:val="22"/>
                <w:szCs w:val="22"/>
                <w:lang w:val="sl-SI"/>
              </w:rPr>
              <w:t>očenje postelje</w:t>
            </w:r>
          </w:p>
          <w:p w14:paraId="543B6134" w14:textId="677012FA" w:rsidR="00D02CE2" w:rsidRPr="00335471" w:rsidRDefault="00E31C57" w:rsidP="00DF3AE3">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m</w:t>
            </w:r>
            <w:r w:rsidR="00D02CE2" w:rsidRPr="00335471">
              <w:rPr>
                <w:rFonts w:ascii="Times New Roman" w:eastAsia="Times New Roman" w:hAnsi="Times New Roman" w:cs="Times New Roman"/>
                <w:sz w:val="22"/>
                <w:szCs w:val="22"/>
                <w:lang w:val="sl-SI"/>
              </w:rPr>
              <w:t>okre in umazane hlače</w:t>
            </w:r>
          </w:p>
          <w:p w14:paraId="5CA9F817" w14:textId="57C0499E" w:rsidR="00C04A3F" w:rsidRPr="00335471" w:rsidRDefault="00E31C57" w:rsidP="00F44B38">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k</w:t>
            </w:r>
            <w:r w:rsidR="004A1885" w:rsidRPr="00335471">
              <w:rPr>
                <w:rFonts w:ascii="Times New Roman" w:eastAsia="Times New Roman" w:hAnsi="Times New Roman" w:cs="Times New Roman"/>
                <w:sz w:val="22"/>
                <w:szCs w:val="22"/>
                <w:lang w:val="sl-SI"/>
              </w:rPr>
              <w:t>ronični glavoboli, trebušne bolečine, zaprtje</w:t>
            </w:r>
          </w:p>
        </w:tc>
      </w:tr>
      <w:tr w:rsidR="00B767CF" w:rsidRPr="00335471" w14:paraId="0D0CB4B5" w14:textId="77777777" w:rsidTr="00AC2EFB">
        <w:trPr>
          <w:trHeight w:val="258"/>
        </w:trPr>
        <w:tc>
          <w:tcPr>
            <w:tcW w:w="983"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2110011F" w14:textId="77777777" w:rsidR="00B767CF" w:rsidRPr="00335471" w:rsidRDefault="00B767CF" w:rsidP="00DF3AE3">
            <w:pPr>
              <w:rPr>
                <w:rFonts w:ascii="Times New Roman" w:eastAsia="Times New Roman" w:hAnsi="Times New Roman" w:cs="Times New Roman"/>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7E07D1E8" w14:textId="77777777" w:rsidR="00B767CF" w:rsidRPr="00335471" w:rsidRDefault="00B767CF" w:rsidP="00DF3AE3">
            <w:p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sz w:val="22"/>
                <w:szCs w:val="22"/>
                <w:lang w:val="sl-SI"/>
              </w:rPr>
              <w:t>Družbeno-čustveno obnašanje</w:t>
            </w:r>
          </w:p>
        </w:tc>
      </w:tr>
      <w:tr w:rsidR="00803C5F" w:rsidRPr="000D07E0" w14:paraId="6476D603" w14:textId="77777777" w:rsidTr="00AC2EFB">
        <w:trPr>
          <w:trHeight w:val="339"/>
        </w:trPr>
        <w:tc>
          <w:tcPr>
            <w:tcW w:w="983"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75D93F05" w14:textId="77777777" w:rsidR="00803C5F" w:rsidRPr="00335471" w:rsidRDefault="00803C5F" w:rsidP="00DF3AE3">
            <w:pPr>
              <w:rPr>
                <w:rFonts w:ascii="Times New Roman" w:eastAsia="Times New Roman" w:hAnsi="Times New Roman" w:cs="Times New Roman"/>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37F11F" w14:textId="35351DFD" w:rsidR="00803C5F" w:rsidRPr="00335471" w:rsidRDefault="00E31C57" w:rsidP="00803C5F">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s</w:t>
            </w:r>
            <w:r w:rsidR="00803C5F" w:rsidRPr="00335471">
              <w:rPr>
                <w:rFonts w:ascii="Times New Roman" w:eastAsia="Times New Roman" w:hAnsi="Times New Roman" w:cs="Times New Roman"/>
                <w:sz w:val="22"/>
                <w:szCs w:val="22"/>
                <w:lang w:val="sl-SI"/>
              </w:rPr>
              <w:t>unkovite sprememba v obnašanju</w:t>
            </w:r>
          </w:p>
          <w:p w14:paraId="5E2A1970" w14:textId="2627ADBC" w:rsidR="00803C5F" w:rsidRPr="00335471" w:rsidRDefault="00E31C57" w:rsidP="00803C5F">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h</w:t>
            </w:r>
            <w:r w:rsidR="00803C5F" w:rsidRPr="00335471">
              <w:rPr>
                <w:rFonts w:ascii="Times New Roman" w:eastAsia="Times New Roman" w:hAnsi="Times New Roman" w:cs="Times New Roman"/>
                <w:sz w:val="22"/>
                <w:szCs w:val="22"/>
                <w:lang w:val="sl-SI"/>
              </w:rPr>
              <w:t>iperaktivnost</w:t>
            </w:r>
          </w:p>
          <w:p w14:paraId="1CFCA3F9" w14:textId="5E7E8445" w:rsidR="00803C5F" w:rsidRPr="00335471" w:rsidRDefault="00E31C57" w:rsidP="00803C5F">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r</w:t>
            </w:r>
            <w:r w:rsidR="00803C5F" w:rsidRPr="00335471">
              <w:rPr>
                <w:rFonts w:ascii="Times New Roman" w:eastAsia="Times New Roman" w:hAnsi="Times New Roman" w:cs="Times New Roman"/>
                <w:sz w:val="22"/>
                <w:szCs w:val="22"/>
                <w:lang w:val="sl-SI"/>
              </w:rPr>
              <w:t xml:space="preserve">egresivno obnašanje (sesanje prstov) </w:t>
            </w:r>
          </w:p>
          <w:p w14:paraId="2A539B3A" w14:textId="7BEF82A2" w:rsidR="00803C5F" w:rsidRPr="00335471" w:rsidRDefault="00E31C57" w:rsidP="00803C5F">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d</w:t>
            </w:r>
            <w:r w:rsidR="00803C5F" w:rsidRPr="00335471">
              <w:rPr>
                <w:rFonts w:ascii="Times New Roman" w:eastAsia="Times New Roman" w:hAnsi="Times New Roman" w:cs="Times New Roman"/>
                <w:sz w:val="22"/>
                <w:szCs w:val="22"/>
                <w:lang w:val="sl-SI"/>
              </w:rPr>
              <w:t>irektno ali kodirano nanašanje na spolno bolečino</w:t>
            </w:r>
          </w:p>
        </w:tc>
      </w:tr>
      <w:tr w:rsidR="00B767CF" w:rsidRPr="00335471" w14:paraId="028B8C96" w14:textId="77777777" w:rsidTr="00AC2EFB">
        <w:trPr>
          <w:trHeight w:val="241"/>
        </w:trPr>
        <w:tc>
          <w:tcPr>
            <w:tcW w:w="983"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3B7D4E4F" w14:textId="77777777" w:rsidR="00B767CF" w:rsidRPr="00335471" w:rsidRDefault="00B767CF" w:rsidP="00DF3AE3">
            <w:pPr>
              <w:rPr>
                <w:rFonts w:ascii="Times New Roman" w:eastAsia="Times New Roman" w:hAnsi="Times New Roman" w:cs="Times New Roman"/>
                <w:b/>
                <w:bCs/>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04F9E9D0" w14:textId="2580F2B8" w:rsidR="00B767CF" w:rsidRPr="00335471" w:rsidRDefault="00803C5F" w:rsidP="00803C5F">
            <w:p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sz w:val="22"/>
                <w:szCs w:val="22"/>
                <w:lang w:val="sl-SI"/>
              </w:rPr>
              <w:t>Spol</w:t>
            </w:r>
            <w:r w:rsidR="00133439" w:rsidRPr="00335471">
              <w:rPr>
                <w:rFonts w:ascii="Times New Roman" w:eastAsia="Times New Roman" w:hAnsi="Times New Roman" w:cs="Times New Roman"/>
                <w:b/>
                <w:bCs/>
                <w:sz w:val="22"/>
                <w:szCs w:val="22"/>
                <w:lang w:val="sl-SI"/>
              </w:rPr>
              <w:t>no obnašanje</w:t>
            </w:r>
          </w:p>
        </w:tc>
      </w:tr>
      <w:tr w:rsidR="001D7AD9" w:rsidRPr="00335471" w14:paraId="38033694" w14:textId="77777777" w:rsidTr="00AC2EFB">
        <w:trPr>
          <w:trHeight w:val="50"/>
        </w:trPr>
        <w:tc>
          <w:tcPr>
            <w:tcW w:w="983"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02483A9C" w14:textId="77777777" w:rsidR="001D7AD9" w:rsidRPr="00335471" w:rsidRDefault="001D7AD9" w:rsidP="00DF3AE3">
            <w:pPr>
              <w:rPr>
                <w:rFonts w:ascii="Times New Roman" w:eastAsia="Times New Roman" w:hAnsi="Times New Roman" w:cs="Times New Roman"/>
                <w:sz w:val="22"/>
                <w:szCs w:val="22"/>
                <w:lang w:val="sl-SI"/>
              </w:rPr>
            </w:pPr>
          </w:p>
        </w:tc>
        <w:tc>
          <w:tcPr>
            <w:tcW w:w="906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71301B0" w14:textId="1F0F3A25" w:rsidR="001D7AD9" w:rsidRPr="00335471" w:rsidRDefault="00AC2EFB" w:rsidP="00DF3AE3">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p</w:t>
            </w:r>
            <w:r w:rsidR="001D7AD9" w:rsidRPr="00335471">
              <w:rPr>
                <w:rFonts w:ascii="Times New Roman" w:eastAsia="Times New Roman" w:hAnsi="Times New Roman" w:cs="Times New Roman"/>
                <w:sz w:val="22"/>
                <w:szCs w:val="22"/>
                <w:lang w:val="sl-SI"/>
              </w:rPr>
              <w:t>retirano samozadovoljevanje</w:t>
            </w:r>
          </w:p>
          <w:p w14:paraId="229C8EAC" w14:textId="10D30A9E" w:rsidR="001D7AD9" w:rsidRPr="00335471" w:rsidRDefault="00AC2EFB" w:rsidP="00DF3AE3">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s</w:t>
            </w:r>
            <w:r w:rsidR="001D7AD9" w:rsidRPr="00335471">
              <w:rPr>
                <w:rFonts w:ascii="Times New Roman" w:eastAsia="Times New Roman" w:hAnsi="Times New Roman" w:cs="Times New Roman"/>
                <w:sz w:val="22"/>
                <w:szCs w:val="22"/>
                <w:lang w:val="sl-SI"/>
              </w:rPr>
              <w:t>e</w:t>
            </w:r>
            <w:r w:rsidR="001A3D74" w:rsidRPr="00335471">
              <w:rPr>
                <w:rFonts w:ascii="Times New Roman" w:eastAsia="Times New Roman" w:hAnsi="Times New Roman" w:cs="Times New Roman"/>
                <w:sz w:val="22"/>
                <w:szCs w:val="22"/>
                <w:lang w:val="sl-SI"/>
              </w:rPr>
              <w:t>ks</w:t>
            </w:r>
            <w:r w:rsidR="001D7AD9" w:rsidRPr="00335471">
              <w:rPr>
                <w:rFonts w:ascii="Times New Roman" w:eastAsia="Times New Roman" w:hAnsi="Times New Roman" w:cs="Times New Roman"/>
                <w:sz w:val="22"/>
                <w:szCs w:val="22"/>
                <w:lang w:val="sl-SI"/>
              </w:rPr>
              <w:t>ualno poljubljanje in potiskanje</w:t>
            </w:r>
          </w:p>
          <w:p w14:paraId="797B6733" w14:textId="5A29E0FB" w:rsidR="001D7AD9" w:rsidRPr="00335471" w:rsidRDefault="00AC2EFB" w:rsidP="00DF3AE3">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s</w:t>
            </w:r>
            <w:r w:rsidR="001D7AD9" w:rsidRPr="00335471">
              <w:rPr>
                <w:rFonts w:ascii="Times New Roman" w:eastAsia="Times New Roman" w:hAnsi="Times New Roman" w:cs="Times New Roman"/>
                <w:sz w:val="22"/>
                <w:szCs w:val="22"/>
                <w:lang w:val="sl-SI"/>
              </w:rPr>
              <w:t>polno izživljanje z brati in sestrami ter s sovrstniki</w:t>
            </w:r>
          </w:p>
          <w:p w14:paraId="7F6E1E76" w14:textId="533345F9" w:rsidR="001D7AD9" w:rsidRPr="00335471" w:rsidRDefault="00AC2EFB" w:rsidP="00DF3AE3">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p</w:t>
            </w:r>
            <w:r w:rsidR="001D7AD9" w:rsidRPr="00335471">
              <w:rPr>
                <w:rFonts w:ascii="Times New Roman" w:eastAsia="Times New Roman" w:hAnsi="Times New Roman" w:cs="Times New Roman"/>
                <w:sz w:val="22"/>
                <w:szCs w:val="22"/>
                <w:lang w:val="sl-SI"/>
              </w:rPr>
              <w:t>rezgodnje znanje o spolni aktivnosti</w:t>
            </w:r>
          </w:p>
          <w:p w14:paraId="27FD35BC" w14:textId="1AD8D514" w:rsidR="001D7AD9" w:rsidRPr="00335471" w:rsidRDefault="00AC2EFB" w:rsidP="00DF3AE3">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p</w:t>
            </w:r>
            <w:r w:rsidR="001D7AD9" w:rsidRPr="00335471">
              <w:rPr>
                <w:rFonts w:ascii="Times New Roman" w:eastAsia="Times New Roman" w:hAnsi="Times New Roman" w:cs="Times New Roman"/>
                <w:sz w:val="22"/>
                <w:szCs w:val="22"/>
                <w:lang w:val="sl-SI"/>
              </w:rPr>
              <w:t>retirano spolno zanimanje</w:t>
            </w:r>
          </w:p>
        </w:tc>
      </w:tr>
      <w:tr w:rsidR="001D7AD9" w:rsidRPr="00335471" w14:paraId="3E4D7242" w14:textId="77777777" w:rsidTr="00AC2EFB">
        <w:trPr>
          <w:trHeight w:val="870"/>
        </w:trPr>
        <w:tc>
          <w:tcPr>
            <w:tcW w:w="983" w:type="dxa"/>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2939B6FC" w14:textId="77777777" w:rsidR="001D7AD9" w:rsidRPr="00335471" w:rsidRDefault="001D7AD9" w:rsidP="00DF3AE3">
            <w:pPr>
              <w:rPr>
                <w:rFonts w:ascii="Times New Roman" w:eastAsia="Times New Roman" w:hAnsi="Times New Roman" w:cs="Times New Roman"/>
                <w:sz w:val="22"/>
                <w:szCs w:val="22"/>
                <w:lang w:val="sl-SI"/>
              </w:rPr>
            </w:pPr>
          </w:p>
        </w:tc>
        <w:tc>
          <w:tcPr>
            <w:tcW w:w="906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62D98D9" w14:textId="77777777" w:rsidR="001D7AD9" w:rsidRPr="00335471" w:rsidRDefault="001D7AD9" w:rsidP="001D7AD9">
            <w:pPr>
              <w:rPr>
                <w:rFonts w:ascii="Times New Roman" w:eastAsia="Times New Roman" w:hAnsi="Times New Roman" w:cs="Times New Roman"/>
                <w:sz w:val="22"/>
                <w:szCs w:val="22"/>
                <w:lang w:val="sl-SI"/>
              </w:rPr>
            </w:pPr>
          </w:p>
        </w:tc>
      </w:tr>
    </w:tbl>
    <w:p w14:paraId="6EED06E7" w14:textId="7B0B0408" w:rsidR="00B767CF" w:rsidRPr="00335471" w:rsidRDefault="00B767CF" w:rsidP="00B676C0">
      <w:pPr>
        <w:rPr>
          <w:rFonts w:ascii="Times New Roman" w:hAnsi="Times New Roman" w:cs="Times New Roman"/>
          <w:sz w:val="22"/>
          <w:szCs w:val="22"/>
          <w:lang w:val="sl-SI"/>
        </w:rPr>
      </w:pPr>
    </w:p>
    <w:p w14:paraId="70A6A35C" w14:textId="43D5F563" w:rsidR="001D7AD9" w:rsidRPr="00335471" w:rsidRDefault="001D7AD9" w:rsidP="00B676C0">
      <w:pPr>
        <w:rPr>
          <w:rFonts w:ascii="Times New Roman" w:hAnsi="Times New Roman" w:cs="Times New Roman"/>
          <w:lang w:val="sl-SI"/>
        </w:rPr>
      </w:pPr>
    </w:p>
    <w:p w14:paraId="02339F46" w14:textId="1171FEC6" w:rsidR="001D7AD9" w:rsidRPr="00335471" w:rsidRDefault="001D7AD9" w:rsidP="00B676C0">
      <w:pPr>
        <w:rPr>
          <w:rFonts w:ascii="Times New Roman" w:hAnsi="Times New Roman" w:cs="Times New Roman"/>
          <w:lang w:val="sl-SI"/>
        </w:rPr>
      </w:pPr>
    </w:p>
    <w:p w14:paraId="5D47AA34" w14:textId="6345BE1F" w:rsidR="001D7AD9" w:rsidRPr="00335471" w:rsidRDefault="001D7AD9" w:rsidP="00B676C0">
      <w:pPr>
        <w:rPr>
          <w:rFonts w:ascii="Times New Roman" w:hAnsi="Times New Roman" w:cs="Times New Roman"/>
          <w:lang w:val="sl-SI"/>
        </w:rPr>
      </w:pPr>
    </w:p>
    <w:p w14:paraId="5919368B" w14:textId="374E5674" w:rsidR="001D7AD9" w:rsidRPr="00335471" w:rsidRDefault="001D7AD9" w:rsidP="00B676C0">
      <w:pPr>
        <w:rPr>
          <w:rFonts w:ascii="Times New Roman" w:hAnsi="Times New Roman" w:cs="Times New Roman"/>
          <w:sz w:val="22"/>
          <w:szCs w:val="22"/>
          <w:lang w:val="sl-SI"/>
        </w:rPr>
      </w:pPr>
    </w:p>
    <w:tbl>
      <w:tblPr>
        <w:tblW w:w="10044" w:type="dxa"/>
        <w:tblCellMar>
          <w:top w:w="15" w:type="dxa"/>
          <w:left w:w="15" w:type="dxa"/>
          <w:bottom w:w="15" w:type="dxa"/>
          <w:right w:w="15" w:type="dxa"/>
        </w:tblCellMar>
        <w:tblLook w:val="04A0" w:firstRow="1" w:lastRow="0" w:firstColumn="1" w:lastColumn="0" w:noHBand="0" w:noVBand="1"/>
      </w:tblPr>
      <w:tblGrid>
        <w:gridCol w:w="983"/>
        <w:gridCol w:w="9061"/>
      </w:tblGrid>
      <w:tr w:rsidR="00C0144A" w:rsidRPr="00335471" w14:paraId="2B75D280" w14:textId="77777777" w:rsidTr="00AC2EFB">
        <w:trPr>
          <w:trHeight w:val="307"/>
        </w:trPr>
        <w:tc>
          <w:tcPr>
            <w:tcW w:w="0" w:type="auto"/>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426EB07F" w14:textId="7C674DA6" w:rsidR="00C0144A" w:rsidRPr="00335471" w:rsidRDefault="00AA3FAD" w:rsidP="00AA3FAD">
            <w:pPr>
              <w:jc w:val="cente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color w:val="000000"/>
                <w:lang w:val="sl-SI"/>
              </w:rPr>
              <w:lastRenderedPageBreak/>
              <w:t>Znaki</w:t>
            </w:r>
          </w:p>
        </w:tc>
      </w:tr>
      <w:tr w:rsidR="00C0144A" w:rsidRPr="00335471" w14:paraId="1BA9D6E8" w14:textId="77777777" w:rsidTr="00AC2EFB">
        <w:trPr>
          <w:trHeight w:val="260"/>
        </w:trPr>
        <w:tc>
          <w:tcPr>
            <w:tcW w:w="983"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textDirection w:val="btLr"/>
            <w:vAlign w:val="center"/>
            <w:hideMark/>
          </w:tcPr>
          <w:p w14:paraId="62195496" w14:textId="42682D9F" w:rsidR="00C0144A" w:rsidRPr="00335471" w:rsidRDefault="00C0144A" w:rsidP="00912AFE">
            <w:pPr>
              <w:ind w:left="113" w:right="113"/>
              <w:jc w:val="cente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color w:val="000000"/>
                <w:sz w:val="22"/>
                <w:szCs w:val="22"/>
                <w:lang w:val="sl-SI"/>
              </w:rPr>
              <w:t>Šolski otroci</w:t>
            </w:r>
          </w:p>
        </w:tc>
        <w:tc>
          <w:tcPr>
            <w:tcW w:w="906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00CEE167" w14:textId="77777777" w:rsidR="00C0144A" w:rsidRPr="00335471" w:rsidRDefault="00C0144A" w:rsidP="00912AFE">
            <w:p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color w:val="000000"/>
                <w:sz w:val="22"/>
                <w:szCs w:val="22"/>
                <w:lang w:val="sl-SI"/>
              </w:rPr>
              <w:t>Fizični znaki</w:t>
            </w:r>
          </w:p>
        </w:tc>
      </w:tr>
      <w:tr w:rsidR="00C0144A" w:rsidRPr="000D07E0" w14:paraId="3D4BD410" w14:textId="77777777" w:rsidTr="00AC2EFB">
        <w:trPr>
          <w:trHeight w:val="2316"/>
        </w:trPr>
        <w:tc>
          <w:tcPr>
            <w:tcW w:w="983"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5DA63562" w14:textId="77777777" w:rsidR="00C0144A" w:rsidRPr="00335471" w:rsidRDefault="00C0144A" w:rsidP="00912AFE">
            <w:pPr>
              <w:rPr>
                <w:rFonts w:ascii="Times New Roman" w:eastAsia="Times New Roman" w:hAnsi="Times New Roman" w:cs="Times New Roman"/>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5AD14C" w14:textId="5D46FDF7" w:rsidR="00C0144A" w:rsidRPr="00335471" w:rsidRDefault="00AC2EFB"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t</w:t>
            </w:r>
            <w:r w:rsidR="00C0144A" w:rsidRPr="00335471">
              <w:rPr>
                <w:rFonts w:ascii="Times New Roman" w:eastAsia="Times New Roman" w:hAnsi="Times New Roman" w:cs="Times New Roman"/>
                <w:sz w:val="20"/>
                <w:szCs w:val="20"/>
                <w:lang w:val="sl-SI"/>
              </w:rPr>
              <w:t>ravmatsko doživljanje genitalij ali ust (razdražene genitalije ali uriniranje), spolne bolezni</w:t>
            </w:r>
          </w:p>
          <w:p w14:paraId="531C26ED" w14:textId="4BB05F6B" w:rsidR="00C0144A" w:rsidRPr="00335471" w:rsidRDefault="00AC2EFB"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m</w:t>
            </w:r>
            <w:r w:rsidR="00C0144A" w:rsidRPr="00335471">
              <w:rPr>
                <w:rFonts w:ascii="Times New Roman" w:eastAsia="Times New Roman" w:hAnsi="Times New Roman" w:cs="Times New Roman"/>
                <w:sz w:val="20"/>
                <w:szCs w:val="20"/>
                <w:lang w:val="sl-SI"/>
              </w:rPr>
              <w:t>odrice, opekline, poškodbe</w:t>
            </w:r>
          </w:p>
          <w:p w14:paraId="7A0E3586" w14:textId="42514E7B" w:rsidR="00C0144A" w:rsidRPr="00335471" w:rsidRDefault="00AC2EFB"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n</w:t>
            </w:r>
            <w:r w:rsidR="00C0144A" w:rsidRPr="00335471">
              <w:rPr>
                <w:rFonts w:ascii="Times New Roman" w:eastAsia="Times New Roman" w:hAnsi="Times New Roman" w:cs="Times New Roman"/>
                <w:sz w:val="20"/>
                <w:szCs w:val="20"/>
                <w:lang w:val="sl-SI"/>
              </w:rPr>
              <w:t>erazložljivo vnetje grla</w:t>
            </w:r>
          </w:p>
          <w:p w14:paraId="0E28574F" w14:textId="49C2F6D0" w:rsidR="00C0144A" w:rsidRPr="00335471" w:rsidRDefault="007072A6"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n</w:t>
            </w:r>
            <w:r w:rsidR="00C0144A" w:rsidRPr="00335471">
              <w:rPr>
                <w:rFonts w:ascii="Times New Roman" w:eastAsia="Times New Roman" w:hAnsi="Times New Roman" w:cs="Times New Roman"/>
                <w:sz w:val="20"/>
                <w:szCs w:val="20"/>
                <w:lang w:val="sl-SI"/>
              </w:rPr>
              <w:t>enavaden vonj: izcedek iz nožnice ali penisa; krvavitev ali raztrganina nožnice ali penisa</w:t>
            </w:r>
          </w:p>
          <w:p w14:paraId="3CAA2E77" w14:textId="701D453B" w:rsidR="00C0144A" w:rsidRPr="00335471" w:rsidRDefault="007072A6"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b</w:t>
            </w:r>
            <w:r w:rsidR="00C0144A" w:rsidRPr="00335471">
              <w:rPr>
                <w:rFonts w:ascii="Times New Roman" w:eastAsia="Times New Roman" w:hAnsi="Times New Roman" w:cs="Times New Roman"/>
                <w:sz w:val="20"/>
                <w:szCs w:val="20"/>
                <w:lang w:val="sl-SI"/>
              </w:rPr>
              <w:t xml:space="preserve">olečina ali neprijetnosti na genitalnih predelih in predelu zadnjice </w:t>
            </w:r>
          </w:p>
          <w:p w14:paraId="67C570FB" w14:textId="3810252F" w:rsidR="00C0144A" w:rsidRPr="00335471" w:rsidRDefault="007072A6"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t</w:t>
            </w:r>
            <w:r w:rsidR="00C0144A" w:rsidRPr="00335471">
              <w:rPr>
                <w:rFonts w:ascii="Times New Roman" w:eastAsia="Times New Roman" w:hAnsi="Times New Roman" w:cs="Times New Roman"/>
                <w:sz w:val="20"/>
                <w:szCs w:val="20"/>
                <w:lang w:val="sl-SI"/>
              </w:rPr>
              <w:t>ujki v nožnici, sečnici ali zadnjici</w:t>
            </w:r>
          </w:p>
          <w:p w14:paraId="1C8C40A7" w14:textId="5F35D662" w:rsidR="00C0144A" w:rsidRPr="00335471" w:rsidRDefault="007072A6"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m</w:t>
            </w:r>
            <w:r w:rsidR="00C0144A" w:rsidRPr="00335471">
              <w:rPr>
                <w:rFonts w:ascii="Times New Roman" w:eastAsia="Times New Roman" w:hAnsi="Times New Roman" w:cs="Times New Roman"/>
                <w:sz w:val="20"/>
                <w:szCs w:val="20"/>
                <w:lang w:val="sl-SI"/>
              </w:rPr>
              <w:t>očenje postelje</w:t>
            </w:r>
          </w:p>
          <w:p w14:paraId="4B98F69F" w14:textId="4C1CE8AB" w:rsidR="00C0144A" w:rsidRPr="00335471" w:rsidRDefault="007072A6"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m</w:t>
            </w:r>
            <w:r w:rsidR="00C0144A" w:rsidRPr="00335471">
              <w:rPr>
                <w:rFonts w:ascii="Times New Roman" w:eastAsia="Times New Roman" w:hAnsi="Times New Roman" w:cs="Times New Roman"/>
                <w:sz w:val="20"/>
                <w:szCs w:val="20"/>
                <w:lang w:val="sl-SI"/>
              </w:rPr>
              <w:t>okre in umazane hlače</w:t>
            </w:r>
          </w:p>
          <w:p w14:paraId="463A1531" w14:textId="619AF896" w:rsidR="00C0144A" w:rsidRPr="00335471" w:rsidRDefault="007072A6"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0"/>
                <w:szCs w:val="20"/>
                <w:lang w:val="sl-SI"/>
              </w:rPr>
              <w:t>k</w:t>
            </w:r>
            <w:r w:rsidR="00C0144A" w:rsidRPr="00335471">
              <w:rPr>
                <w:rFonts w:ascii="Times New Roman" w:eastAsia="Times New Roman" w:hAnsi="Times New Roman" w:cs="Times New Roman"/>
                <w:sz w:val="20"/>
                <w:szCs w:val="20"/>
                <w:lang w:val="sl-SI"/>
              </w:rPr>
              <w:t>ronični glavoboli, trebušne bolečine, zaprtje</w:t>
            </w:r>
          </w:p>
        </w:tc>
      </w:tr>
      <w:tr w:rsidR="00C0144A" w:rsidRPr="00335471" w14:paraId="510E6CA8" w14:textId="77777777" w:rsidTr="00AC2EFB">
        <w:trPr>
          <w:trHeight w:val="339"/>
        </w:trPr>
        <w:tc>
          <w:tcPr>
            <w:tcW w:w="983"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21134CCC" w14:textId="77777777" w:rsidR="00C0144A" w:rsidRPr="00335471" w:rsidRDefault="00C0144A" w:rsidP="00912AFE">
            <w:pPr>
              <w:rPr>
                <w:rFonts w:ascii="Times New Roman" w:eastAsia="Times New Roman" w:hAnsi="Times New Roman" w:cs="Times New Roman"/>
                <w:b/>
                <w:bCs/>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7C75DF8F" w14:textId="77777777" w:rsidR="00C0144A" w:rsidRPr="00335471" w:rsidRDefault="00C0144A" w:rsidP="00912AFE">
            <w:p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sz w:val="22"/>
                <w:szCs w:val="22"/>
                <w:lang w:val="sl-SI"/>
              </w:rPr>
              <w:t>Družbeno-čustveno obnašanje</w:t>
            </w:r>
          </w:p>
        </w:tc>
      </w:tr>
      <w:tr w:rsidR="00C0144A" w:rsidRPr="000D07E0" w14:paraId="0D414888" w14:textId="77777777" w:rsidTr="00AC2EFB">
        <w:trPr>
          <w:trHeight w:val="339"/>
        </w:trPr>
        <w:tc>
          <w:tcPr>
            <w:tcW w:w="983"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316B3EAD" w14:textId="77777777" w:rsidR="00C0144A" w:rsidRPr="00335471" w:rsidRDefault="00C0144A" w:rsidP="00912AFE">
            <w:pPr>
              <w:rPr>
                <w:rFonts w:ascii="Times New Roman" w:eastAsia="Times New Roman" w:hAnsi="Times New Roman" w:cs="Times New Roman"/>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503DEC" w14:textId="050FD477" w:rsidR="00C0144A" w:rsidRPr="00335471" w:rsidRDefault="007072A6"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s</w:t>
            </w:r>
            <w:r w:rsidR="00C0144A" w:rsidRPr="00335471">
              <w:rPr>
                <w:rFonts w:ascii="Times New Roman" w:eastAsia="Times New Roman" w:hAnsi="Times New Roman" w:cs="Times New Roman"/>
                <w:sz w:val="20"/>
                <w:szCs w:val="20"/>
                <w:lang w:val="sl-SI"/>
              </w:rPr>
              <w:t>unkovite sprememba v obnašanju</w:t>
            </w:r>
          </w:p>
          <w:p w14:paraId="73648715" w14:textId="52BFA928" w:rsidR="00C0144A" w:rsidRPr="00335471" w:rsidRDefault="007072A6"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h</w:t>
            </w:r>
            <w:r w:rsidR="00C0144A" w:rsidRPr="00335471">
              <w:rPr>
                <w:rFonts w:ascii="Times New Roman" w:eastAsia="Times New Roman" w:hAnsi="Times New Roman" w:cs="Times New Roman"/>
                <w:sz w:val="20"/>
                <w:szCs w:val="20"/>
                <w:lang w:val="sl-SI"/>
              </w:rPr>
              <w:t>iperaktivnost</w:t>
            </w:r>
          </w:p>
          <w:p w14:paraId="729F36AC" w14:textId="4ED0B9D3" w:rsidR="00C0144A" w:rsidRPr="00335471" w:rsidRDefault="007072A6"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r</w:t>
            </w:r>
            <w:r w:rsidR="00C0144A" w:rsidRPr="00335471">
              <w:rPr>
                <w:rFonts w:ascii="Times New Roman" w:eastAsia="Times New Roman" w:hAnsi="Times New Roman" w:cs="Times New Roman"/>
                <w:sz w:val="20"/>
                <w:szCs w:val="20"/>
                <w:lang w:val="sl-SI"/>
              </w:rPr>
              <w:t xml:space="preserve">egresivno obnašanje (sesanje prstov) </w:t>
            </w:r>
          </w:p>
          <w:p w14:paraId="2A485126" w14:textId="1905C47C" w:rsidR="00C0144A" w:rsidRPr="00335471" w:rsidRDefault="007072A6"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d</w:t>
            </w:r>
            <w:r w:rsidR="00C0144A" w:rsidRPr="00335471">
              <w:rPr>
                <w:rFonts w:ascii="Times New Roman" w:eastAsia="Times New Roman" w:hAnsi="Times New Roman" w:cs="Times New Roman"/>
                <w:sz w:val="20"/>
                <w:szCs w:val="20"/>
                <w:lang w:val="sl-SI"/>
              </w:rPr>
              <w:t>irektno ali kodirano nanašanje na spolno bolečino</w:t>
            </w:r>
          </w:p>
          <w:p w14:paraId="3F0C3247" w14:textId="60E55A02" w:rsidR="000F23A0" w:rsidRPr="00335471" w:rsidRDefault="000F23A0" w:rsidP="000F23A0">
            <w:pPr>
              <w:pStyle w:val="Odstavekseznama"/>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w:t>
            </w:r>
          </w:p>
          <w:p w14:paraId="2DB7B422" w14:textId="41FADDB7" w:rsidR="00EE0A60" w:rsidRPr="00335471" w:rsidRDefault="007072A6"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m</w:t>
            </w:r>
            <w:r w:rsidR="00645DA6" w:rsidRPr="00335471">
              <w:rPr>
                <w:rFonts w:ascii="Times New Roman" w:eastAsia="Times New Roman" w:hAnsi="Times New Roman" w:cs="Times New Roman"/>
                <w:sz w:val="22"/>
                <w:szCs w:val="22"/>
                <w:lang w:val="sl-SI"/>
              </w:rPr>
              <w:t>oteni odnosi s sovrstniki</w:t>
            </w:r>
          </w:p>
          <w:p w14:paraId="3C106546" w14:textId="32B2F218" w:rsidR="00645DA6" w:rsidRPr="00335471" w:rsidRDefault="007072A6"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s</w:t>
            </w:r>
            <w:r w:rsidR="00645DA6" w:rsidRPr="00335471">
              <w:rPr>
                <w:rFonts w:ascii="Times New Roman" w:eastAsia="Times New Roman" w:hAnsi="Times New Roman" w:cs="Times New Roman"/>
                <w:sz w:val="22"/>
                <w:szCs w:val="22"/>
                <w:lang w:val="sl-SI"/>
              </w:rPr>
              <w:t>prememba v šolski uspešnosti</w:t>
            </w:r>
            <w:r w:rsidR="00657B32" w:rsidRPr="00335471">
              <w:rPr>
                <w:rFonts w:ascii="Times New Roman" w:eastAsia="Times New Roman" w:hAnsi="Times New Roman" w:cs="Times New Roman"/>
                <w:sz w:val="22"/>
                <w:szCs w:val="22"/>
                <w:lang w:val="sl-SI"/>
              </w:rPr>
              <w:t xml:space="preserve"> (</w:t>
            </w:r>
            <w:r w:rsidR="00645DA6" w:rsidRPr="00335471">
              <w:rPr>
                <w:rFonts w:ascii="Times New Roman" w:eastAsia="Times New Roman" w:hAnsi="Times New Roman" w:cs="Times New Roman"/>
                <w:sz w:val="22"/>
                <w:szCs w:val="22"/>
                <w:lang w:val="sl-SI"/>
              </w:rPr>
              <w:t>nezmožnost koncentracije, padec ocen,</w:t>
            </w:r>
            <w:r w:rsidR="003D2ABC" w:rsidRPr="00335471">
              <w:rPr>
                <w:rFonts w:ascii="Times New Roman" w:eastAsia="Times New Roman" w:hAnsi="Times New Roman" w:cs="Times New Roman"/>
                <w:sz w:val="22"/>
                <w:szCs w:val="22"/>
                <w:lang w:val="sl-SI"/>
              </w:rPr>
              <w:t xml:space="preserve"> </w:t>
            </w:r>
            <w:r w:rsidR="00934D79" w:rsidRPr="00335471">
              <w:rPr>
                <w:rFonts w:ascii="Times New Roman" w:eastAsia="Times New Roman" w:hAnsi="Times New Roman" w:cs="Times New Roman"/>
                <w:sz w:val="22"/>
                <w:szCs w:val="22"/>
                <w:lang w:val="sl-SI"/>
              </w:rPr>
              <w:t>zamujanje,</w:t>
            </w:r>
            <w:r w:rsidR="003D2ABC" w:rsidRPr="00335471">
              <w:rPr>
                <w:rFonts w:ascii="Times New Roman" w:eastAsia="Times New Roman" w:hAnsi="Times New Roman" w:cs="Times New Roman"/>
                <w:sz w:val="22"/>
                <w:szCs w:val="22"/>
                <w:lang w:val="sl-SI"/>
              </w:rPr>
              <w:t xml:space="preserve"> neopravičena odsotnost</w:t>
            </w:r>
            <w:r w:rsidR="00657B32" w:rsidRPr="00335471">
              <w:rPr>
                <w:rFonts w:ascii="Times New Roman" w:eastAsia="Times New Roman" w:hAnsi="Times New Roman" w:cs="Times New Roman"/>
                <w:sz w:val="22"/>
                <w:szCs w:val="22"/>
                <w:lang w:val="sl-SI"/>
              </w:rPr>
              <w:t>)</w:t>
            </w:r>
          </w:p>
          <w:p w14:paraId="5F8D1746" w14:textId="530D03FB" w:rsidR="005A5093" w:rsidRPr="00335471" w:rsidRDefault="007072A6"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s</w:t>
            </w:r>
            <w:r w:rsidR="005A5093" w:rsidRPr="00335471">
              <w:rPr>
                <w:rFonts w:ascii="Times New Roman" w:eastAsia="Times New Roman" w:hAnsi="Times New Roman" w:cs="Times New Roman"/>
                <w:sz w:val="22"/>
                <w:szCs w:val="22"/>
                <w:lang w:val="sl-SI"/>
              </w:rPr>
              <w:t>plošno nezaupanje odraslim</w:t>
            </w:r>
          </w:p>
          <w:p w14:paraId="6070034A" w14:textId="51A3114C" w:rsidR="005A5093" w:rsidRPr="00335471" w:rsidRDefault="007072A6"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u</w:t>
            </w:r>
            <w:r w:rsidR="00A023BB" w:rsidRPr="00335471">
              <w:rPr>
                <w:rFonts w:ascii="Times New Roman" w:eastAsia="Times New Roman" w:hAnsi="Times New Roman" w:cs="Times New Roman"/>
                <w:sz w:val="22"/>
                <w:szCs w:val="22"/>
                <w:lang w:val="sl-SI"/>
              </w:rPr>
              <w:t xml:space="preserve">mikanje </w:t>
            </w:r>
            <w:r w:rsidRPr="00335471">
              <w:rPr>
                <w:rFonts w:ascii="Times New Roman" w:eastAsia="Times New Roman" w:hAnsi="Times New Roman" w:cs="Times New Roman"/>
                <w:sz w:val="22"/>
                <w:szCs w:val="22"/>
                <w:lang w:val="sl-SI"/>
              </w:rPr>
              <w:t>(</w:t>
            </w:r>
            <w:r w:rsidR="00A023BB" w:rsidRPr="00335471">
              <w:rPr>
                <w:rFonts w:ascii="Times New Roman" w:eastAsia="Times New Roman" w:hAnsi="Times New Roman" w:cs="Times New Roman"/>
                <w:sz w:val="22"/>
                <w:szCs w:val="22"/>
                <w:lang w:val="sl-SI"/>
              </w:rPr>
              <w:t>žalost, d</w:t>
            </w:r>
            <w:r w:rsidR="005A5093" w:rsidRPr="00335471">
              <w:rPr>
                <w:rFonts w:ascii="Times New Roman" w:eastAsia="Times New Roman" w:hAnsi="Times New Roman" w:cs="Times New Roman"/>
                <w:sz w:val="22"/>
                <w:szCs w:val="22"/>
                <w:lang w:val="sl-SI"/>
              </w:rPr>
              <w:t xml:space="preserve">epresija, </w:t>
            </w:r>
            <w:r w:rsidR="00A023BB" w:rsidRPr="00335471">
              <w:rPr>
                <w:rFonts w:ascii="Times New Roman" w:eastAsia="Times New Roman" w:hAnsi="Times New Roman" w:cs="Times New Roman"/>
                <w:sz w:val="22"/>
                <w:szCs w:val="22"/>
                <w:lang w:val="sl-SI"/>
              </w:rPr>
              <w:t>brezvoljnost</w:t>
            </w:r>
            <w:r w:rsidRPr="00335471">
              <w:rPr>
                <w:rFonts w:ascii="Times New Roman" w:eastAsia="Times New Roman" w:hAnsi="Times New Roman" w:cs="Times New Roman"/>
                <w:sz w:val="22"/>
                <w:szCs w:val="22"/>
                <w:lang w:val="sl-SI"/>
              </w:rPr>
              <w:t>)</w:t>
            </w:r>
          </w:p>
          <w:p w14:paraId="07236ADD" w14:textId="42D23B2D" w:rsidR="00E83EAE" w:rsidRPr="00335471" w:rsidRDefault="007072A6"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m</w:t>
            </w:r>
            <w:r w:rsidR="00E83EAE" w:rsidRPr="00335471">
              <w:rPr>
                <w:rFonts w:ascii="Times New Roman" w:eastAsia="Times New Roman" w:hAnsi="Times New Roman" w:cs="Times New Roman"/>
                <w:sz w:val="22"/>
                <w:szCs w:val="22"/>
                <w:lang w:val="sl-SI"/>
              </w:rPr>
              <w:t xml:space="preserve">oteno spanje </w:t>
            </w:r>
            <w:r w:rsidRPr="00335471">
              <w:rPr>
                <w:rFonts w:ascii="Times New Roman" w:eastAsia="Times New Roman" w:hAnsi="Times New Roman" w:cs="Times New Roman"/>
                <w:sz w:val="22"/>
                <w:szCs w:val="22"/>
                <w:lang w:val="sl-SI"/>
              </w:rPr>
              <w:t>(</w:t>
            </w:r>
            <w:r w:rsidR="00E83EAE" w:rsidRPr="00335471">
              <w:rPr>
                <w:rFonts w:ascii="Times New Roman" w:eastAsia="Times New Roman" w:hAnsi="Times New Roman" w:cs="Times New Roman"/>
                <w:sz w:val="22"/>
                <w:szCs w:val="22"/>
                <w:lang w:val="sl-SI"/>
              </w:rPr>
              <w:t>more, nespečnost</w:t>
            </w:r>
            <w:r w:rsidRPr="00335471">
              <w:rPr>
                <w:rFonts w:ascii="Times New Roman" w:eastAsia="Times New Roman" w:hAnsi="Times New Roman" w:cs="Times New Roman"/>
                <w:sz w:val="22"/>
                <w:szCs w:val="22"/>
                <w:lang w:val="sl-SI"/>
              </w:rPr>
              <w:t>)</w:t>
            </w:r>
          </w:p>
          <w:p w14:paraId="61016309" w14:textId="08569129" w:rsidR="00E83EAE" w:rsidRPr="00335471" w:rsidRDefault="007072A6"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i</w:t>
            </w:r>
            <w:r w:rsidR="00E83EAE" w:rsidRPr="00335471">
              <w:rPr>
                <w:rFonts w:ascii="Times New Roman" w:eastAsia="Times New Roman" w:hAnsi="Times New Roman" w:cs="Times New Roman"/>
                <w:sz w:val="22"/>
                <w:szCs w:val="22"/>
                <w:lang w:val="sl-SI"/>
              </w:rPr>
              <w:t>zmikanje fizičnim aktivnostim ter preoblačenju</w:t>
            </w:r>
          </w:p>
        </w:tc>
      </w:tr>
      <w:tr w:rsidR="00C0144A" w:rsidRPr="00335471" w14:paraId="41742078" w14:textId="77777777" w:rsidTr="00AC2EFB">
        <w:trPr>
          <w:trHeight w:val="231"/>
        </w:trPr>
        <w:tc>
          <w:tcPr>
            <w:tcW w:w="983"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1C885157" w14:textId="77777777" w:rsidR="00C0144A" w:rsidRPr="00335471" w:rsidRDefault="00C0144A" w:rsidP="00912AFE">
            <w:pPr>
              <w:rPr>
                <w:rFonts w:ascii="Times New Roman" w:eastAsia="Times New Roman" w:hAnsi="Times New Roman" w:cs="Times New Roman"/>
                <w:b/>
                <w:bCs/>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34A53878" w14:textId="77777777" w:rsidR="00C0144A" w:rsidRPr="00335471" w:rsidRDefault="00C0144A" w:rsidP="00912AFE">
            <w:p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sz w:val="22"/>
                <w:szCs w:val="22"/>
                <w:lang w:val="sl-SI"/>
              </w:rPr>
              <w:t>Spolno obnašanje</w:t>
            </w:r>
          </w:p>
        </w:tc>
      </w:tr>
      <w:tr w:rsidR="00C0144A" w:rsidRPr="00335471" w14:paraId="57654CD0" w14:textId="77777777" w:rsidTr="00AC2EFB">
        <w:trPr>
          <w:trHeight w:val="50"/>
        </w:trPr>
        <w:tc>
          <w:tcPr>
            <w:tcW w:w="983"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1F0E835F" w14:textId="77777777" w:rsidR="00C0144A" w:rsidRPr="00335471" w:rsidRDefault="00C0144A" w:rsidP="00912AFE">
            <w:pPr>
              <w:rPr>
                <w:rFonts w:ascii="Times New Roman" w:eastAsia="Times New Roman" w:hAnsi="Times New Roman" w:cs="Times New Roman"/>
                <w:sz w:val="22"/>
                <w:szCs w:val="22"/>
                <w:lang w:val="sl-SI"/>
              </w:rPr>
            </w:pPr>
          </w:p>
        </w:tc>
        <w:tc>
          <w:tcPr>
            <w:tcW w:w="906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AD29CF2" w14:textId="77777777" w:rsidR="00C0144A" w:rsidRPr="00335471" w:rsidRDefault="00C0144A"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Pretirano samozadovoljevanje</w:t>
            </w:r>
          </w:p>
          <w:p w14:paraId="4CDBA3B0" w14:textId="4E354B55" w:rsidR="00C0144A" w:rsidRPr="00335471" w:rsidRDefault="00C0144A"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Se</w:t>
            </w:r>
            <w:r w:rsidR="001A3D74" w:rsidRPr="00335471">
              <w:rPr>
                <w:rFonts w:ascii="Times New Roman" w:eastAsia="Times New Roman" w:hAnsi="Times New Roman" w:cs="Times New Roman"/>
                <w:sz w:val="22"/>
                <w:szCs w:val="22"/>
                <w:lang w:val="sl-SI"/>
              </w:rPr>
              <w:t>ks</w:t>
            </w:r>
            <w:r w:rsidRPr="00335471">
              <w:rPr>
                <w:rFonts w:ascii="Times New Roman" w:eastAsia="Times New Roman" w:hAnsi="Times New Roman" w:cs="Times New Roman"/>
                <w:sz w:val="22"/>
                <w:szCs w:val="22"/>
                <w:lang w:val="sl-SI"/>
              </w:rPr>
              <w:t>ualno poljubljanje in potiskanje</w:t>
            </w:r>
          </w:p>
          <w:p w14:paraId="2123847C" w14:textId="77777777" w:rsidR="00C0144A" w:rsidRPr="00335471" w:rsidRDefault="00C0144A"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Spolno izživljanje z brati in sestrami ter s sovrstniki</w:t>
            </w:r>
          </w:p>
          <w:p w14:paraId="6A9E51F3" w14:textId="77777777" w:rsidR="00C0144A" w:rsidRPr="00335471" w:rsidRDefault="00C0144A"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Prezgodnje znanje o spolni aktivnosti</w:t>
            </w:r>
          </w:p>
          <w:p w14:paraId="56BACD5D" w14:textId="77777777" w:rsidR="00C0144A" w:rsidRPr="00335471" w:rsidRDefault="00C0144A"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Pretirano spolno zanimanje</w:t>
            </w:r>
          </w:p>
        </w:tc>
      </w:tr>
      <w:tr w:rsidR="00C0144A" w:rsidRPr="00335471" w14:paraId="519F244D" w14:textId="77777777" w:rsidTr="00AC2EFB">
        <w:trPr>
          <w:trHeight w:val="870"/>
        </w:trPr>
        <w:tc>
          <w:tcPr>
            <w:tcW w:w="983" w:type="dxa"/>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6440B435" w14:textId="77777777" w:rsidR="00C0144A" w:rsidRPr="00335471" w:rsidRDefault="00C0144A" w:rsidP="00912AFE">
            <w:pPr>
              <w:rPr>
                <w:rFonts w:ascii="Times New Roman" w:eastAsia="Times New Roman" w:hAnsi="Times New Roman" w:cs="Times New Roman"/>
                <w:sz w:val="22"/>
                <w:szCs w:val="22"/>
                <w:lang w:val="sl-SI"/>
              </w:rPr>
            </w:pPr>
          </w:p>
        </w:tc>
        <w:tc>
          <w:tcPr>
            <w:tcW w:w="906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14E3DA2" w14:textId="77777777" w:rsidR="00C0144A" w:rsidRPr="00335471" w:rsidRDefault="00C0144A" w:rsidP="00912AFE">
            <w:pPr>
              <w:rPr>
                <w:rFonts w:ascii="Times New Roman" w:eastAsia="Times New Roman" w:hAnsi="Times New Roman" w:cs="Times New Roman"/>
                <w:sz w:val="22"/>
                <w:szCs w:val="22"/>
                <w:lang w:val="sl-SI"/>
              </w:rPr>
            </w:pPr>
          </w:p>
        </w:tc>
      </w:tr>
    </w:tbl>
    <w:p w14:paraId="53575F74" w14:textId="5D6146BE" w:rsidR="001D7AD9" w:rsidRPr="00335471" w:rsidRDefault="001D7AD9" w:rsidP="00B676C0">
      <w:pPr>
        <w:rPr>
          <w:rFonts w:ascii="Times New Roman" w:hAnsi="Times New Roman" w:cs="Times New Roman"/>
          <w:sz w:val="22"/>
          <w:szCs w:val="22"/>
          <w:lang w:val="sl-SI"/>
        </w:rPr>
      </w:pPr>
    </w:p>
    <w:p w14:paraId="77E3DD7B" w14:textId="7BB4BE8D" w:rsidR="002F69BA" w:rsidRPr="00335471" w:rsidRDefault="002F69BA" w:rsidP="00B676C0">
      <w:pPr>
        <w:rPr>
          <w:rFonts w:ascii="Times New Roman" w:hAnsi="Times New Roman" w:cs="Times New Roman"/>
          <w:sz w:val="22"/>
          <w:szCs w:val="22"/>
          <w:lang w:val="sl-SI"/>
        </w:rPr>
      </w:pPr>
    </w:p>
    <w:p w14:paraId="5FFF25A0" w14:textId="5A535572" w:rsidR="002F69BA" w:rsidRPr="00335471" w:rsidRDefault="002F69BA" w:rsidP="00B676C0">
      <w:pPr>
        <w:rPr>
          <w:rFonts w:ascii="Times New Roman" w:hAnsi="Times New Roman" w:cs="Times New Roman"/>
          <w:sz w:val="22"/>
          <w:szCs w:val="22"/>
          <w:lang w:val="sl-SI"/>
        </w:rPr>
      </w:pPr>
    </w:p>
    <w:p w14:paraId="4A01ECF3" w14:textId="46EC0DC1" w:rsidR="002F69BA" w:rsidRPr="00335471" w:rsidRDefault="002F69BA" w:rsidP="00B676C0">
      <w:pPr>
        <w:rPr>
          <w:rFonts w:ascii="Times New Roman" w:hAnsi="Times New Roman" w:cs="Times New Roman"/>
          <w:sz w:val="22"/>
          <w:szCs w:val="22"/>
          <w:lang w:val="sl-SI"/>
        </w:rPr>
      </w:pPr>
    </w:p>
    <w:p w14:paraId="68D87908" w14:textId="53A81287" w:rsidR="002F69BA" w:rsidRPr="00335471" w:rsidRDefault="002F69BA" w:rsidP="00B676C0">
      <w:pPr>
        <w:rPr>
          <w:rFonts w:ascii="Times New Roman" w:hAnsi="Times New Roman" w:cs="Times New Roman"/>
          <w:sz w:val="22"/>
          <w:szCs w:val="22"/>
          <w:lang w:val="sl-SI"/>
        </w:rPr>
      </w:pPr>
    </w:p>
    <w:p w14:paraId="71DBB116" w14:textId="1425965A" w:rsidR="002F69BA" w:rsidRPr="00335471" w:rsidRDefault="002F69BA" w:rsidP="00B676C0">
      <w:pPr>
        <w:rPr>
          <w:rFonts w:ascii="Times New Roman" w:hAnsi="Times New Roman" w:cs="Times New Roman"/>
          <w:sz w:val="22"/>
          <w:szCs w:val="22"/>
          <w:lang w:val="sl-SI"/>
        </w:rPr>
      </w:pPr>
    </w:p>
    <w:p w14:paraId="0105A9D4" w14:textId="5150E728" w:rsidR="002F69BA" w:rsidRPr="00335471" w:rsidRDefault="002F69BA" w:rsidP="00B676C0">
      <w:pPr>
        <w:rPr>
          <w:rFonts w:ascii="Times New Roman" w:hAnsi="Times New Roman" w:cs="Times New Roman"/>
          <w:sz w:val="22"/>
          <w:szCs w:val="22"/>
          <w:lang w:val="sl-SI"/>
        </w:rPr>
      </w:pPr>
    </w:p>
    <w:p w14:paraId="27C0CBC4" w14:textId="2A55E22A" w:rsidR="002F69BA" w:rsidRPr="00335471" w:rsidRDefault="002F69BA" w:rsidP="00B676C0">
      <w:pPr>
        <w:rPr>
          <w:rFonts w:ascii="Times New Roman" w:hAnsi="Times New Roman" w:cs="Times New Roman"/>
          <w:sz w:val="22"/>
          <w:szCs w:val="22"/>
          <w:lang w:val="sl-SI"/>
        </w:rPr>
      </w:pPr>
    </w:p>
    <w:p w14:paraId="3BD2356F" w14:textId="0A58A471" w:rsidR="002F69BA" w:rsidRPr="00335471" w:rsidRDefault="002F69BA" w:rsidP="00B676C0">
      <w:pPr>
        <w:rPr>
          <w:rFonts w:ascii="Times New Roman" w:hAnsi="Times New Roman" w:cs="Times New Roman"/>
          <w:sz w:val="22"/>
          <w:szCs w:val="22"/>
          <w:lang w:val="sl-SI"/>
        </w:rPr>
      </w:pPr>
    </w:p>
    <w:p w14:paraId="05A9309C" w14:textId="46BA94EE" w:rsidR="002F69BA" w:rsidRPr="00335471" w:rsidRDefault="002F69BA" w:rsidP="00B676C0">
      <w:pPr>
        <w:rPr>
          <w:rFonts w:ascii="Times New Roman" w:hAnsi="Times New Roman" w:cs="Times New Roman"/>
          <w:sz w:val="22"/>
          <w:szCs w:val="22"/>
          <w:lang w:val="sl-SI"/>
        </w:rPr>
      </w:pPr>
    </w:p>
    <w:p w14:paraId="7EF05A81" w14:textId="65CD0437" w:rsidR="002F69BA" w:rsidRPr="00335471" w:rsidRDefault="002F69BA" w:rsidP="00B676C0">
      <w:pPr>
        <w:rPr>
          <w:rFonts w:ascii="Times New Roman" w:hAnsi="Times New Roman" w:cs="Times New Roman"/>
          <w:sz w:val="22"/>
          <w:szCs w:val="22"/>
          <w:lang w:val="sl-SI"/>
        </w:rPr>
      </w:pPr>
    </w:p>
    <w:p w14:paraId="0527ADD7" w14:textId="5E44CE3F" w:rsidR="002F69BA" w:rsidRPr="00335471" w:rsidRDefault="002F69BA" w:rsidP="00B676C0">
      <w:pPr>
        <w:rPr>
          <w:rFonts w:ascii="Times New Roman" w:hAnsi="Times New Roman" w:cs="Times New Roman"/>
          <w:sz w:val="22"/>
          <w:szCs w:val="22"/>
          <w:lang w:val="sl-SI"/>
        </w:rPr>
      </w:pPr>
    </w:p>
    <w:p w14:paraId="10A9291F" w14:textId="5783602E" w:rsidR="002F69BA" w:rsidRPr="00335471" w:rsidRDefault="002F69BA" w:rsidP="00B676C0">
      <w:pPr>
        <w:rPr>
          <w:rFonts w:ascii="Times New Roman" w:hAnsi="Times New Roman" w:cs="Times New Roman"/>
          <w:sz w:val="22"/>
          <w:szCs w:val="22"/>
          <w:lang w:val="sl-SI"/>
        </w:rPr>
      </w:pPr>
    </w:p>
    <w:p w14:paraId="660D9DA6" w14:textId="3365DA73" w:rsidR="007072A6" w:rsidRPr="00335471" w:rsidRDefault="007072A6" w:rsidP="00B676C0">
      <w:pPr>
        <w:rPr>
          <w:rFonts w:ascii="Times New Roman" w:hAnsi="Times New Roman" w:cs="Times New Roman"/>
          <w:sz w:val="22"/>
          <w:szCs w:val="22"/>
          <w:lang w:val="sl-SI"/>
        </w:rPr>
      </w:pPr>
    </w:p>
    <w:p w14:paraId="657A2BE4" w14:textId="4B2CF825" w:rsidR="007072A6" w:rsidRPr="00335471" w:rsidRDefault="007072A6" w:rsidP="00B676C0">
      <w:pPr>
        <w:rPr>
          <w:rFonts w:ascii="Times New Roman" w:hAnsi="Times New Roman" w:cs="Times New Roman"/>
          <w:sz w:val="22"/>
          <w:szCs w:val="22"/>
          <w:lang w:val="sl-SI"/>
        </w:rPr>
      </w:pPr>
    </w:p>
    <w:p w14:paraId="1738891F" w14:textId="77777777" w:rsidR="002B02CC" w:rsidRPr="00335471" w:rsidRDefault="002B02CC" w:rsidP="00B676C0">
      <w:pPr>
        <w:rPr>
          <w:rFonts w:ascii="Times New Roman" w:hAnsi="Times New Roman" w:cs="Times New Roman"/>
          <w:sz w:val="22"/>
          <w:szCs w:val="22"/>
          <w:lang w:val="sl-SI"/>
        </w:rPr>
      </w:pPr>
    </w:p>
    <w:p w14:paraId="135CE4AC" w14:textId="6DBD45F1" w:rsidR="002F69BA" w:rsidRPr="00335471" w:rsidRDefault="002F69BA" w:rsidP="00B676C0">
      <w:pPr>
        <w:rPr>
          <w:rFonts w:ascii="Times New Roman" w:hAnsi="Times New Roman" w:cs="Times New Roman"/>
          <w:sz w:val="22"/>
          <w:szCs w:val="22"/>
          <w:lang w:val="sl-SI"/>
        </w:rPr>
      </w:pPr>
    </w:p>
    <w:p w14:paraId="113115E1" w14:textId="23211ECC" w:rsidR="002F69BA" w:rsidRPr="00335471" w:rsidRDefault="002F69BA" w:rsidP="00B676C0">
      <w:pPr>
        <w:rPr>
          <w:rFonts w:ascii="Times New Roman" w:hAnsi="Times New Roman" w:cs="Times New Roman"/>
          <w:sz w:val="22"/>
          <w:szCs w:val="22"/>
          <w:lang w:val="sl-SI"/>
        </w:rPr>
      </w:pPr>
    </w:p>
    <w:p w14:paraId="48A74B94" w14:textId="77777777" w:rsidR="002F69BA" w:rsidRPr="00335471" w:rsidRDefault="002F69BA" w:rsidP="00B676C0">
      <w:pPr>
        <w:rPr>
          <w:rFonts w:ascii="Times New Roman" w:hAnsi="Times New Roman" w:cs="Times New Roman"/>
          <w:sz w:val="22"/>
          <w:szCs w:val="22"/>
          <w:lang w:val="sl-SI"/>
        </w:rPr>
      </w:pPr>
    </w:p>
    <w:tbl>
      <w:tblPr>
        <w:tblW w:w="10044" w:type="dxa"/>
        <w:tblCellMar>
          <w:top w:w="15" w:type="dxa"/>
          <w:left w:w="15" w:type="dxa"/>
          <w:bottom w:w="15" w:type="dxa"/>
          <w:right w:w="15" w:type="dxa"/>
        </w:tblCellMar>
        <w:tblLook w:val="04A0" w:firstRow="1" w:lastRow="0" w:firstColumn="1" w:lastColumn="0" w:noHBand="0" w:noVBand="1"/>
      </w:tblPr>
      <w:tblGrid>
        <w:gridCol w:w="983"/>
        <w:gridCol w:w="9061"/>
      </w:tblGrid>
      <w:tr w:rsidR="00300541" w:rsidRPr="00335471" w14:paraId="23687957" w14:textId="77777777" w:rsidTr="007072A6">
        <w:trPr>
          <w:trHeight w:val="307"/>
        </w:trPr>
        <w:tc>
          <w:tcPr>
            <w:tcW w:w="0" w:type="auto"/>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62D1BDBA" w14:textId="7CC08ED4" w:rsidR="00300541" w:rsidRPr="00335471" w:rsidRDefault="00AA3FAD" w:rsidP="00AA3FAD">
            <w:pPr>
              <w:jc w:val="cente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color w:val="000000"/>
                <w:lang w:val="sl-SI"/>
              </w:rPr>
              <w:lastRenderedPageBreak/>
              <w:t>Znaki</w:t>
            </w:r>
          </w:p>
        </w:tc>
      </w:tr>
      <w:tr w:rsidR="00300541" w:rsidRPr="00335471" w14:paraId="0DDC0DC7" w14:textId="77777777" w:rsidTr="007072A6">
        <w:trPr>
          <w:trHeight w:val="260"/>
        </w:trPr>
        <w:tc>
          <w:tcPr>
            <w:tcW w:w="983"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textDirection w:val="btLr"/>
            <w:vAlign w:val="center"/>
            <w:hideMark/>
          </w:tcPr>
          <w:p w14:paraId="7A03C03D" w14:textId="5093884F" w:rsidR="00300541" w:rsidRPr="00335471" w:rsidRDefault="007633CB" w:rsidP="00912AFE">
            <w:pPr>
              <w:ind w:left="113" w:right="113"/>
              <w:jc w:val="cente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color w:val="000000"/>
                <w:sz w:val="22"/>
                <w:szCs w:val="22"/>
                <w:lang w:val="sl-SI"/>
              </w:rPr>
              <w:t>Adolescenti</w:t>
            </w:r>
          </w:p>
        </w:tc>
        <w:tc>
          <w:tcPr>
            <w:tcW w:w="906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7CF2E8DB" w14:textId="77777777" w:rsidR="00300541" w:rsidRPr="00335471" w:rsidRDefault="00300541" w:rsidP="00912AFE">
            <w:p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color w:val="000000"/>
                <w:sz w:val="22"/>
                <w:szCs w:val="22"/>
                <w:lang w:val="sl-SI"/>
              </w:rPr>
              <w:t>Fizični znaki</w:t>
            </w:r>
          </w:p>
        </w:tc>
      </w:tr>
      <w:tr w:rsidR="00300541" w:rsidRPr="000D07E0" w14:paraId="5032ABFB" w14:textId="77777777" w:rsidTr="00722A41">
        <w:trPr>
          <w:trHeight w:val="1991"/>
        </w:trPr>
        <w:tc>
          <w:tcPr>
            <w:tcW w:w="983"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4E093447" w14:textId="77777777" w:rsidR="00300541" w:rsidRPr="00335471" w:rsidRDefault="00300541" w:rsidP="00912AFE">
            <w:pPr>
              <w:rPr>
                <w:rFonts w:ascii="Times New Roman" w:eastAsia="Times New Roman" w:hAnsi="Times New Roman" w:cs="Times New Roman"/>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76F58" w14:textId="76E8933C" w:rsidR="00300541" w:rsidRPr="00335471" w:rsidRDefault="00722A41"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t</w:t>
            </w:r>
            <w:r w:rsidR="00300541" w:rsidRPr="00335471">
              <w:rPr>
                <w:rFonts w:ascii="Times New Roman" w:eastAsia="Times New Roman" w:hAnsi="Times New Roman" w:cs="Times New Roman"/>
                <w:sz w:val="20"/>
                <w:szCs w:val="20"/>
                <w:lang w:val="sl-SI"/>
              </w:rPr>
              <w:t>ravmatsko doživljanje genitalij ali ust (razdražene genitalije ali uriniranje), spolne bolezni</w:t>
            </w:r>
          </w:p>
          <w:p w14:paraId="4DE75DDB" w14:textId="6FD89119" w:rsidR="00300541" w:rsidRPr="00335471" w:rsidRDefault="00722A41"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m</w:t>
            </w:r>
            <w:r w:rsidR="00300541" w:rsidRPr="00335471">
              <w:rPr>
                <w:rFonts w:ascii="Times New Roman" w:eastAsia="Times New Roman" w:hAnsi="Times New Roman" w:cs="Times New Roman"/>
                <w:sz w:val="20"/>
                <w:szCs w:val="20"/>
                <w:lang w:val="sl-SI"/>
              </w:rPr>
              <w:t>odrice, opekline, poškodbe</w:t>
            </w:r>
          </w:p>
          <w:p w14:paraId="40088110" w14:textId="4D0BBBF5" w:rsidR="00300541" w:rsidRPr="00335471" w:rsidRDefault="00722A41"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n</w:t>
            </w:r>
            <w:r w:rsidR="00300541" w:rsidRPr="00335471">
              <w:rPr>
                <w:rFonts w:ascii="Times New Roman" w:eastAsia="Times New Roman" w:hAnsi="Times New Roman" w:cs="Times New Roman"/>
                <w:sz w:val="20"/>
                <w:szCs w:val="20"/>
                <w:lang w:val="sl-SI"/>
              </w:rPr>
              <w:t>erazložljivo vnetje grla</w:t>
            </w:r>
          </w:p>
          <w:p w14:paraId="214C08DF" w14:textId="038B7661" w:rsidR="00300541" w:rsidRPr="00335471" w:rsidRDefault="00722A41"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n</w:t>
            </w:r>
            <w:r w:rsidR="00300541" w:rsidRPr="00335471">
              <w:rPr>
                <w:rFonts w:ascii="Times New Roman" w:eastAsia="Times New Roman" w:hAnsi="Times New Roman" w:cs="Times New Roman"/>
                <w:sz w:val="20"/>
                <w:szCs w:val="20"/>
                <w:lang w:val="sl-SI"/>
              </w:rPr>
              <w:t>enavaden vonj: izcedek iz nožnice ali penisa; krvavitev ali raztrganina nožnice ali penisa</w:t>
            </w:r>
          </w:p>
          <w:p w14:paraId="7CFD267A" w14:textId="45B2A5C0" w:rsidR="00300541" w:rsidRPr="00335471" w:rsidRDefault="00722A41"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b</w:t>
            </w:r>
            <w:r w:rsidR="00300541" w:rsidRPr="00335471">
              <w:rPr>
                <w:rFonts w:ascii="Times New Roman" w:eastAsia="Times New Roman" w:hAnsi="Times New Roman" w:cs="Times New Roman"/>
                <w:sz w:val="20"/>
                <w:szCs w:val="20"/>
                <w:lang w:val="sl-SI"/>
              </w:rPr>
              <w:t xml:space="preserve">olečina ali neprijetnosti na genitalnih predelih in predelu zadnjice </w:t>
            </w:r>
          </w:p>
          <w:p w14:paraId="16BA23DD" w14:textId="5E866750" w:rsidR="00300541" w:rsidRPr="00335471" w:rsidRDefault="00722A41"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t</w:t>
            </w:r>
            <w:r w:rsidR="00300541" w:rsidRPr="00335471">
              <w:rPr>
                <w:rFonts w:ascii="Times New Roman" w:eastAsia="Times New Roman" w:hAnsi="Times New Roman" w:cs="Times New Roman"/>
                <w:sz w:val="20"/>
                <w:szCs w:val="20"/>
                <w:lang w:val="sl-SI"/>
              </w:rPr>
              <w:t>ujki v nožnici, sečnici ali zadnjici</w:t>
            </w:r>
          </w:p>
          <w:p w14:paraId="2983AA7F" w14:textId="32145170" w:rsidR="00300541" w:rsidRPr="00335471" w:rsidRDefault="00722A41"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m</w:t>
            </w:r>
            <w:r w:rsidR="00300541" w:rsidRPr="00335471">
              <w:rPr>
                <w:rFonts w:ascii="Times New Roman" w:eastAsia="Times New Roman" w:hAnsi="Times New Roman" w:cs="Times New Roman"/>
                <w:sz w:val="20"/>
                <w:szCs w:val="20"/>
                <w:lang w:val="sl-SI"/>
              </w:rPr>
              <w:t>okre in umazane hlače</w:t>
            </w:r>
          </w:p>
          <w:p w14:paraId="3B308A33" w14:textId="17C36CFB" w:rsidR="00300541" w:rsidRPr="00335471" w:rsidRDefault="00722A41"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0"/>
                <w:szCs w:val="20"/>
                <w:lang w:val="sl-SI"/>
              </w:rPr>
              <w:t>k</w:t>
            </w:r>
            <w:r w:rsidR="00300541" w:rsidRPr="00335471">
              <w:rPr>
                <w:rFonts w:ascii="Times New Roman" w:eastAsia="Times New Roman" w:hAnsi="Times New Roman" w:cs="Times New Roman"/>
                <w:sz w:val="20"/>
                <w:szCs w:val="20"/>
                <w:lang w:val="sl-SI"/>
              </w:rPr>
              <w:t>ronični glavoboli, trebušne bolečine, zaprtje</w:t>
            </w:r>
          </w:p>
        </w:tc>
      </w:tr>
      <w:tr w:rsidR="00300541" w:rsidRPr="00335471" w14:paraId="09225CDE" w14:textId="77777777" w:rsidTr="007072A6">
        <w:trPr>
          <w:trHeight w:val="339"/>
        </w:trPr>
        <w:tc>
          <w:tcPr>
            <w:tcW w:w="983"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42FC93C6" w14:textId="77777777" w:rsidR="00300541" w:rsidRPr="00335471" w:rsidRDefault="00300541" w:rsidP="00912AFE">
            <w:pPr>
              <w:rPr>
                <w:rFonts w:ascii="Times New Roman" w:eastAsia="Times New Roman" w:hAnsi="Times New Roman" w:cs="Times New Roman"/>
                <w:b/>
                <w:bCs/>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6EBDF9BB" w14:textId="77777777" w:rsidR="00300541" w:rsidRPr="00335471" w:rsidRDefault="00300541" w:rsidP="00912AFE">
            <w:p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sz w:val="22"/>
                <w:szCs w:val="22"/>
                <w:lang w:val="sl-SI"/>
              </w:rPr>
              <w:t>Družbeno-čustveno obnašanje</w:t>
            </w:r>
          </w:p>
        </w:tc>
      </w:tr>
      <w:tr w:rsidR="00300541" w:rsidRPr="000D07E0" w14:paraId="186C478D" w14:textId="77777777" w:rsidTr="007072A6">
        <w:trPr>
          <w:trHeight w:val="339"/>
        </w:trPr>
        <w:tc>
          <w:tcPr>
            <w:tcW w:w="983"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065173B7" w14:textId="77777777" w:rsidR="00300541" w:rsidRPr="00335471" w:rsidRDefault="00300541" w:rsidP="00912AFE">
            <w:pPr>
              <w:rPr>
                <w:rFonts w:ascii="Times New Roman" w:eastAsia="Times New Roman" w:hAnsi="Times New Roman" w:cs="Times New Roman"/>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D0D665" w14:textId="1D82EABC" w:rsidR="00300541" w:rsidRPr="00335471" w:rsidRDefault="00722A41"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s</w:t>
            </w:r>
            <w:r w:rsidR="00300541" w:rsidRPr="00335471">
              <w:rPr>
                <w:rFonts w:ascii="Times New Roman" w:eastAsia="Times New Roman" w:hAnsi="Times New Roman" w:cs="Times New Roman"/>
                <w:sz w:val="20"/>
                <w:szCs w:val="20"/>
                <w:lang w:val="sl-SI"/>
              </w:rPr>
              <w:t>unkovite sprememba v obnašanju</w:t>
            </w:r>
          </w:p>
          <w:p w14:paraId="4FBDD342" w14:textId="5E3CE198" w:rsidR="00300541" w:rsidRPr="00335471" w:rsidRDefault="00657B32"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h</w:t>
            </w:r>
            <w:r w:rsidR="00300541" w:rsidRPr="00335471">
              <w:rPr>
                <w:rFonts w:ascii="Times New Roman" w:eastAsia="Times New Roman" w:hAnsi="Times New Roman" w:cs="Times New Roman"/>
                <w:sz w:val="20"/>
                <w:szCs w:val="20"/>
                <w:lang w:val="sl-SI"/>
              </w:rPr>
              <w:t>iperaktivnost</w:t>
            </w:r>
          </w:p>
          <w:p w14:paraId="405E5A7A" w14:textId="0FC4B7A4" w:rsidR="00300541" w:rsidRPr="00335471" w:rsidRDefault="00657B32"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r</w:t>
            </w:r>
            <w:r w:rsidR="00300541" w:rsidRPr="00335471">
              <w:rPr>
                <w:rFonts w:ascii="Times New Roman" w:eastAsia="Times New Roman" w:hAnsi="Times New Roman" w:cs="Times New Roman"/>
                <w:sz w:val="20"/>
                <w:szCs w:val="20"/>
                <w:lang w:val="sl-SI"/>
              </w:rPr>
              <w:t xml:space="preserve">egresivno obnašanje (sesanje prstov) </w:t>
            </w:r>
          </w:p>
          <w:p w14:paraId="7EC1C971" w14:textId="28198915" w:rsidR="00300541" w:rsidRPr="00335471" w:rsidRDefault="00657B32"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d</w:t>
            </w:r>
            <w:r w:rsidR="00300541" w:rsidRPr="00335471">
              <w:rPr>
                <w:rFonts w:ascii="Times New Roman" w:eastAsia="Times New Roman" w:hAnsi="Times New Roman" w:cs="Times New Roman"/>
                <w:sz w:val="20"/>
                <w:szCs w:val="20"/>
                <w:lang w:val="sl-SI"/>
              </w:rPr>
              <w:t>irektno ali kodirano nanašanje na spolno bolečino</w:t>
            </w:r>
          </w:p>
          <w:p w14:paraId="73E83FC6" w14:textId="5CFA0144" w:rsidR="00300541" w:rsidRPr="00335471" w:rsidRDefault="00657B32"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m</w:t>
            </w:r>
            <w:r w:rsidR="00300541" w:rsidRPr="00335471">
              <w:rPr>
                <w:rFonts w:ascii="Times New Roman" w:eastAsia="Times New Roman" w:hAnsi="Times New Roman" w:cs="Times New Roman"/>
                <w:sz w:val="20"/>
                <w:szCs w:val="20"/>
                <w:lang w:val="sl-SI"/>
              </w:rPr>
              <w:t>oteni odnosi s sovrstniki</w:t>
            </w:r>
          </w:p>
          <w:p w14:paraId="2FE37B5A" w14:textId="2B65A292" w:rsidR="00300541" w:rsidRPr="00335471" w:rsidRDefault="00657B32"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s</w:t>
            </w:r>
            <w:r w:rsidR="00300541" w:rsidRPr="00335471">
              <w:rPr>
                <w:rFonts w:ascii="Times New Roman" w:eastAsia="Times New Roman" w:hAnsi="Times New Roman" w:cs="Times New Roman"/>
                <w:sz w:val="20"/>
                <w:szCs w:val="20"/>
                <w:lang w:val="sl-SI"/>
              </w:rPr>
              <w:t>prememba v šolski uspešnosti</w:t>
            </w:r>
            <w:r w:rsidRPr="00335471">
              <w:rPr>
                <w:rFonts w:ascii="Times New Roman" w:eastAsia="Times New Roman" w:hAnsi="Times New Roman" w:cs="Times New Roman"/>
                <w:sz w:val="20"/>
                <w:szCs w:val="20"/>
                <w:lang w:val="sl-SI"/>
              </w:rPr>
              <w:t xml:space="preserve"> (</w:t>
            </w:r>
            <w:r w:rsidR="00300541" w:rsidRPr="00335471">
              <w:rPr>
                <w:rFonts w:ascii="Times New Roman" w:eastAsia="Times New Roman" w:hAnsi="Times New Roman" w:cs="Times New Roman"/>
                <w:sz w:val="20"/>
                <w:szCs w:val="20"/>
                <w:lang w:val="sl-SI"/>
              </w:rPr>
              <w:t>nezmožnost koncentracije, padec ocen, zamujanje, neopravičena odsotnost</w:t>
            </w:r>
            <w:r w:rsidRPr="00335471">
              <w:rPr>
                <w:rFonts w:ascii="Times New Roman" w:eastAsia="Times New Roman" w:hAnsi="Times New Roman" w:cs="Times New Roman"/>
                <w:sz w:val="20"/>
                <w:szCs w:val="20"/>
                <w:lang w:val="sl-SI"/>
              </w:rPr>
              <w:t>)</w:t>
            </w:r>
          </w:p>
          <w:p w14:paraId="44FFFF3E" w14:textId="23C4583F" w:rsidR="00300541" w:rsidRPr="00335471" w:rsidRDefault="00657B32"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s</w:t>
            </w:r>
            <w:r w:rsidR="00300541" w:rsidRPr="00335471">
              <w:rPr>
                <w:rFonts w:ascii="Times New Roman" w:eastAsia="Times New Roman" w:hAnsi="Times New Roman" w:cs="Times New Roman"/>
                <w:sz w:val="20"/>
                <w:szCs w:val="20"/>
                <w:lang w:val="sl-SI"/>
              </w:rPr>
              <w:t>plošno nezaupanje odraslim</w:t>
            </w:r>
          </w:p>
          <w:p w14:paraId="2BEFB54E" w14:textId="5893BE3E" w:rsidR="00300541" w:rsidRPr="00335471" w:rsidRDefault="00657B32"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u</w:t>
            </w:r>
            <w:r w:rsidR="00300541" w:rsidRPr="00335471">
              <w:rPr>
                <w:rFonts w:ascii="Times New Roman" w:eastAsia="Times New Roman" w:hAnsi="Times New Roman" w:cs="Times New Roman"/>
                <w:sz w:val="20"/>
                <w:szCs w:val="20"/>
                <w:lang w:val="sl-SI"/>
              </w:rPr>
              <w:t>mikanje</w:t>
            </w:r>
            <w:r w:rsidRPr="00335471">
              <w:rPr>
                <w:rFonts w:ascii="Times New Roman" w:eastAsia="Times New Roman" w:hAnsi="Times New Roman" w:cs="Times New Roman"/>
                <w:sz w:val="20"/>
                <w:szCs w:val="20"/>
                <w:lang w:val="sl-SI"/>
              </w:rPr>
              <w:t xml:space="preserve"> (</w:t>
            </w:r>
            <w:r w:rsidR="00300541" w:rsidRPr="00335471">
              <w:rPr>
                <w:rFonts w:ascii="Times New Roman" w:eastAsia="Times New Roman" w:hAnsi="Times New Roman" w:cs="Times New Roman"/>
                <w:sz w:val="20"/>
                <w:szCs w:val="20"/>
                <w:lang w:val="sl-SI"/>
              </w:rPr>
              <w:t>žalost, depresija, brezvoljnost</w:t>
            </w:r>
            <w:r w:rsidRPr="00335471">
              <w:rPr>
                <w:rFonts w:ascii="Times New Roman" w:eastAsia="Times New Roman" w:hAnsi="Times New Roman" w:cs="Times New Roman"/>
                <w:sz w:val="20"/>
                <w:szCs w:val="20"/>
                <w:lang w:val="sl-SI"/>
              </w:rPr>
              <w:t>)</w:t>
            </w:r>
          </w:p>
          <w:p w14:paraId="260B4BA0" w14:textId="1F64A532" w:rsidR="00300541" w:rsidRPr="00335471" w:rsidRDefault="00657B32"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m</w:t>
            </w:r>
            <w:r w:rsidR="00300541" w:rsidRPr="00335471">
              <w:rPr>
                <w:rFonts w:ascii="Times New Roman" w:eastAsia="Times New Roman" w:hAnsi="Times New Roman" w:cs="Times New Roman"/>
                <w:sz w:val="20"/>
                <w:szCs w:val="20"/>
                <w:lang w:val="sl-SI"/>
              </w:rPr>
              <w:t xml:space="preserve">oteno spanje </w:t>
            </w:r>
            <w:r w:rsidRPr="00335471">
              <w:rPr>
                <w:rFonts w:ascii="Times New Roman" w:eastAsia="Times New Roman" w:hAnsi="Times New Roman" w:cs="Times New Roman"/>
                <w:sz w:val="20"/>
                <w:szCs w:val="20"/>
                <w:lang w:val="sl-SI"/>
              </w:rPr>
              <w:t>(</w:t>
            </w:r>
            <w:r w:rsidR="00300541" w:rsidRPr="00335471">
              <w:rPr>
                <w:rFonts w:ascii="Times New Roman" w:eastAsia="Times New Roman" w:hAnsi="Times New Roman" w:cs="Times New Roman"/>
                <w:sz w:val="20"/>
                <w:szCs w:val="20"/>
                <w:lang w:val="sl-SI"/>
              </w:rPr>
              <w:t>more, nespečnost</w:t>
            </w:r>
            <w:r w:rsidRPr="00335471">
              <w:rPr>
                <w:rFonts w:ascii="Times New Roman" w:eastAsia="Times New Roman" w:hAnsi="Times New Roman" w:cs="Times New Roman"/>
                <w:sz w:val="20"/>
                <w:szCs w:val="20"/>
                <w:lang w:val="sl-SI"/>
              </w:rPr>
              <w:t>)</w:t>
            </w:r>
          </w:p>
          <w:p w14:paraId="31B3BD00" w14:textId="1C1260F4" w:rsidR="00300541" w:rsidRPr="00335471" w:rsidRDefault="00657B32"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iz</w:t>
            </w:r>
            <w:r w:rsidR="00300541" w:rsidRPr="00335471">
              <w:rPr>
                <w:rFonts w:ascii="Times New Roman" w:eastAsia="Times New Roman" w:hAnsi="Times New Roman" w:cs="Times New Roman"/>
                <w:sz w:val="20"/>
                <w:szCs w:val="20"/>
                <w:lang w:val="sl-SI"/>
              </w:rPr>
              <w:t>mikanje fizičnim aktivnostim ter preoblačenju</w:t>
            </w:r>
            <w:r w:rsidR="003A6EEF" w:rsidRPr="00335471">
              <w:rPr>
                <w:rFonts w:ascii="Times New Roman" w:eastAsia="Times New Roman" w:hAnsi="Times New Roman" w:cs="Times New Roman"/>
                <w:sz w:val="20"/>
                <w:szCs w:val="20"/>
                <w:lang w:val="sl-SI"/>
              </w:rPr>
              <w:t xml:space="preserve">, </w:t>
            </w:r>
            <w:r w:rsidR="000A39DD" w:rsidRPr="00335471">
              <w:rPr>
                <w:rFonts w:ascii="Times New Roman" w:eastAsia="Times New Roman" w:hAnsi="Times New Roman" w:cs="Times New Roman"/>
                <w:sz w:val="20"/>
                <w:szCs w:val="20"/>
                <w:lang w:val="sl-SI"/>
              </w:rPr>
              <w:t>izmikanje osebni higieni</w:t>
            </w:r>
          </w:p>
          <w:p w14:paraId="74A5CA75" w14:textId="2BEED92E" w:rsidR="000F7B3E" w:rsidRPr="00335471" w:rsidRDefault="002753C7"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 xml:space="preserve">samouničevalna dejanja </w:t>
            </w:r>
            <w:r w:rsidR="00065A04" w:rsidRPr="00335471">
              <w:rPr>
                <w:rFonts w:ascii="Times New Roman" w:eastAsia="Times New Roman" w:hAnsi="Times New Roman" w:cs="Times New Roman"/>
                <w:sz w:val="22"/>
                <w:szCs w:val="22"/>
                <w:lang w:val="sl-SI"/>
              </w:rPr>
              <w:t>(</w:t>
            </w:r>
            <w:proofErr w:type="spellStart"/>
            <w:r w:rsidRPr="00335471">
              <w:rPr>
                <w:rFonts w:ascii="Times New Roman" w:eastAsia="Times New Roman" w:hAnsi="Times New Roman" w:cs="Times New Roman"/>
                <w:sz w:val="22"/>
                <w:szCs w:val="22"/>
                <w:lang w:val="sl-SI"/>
              </w:rPr>
              <w:t>samopoškodovanje</w:t>
            </w:r>
            <w:proofErr w:type="spellEnd"/>
            <w:r w:rsidRPr="00335471">
              <w:rPr>
                <w:rFonts w:ascii="Times New Roman" w:eastAsia="Times New Roman" w:hAnsi="Times New Roman" w:cs="Times New Roman"/>
                <w:sz w:val="22"/>
                <w:szCs w:val="22"/>
                <w:lang w:val="sl-SI"/>
              </w:rPr>
              <w:t>, samomorilne misli</w:t>
            </w:r>
            <w:r w:rsidR="00065A04" w:rsidRPr="00335471">
              <w:rPr>
                <w:rFonts w:ascii="Times New Roman" w:eastAsia="Times New Roman" w:hAnsi="Times New Roman" w:cs="Times New Roman"/>
                <w:sz w:val="22"/>
                <w:szCs w:val="22"/>
                <w:lang w:val="sl-SI"/>
              </w:rPr>
              <w:t>)</w:t>
            </w:r>
          </w:p>
          <w:p w14:paraId="4A96F0A2" w14:textId="46E128A6" w:rsidR="007633CB" w:rsidRPr="00335471" w:rsidRDefault="007633CB"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prehranske motnje</w:t>
            </w:r>
          </w:p>
          <w:p w14:paraId="46E13C00" w14:textId="50469FEA" w:rsidR="007633CB" w:rsidRPr="00335471" w:rsidRDefault="002F69BA"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delinkventno</w:t>
            </w:r>
            <w:r w:rsidR="008F25F0" w:rsidRPr="00335471">
              <w:rPr>
                <w:rFonts w:ascii="Times New Roman" w:eastAsia="Times New Roman" w:hAnsi="Times New Roman" w:cs="Times New Roman"/>
                <w:sz w:val="22"/>
                <w:szCs w:val="22"/>
                <w:lang w:val="sl-SI"/>
              </w:rPr>
              <w:t xml:space="preserve"> obnašanje, beg</w:t>
            </w:r>
          </w:p>
          <w:p w14:paraId="7686ED61" w14:textId="6CC2B329" w:rsidR="008F25F0" w:rsidRPr="00335471" w:rsidRDefault="008F25F0"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zloraba alkohola in drog</w:t>
            </w:r>
          </w:p>
          <w:p w14:paraId="04602249" w14:textId="11AA532E" w:rsidR="008F25F0" w:rsidRPr="00335471" w:rsidRDefault="008F25F0" w:rsidP="00912AFE">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zgodnja nosečnost</w:t>
            </w:r>
          </w:p>
          <w:p w14:paraId="1A610E3F" w14:textId="5E0D23B8" w:rsidR="007633CB" w:rsidRPr="00335471" w:rsidRDefault="008F25F0" w:rsidP="00F56D09">
            <w:pPr>
              <w:pStyle w:val="Odstavekseznama"/>
              <w:numPr>
                <w:ilvl w:val="0"/>
                <w:numId w:val="7"/>
              </w:num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sz w:val="22"/>
                <w:szCs w:val="22"/>
                <w:lang w:val="sl-SI"/>
              </w:rPr>
              <w:t>prostitucija</w:t>
            </w:r>
            <w:r w:rsidR="00F56D09" w:rsidRPr="00335471">
              <w:rPr>
                <w:rFonts w:ascii="Times New Roman" w:eastAsia="Times New Roman" w:hAnsi="Times New Roman" w:cs="Times New Roman"/>
                <w:sz w:val="22"/>
                <w:szCs w:val="22"/>
                <w:lang w:val="sl-SI"/>
              </w:rPr>
              <w:t>, promiskuitetnost, nenavadno spolno obnašanje</w:t>
            </w:r>
          </w:p>
        </w:tc>
      </w:tr>
      <w:tr w:rsidR="00300541" w:rsidRPr="00335471" w14:paraId="19012B1B" w14:textId="77777777" w:rsidTr="007072A6">
        <w:trPr>
          <w:trHeight w:val="261"/>
        </w:trPr>
        <w:tc>
          <w:tcPr>
            <w:tcW w:w="983"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0D01BCB3" w14:textId="77777777" w:rsidR="00300541" w:rsidRPr="00335471" w:rsidRDefault="00300541" w:rsidP="00912AFE">
            <w:pPr>
              <w:rPr>
                <w:rFonts w:ascii="Times New Roman" w:eastAsia="Times New Roman" w:hAnsi="Times New Roman" w:cs="Times New Roman"/>
                <w:b/>
                <w:bCs/>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16B0D5A7" w14:textId="77777777" w:rsidR="00300541" w:rsidRPr="00335471" w:rsidRDefault="00300541" w:rsidP="00912AFE">
            <w:p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sz w:val="22"/>
                <w:szCs w:val="22"/>
                <w:lang w:val="sl-SI"/>
              </w:rPr>
              <w:t>Spolno obnašanje</w:t>
            </w:r>
          </w:p>
        </w:tc>
      </w:tr>
      <w:tr w:rsidR="00300541" w:rsidRPr="000D07E0" w14:paraId="629F8E0C" w14:textId="77777777" w:rsidTr="007072A6">
        <w:trPr>
          <w:trHeight w:val="50"/>
        </w:trPr>
        <w:tc>
          <w:tcPr>
            <w:tcW w:w="983"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5CDF7091" w14:textId="77777777" w:rsidR="00300541" w:rsidRPr="00335471" w:rsidRDefault="00300541" w:rsidP="00912AFE">
            <w:pPr>
              <w:rPr>
                <w:rFonts w:ascii="Times New Roman" w:eastAsia="Times New Roman" w:hAnsi="Times New Roman" w:cs="Times New Roman"/>
                <w:sz w:val="22"/>
                <w:szCs w:val="22"/>
                <w:lang w:val="sl-SI"/>
              </w:rPr>
            </w:pPr>
          </w:p>
        </w:tc>
        <w:tc>
          <w:tcPr>
            <w:tcW w:w="906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2EE48A4" w14:textId="1ADABE6C" w:rsidR="00300541" w:rsidRPr="00335471" w:rsidRDefault="00065A04"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p</w:t>
            </w:r>
            <w:r w:rsidR="00300541" w:rsidRPr="00335471">
              <w:rPr>
                <w:rFonts w:ascii="Times New Roman" w:eastAsia="Times New Roman" w:hAnsi="Times New Roman" w:cs="Times New Roman"/>
                <w:sz w:val="20"/>
                <w:szCs w:val="20"/>
                <w:lang w:val="sl-SI"/>
              </w:rPr>
              <w:t>retirano samozadovoljevanje</w:t>
            </w:r>
          </w:p>
          <w:p w14:paraId="0A656684" w14:textId="5C0626D0" w:rsidR="00300541" w:rsidRPr="00335471" w:rsidRDefault="00065A04"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se</w:t>
            </w:r>
            <w:r w:rsidR="003A6EEF" w:rsidRPr="00335471">
              <w:rPr>
                <w:rFonts w:ascii="Times New Roman" w:eastAsia="Times New Roman" w:hAnsi="Times New Roman" w:cs="Times New Roman"/>
                <w:sz w:val="20"/>
                <w:szCs w:val="20"/>
                <w:lang w:val="sl-SI"/>
              </w:rPr>
              <w:t>ks</w:t>
            </w:r>
            <w:r w:rsidR="00300541" w:rsidRPr="00335471">
              <w:rPr>
                <w:rFonts w:ascii="Times New Roman" w:eastAsia="Times New Roman" w:hAnsi="Times New Roman" w:cs="Times New Roman"/>
                <w:sz w:val="20"/>
                <w:szCs w:val="20"/>
                <w:lang w:val="sl-SI"/>
              </w:rPr>
              <w:t>ualno poljubljanje in potiskanje</w:t>
            </w:r>
          </w:p>
          <w:p w14:paraId="6F1A8C80" w14:textId="07547E3D" w:rsidR="00300541" w:rsidRPr="00335471" w:rsidRDefault="00065A04"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sp</w:t>
            </w:r>
            <w:r w:rsidR="00300541" w:rsidRPr="00335471">
              <w:rPr>
                <w:rFonts w:ascii="Times New Roman" w:eastAsia="Times New Roman" w:hAnsi="Times New Roman" w:cs="Times New Roman"/>
                <w:sz w:val="20"/>
                <w:szCs w:val="20"/>
                <w:lang w:val="sl-SI"/>
              </w:rPr>
              <w:t>olno izživljanje z brati in sestrami ter s sovrstniki</w:t>
            </w:r>
          </w:p>
          <w:p w14:paraId="688D0452" w14:textId="5397D0AE" w:rsidR="00300541" w:rsidRPr="00335471" w:rsidRDefault="00065A04"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p</w:t>
            </w:r>
            <w:r w:rsidR="00300541" w:rsidRPr="00335471">
              <w:rPr>
                <w:rFonts w:ascii="Times New Roman" w:eastAsia="Times New Roman" w:hAnsi="Times New Roman" w:cs="Times New Roman"/>
                <w:sz w:val="20"/>
                <w:szCs w:val="20"/>
                <w:lang w:val="sl-SI"/>
              </w:rPr>
              <w:t>rezgodnje znanje o spolni aktivnosti</w:t>
            </w:r>
          </w:p>
          <w:p w14:paraId="279950FF" w14:textId="27D259FF" w:rsidR="00300541" w:rsidRPr="00335471" w:rsidRDefault="00065A04" w:rsidP="00912AFE">
            <w:pPr>
              <w:pStyle w:val="Odstavekseznama"/>
              <w:numPr>
                <w:ilvl w:val="0"/>
                <w:numId w:val="7"/>
              </w:numPr>
              <w:rPr>
                <w:rFonts w:ascii="Times New Roman" w:eastAsia="Times New Roman" w:hAnsi="Times New Roman" w:cs="Times New Roman"/>
                <w:sz w:val="20"/>
                <w:szCs w:val="20"/>
                <w:lang w:val="sl-SI"/>
              </w:rPr>
            </w:pPr>
            <w:r w:rsidRPr="00335471">
              <w:rPr>
                <w:rFonts w:ascii="Times New Roman" w:eastAsia="Times New Roman" w:hAnsi="Times New Roman" w:cs="Times New Roman"/>
                <w:sz w:val="20"/>
                <w:szCs w:val="20"/>
                <w:lang w:val="sl-SI"/>
              </w:rPr>
              <w:t>p</w:t>
            </w:r>
            <w:r w:rsidR="00300541" w:rsidRPr="00335471">
              <w:rPr>
                <w:rFonts w:ascii="Times New Roman" w:eastAsia="Times New Roman" w:hAnsi="Times New Roman" w:cs="Times New Roman"/>
                <w:sz w:val="20"/>
                <w:szCs w:val="20"/>
                <w:lang w:val="sl-SI"/>
              </w:rPr>
              <w:t>retirano spolno zanimanje</w:t>
            </w:r>
          </w:p>
          <w:p w14:paraId="3FC5032E" w14:textId="77777777" w:rsidR="00F56D09" w:rsidRPr="00335471" w:rsidRDefault="00F56D09" w:rsidP="00F56D09">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zgodnja nosečnost</w:t>
            </w:r>
          </w:p>
          <w:p w14:paraId="04EBBC32" w14:textId="76F194FA" w:rsidR="00F56D09" w:rsidRPr="00335471" w:rsidRDefault="00F56D09" w:rsidP="00F56D09">
            <w:pPr>
              <w:pStyle w:val="Odstavekseznama"/>
              <w:numPr>
                <w:ilvl w:val="0"/>
                <w:numId w:val="7"/>
              </w:num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sz w:val="22"/>
                <w:szCs w:val="22"/>
                <w:lang w:val="sl-SI"/>
              </w:rPr>
              <w:t>prostitucija, promiskuitetnost, nenavadno spolno obnašanje</w:t>
            </w:r>
          </w:p>
        </w:tc>
      </w:tr>
      <w:tr w:rsidR="00300541" w:rsidRPr="000D07E0" w14:paraId="6DE76C35" w14:textId="77777777" w:rsidTr="007072A6">
        <w:trPr>
          <w:trHeight w:val="870"/>
        </w:trPr>
        <w:tc>
          <w:tcPr>
            <w:tcW w:w="983" w:type="dxa"/>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1E1951EE" w14:textId="77777777" w:rsidR="00300541" w:rsidRPr="00335471" w:rsidRDefault="00300541" w:rsidP="00912AFE">
            <w:pPr>
              <w:rPr>
                <w:rFonts w:ascii="Times New Roman" w:eastAsia="Times New Roman" w:hAnsi="Times New Roman" w:cs="Times New Roman"/>
                <w:sz w:val="22"/>
                <w:szCs w:val="22"/>
                <w:lang w:val="sl-SI"/>
              </w:rPr>
            </w:pPr>
          </w:p>
        </w:tc>
        <w:tc>
          <w:tcPr>
            <w:tcW w:w="906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C68DCB2" w14:textId="77777777" w:rsidR="00300541" w:rsidRPr="00335471" w:rsidRDefault="00300541" w:rsidP="00912AFE">
            <w:pPr>
              <w:rPr>
                <w:rFonts w:ascii="Times New Roman" w:eastAsia="Times New Roman" w:hAnsi="Times New Roman" w:cs="Times New Roman"/>
                <w:sz w:val="22"/>
                <w:szCs w:val="22"/>
                <w:lang w:val="sl-SI"/>
              </w:rPr>
            </w:pPr>
          </w:p>
        </w:tc>
      </w:tr>
    </w:tbl>
    <w:p w14:paraId="50A659B6" w14:textId="791F210B" w:rsidR="00E86839" w:rsidRPr="00335471" w:rsidRDefault="00E86839" w:rsidP="00B676C0">
      <w:pPr>
        <w:rPr>
          <w:rFonts w:ascii="Times New Roman" w:hAnsi="Times New Roman" w:cs="Times New Roman"/>
          <w:sz w:val="22"/>
          <w:szCs w:val="22"/>
          <w:lang w:val="sl-SI"/>
        </w:rPr>
      </w:pPr>
    </w:p>
    <w:p w14:paraId="3A43A898" w14:textId="50A7A3F6" w:rsidR="005A513F" w:rsidRPr="00335471" w:rsidRDefault="005A513F" w:rsidP="00B676C0">
      <w:pPr>
        <w:rPr>
          <w:rFonts w:ascii="Times New Roman" w:hAnsi="Times New Roman" w:cs="Times New Roman"/>
          <w:sz w:val="22"/>
          <w:szCs w:val="22"/>
          <w:lang w:val="sl-SI"/>
        </w:rPr>
      </w:pPr>
    </w:p>
    <w:p w14:paraId="4333922C" w14:textId="550B53F1" w:rsidR="00336F3F" w:rsidRPr="00335471" w:rsidRDefault="00336F3F" w:rsidP="00B676C0">
      <w:pPr>
        <w:rPr>
          <w:rFonts w:ascii="Times New Roman" w:hAnsi="Times New Roman" w:cs="Times New Roman"/>
          <w:sz w:val="22"/>
          <w:szCs w:val="22"/>
          <w:lang w:val="sl-SI"/>
        </w:rPr>
      </w:pPr>
    </w:p>
    <w:p w14:paraId="2EA022F6" w14:textId="506A0C1C" w:rsidR="002F69BA" w:rsidRPr="00335471" w:rsidRDefault="002F69BA" w:rsidP="00B676C0">
      <w:pPr>
        <w:rPr>
          <w:rFonts w:ascii="Times New Roman" w:hAnsi="Times New Roman" w:cs="Times New Roman"/>
          <w:sz w:val="22"/>
          <w:szCs w:val="22"/>
          <w:lang w:val="sl-SI"/>
        </w:rPr>
      </w:pPr>
    </w:p>
    <w:p w14:paraId="0F5F78B9" w14:textId="5CA70FEC" w:rsidR="002F69BA" w:rsidRPr="00335471" w:rsidRDefault="002F69BA" w:rsidP="00B676C0">
      <w:pPr>
        <w:rPr>
          <w:rFonts w:ascii="Times New Roman" w:hAnsi="Times New Roman" w:cs="Times New Roman"/>
          <w:sz w:val="22"/>
          <w:szCs w:val="22"/>
          <w:lang w:val="sl-SI"/>
        </w:rPr>
      </w:pPr>
    </w:p>
    <w:p w14:paraId="101AABDA" w14:textId="6A3F78E0" w:rsidR="002F69BA" w:rsidRPr="00335471" w:rsidRDefault="002F69BA" w:rsidP="00B676C0">
      <w:pPr>
        <w:rPr>
          <w:rFonts w:ascii="Times New Roman" w:hAnsi="Times New Roman" w:cs="Times New Roman"/>
          <w:sz w:val="22"/>
          <w:szCs w:val="22"/>
          <w:lang w:val="sl-SI"/>
        </w:rPr>
      </w:pPr>
    </w:p>
    <w:p w14:paraId="200D096F" w14:textId="2F2FBBEB" w:rsidR="002F69BA" w:rsidRPr="00335471" w:rsidRDefault="002F69BA" w:rsidP="00B676C0">
      <w:pPr>
        <w:rPr>
          <w:rFonts w:ascii="Times New Roman" w:hAnsi="Times New Roman" w:cs="Times New Roman"/>
          <w:sz w:val="22"/>
          <w:szCs w:val="22"/>
          <w:lang w:val="sl-SI"/>
        </w:rPr>
      </w:pPr>
    </w:p>
    <w:p w14:paraId="554902FB" w14:textId="4BD360AF" w:rsidR="002F69BA" w:rsidRPr="00335471" w:rsidRDefault="002F69BA" w:rsidP="00B676C0">
      <w:pPr>
        <w:rPr>
          <w:rFonts w:ascii="Times New Roman" w:hAnsi="Times New Roman" w:cs="Times New Roman"/>
          <w:sz w:val="22"/>
          <w:szCs w:val="22"/>
          <w:lang w:val="sl-SI"/>
        </w:rPr>
      </w:pPr>
    </w:p>
    <w:p w14:paraId="0730EA47" w14:textId="7A984AF4" w:rsidR="00065A04" w:rsidRPr="00335471" w:rsidRDefault="00065A04" w:rsidP="00B676C0">
      <w:pPr>
        <w:rPr>
          <w:rFonts w:ascii="Times New Roman" w:hAnsi="Times New Roman" w:cs="Times New Roman"/>
          <w:sz w:val="22"/>
          <w:szCs w:val="22"/>
          <w:lang w:val="sl-SI"/>
        </w:rPr>
      </w:pPr>
    </w:p>
    <w:p w14:paraId="3F807671" w14:textId="3E4C9402" w:rsidR="00065A04" w:rsidRPr="00335471" w:rsidRDefault="00065A04" w:rsidP="00B676C0">
      <w:pPr>
        <w:rPr>
          <w:rFonts w:ascii="Times New Roman" w:hAnsi="Times New Roman" w:cs="Times New Roman"/>
          <w:sz w:val="22"/>
          <w:szCs w:val="22"/>
          <w:lang w:val="sl-SI"/>
        </w:rPr>
      </w:pPr>
    </w:p>
    <w:p w14:paraId="1AD6EB18" w14:textId="4205AD71" w:rsidR="00065A04" w:rsidRPr="00335471" w:rsidRDefault="00065A04" w:rsidP="00B676C0">
      <w:pPr>
        <w:rPr>
          <w:rFonts w:ascii="Times New Roman" w:hAnsi="Times New Roman" w:cs="Times New Roman"/>
          <w:sz w:val="22"/>
          <w:szCs w:val="22"/>
          <w:lang w:val="sl-SI"/>
        </w:rPr>
      </w:pPr>
    </w:p>
    <w:p w14:paraId="6EDBAAF4" w14:textId="77777777" w:rsidR="00065A04" w:rsidRPr="00335471" w:rsidRDefault="00065A04" w:rsidP="00B676C0">
      <w:pPr>
        <w:rPr>
          <w:rFonts w:ascii="Times New Roman" w:hAnsi="Times New Roman" w:cs="Times New Roman"/>
          <w:sz w:val="22"/>
          <w:szCs w:val="22"/>
          <w:lang w:val="sl-SI"/>
        </w:rPr>
      </w:pPr>
    </w:p>
    <w:p w14:paraId="57C4E33A" w14:textId="77777777" w:rsidR="002F69BA" w:rsidRPr="00335471" w:rsidRDefault="002F69BA" w:rsidP="00B676C0">
      <w:pPr>
        <w:rPr>
          <w:rFonts w:ascii="Times New Roman" w:hAnsi="Times New Roman" w:cs="Times New Roman"/>
          <w:sz w:val="22"/>
          <w:szCs w:val="22"/>
          <w:lang w:val="sl-SI"/>
        </w:rPr>
      </w:pPr>
    </w:p>
    <w:tbl>
      <w:tblPr>
        <w:tblW w:w="10044" w:type="dxa"/>
        <w:tblCellMar>
          <w:top w:w="15" w:type="dxa"/>
          <w:left w:w="15" w:type="dxa"/>
          <w:bottom w:w="15" w:type="dxa"/>
          <w:right w:w="15" w:type="dxa"/>
        </w:tblCellMar>
        <w:tblLook w:val="04A0" w:firstRow="1" w:lastRow="0" w:firstColumn="1" w:lastColumn="0" w:noHBand="0" w:noVBand="1"/>
      </w:tblPr>
      <w:tblGrid>
        <w:gridCol w:w="983"/>
        <w:gridCol w:w="9061"/>
      </w:tblGrid>
      <w:tr w:rsidR="00667F7A" w:rsidRPr="00335471" w14:paraId="67C2C4DD" w14:textId="77777777" w:rsidTr="00065A04">
        <w:trPr>
          <w:trHeight w:val="307"/>
        </w:trPr>
        <w:tc>
          <w:tcPr>
            <w:tcW w:w="0" w:type="auto"/>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154734D6" w14:textId="2F2BD331" w:rsidR="00667F7A" w:rsidRPr="00335471" w:rsidRDefault="00AA3FAD" w:rsidP="00AA3FAD">
            <w:pPr>
              <w:jc w:val="cente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color w:val="000000"/>
                <w:lang w:val="sl-SI"/>
              </w:rPr>
              <w:lastRenderedPageBreak/>
              <w:t>Znaki</w:t>
            </w:r>
          </w:p>
        </w:tc>
      </w:tr>
      <w:tr w:rsidR="00336F3F" w:rsidRPr="00335471" w14:paraId="4B55E484" w14:textId="77777777" w:rsidTr="00065A04">
        <w:trPr>
          <w:trHeight w:val="260"/>
        </w:trPr>
        <w:tc>
          <w:tcPr>
            <w:tcW w:w="983"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textDirection w:val="btLr"/>
            <w:vAlign w:val="center"/>
            <w:hideMark/>
          </w:tcPr>
          <w:p w14:paraId="36074B4C" w14:textId="3C106FA3" w:rsidR="00336F3F" w:rsidRPr="00335471" w:rsidRDefault="00336F3F" w:rsidP="00336F3F">
            <w:pPr>
              <w:ind w:left="113" w:right="113"/>
              <w:jc w:val="cente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color w:val="000000"/>
                <w:sz w:val="22"/>
                <w:szCs w:val="22"/>
                <w:lang w:val="sl-SI"/>
              </w:rPr>
              <w:t>Odrasli</w:t>
            </w:r>
          </w:p>
        </w:tc>
        <w:tc>
          <w:tcPr>
            <w:tcW w:w="906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50E0637F" w14:textId="65E766B8" w:rsidR="00336F3F" w:rsidRPr="00335471" w:rsidRDefault="00336F3F" w:rsidP="00336F3F">
            <w:p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sz w:val="22"/>
                <w:szCs w:val="22"/>
                <w:lang w:val="sl-SI"/>
              </w:rPr>
              <w:t>Oseb</w:t>
            </w:r>
            <w:r w:rsidR="00F21DE3" w:rsidRPr="00335471">
              <w:rPr>
                <w:rFonts w:ascii="Times New Roman" w:eastAsia="Times New Roman" w:hAnsi="Times New Roman" w:cs="Times New Roman"/>
                <w:b/>
                <w:bCs/>
                <w:sz w:val="22"/>
                <w:szCs w:val="22"/>
                <w:lang w:val="sl-SI"/>
              </w:rPr>
              <w:t>nostni znaki</w:t>
            </w:r>
          </w:p>
        </w:tc>
      </w:tr>
      <w:tr w:rsidR="00336F3F" w:rsidRPr="00335471" w14:paraId="637EC7FC" w14:textId="77777777" w:rsidTr="00065A04">
        <w:trPr>
          <w:trHeight w:val="260"/>
        </w:trPr>
        <w:tc>
          <w:tcPr>
            <w:tcW w:w="983" w:type="dxa"/>
            <w:vMerge/>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textDirection w:val="btLr"/>
            <w:vAlign w:val="center"/>
          </w:tcPr>
          <w:p w14:paraId="3EF4F715" w14:textId="77777777" w:rsidR="00336F3F" w:rsidRPr="00335471" w:rsidRDefault="00336F3F" w:rsidP="00336F3F">
            <w:pPr>
              <w:ind w:left="113" w:right="113"/>
              <w:jc w:val="center"/>
              <w:rPr>
                <w:rFonts w:ascii="Times New Roman" w:eastAsia="Times New Roman" w:hAnsi="Times New Roman" w:cs="Times New Roman"/>
                <w:color w:val="000000"/>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B32514" w14:textId="44F24D89" w:rsidR="00336F3F" w:rsidRPr="00335471" w:rsidRDefault="00F21DE3" w:rsidP="00F21DE3">
            <w:pPr>
              <w:pStyle w:val="Odstavekseznama"/>
              <w:numPr>
                <w:ilvl w:val="0"/>
                <w:numId w:val="17"/>
              </w:numPr>
              <w:rPr>
                <w:rFonts w:ascii="Times New Roman" w:eastAsia="Times New Roman" w:hAnsi="Times New Roman" w:cs="Times New Roman"/>
                <w:color w:val="000000"/>
                <w:sz w:val="22"/>
                <w:szCs w:val="22"/>
                <w:lang w:val="sl-SI"/>
              </w:rPr>
            </w:pPr>
            <w:r w:rsidRPr="00335471">
              <w:rPr>
                <w:rFonts w:ascii="Times New Roman" w:eastAsia="Times New Roman" w:hAnsi="Times New Roman" w:cs="Times New Roman"/>
                <w:color w:val="000000"/>
                <w:sz w:val="22"/>
                <w:szCs w:val="22"/>
                <w:lang w:val="sl-SI"/>
              </w:rPr>
              <w:t xml:space="preserve">pomanjkanje </w:t>
            </w:r>
            <w:r w:rsidR="00065A04" w:rsidRPr="00335471">
              <w:rPr>
                <w:rFonts w:ascii="Times New Roman" w:eastAsia="Times New Roman" w:hAnsi="Times New Roman" w:cs="Times New Roman"/>
                <w:color w:val="000000"/>
                <w:sz w:val="22"/>
                <w:szCs w:val="22"/>
                <w:lang w:val="sl-SI"/>
              </w:rPr>
              <w:t>življenjskega</w:t>
            </w:r>
            <w:r w:rsidRPr="00335471">
              <w:rPr>
                <w:rFonts w:ascii="Times New Roman" w:eastAsia="Times New Roman" w:hAnsi="Times New Roman" w:cs="Times New Roman"/>
                <w:color w:val="000000"/>
                <w:sz w:val="22"/>
                <w:szCs w:val="22"/>
                <w:lang w:val="sl-SI"/>
              </w:rPr>
              <w:t xml:space="preserve"> elana</w:t>
            </w:r>
          </w:p>
          <w:p w14:paraId="78727617" w14:textId="77777777" w:rsidR="00F14AF8" w:rsidRPr="00335471" w:rsidRDefault="00F14AF8" w:rsidP="00F21DE3">
            <w:pPr>
              <w:pStyle w:val="Odstavekseznama"/>
              <w:numPr>
                <w:ilvl w:val="0"/>
                <w:numId w:val="17"/>
              </w:numPr>
              <w:rPr>
                <w:rFonts w:ascii="Times New Roman" w:eastAsia="Times New Roman" w:hAnsi="Times New Roman" w:cs="Times New Roman"/>
                <w:color w:val="000000"/>
                <w:sz w:val="22"/>
                <w:szCs w:val="22"/>
                <w:lang w:val="sl-SI"/>
              </w:rPr>
            </w:pPr>
            <w:r w:rsidRPr="00335471">
              <w:rPr>
                <w:rFonts w:ascii="Times New Roman" w:eastAsia="Times New Roman" w:hAnsi="Times New Roman" w:cs="Times New Roman"/>
                <w:color w:val="000000"/>
                <w:sz w:val="22"/>
                <w:szCs w:val="22"/>
                <w:lang w:val="sl-SI"/>
              </w:rPr>
              <w:t>psihoge</w:t>
            </w:r>
            <w:r w:rsidR="00AB578F" w:rsidRPr="00335471">
              <w:rPr>
                <w:rFonts w:ascii="Times New Roman" w:eastAsia="Times New Roman" w:hAnsi="Times New Roman" w:cs="Times New Roman"/>
                <w:color w:val="000000"/>
                <w:sz w:val="22"/>
                <w:szCs w:val="22"/>
                <w:lang w:val="sl-SI"/>
              </w:rPr>
              <w:t>na amne</w:t>
            </w:r>
            <w:r w:rsidR="00B052CD" w:rsidRPr="00335471">
              <w:rPr>
                <w:rFonts w:ascii="Times New Roman" w:eastAsia="Times New Roman" w:hAnsi="Times New Roman" w:cs="Times New Roman"/>
                <w:color w:val="000000"/>
                <w:sz w:val="22"/>
                <w:szCs w:val="22"/>
                <w:lang w:val="sl-SI"/>
              </w:rPr>
              <w:t>zija otroških dogodkov</w:t>
            </w:r>
          </w:p>
          <w:p w14:paraId="2A1D0A99" w14:textId="77777777" w:rsidR="00B052CD" w:rsidRPr="00335471" w:rsidRDefault="00B052CD" w:rsidP="00F21DE3">
            <w:pPr>
              <w:pStyle w:val="Odstavekseznama"/>
              <w:numPr>
                <w:ilvl w:val="0"/>
                <w:numId w:val="17"/>
              </w:numPr>
              <w:rPr>
                <w:rFonts w:ascii="Times New Roman" w:eastAsia="Times New Roman" w:hAnsi="Times New Roman" w:cs="Times New Roman"/>
                <w:color w:val="000000"/>
                <w:sz w:val="22"/>
                <w:szCs w:val="22"/>
                <w:lang w:val="sl-SI"/>
              </w:rPr>
            </w:pPr>
            <w:r w:rsidRPr="00335471">
              <w:rPr>
                <w:rFonts w:ascii="Times New Roman" w:eastAsia="Times New Roman" w:hAnsi="Times New Roman" w:cs="Times New Roman"/>
                <w:color w:val="000000"/>
                <w:sz w:val="22"/>
                <w:szCs w:val="22"/>
                <w:lang w:val="sl-SI"/>
              </w:rPr>
              <w:t>samomorilne misli in namere</w:t>
            </w:r>
          </w:p>
          <w:p w14:paraId="782D1DF8" w14:textId="77777777" w:rsidR="00B052CD" w:rsidRPr="00335471" w:rsidRDefault="00B052CD" w:rsidP="00F21DE3">
            <w:pPr>
              <w:pStyle w:val="Odstavekseznama"/>
              <w:numPr>
                <w:ilvl w:val="0"/>
                <w:numId w:val="17"/>
              </w:numPr>
              <w:rPr>
                <w:rFonts w:ascii="Times New Roman" w:eastAsia="Times New Roman" w:hAnsi="Times New Roman" w:cs="Times New Roman"/>
                <w:color w:val="000000"/>
                <w:sz w:val="22"/>
                <w:szCs w:val="22"/>
                <w:lang w:val="sl-SI"/>
              </w:rPr>
            </w:pPr>
            <w:r w:rsidRPr="00335471">
              <w:rPr>
                <w:rFonts w:ascii="Times New Roman" w:eastAsia="Times New Roman" w:hAnsi="Times New Roman" w:cs="Times New Roman"/>
                <w:color w:val="000000"/>
                <w:sz w:val="22"/>
                <w:szCs w:val="22"/>
                <w:lang w:val="sl-SI"/>
              </w:rPr>
              <w:t>samo</w:t>
            </w:r>
            <w:r w:rsidR="005349C3" w:rsidRPr="00335471">
              <w:rPr>
                <w:rFonts w:ascii="Times New Roman" w:eastAsia="Times New Roman" w:hAnsi="Times New Roman" w:cs="Times New Roman"/>
                <w:color w:val="000000"/>
                <w:sz w:val="22"/>
                <w:szCs w:val="22"/>
                <w:lang w:val="sl-SI"/>
              </w:rPr>
              <w:t>-mutilacija (rezanje, opekline, pohabljenje)</w:t>
            </w:r>
          </w:p>
          <w:p w14:paraId="776E6179" w14:textId="77777777" w:rsidR="00F21EA9" w:rsidRPr="00335471" w:rsidRDefault="00F21EA9" w:rsidP="00F21DE3">
            <w:pPr>
              <w:pStyle w:val="Odstavekseznama"/>
              <w:numPr>
                <w:ilvl w:val="0"/>
                <w:numId w:val="17"/>
              </w:numPr>
              <w:rPr>
                <w:rFonts w:ascii="Times New Roman" w:eastAsia="Times New Roman" w:hAnsi="Times New Roman" w:cs="Times New Roman"/>
                <w:color w:val="000000"/>
                <w:sz w:val="22"/>
                <w:szCs w:val="22"/>
                <w:lang w:val="sl-SI"/>
              </w:rPr>
            </w:pPr>
            <w:r w:rsidRPr="00335471">
              <w:rPr>
                <w:rFonts w:ascii="Times New Roman" w:eastAsia="Times New Roman" w:hAnsi="Times New Roman" w:cs="Times New Roman"/>
                <w:color w:val="000000"/>
                <w:sz w:val="22"/>
                <w:szCs w:val="22"/>
                <w:lang w:val="sl-SI"/>
              </w:rPr>
              <w:t>rigidna kontrola</w:t>
            </w:r>
          </w:p>
          <w:p w14:paraId="01E0A85E" w14:textId="77777777" w:rsidR="00F21EA9" w:rsidRPr="00335471" w:rsidRDefault="00F21EA9" w:rsidP="00F21DE3">
            <w:pPr>
              <w:pStyle w:val="Odstavekseznama"/>
              <w:numPr>
                <w:ilvl w:val="0"/>
                <w:numId w:val="17"/>
              </w:numPr>
              <w:rPr>
                <w:rFonts w:ascii="Times New Roman" w:eastAsia="Times New Roman" w:hAnsi="Times New Roman" w:cs="Times New Roman"/>
                <w:color w:val="000000"/>
                <w:sz w:val="22"/>
                <w:szCs w:val="22"/>
                <w:lang w:val="sl-SI"/>
              </w:rPr>
            </w:pPr>
            <w:r w:rsidRPr="00335471">
              <w:rPr>
                <w:rFonts w:ascii="Times New Roman" w:eastAsia="Times New Roman" w:hAnsi="Times New Roman" w:cs="Times New Roman"/>
                <w:color w:val="000000"/>
                <w:sz w:val="22"/>
                <w:szCs w:val="22"/>
                <w:lang w:val="sl-SI"/>
              </w:rPr>
              <w:t xml:space="preserve">depresija, </w:t>
            </w:r>
            <w:proofErr w:type="spellStart"/>
            <w:r w:rsidRPr="00335471">
              <w:rPr>
                <w:rFonts w:ascii="Times New Roman" w:eastAsia="Times New Roman" w:hAnsi="Times New Roman" w:cs="Times New Roman"/>
                <w:color w:val="000000"/>
                <w:sz w:val="22"/>
                <w:szCs w:val="22"/>
                <w:lang w:val="sl-SI"/>
              </w:rPr>
              <w:t>anksioznost</w:t>
            </w:r>
            <w:proofErr w:type="spellEnd"/>
          </w:p>
          <w:p w14:paraId="56B7C7F4" w14:textId="1B4358D8" w:rsidR="00F21EA9" w:rsidRPr="00335471" w:rsidRDefault="0018322E" w:rsidP="00F21DE3">
            <w:pPr>
              <w:pStyle w:val="Odstavekseznama"/>
              <w:numPr>
                <w:ilvl w:val="0"/>
                <w:numId w:val="17"/>
              </w:numPr>
              <w:rPr>
                <w:rFonts w:ascii="Times New Roman" w:eastAsia="Times New Roman" w:hAnsi="Times New Roman" w:cs="Times New Roman"/>
                <w:color w:val="000000"/>
                <w:sz w:val="22"/>
                <w:szCs w:val="22"/>
                <w:lang w:val="sl-SI"/>
              </w:rPr>
            </w:pPr>
            <w:r w:rsidRPr="00335471">
              <w:rPr>
                <w:rFonts w:ascii="Times New Roman" w:eastAsia="Times New Roman" w:hAnsi="Times New Roman" w:cs="Times New Roman"/>
                <w:color w:val="000000"/>
                <w:sz w:val="22"/>
                <w:szCs w:val="22"/>
                <w:lang w:val="sl-SI"/>
              </w:rPr>
              <w:t>nizko samopodoba, nemoč zaupanja</w:t>
            </w:r>
          </w:p>
        </w:tc>
      </w:tr>
      <w:tr w:rsidR="00336F3F" w:rsidRPr="00335471" w14:paraId="2C29512E" w14:textId="77777777" w:rsidTr="00065A04">
        <w:trPr>
          <w:trHeight w:val="260"/>
        </w:trPr>
        <w:tc>
          <w:tcPr>
            <w:tcW w:w="983" w:type="dxa"/>
            <w:vMerge/>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textDirection w:val="btLr"/>
            <w:vAlign w:val="center"/>
          </w:tcPr>
          <w:p w14:paraId="1BD8CE0A" w14:textId="77777777" w:rsidR="00336F3F" w:rsidRPr="00335471" w:rsidRDefault="00336F3F" w:rsidP="00336F3F">
            <w:pPr>
              <w:ind w:left="113" w:right="113"/>
              <w:jc w:val="center"/>
              <w:rPr>
                <w:rFonts w:ascii="Times New Roman" w:eastAsia="Times New Roman" w:hAnsi="Times New Roman" w:cs="Times New Roman"/>
                <w:color w:val="000000"/>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676516D1" w14:textId="22475DDC" w:rsidR="00336F3F" w:rsidRPr="00335471" w:rsidRDefault="00336F3F" w:rsidP="00336F3F">
            <w:pPr>
              <w:rPr>
                <w:rFonts w:ascii="Times New Roman" w:eastAsia="Times New Roman" w:hAnsi="Times New Roman" w:cs="Times New Roman"/>
                <w:b/>
                <w:bCs/>
                <w:color w:val="000000"/>
                <w:sz w:val="22"/>
                <w:szCs w:val="22"/>
                <w:lang w:val="sl-SI"/>
              </w:rPr>
            </w:pPr>
            <w:r w:rsidRPr="00335471">
              <w:rPr>
                <w:rFonts w:ascii="Times New Roman" w:eastAsia="Times New Roman" w:hAnsi="Times New Roman" w:cs="Times New Roman"/>
                <w:b/>
                <w:bCs/>
                <w:color w:val="000000"/>
                <w:sz w:val="22"/>
                <w:szCs w:val="22"/>
                <w:lang w:val="sl-SI"/>
              </w:rPr>
              <w:t>Fizični znaki</w:t>
            </w:r>
          </w:p>
        </w:tc>
      </w:tr>
      <w:tr w:rsidR="00336F3F" w:rsidRPr="00335471" w14:paraId="51AAE230" w14:textId="77777777" w:rsidTr="00065A04">
        <w:trPr>
          <w:trHeight w:val="1687"/>
        </w:trPr>
        <w:tc>
          <w:tcPr>
            <w:tcW w:w="983"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392C6C94" w14:textId="77777777" w:rsidR="00336F3F" w:rsidRPr="00335471" w:rsidRDefault="00336F3F" w:rsidP="00336F3F">
            <w:pPr>
              <w:rPr>
                <w:rFonts w:ascii="Times New Roman" w:eastAsia="Times New Roman" w:hAnsi="Times New Roman" w:cs="Times New Roman"/>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8FF8D" w14:textId="77777777" w:rsidR="00336F3F" w:rsidRPr="00335471" w:rsidRDefault="0018322E" w:rsidP="00336F3F">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zloraba alkohola in drog</w:t>
            </w:r>
          </w:p>
          <w:p w14:paraId="435D9FB3" w14:textId="77777777" w:rsidR="0018322E" w:rsidRPr="00335471" w:rsidRDefault="0018322E" w:rsidP="00336F3F">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spoln</w:t>
            </w:r>
            <w:r w:rsidR="00420C3A" w:rsidRPr="00335471">
              <w:rPr>
                <w:rFonts w:ascii="Times New Roman" w:eastAsia="Times New Roman" w:hAnsi="Times New Roman" w:cs="Times New Roman"/>
                <w:sz w:val="22"/>
                <w:szCs w:val="22"/>
                <w:lang w:val="sl-SI"/>
              </w:rPr>
              <w:t>e motnje (hladnost ali spona zasvojenost)</w:t>
            </w:r>
          </w:p>
          <w:p w14:paraId="02753CE2" w14:textId="77777777" w:rsidR="00420C3A" w:rsidRPr="00335471" w:rsidRDefault="00420C3A" w:rsidP="00336F3F">
            <w:pPr>
              <w:pStyle w:val="Odstavekseznama"/>
              <w:numPr>
                <w:ilvl w:val="0"/>
                <w:numId w:val="7"/>
              </w:numPr>
              <w:rPr>
                <w:rFonts w:ascii="Times New Roman" w:eastAsia="Times New Roman" w:hAnsi="Times New Roman" w:cs="Times New Roman"/>
                <w:sz w:val="22"/>
                <w:szCs w:val="22"/>
                <w:lang w:val="sl-SI"/>
              </w:rPr>
            </w:pPr>
            <w:proofErr w:type="spellStart"/>
            <w:r w:rsidRPr="00335471">
              <w:rPr>
                <w:rFonts w:ascii="Times New Roman" w:eastAsia="Times New Roman" w:hAnsi="Times New Roman" w:cs="Times New Roman"/>
                <w:sz w:val="22"/>
                <w:szCs w:val="22"/>
                <w:lang w:val="sl-SI"/>
              </w:rPr>
              <w:t>prehrambene</w:t>
            </w:r>
            <w:proofErr w:type="spellEnd"/>
            <w:r w:rsidRPr="00335471">
              <w:rPr>
                <w:rFonts w:ascii="Times New Roman" w:eastAsia="Times New Roman" w:hAnsi="Times New Roman" w:cs="Times New Roman"/>
                <w:sz w:val="22"/>
                <w:szCs w:val="22"/>
                <w:lang w:val="sl-SI"/>
              </w:rPr>
              <w:t xml:space="preserve"> motnje (prenajedanje, anoreksija, bulimija)</w:t>
            </w:r>
          </w:p>
          <w:p w14:paraId="75C3D6D0" w14:textId="77777777" w:rsidR="00420C3A" w:rsidRPr="00335471" w:rsidRDefault="003A496B" w:rsidP="00336F3F">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gastrointestinalne težave (bolečine v trebuhu, motnje v apetitu, zaprtost)</w:t>
            </w:r>
          </w:p>
          <w:p w14:paraId="76B2B735" w14:textId="77777777" w:rsidR="007445A1" w:rsidRPr="00335471" w:rsidRDefault="007445A1" w:rsidP="00336F3F">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 xml:space="preserve">skeletno-mišična napetost (boleča glava, </w:t>
            </w:r>
            <w:r w:rsidR="00784B2A" w:rsidRPr="00335471">
              <w:rPr>
                <w:rFonts w:ascii="Times New Roman" w:eastAsia="Times New Roman" w:hAnsi="Times New Roman" w:cs="Times New Roman"/>
                <w:sz w:val="22"/>
                <w:szCs w:val="22"/>
                <w:lang w:val="sl-SI"/>
              </w:rPr>
              <w:t>hrbet, prsi)</w:t>
            </w:r>
          </w:p>
          <w:p w14:paraId="554BA2A1" w14:textId="4C855468" w:rsidR="00784B2A" w:rsidRPr="00335471" w:rsidRDefault="00784B2A" w:rsidP="00336F3F">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motnje v spanju</w:t>
            </w:r>
          </w:p>
        </w:tc>
      </w:tr>
      <w:tr w:rsidR="00336F3F" w:rsidRPr="00335471" w14:paraId="37C6F6C1" w14:textId="77777777" w:rsidTr="00065A04">
        <w:trPr>
          <w:trHeight w:val="339"/>
        </w:trPr>
        <w:tc>
          <w:tcPr>
            <w:tcW w:w="983"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23B43444" w14:textId="77777777" w:rsidR="00336F3F" w:rsidRPr="00335471" w:rsidRDefault="00336F3F" w:rsidP="00336F3F">
            <w:pPr>
              <w:rPr>
                <w:rFonts w:ascii="Times New Roman" w:eastAsia="Times New Roman" w:hAnsi="Times New Roman" w:cs="Times New Roman"/>
                <w:b/>
                <w:bCs/>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5345CC99" w14:textId="77777777" w:rsidR="00336F3F" w:rsidRPr="00335471" w:rsidRDefault="00336F3F" w:rsidP="00336F3F">
            <w:p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sz w:val="22"/>
                <w:szCs w:val="22"/>
                <w:lang w:val="sl-SI"/>
              </w:rPr>
              <w:t>Družbeno-čustveno obnašanje</w:t>
            </w:r>
          </w:p>
        </w:tc>
      </w:tr>
      <w:tr w:rsidR="00336F3F" w:rsidRPr="00335471" w14:paraId="24917D37" w14:textId="77777777" w:rsidTr="00065A04">
        <w:trPr>
          <w:trHeight w:val="339"/>
        </w:trPr>
        <w:tc>
          <w:tcPr>
            <w:tcW w:w="983"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66F5168A" w14:textId="77777777" w:rsidR="00336F3F" w:rsidRPr="00335471" w:rsidRDefault="00336F3F" w:rsidP="00336F3F">
            <w:pPr>
              <w:rPr>
                <w:rFonts w:ascii="Times New Roman" w:eastAsia="Times New Roman" w:hAnsi="Times New Roman" w:cs="Times New Roman"/>
                <w:sz w:val="22"/>
                <w:szCs w:val="22"/>
                <w:lang w:val="sl-SI"/>
              </w:rPr>
            </w:pPr>
          </w:p>
        </w:tc>
        <w:tc>
          <w:tcPr>
            <w:tcW w:w="90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DF092F" w14:textId="77777777" w:rsidR="00336F3F" w:rsidRPr="00335471" w:rsidRDefault="00D437D5" w:rsidP="00336F3F">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izolacija</w:t>
            </w:r>
          </w:p>
          <w:p w14:paraId="10909A36" w14:textId="74FF11C5" w:rsidR="00D437D5" w:rsidRPr="00335471" w:rsidRDefault="00065A04" w:rsidP="00336F3F">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delinkventno</w:t>
            </w:r>
            <w:r w:rsidR="00D437D5" w:rsidRPr="00335471">
              <w:rPr>
                <w:rFonts w:ascii="Times New Roman" w:eastAsia="Times New Roman" w:hAnsi="Times New Roman" w:cs="Times New Roman"/>
                <w:sz w:val="22"/>
                <w:szCs w:val="22"/>
                <w:lang w:val="sl-SI"/>
              </w:rPr>
              <w:t xml:space="preserve"> </w:t>
            </w:r>
            <w:proofErr w:type="spellStart"/>
            <w:r w:rsidR="00D437D5" w:rsidRPr="00335471">
              <w:rPr>
                <w:rFonts w:ascii="Times New Roman" w:eastAsia="Times New Roman" w:hAnsi="Times New Roman" w:cs="Times New Roman"/>
                <w:sz w:val="22"/>
                <w:szCs w:val="22"/>
                <w:lang w:val="sl-SI"/>
              </w:rPr>
              <w:t>anti</w:t>
            </w:r>
            <w:proofErr w:type="spellEnd"/>
            <w:r w:rsidR="00D437D5" w:rsidRPr="00335471">
              <w:rPr>
                <w:rFonts w:ascii="Times New Roman" w:eastAsia="Times New Roman" w:hAnsi="Times New Roman" w:cs="Times New Roman"/>
                <w:sz w:val="22"/>
                <w:szCs w:val="22"/>
                <w:lang w:val="sl-SI"/>
              </w:rPr>
              <w:t>-družbeno obnašanje</w:t>
            </w:r>
          </w:p>
          <w:p w14:paraId="51635F08" w14:textId="77777777" w:rsidR="00D437D5" w:rsidRPr="00335471" w:rsidRDefault="00D437D5" w:rsidP="00336F3F">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kompulzivno doseganje ciljev</w:t>
            </w:r>
          </w:p>
          <w:p w14:paraId="0C38247A" w14:textId="77777777" w:rsidR="00D437D5" w:rsidRPr="00335471" w:rsidRDefault="00D437D5" w:rsidP="00336F3F">
            <w:pPr>
              <w:pStyle w:val="Odstavekseznama"/>
              <w:numPr>
                <w:ilvl w:val="0"/>
                <w:numId w:val="7"/>
              </w:numPr>
              <w:rPr>
                <w:rFonts w:ascii="Times New Roman" w:eastAsia="Times New Roman" w:hAnsi="Times New Roman" w:cs="Times New Roman"/>
                <w:sz w:val="22"/>
                <w:szCs w:val="22"/>
                <w:lang w:val="sl-SI"/>
              </w:rPr>
            </w:pPr>
            <w:proofErr w:type="spellStart"/>
            <w:r w:rsidRPr="00335471">
              <w:rPr>
                <w:rFonts w:ascii="Times New Roman" w:eastAsia="Times New Roman" w:hAnsi="Times New Roman" w:cs="Times New Roman"/>
                <w:sz w:val="22"/>
                <w:szCs w:val="22"/>
                <w:lang w:val="sl-SI"/>
              </w:rPr>
              <w:t>delo</w:t>
            </w:r>
            <w:r w:rsidR="00D63DDF" w:rsidRPr="00335471">
              <w:rPr>
                <w:rFonts w:ascii="Times New Roman" w:eastAsia="Times New Roman" w:hAnsi="Times New Roman" w:cs="Times New Roman"/>
                <w:sz w:val="22"/>
                <w:szCs w:val="22"/>
                <w:lang w:val="sl-SI"/>
              </w:rPr>
              <w:t>holizem</w:t>
            </w:r>
            <w:proofErr w:type="spellEnd"/>
          </w:p>
          <w:p w14:paraId="212A023E" w14:textId="77777777" w:rsidR="00D63DDF" w:rsidRPr="00335471" w:rsidRDefault="00D63DDF" w:rsidP="00336F3F">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samomorilna dejanja</w:t>
            </w:r>
          </w:p>
          <w:p w14:paraId="7BC3E0BC" w14:textId="29CB76E5" w:rsidR="00D63DDF" w:rsidRPr="00335471" w:rsidRDefault="00D63DDF" w:rsidP="00336F3F">
            <w:pPr>
              <w:pStyle w:val="Odstavekseznama"/>
              <w:numPr>
                <w:ilvl w:val="0"/>
                <w:numId w:val="7"/>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spo</w:t>
            </w:r>
            <w:r w:rsidR="00B35BD9" w:rsidRPr="00335471">
              <w:rPr>
                <w:rFonts w:ascii="Times New Roman" w:eastAsia="Times New Roman" w:hAnsi="Times New Roman" w:cs="Times New Roman"/>
                <w:sz w:val="22"/>
                <w:szCs w:val="22"/>
                <w:lang w:val="sl-SI"/>
              </w:rPr>
              <w:t>lna promiskuiteta</w:t>
            </w:r>
          </w:p>
        </w:tc>
      </w:tr>
      <w:tr w:rsidR="00B35BD9" w:rsidRPr="00335471" w14:paraId="5DBF7AC6" w14:textId="77777777" w:rsidTr="00065A04">
        <w:trPr>
          <w:trHeight w:val="437"/>
        </w:trPr>
        <w:tc>
          <w:tcPr>
            <w:tcW w:w="983" w:type="dxa"/>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7C7D76A0" w14:textId="77777777" w:rsidR="00B35BD9" w:rsidRPr="00335471" w:rsidRDefault="00B35BD9" w:rsidP="00336F3F">
            <w:pPr>
              <w:rPr>
                <w:rFonts w:ascii="Times New Roman" w:eastAsia="Times New Roman" w:hAnsi="Times New Roman" w:cs="Times New Roman"/>
                <w:sz w:val="22"/>
                <w:szCs w:val="22"/>
                <w:lang w:val="sl-SI"/>
              </w:rPr>
            </w:pPr>
          </w:p>
        </w:tc>
        <w:tc>
          <w:tcPr>
            <w:tcW w:w="9061" w:type="dxa"/>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743CDB8C" w14:textId="6EFB9B0A" w:rsidR="00B35BD9" w:rsidRPr="00335471" w:rsidRDefault="00B35BD9" w:rsidP="00336F3F">
            <w:pPr>
              <w:rPr>
                <w:rFonts w:ascii="Times New Roman" w:eastAsia="Times New Roman" w:hAnsi="Times New Roman" w:cs="Times New Roman"/>
                <w:b/>
                <w:bCs/>
                <w:sz w:val="22"/>
                <w:szCs w:val="22"/>
                <w:lang w:val="sl-SI"/>
              </w:rPr>
            </w:pPr>
            <w:r w:rsidRPr="00335471">
              <w:rPr>
                <w:rFonts w:ascii="Times New Roman" w:eastAsia="Times New Roman" w:hAnsi="Times New Roman" w:cs="Times New Roman"/>
                <w:b/>
                <w:bCs/>
                <w:sz w:val="22"/>
                <w:szCs w:val="22"/>
                <w:lang w:val="sl-SI"/>
              </w:rPr>
              <w:t>Duho</w:t>
            </w:r>
            <w:r w:rsidR="005D0882" w:rsidRPr="00335471">
              <w:rPr>
                <w:rFonts w:ascii="Times New Roman" w:eastAsia="Times New Roman" w:hAnsi="Times New Roman" w:cs="Times New Roman"/>
                <w:b/>
                <w:bCs/>
                <w:sz w:val="22"/>
                <w:szCs w:val="22"/>
                <w:lang w:val="sl-SI"/>
              </w:rPr>
              <w:t>vna znamenje</w:t>
            </w:r>
          </w:p>
        </w:tc>
      </w:tr>
      <w:tr w:rsidR="00B35BD9" w:rsidRPr="000D07E0" w14:paraId="38C9E6FE" w14:textId="77777777" w:rsidTr="00317DFF">
        <w:trPr>
          <w:trHeight w:val="437"/>
        </w:trPr>
        <w:tc>
          <w:tcPr>
            <w:tcW w:w="983" w:type="dxa"/>
            <w:tcBorders>
              <w:left w:val="single" w:sz="8" w:space="0" w:color="000000"/>
              <w:bottom w:val="single" w:sz="4" w:space="0" w:color="auto"/>
              <w:right w:val="single" w:sz="8" w:space="0" w:color="000000"/>
            </w:tcBorders>
            <w:shd w:val="clear" w:color="auto" w:fill="D9D9D9" w:themeFill="background1" w:themeFillShade="D9"/>
            <w:tcMar>
              <w:top w:w="100" w:type="dxa"/>
              <w:left w:w="100" w:type="dxa"/>
              <w:bottom w:w="100" w:type="dxa"/>
              <w:right w:w="100" w:type="dxa"/>
            </w:tcMar>
          </w:tcPr>
          <w:p w14:paraId="1D5EEAD0" w14:textId="77777777" w:rsidR="00B35BD9" w:rsidRPr="00335471" w:rsidRDefault="00B35BD9" w:rsidP="00336F3F">
            <w:pPr>
              <w:rPr>
                <w:rFonts w:ascii="Times New Roman" w:eastAsia="Times New Roman" w:hAnsi="Times New Roman" w:cs="Times New Roman"/>
                <w:sz w:val="22"/>
                <w:szCs w:val="22"/>
                <w:lang w:val="sl-SI"/>
              </w:rPr>
            </w:pPr>
          </w:p>
        </w:tc>
        <w:tc>
          <w:tcPr>
            <w:tcW w:w="9061"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6D7F2887" w14:textId="77777777" w:rsidR="00B35BD9" w:rsidRPr="00335471" w:rsidRDefault="005D0882" w:rsidP="005D0882">
            <w:pPr>
              <w:pStyle w:val="Odstavekseznama"/>
              <w:numPr>
                <w:ilvl w:val="0"/>
                <w:numId w:val="18"/>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nezmožnost molitve</w:t>
            </w:r>
          </w:p>
          <w:p w14:paraId="1FF5A7F9" w14:textId="77777777" w:rsidR="005D0882" w:rsidRPr="00335471" w:rsidRDefault="005D0882" w:rsidP="005D0882">
            <w:pPr>
              <w:pStyle w:val="Odstavekseznama"/>
              <w:numPr>
                <w:ilvl w:val="0"/>
                <w:numId w:val="18"/>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nerazumski strah pred Bogom</w:t>
            </w:r>
          </w:p>
          <w:p w14:paraId="52B52B7C" w14:textId="77777777" w:rsidR="00202E8B" w:rsidRPr="00335471" w:rsidRDefault="005D0882" w:rsidP="00202E8B">
            <w:pPr>
              <w:pStyle w:val="Odstavekseznama"/>
              <w:numPr>
                <w:ilvl w:val="0"/>
                <w:numId w:val="18"/>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občutek</w:t>
            </w:r>
            <w:r w:rsidR="00202E8B" w:rsidRPr="00335471">
              <w:rPr>
                <w:rFonts w:ascii="Times New Roman" w:eastAsia="Times New Roman" w:hAnsi="Times New Roman" w:cs="Times New Roman"/>
                <w:sz w:val="22"/>
                <w:szCs w:val="22"/>
                <w:lang w:val="sl-SI"/>
              </w:rPr>
              <w:t xml:space="preserve"> krivde in strahu pred Božjo kaznijo</w:t>
            </w:r>
          </w:p>
          <w:p w14:paraId="326EEC26" w14:textId="77777777" w:rsidR="00202E8B" w:rsidRPr="00335471" w:rsidRDefault="00202E8B" w:rsidP="00202E8B">
            <w:pPr>
              <w:pStyle w:val="Odstavekseznama"/>
              <w:numPr>
                <w:ilvl w:val="0"/>
                <w:numId w:val="18"/>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nezmožnost povezave z Jezusovo moškostjo</w:t>
            </w:r>
          </w:p>
          <w:p w14:paraId="6D1FE4D3" w14:textId="77777777" w:rsidR="00202E8B" w:rsidRPr="00335471" w:rsidRDefault="00B86F9C" w:rsidP="00202E8B">
            <w:pPr>
              <w:pStyle w:val="Odstavekseznama"/>
              <w:numPr>
                <w:ilvl w:val="0"/>
                <w:numId w:val="18"/>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občutek obupa</w:t>
            </w:r>
          </w:p>
          <w:p w14:paraId="5D62F7D1" w14:textId="389C3889" w:rsidR="00B86F9C" w:rsidRPr="00335471" w:rsidRDefault="00B86F9C" w:rsidP="00202E8B">
            <w:pPr>
              <w:pStyle w:val="Odstavekseznama"/>
              <w:numPr>
                <w:ilvl w:val="0"/>
                <w:numId w:val="18"/>
              </w:numPr>
              <w:rPr>
                <w:rFonts w:ascii="Times New Roman" w:eastAsia="Times New Roman" w:hAnsi="Times New Roman" w:cs="Times New Roman"/>
                <w:sz w:val="22"/>
                <w:szCs w:val="22"/>
                <w:lang w:val="sl-SI"/>
              </w:rPr>
            </w:pPr>
            <w:r w:rsidRPr="00335471">
              <w:rPr>
                <w:rFonts w:ascii="Times New Roman" w:eastAsia="Times New Roman" w:hAnsi="Times New Roman" w:cs="Times New Roman"/>
                <w:sz w:val="22"/>
                <w:szCs w:val="22"/>
                <w:lang w:val="sl-SI"/>
              </w:rPr>
              <w:t>pomanjkanje smeri za duhovno potovanje</w:t>
            </w:r>
          </w:p>
        </w:tc>
      </w:tr>
    </w:tbl>
    <w:p w14:paraId="56C0FD77" w14:textId="7098F38C" w:rsidR="005E04E5" w:rsidRPr="00335471" w:rsidRDefault="005E04E5" w:rsidP="00B676C0">
      <w:pPr>
        <w:rPr>
          <w:rFonts w:ascii="Times New Roman" w:hAnsi="Times New Roman" w:cs="Times New Roman"/>
          <w:sz w:val="22"/>
          <w:szCs w:val="22"/>
          <w:lang w:val="sl-SI"/>
        </w:rPr>
      </w:pPr>
    </w:p>
    <w:p w14:paraId="36C429DC" w14:textId="48B40019" w:rsidR="009B332E" w:rsidRPr="00335471" w:rsidRDefault="009B332E" w:rsidP="00B676C0">
      <w:pPr>
        <w:rPr>
          <w:rFonts w:ascii="Times New Roman" w:hAnsi="Times New Roman" w:cs="Times New Roman"/>
          <w:sz w:val="22"/>
          <w:szCs w:val="22"/>
          <w:lang w:val="sl-SI"/>
        </w:rPr>
      </w:pPr>
    </w:p>
    <w:p w14:paraId="3C74AD74" w14:textId="25EFFB76" w:rsidR="00731EBF" w:rsidRPr="00335471" w:rsidRDefault="00731EBF" w:rsidP="00B676C0">
      <w:pPr>
        <w:rPr>
          <w:rFonts w:ascii="Times New Roman" w:hAnsi="Times New Roman" w:cs="Times New Roman"/>
          <w:sz w:val="22"/>
          <w:szCs w:val="22"/>
          <w:lang w:val="sl-SI"/>
        </w:rPr>
      </w:pPr>
    </w:p>
    <w:p w14:paraId="028EACD8" w14:textId="36899F2E" w:rsidR="00EB6A14" w:rsidRPr="00335471" w:rsidRDefault="00EB6A14" w:rsidP="00B676C0">
      <w:pPr>
        <w:rPr>
          <w:rFonts w:ascii="Times New Roman" w:hAnsi="Times New Roman" w:cs="Times New Roman"/>
          <w:sz w:val="22"/>
          <w:szCs w:val="22"/>
          <w:lang w:val="sl-SI"/>
        </w:rPr>
      </w:pPr>
    </w:p>
    <w:p w14:paraId="58AC70D8" w14:textId="6A71E3BC" w:rsidR="00EB6A14" w:rsidRPr="00335471" w:rsidRDefault="00EB6A14" w:rsidP="00B676C0">
      <w:pPr>
        <w:rPr>
          <w:rFonts w:ascii="Times New Roman" w:hAnsi="Times New Roman" w:cs="Times New Roman"/>
          <w:sz w:val="22"/>
          <w:szCs w:val="22"/>
          <w:lang w:val="sl-SI"/>
        </w:rPr>
      </w:pPr>
    </w:p>
    <w:p w14:paraId="2E3A9843" w14:textId="18F00A93" w:rsidR="00EB6A14" w:rsidRPr="00335471" w:rsidRDefault="00EB6A14" w:rsidP="00B676C0">
      <w:pPr>
        <w:rPr>
          <w:rFonts w:ascii="Times New Roman" w:hAnsi="Times New Roman" w:cs="Times New Roman"/>
          <w:sz w:val="22"/>
          <w:szCs w:val="22"/>
          <w:lang w:val="sl-SI"/>
        </w:rPr>
      </w:pPr>
    </w:p>
    <w:p w14:paraId="4BD260C6" w14:textId="60D76EAF" w:rsidR="00EB6A14" w:rsidRPr="00335471" w:rsidRDefault="00EB6A14" w:rsidP="00B676C0">
      <w:pPr>
        <w:rPr>
          <w:rFonts w:ascii="Times New Roman" w:hAnsi="Times New Roman" w:cs="Times New Roman"/>
          <w:sz w:val="22"/>
          <w:szCs w:val="22"/>
          <w:lang w:val="sl-SI"/>
        </w:rPr>
      </w:pPr>
    </w:p>
    <w:p w14:paraId="43BE18D9" w14:textId="6ECC1E89" w:rsidR="00EB6A14" w:rsidRPr="00335471" w:rsidRDefault="00EB6A14" w:rsidP="00B676C0">
      <w:pPr>
        <w:rPr>
          <w:rFonts w:ascii="Times New Roman" w:hAnsi="Times New Roman" w:cs="Times New Roman"/>
          <w:sz w:val="22"/>
          <w:szCs w:val="22"/>
          <w:lang w:val="sl-SI"/>
        </w:rPr>
      </w:pPr>
    </w:p>
    <w:p w14:paraId="27BC6894" w14:textId="0204C485" w:rsidR="00EB6A14" w:rsidRPr="00335471" w:rsidRDefault="00EB6A14" w:rsidP="00B676C0">
      <w:pPr>
        <w:rPr>
          <w:rFonts w:ascii="Times New Roman" w:hAnsi="Times New Roman" w:cs="Times New Roman"/>
          <w:sz w:val="22"/>
          <w:szCs w:val="22"/>
          <w:lang w:val="sl-SI"/>
        </w:rPr>
      </w:pPr>
    </w:p>
    <w:p w14:paraId="0BF3D220" w14:textId="23D0C4C2" w:rsidR="00EB6A14" w:rsidRPr="00335471" w:rsidRDefault="00EB6A14" w:rsidP="00B676C0">
      <w:pPr>
        <w:rPr>
          <w:rFonts w:ascii="Times New Roman" w:hAnsi="Times New Roman" w:cs="Times New Roman"/>
          <w:sz w:val="22"/>
          <w:szCs w:val="22"/>
          <w:lang w:val="sl-SI"/>
        </w:rPr>
      </w:pPr>
    </w:p>
    <w:p w14:paraId="1B191A9D" w14:textId="2D1EC2F4" w:rsidR="00EB6A14" w:rsidRPr="00335471" w:rsidRDefault="00EB6A14" w:rsidP="00B676C0">
      <w:pPr>
        <w:rPr>
          <w:rFonts w:ascii="Times New Roman" w:hAnsi="Times New Roman" w:cs="Times New Roman"/>
          <w:sz w:val="22"/>
          <w:szCs w:val="22"/>
          <w:lang w:val="sl-SI"/>
        </w:rPr>
      </w:pPr>
    </w:p>
    <w:p w14:paraId="1029D888" w14:textId="306498FC" w:rsidR="00EB6A14" w:rsidRPr="00335471" w:rsidRDefault="00EB6A14" w:rsidP="00B676C0">
      <w:pPr>
        <w:rPr>
          <w:rFonts w:ascii="Times New Roman" w:hAnsi="Times New Roman" w:cs="Times New Roman"/>
          <w:sz w:val="22"/>
          <w:szCs w:val="22"/>
          <w:lang w:val="sl-SI"/>
        </w:rPr>
      </w:pPr>
    </w:p>
    <w:p w14:paraId="1E4DC6E4" w14:textId="77777777" w:rsidR="00EB6A14" w:rsidRPr="00335471" w:rsidRDefault="00EB6A14" w:rsidP="00B676C0">
      <w:pPr>
        <w:rPr>
          <w:rFonts w:ascii="Times New Roman" w:hAnsi="Times New Roman" w:cs="Times New Roman"/>
          <w:sz w:val="22"/>
          <w:szCs w:val="22"/>
          <w:lang w:val="sl-SI"/>
        </w:rPr>
      </w:pPr>
    </w:p>
    <w:p w14:paraId="1DB83037" w14:textId="77777777" w:rsidR="00731EBF" w:rsidRPr="00335471" w:rsidRDefault="00731EBF" w:rsidP="00B676C0">
      <w:pPr>
        <w:rPr>
          <w:rFonts w:ascii="Times New Roman" w:hAnsi="Times New Roman" w:cs="Times New Roman"/>
          <w:sz w:val="22"/>
          <w:szCs w:val="22"/>
          <w:lang w:val="sl-SI"/>
        </w:rPr>
      </w:pPr>
    </w:p>
    <w:p w14:paraId="5059C542" w14:textId="77777777" w:rsidR="00463B99" w:rsidRPr="00335471" w:rsidRDefault="00463B99" w:rsidP="00731EBF">
      <w:pPr>
        <w:rPr>
          <w:rFonts w:ascii="Times New Roman" w:hAnsi="Times New Roman" w:cs="Times New Roman"/>
          <w:sz w:val="22"/>
          <w:szCs w:val="22"/>
          <w:lang w:val="sl-SI"/>
        </w:rPr>
      </w:pPr>
    </w:p>
    <w:p w14:paraId="6394462F" w14:textId="77777777" w:rsidR="00463B99" w:rsidRPr="00335471" w:rsidRDefault="00463B99" w:rsidP="00976C07">
      <w:pPr>
        <w:rPr>
          <w:rFonts w:ascii="Times New Roman" w:hAnsi="Times New Roman" w:cs="Times New Roman"/>
          <w:b/>
          <w:bCs/>
          <w:lang w:val="sl-SI"/>
        </w:rPr>
      </w:pPr>
    </w:p>
    <w:p w14:paraId="27635B75" w14:textId="4A5566EB" w:rsidR="00976C07" w:rsidRPr="00335471" w:rsidRDefault="00976C07" w:rsidP="00976C07">
      <w:pPr>
        <w:rPr>
          <w:rFonts w:ascii="Times New Roman" w:hAnsi="Times New Roman" w:cs="Times New Roman"/>
          <w:b/>
          <w:bCs/>
          <w:lang w:val="sl-SI"/>
        </w:rPr>
      </w:pPr>
      <w:r w:rsidRPr="00335471">
        <w:rPr>
          <w:rFonts w:ascii="Times New Roman" w:hAnsi="Times New Roman" w:cs="Times New Roman"/>
          <w:b/>
          <w:bCs/>
          <w:lang w:val="sl-SI"/>
        </w:rPr>
        <w:lastRenderedPageBreak/>
        <w:t>Izpoved</w:t>
      </w:r>
    </w:p>
    <w:p w14:paraId="29B87085" w14:textId="76662657" w:rsidR="00976C07" w:rsidRPr="00335471" w:rsidRDefault="00C92D61" w:rsidP="00976C07">
      <w:pPr>
        <w:pStyle w:val="Odstavekseznama"/>
        <w:numPr>
          <w:ilvl w:val="0"/>
          <w:numId w:val="14"/>
        </w:numPr>
        <w:rPr>
          <w:rFonts w:ascii="Times New Roman" w:hAnsi="Times New Roman" w:cs="Times New Roman"/>
          <w:lang w:val="sl-SI"/>
        </w:rPr>
      </w:pPr>
      <w:r w:rsidRPr="00335471">
        <w:rPr>
          <w:rFonts w:ascii="Times New Roman" w:hAnsi="Times New Roman" w:cs="Times New Roman"/>
          <w:lang w:val="sl-SI"/>
        </w:rPr>
        <w:t>najmlajši otroci povedo s težavo</w:t>
      </w:r>
    </w:p>
    <w:p w14:paraId="23C17011" w14:textId="217E8463" w:rsidR="00976C07" w:rsidRPr="00335471" w:rsidRDefault="00C92D61" w:rsidP="00976C07">
      <w:pPr>
        <w:pStyle w:val="Odstavekseznama"/>
        <w:numPr>
          <w:ilvl w:val="0"/>
          <w:numId w:val="14"/>
        </w:numPr>
        <w:rPr>
          <w:rFonts w:ascii="Times New Roman" w:hAnsi="Times New Roman" w:cs="Times New Roman"/>
          <w:lang w:val="sl-SI"/>
        </w:rPr>
      </w:pPr>
      <w:r w:rsidRPr="00335471">
        <w:rPr>
          <w:rFonts w:ascii="Times New Roman" w:hAnsi="Times New Roman" w:cs="Times New Roman"/>
          <w:lang w:val="sl-SI"/>
        </w:rPr>
        <w:t xml:space="preserve">pubertetniki </w:t>
      </w:r>
      <w:proofErr w:type="spellStart"/>
      <w:r w:rsidRPr="00335471">
        <w:rPr>
          <w:rFonts w:ascii="Times New Roman" w:hAnsi="Times New Roman" w:cs="Times New Roman"/>
          <w:lang w:val="sl-SI"/>
        </w:rPr>
        <w:t>nezavedajoč</w:t>
      </w:r>
      <w:proofErr w:type="spellEnd"/>
    </w:p>
    <w:p w14:paraId="4EF4F62B" w14:textId="3A46C956" w:rsidR="00976C07" w:rsidRPr="00335471" w:rsidRDefault="00C92D61" w:rsidP="00976C07">
      <w:pPr>
        <w:pStyle w:val="Odstavekseznama"/>
        <w:numPr>
          <w:ilvl w:val="0"/>
          <w:numId w:val="14"/>
        </w:numPr>
        <w:rPr>
          <w:rFonts w:ascii="Times New Roman" w:hAnsi="Times New Roman" w:cs="Times New Roman"/>
          <w:lang w:val="sl-SI"/>
        </w:rPr>
      </w:pPr>
      <w:r w:rsidRPr="00335471">
        <w:rPr>
          <w:rFonts w:ascii="Times New Roman" w:hAnsi="Times New Roman" w:cs="Times New Roman"/>
          <w:lang w:val="sl-SI"/>
        </w:rPr>
        <w:t>adolescenti v argumentu</w:t>
      </w:r>
    </w:p>
    <w:p w14:paraId="2694C017" w14:textId="77777777" w:rsidR="00976C07" w:rsidRPr="00335471" w:rsidRDefault="00976C07" w:rsidP="00976C07">
      <w:pPr>
        <w:rPr>
          <w:rFonts w:ascii="Times New Roman" w:hAnsi="Times New Roman" w:cs="Times New Roman"/>
          <w:lang w:val="sl-SI"/>
        </w:rPr>
      </w:pPr>
    </w:p>
    <w:p w14:paraId="3399FE7C" w14:textId="77777777" w:rsidR="00976C07" w:rsidRPr="00335471" w:rsidRDefault="00976C07" w:rsidP="00976C07">
      <w:pPr>
        <w:rPr>
          <w:rFonts w:ascii="Times New Roman" w:hAnsi="Times New Roman" w:cs="Times New Roman"/>
          <w:b/>
          <w:bCs/>
          <w:lang w:val="sl-SI"/>
        </w:rPr>
      </w:pPr>
      <w:r w:rsidRPr="00335471">
        <w:rPr>
          <w:rFonts w:ascii="Times New Roman" w:hAnsi="Times New Roman" w:cs="Times New Roman"/>
          <w:b/>
          <w:bCs/>
          <w:lang w:val="sl-SI"/>
        </w:rPr>
        <w:t>Reakcija</w:t>
      </w:r>
    </w:p>
    <w:p w14:paraId="35C4A381" w14:textId="3E84E76A" w:rsidR="00976C07" w:rsidRPr="00335471" w:rsidRDefault="00C92D61" w:rsidP="00976C07">
      <w:pPr>
        <w:pStyle w:val="Odstavekseznama"/>
        <w:numPr>
          <w:ilvl w:val="0"/>
          <w:numId w:val="15"/>
        </w:numPr>
        <w:rPr>
          <w:rFonts w:ascii="Times New Roman" w:hAnsi="Times New Roman" w:cs="Times New Roman"/>
          <w:lang w:val="sl-SI"/>
        </w:rPr>
      </w:pPr>
      <w:r w:rsidRPr="00335471">
        <w:rPr>
          <w:rFonts w:ascii="Times New Roman" w:hAnsi="Times New Roman" w:cs="Times New Roman"/>
          <w:lang w:val="sl-SI"/>
        </w:rPr>
        <w:t xml:space="preserve">potrebno je poslušati, </w:t>
      </w:r>
    </w:p>
    <w:p w14:paraId="53C15824" w14:textId="4864DB56" w:rsidR="00976C07" w:rsidRPr="00335471" w:rsidRDefault="00C92D61" w:rsidP="00976C07">
      <w:pPr>
        <w:pStyle w:val="Odstavekseznama"/>
        <w:numPr>
          <w:ilvl w:val="0"/>
          <w:numId w:val="15"/>
        </w:numPr>
        <w:rPr>
          <w:rFonts w:ascii="Times New Roman" w:hAnsi="Times New Roman" w:cs="Times New Roman"/>
          <w:lang w:val="sl-SI"/>
        </w:rPr>
      </w:pPr>
      <w:r w:rsidRPr="00335471">
        <w:rPr>
          <w:rFonts w:ascii="Times New Roman" w:hAnsi="Times New Roman" w:cs="Times New Roman"/>
          <w:lang w:val="sl-SI"/>
        </w:rPr>
        <w:t xml:space="preserve">ne odreagirati s pretirano, močno čustveno reakcijo (supervizijska podelitev čustev), </w:t>
      </w:r>
    </w:p>
    <w:p w14:paraId="3B5F3379" w14:textId="793C5D71" w:rsidR="00976C07" w:rsidRPr="00335471" w:rsidRDefault="00C92D61" w:rsidP="00976C07">
      <w:pPr>
        <w:pStyle w:val="Odstavekseznama"/>
        <w:numPr>
          <w:ilvl w:val="0"/>
          <w:numId w:val="15"/>
        </w:numPr>
        <w:rPr>
          <w:rFonts w:ascii="Times New Roman" w:hAnsi="Times New Roman" w:cs="Times New Roman"/>
          <w:lang w:val="sl-SI"/>
        </w:rPr>
      </w:pPr>
      <w:r w:rsidRPr="00335471">
        <w:rPr>
          <w:rFonts w:ascii="Times New Roman" w:hAnsi="Times New Roman" w:cs="Times New Roman"/>
          <w:lang w:val="sl-SI"/>
        </w:rPr>
        <w:t xml:space="preserve">niti ne z zanikanjem ali opravičevanjem, </w:t>
      </w:r>
    </w:p>
    <w:p w14:paraId="4E466CFE" w14:textId="2729CF6B" w:rsidR="00976C07" w:rsidRPr="00335471" w:rsidRDefault="00C92D61" w:rsidP="00976C07">
      <w:pPr>
        <w:pStyle w:val="Odstavekseznama"/>
        <w:numPr>
          <w:ilvl w:val="0"/>
          <w:numId w:val="15"/>
        </w:numPr>
        <w:rPr>
          <w:rFonts w:ascii="Times New Roman" w:hAnsi="Times New Roman" w:cs="Times New Roman"/>
          <w:lang w:val="sl-SI"/>
        </w:rPr>
      </w:pPr>
      <w:r w:rsidRPr="00335471">
        <w:rPr>
          <w:rFonts w:ascii="Times New Roman" w:hAnsi="Times New Roman" w:cs="Times New Roman"/>
          <w:lang w:val="sl-SI"/>
        </w:rPr>
        <w:t>potrditev pravilnost dejanja izpovedi ter podpore otroku</w:t>
      </w:r>
    </w:p>
    <w:p w14:paraId="7ED02369" w14:textId="49B6BCDF" w:rsidR="00976C07" w:rsidRPr="00335471" w:rsidRDefault="00C92D61" w:rsidP="00976C07">
      <w:pPr>
        <w:pStyle w:val="Odstavekseznama"/>
        <w:numPr>
          <w:ilvl w:val="0"/>
          <w:numId w:val="15"/>
        </w:numPr>
        <w:rPr>
          <w:rFonts w:ascii="Times New Roman" w:hAnsi="Times New Roman" w:cs="Times New Roman"/>
          <w:lang w:val="sl-SI"/>
        </w:rPr>
      </w:pPr>
      <w:r w:rsidRPr="00335471">
        <w:rPr>
          <w:rFonts w:ascii="Times New Roman" w:hAnsi="Times New Roman" w:cs="Times New Roman"/>
          <w:lang w:val="sl-SI"/>
        </w:rPr>
        <w:t>razložiti, da dejanje ni otrokova krivda</w:t>
      </w:r>
    </w:p>
    <w:p w14:paraId="11EB7CDE" w14:textId="661D6F95" w:rsidR="00976C07" w:rsidRPr="00335471" w:rsidRDefault="00C92D61" w:rsidP="00976C07">
      <w:pPr>
        <w:pStyle w:val="Odstavekseznama"/>
        <w:numPr>
          <w:ilvl w:val="0"/>
          <w:numId w:val="15"/>
        </w:numPr>
        <w:rPr>
          <w:rFonts w:ascii="Times New Roman" w:hAnsi="Times New Roman" w:cs="Times New Roman"/>
          <w:lang w:val="sl-SI"/>
        </w:rPr>
      </w:pPr>
      <w:r w:rsidRPr="00335471">
        <w:rPr>
          <w:rFonts w:ascii="Times New Roman" w:hAnsi="Times New Roman" w:cs="Times New Roman"/>
          <w:lang w:val="sl-SI"/>
        </w:rPr>
        <w:t>brez izraza negativnih čustev do storilca: razlikovati med dejanjem in osebo dejanja (tj. žrtev je lahko v čustvenem in sorodstvenem odnosu s storilcem)</w:t>
      </w:r>
    </w:p>
    <w:p w14:paraId="1221FEBC" w14:textId="4D93A639" w:rsidR="00976C07" w:rsidRPr="00335471" w:rsidRDefault="00C92D61" w:rsidP="00976C07">
      <w:pPr>
        <w:pStyle w:val="Odstavekseznama"/>
        <w:numPr>
          <w:ilvl w:val="0"/>
          <w:numId w:val="15"/>
        </w:numPr>
        <w:rPr>
          <w:rFonts w:ascii="Times New Roman" w:hAnsi="Times New Roman" w:cs="Times New Roman"/>
          <w:lang w:val="sl-SI"/>
        </w:rPr>
      </w:pPr>
      <w:r w:rsidRPr="00335471">
        <w:rPr>
          <w:rFonts w:ascii="Times New Roman" w:hAnsi="Times New Roman" w:cs="Times New Roman"/>
          <w:lang w:val="sl-SI"/>
        </w:rPr>
        <w:t>prijaviti zlorabo (razbremenitev čustvenega bremena otroku oz. družini) morda niti ne staršem (če bi se zloraba s tem doma poslabšala)</w:t>
      </w:r>
    </w:p>
    <w:p w14:paraId="3D361A9C" w14:textId="77777777" w:rsidR="00976C07" w:rsidRPr="00335471" w:rsidRDefault="00976C07" w:rsidP="00976C07">
      <w:pPr>
        <w:rPr>
          <w:rFonts w:ascii="Times New Roman" w:hAnsi="Times New Roman" w:cs="Times New Roman"/>
          <w:lang w:val="sl-SI"/>
        </w:rPr>
      </w:pPr>
    </w:p>
    <w:p w14:paraId="5FA7A1DF" w14:textId="01AF9F98" w:rsidR="00976C07" w:rsidRPr="00335471" w:rsidRDefault="00976C07" w:rsidP="00976C07">
      <w:pPr>
        <w:rPr>
          <w:rFonts w:ascii="Times New Roman" w:hAnsi="Times New Roman" w:cs="Times New Roman"/>
          <w:b/>
          <w:bCs/>
          <w:lang w:val="sl-SI"/>
        </w:rPr>
      </w:pPr>
      <w:r w:rsidRPr="00335471">
        <w:rPr>
          <w:rFonts w:ascii="Times New Roman" w:hAnsi="Times New Roman" w:cs="Times New Roman"/>
          <w:b/>
          <w:bCs/>
          <w:lang w:val="sl-SI"/>
        </w:rPr>
        <w:t>Post-</w:t>
      </w:r>
      <w:r w:rsidR="002B02CC" w:rsidRPr="00335471">
        <w:rPr>
          <w:rFonts w:ascii="Times New Roman" w:hAnsi="Times New Roman" w:cs="Times New Roman"/>
          <w:b/>
          <w:bCs/>
          <w:lang w:val="sl-SI"/>
        </w:rPr>
        <w:t>travmatski</w:t>
      </w:r>
      <w:r w:rsidRPr="00335471">
        <w:rPr>
          <w:rFonts w:ascii="Times New Roman" w:hAnsi="Times New Roman" w:cs="Times New Roman"/>
          <w:b/>
          <w:bCs/>
          <w:lang w:val="sl-SI"/>
        </w:rPr>
        <w:t xml:space="preserve"> sindrom</w:t>
      </w:r>
      <w:r w:rsidRPr="00335471">
        <w:rPr>
          <w:rFonts w:ascii="Times New Roman" w:hAnsi="Times New Roman" w:cs="Times New Roman"/>
          <w:lang w:val="sl-SI"/>
        </w:rPr>
        <w:t xml:space="preserve"> (DSM</w:t>
      </w:r>
      <w:r w:rsidR="002B02CC" w:rsidRPr="00335471">
        <w:rPr>
          <w:rFonts w:ascii="Times New Roman" w:hAnsi="Times New Roman" w:cs="Times New Roman"/>
          <w:lang w:val="sl-SI"/>
        </w:rPr>
        <w:t>-V 2013</w:t>
      </w:r>
      <w:r w:rsidRPr="00335471">
        <w:rPr>
          <w:rFonts w:ascii="Times New Roman" w:hAnsi="Times New Roman" w:cs="Times New Roman"/>
          <w:lang w:val="sl-SI"/>
        </w:rPr>
        <w:t>)</w:t>
      </w:r>
    </w:p>
    <w:p w14:paraId="3CF9C1A0" w14:textId="4AE3300C" w:rsidR="00976C07" w:rsidRPr="00335471" w:rsidRDefault="00976C07" w:rsidP="00976C07">
      <w:pPr>
        <w:pStyle w:val="Odstavekseznama"/>
        <w:numPr>
          <w:ilvl w:val="0"/>
          <w:numId w:val="16"/>
        </w:numPr>
        <w:rPr>
          <w:rFonts w:ascii="Times New Roman" w:hAnsi="Times New Roman" w:cs="Times New Roman"/>
          <w:lang w:val="sl-SI"/>
        </w:rPr>
      </w:pPr>
      <w:r w:rsidRPr="00335471">
        <w:rPr>
          <w:rFonts w:ascii="Times New Roman" w:hAnsi="Times New Roman" w:cs="Times New Roman"/>
          <w:lang w:val="sl-SI"/>
        </w:rPr>
        <w:t xml:space="preserve">oseba je izkusila dogodek, ki bi sprožil znamenje stresa pri </w:t>
      </w:r>
      <w:r w:rsidR="00C92D61" w:rsidRPr="00335471">
        <w:rPr>
          <w:rFonts w:ascii="Times New Roman" w:hAnsi="Times New Roman" w:cs="Times New Roman"/>
          <w:lang w:val="sl-SI"/>
        </w:rPr>
        <w:t>tako rekoč</w:t>
      </w:r>
      <w:r w:rsidRPr="00335471">
        <w:rPr>
          <w:rFonts w:ascii="Times New Roman" w:hAnsi="Times New Roman" w:cs="Times New Roman"/>
          <w:lang w:val="sl-SI"/>
        </w:rPr>
        <w:t xml:space="preserve"> vsakomur</w:t>
      </w:r>
    </w:p>
    <w:p w14:paraId="5485FA41" w14:textId="77777777" w:rsidR="00976C07" w:rsidRPr="00335471" w:rsidRDefault="00976C07" w:rsidP="00976C07">
      <w:pPr>
        <w:pStyle w:val="Odstavekseznama"/>
        <w:numPr>
          <w:ilvl w:val="0"/>
          <w:numId w:val="16"/>
        </w:numPr>
        <w:rPr>
          <w:rFonts w:ascii="Times New Roman" w:hAnsi="Times New Roman" w:cs="Times New Roman"/>
          <w:lang w:val="sl-SI"/>
        </w:rPr>
      </w:pPr>
      <w:r w:rsidRPr="00335471">
        <w:rPr>
          <w:rFonts w:ascii="Times New Roman" w:hAnsi="Times New Roman" w:cs="Times New Roman"/>
          <w:lang w:val="sl-SI"/>
        </w:rPr>
        <w:t>travma je podoživljena preko ponavljajočih spominov, sanj, čustev kakor bi se dogodek ponovno ponovil</w:t>
      </w:r>
    </w:p>
    <w:p w14:paraId="32DE755E" w14:textId="759BB483" w:rsidR="00976C07" w:rsidRPr="00335471" w:rsidRDefault="00976C07" w:rsidP="00976C07">
      <w:pPr>
        <w:pStyle w:val="Odstavekseznama"/>
        <w:numPr>
          <w:ilvl w:val="0"/>
          <w:numId w:val="16"/>
        </w:numPr>
        <w:rPr>
          <w:rFonts w:ascii="Times New Roman" w:hAnsi="Times New Roman" w:cs="Times New Roman"/>
          <w:lang w:val="sl-SI"/>
        </w:rPr>
      </w:pPr>
      <w:r w:rsidRPr="00335471">
        <w:rPr>
          <w:rFonts w:ascii="Times New Roman" w:hAnsi="Times New Roman" w:cs="Times New Roman"/>
          <w:lang w:val="sl-SI"/>
        </w:rPr>
        <w:t xml:space="preserve">omrtvičenje </w:t>
      </w:r>
      <w:r w:rsidR="00C92D61" w:rsidRPr="00335471">
        <w:rPr>
          <w:rFonts w:ascii="Times New Roman" w:hAnsi="Times New Roman" w:cs="Times New Roman"/>
          <w:lang w:val="sl-SI"/>
        </w:rPr>
        <w:t>odzivnosti</w:t>
      </w:r>
      <w:r w:rsidRPr="00335471">
        <w:rPr>
          <w:rFonts w:ascii="Times New Roman" w:hAnsi="Times New Roman" w:cs="Times New Roman"/>
          <w:lang w:val="sl-SI"/>
        </w:rPr>
        <w:t>, trud za izognitev misli povezanih z zlorabo, zmanjšano zanimanje za aktivnosti ter čustva odtujenosti od drugih</w:t>
      </w:r>
    </w:p>
    <w:p w14:paraId="1B496441" w14:textId="678FD08D" w:rsidR="00976C07" w:rsidRPr="00335471" w:rsidRDefault="00976C07" w:rsidP="00976C07">
      <w:pPr>
        <w:pStyle w:val="Odstavekseznama"/>
        <w:numPr>
          <w:ilvl w:val="0"/>
          <w:numId w:val="16"/>
        </w:numPr>
        <w:rPr>
          <w:rFonts w:ascii="Times New Roman" w:hAnsi="Times New Roman" w:cs="Times New Roman"/>
          <w:lang w:val="sl-SI"/>
        </w:rPr>
      </w:pPr>
      <w:r w:rsidRPr="00335471">
        <w:rPr>
          <w:rFonts w:ascii="Times New Roman" w:hAnsi="Times New Roman" w:cs="Times New Roman"/>
          <w:lang w:val="sl-SI"/>
        </w:rPr>
        <w:t xml:space="preserve">prisotni so tudi znaki: motenj pri spanju, razdražljivost ali izpadi jeze, težavi pri koncentraciji, pretirana pozornost, pretiran odziv </w:t>
      </w:r>
      <w:r w:rsidR="00C92D61" w:rsidRPr="00335471">
        <w:rPr>
          <w:rFonts w:ascii="Times New Roman" w:hAnsi="Times New Roman" w:cs="Times New Roman"/>
          <w:lang w:val="sl-SI"/>
        </w:rPr>
        <w:t>prestrašenosti</w:t>
      </w:r>
      <w:r w:rsidRPr="00335471">
        <w:rPr>
          <w:rFonts w:ascii="Times New Roman" w:hAnsi="Times New Roman" w:cs="Times New Roman"/>
          <w:lang w:val="sl-SI"/>
        </w:rPr>
        <w:t xml:space="preserve"> na dogodke, ki spominjajo na kakšen vidik travme</w:t>
      </w:r>
    </w:p>
    <w:p w14:paraId="41CC09EB" w14:textId="6997C191" w:rsidR="009B332E" w:rsidRPr="00335471" w:rsidRDefault="009B332E" w:rsidP="00B676C0">
      <w:pPr>
        <w:rPr>
          <w:rFonts w:ascii="Times New Roman" w:hAnsi="Times New Roman" w:cs="Times New Roman"/>
          <w:lang w:val="sl-SI"/>
        </w:rPr>
      </w:pPr>
    </w:p>
    <w:p w14:paraId="28D3D1AA" w14:textId="77777777" w:rsidR="00EB6A14" w:rsidRPr="00335471" w:rsidRDefault="00EB6A14" w:rsidP="00EB6A14">
      <w:pPr>
        <w:rPr>
          <w:rFonts w:ascii="Times New Roman" w:hAnsi="Times New Roman" w:cs="Times New Roman"/>
          <w:b/>
          <w:bCs/>
          <w:spacing w:val="-8"/>
          <w:sz w:val="22"/>
          <w:szCs w:val="22"/>
          <w:lang w:val="sl-SI"/>
        </w:rPr>
      </w:pPr>
      <w:r w:rsidRPr="00335471">
        <w:rPr>
          <w:rFonts w:ascii="Times New Roman" w:hAnsi="Times New Roman" w:cs="Times New Roman"/>
          <w:b/>
          <w:bCs/>
          <w:spacing w:val="-8"/>
          <w:sz w:val="22"/>
          <w:szCs w:val="22"/>
          <w:lang w:val="sl-SI"/>
        </w:rPr>
        <w:t xml:space="preserve">Viri: </w:t>
      </w:r>
    </w:p>
    <w:p w14:paraId="611F24C2" w14:textId="77777777" w:rsidR="00EB6A14" w:rsidRPr="00335471" w:rsidRDefault="00EB6A14" w:rsidP="00EB6A14">
      <w:pPr>
        <w:pBdr>
          <w:top w:val="nil"/>
          <w:left w:val="nil"/>
          <w:bottom w:val="nil"/>
          <w:right w:val="nil"/>
          <w:between w:val="nil"/>
        </w:pBdr>
        <w:jc w:val="both"/>
        <w:rPr>
          <w:rFonts w:asciiTheme="majorBidi" w:hAnsiTheme="majorBidi" w:cstheme="majorBidi"/>
          <w:spacing w:val="-14"/>
          <w:sz w:val="22"/>
          <w:szCs w:val="22"/>
          <w:lang w:val="sl-SI"/>
        </w:rPr>
      </w:pPr>
      <w:proofErr w:type="spellStart"/>
      <w:r w:rsidRPr="00335471">
        <w:rPr>
          <w:rFonts w:asciiTheme="majorBidi" w:hAnsiTheme="majorBidi" w:cstheme="majorBidi"/>
          <w:spacing w:val="-14"/>
          <w:sz w:val="22"/>
          <w:szCs w:val="22"/>
          <w:lang w:val="sl-SI"/>
        </w:rPr>
        <w:t>American</w:t>
      </w:r>
      <w:proofErr w:type="spellEnd"/>
      <w:r w:rsidRPr="00335471">
        <w:rPr>
          <w:rFonts w:asciiTheme="majorBidi" w:hAnsiTheme="majorBidi" w:cstheme="majorBidi"/>
          <w:spacing w:val="-14"/>
          <w:sz w:val="22"/>
          <w:szCs w:val="22"/>
          <w:lang w:val="sl-SI"/>
        </w:rPr>
        <w:t xml:space="preserve"> </w:t>
      </w:r>
      <w:proofErr w:type="spellStart"/>
      <w:r w:rsidRPr="00335471">
        <w:rPr>
          <w:rFonts w:asciiTheme="majorBidi" w:hAnsiTheme="majorBidi" w:cstheme="majorBidi"/>
          <w:spacing w:val="-14"/>
          <w:sz w:val="22"/>
          <w:szCs w:val="22"/>
          <w:lang w:val="sl-SI"/>
        </w:rPr>
        <w:t>Psychiatric</w:t>
      </w:r>
      <w:proofErr w:type="spellEnd"/>
      <w:r w:rsidRPr="00335471">
        <w:rPr>
          <w:rFonts w:asciiTheme="majorBidi" w:hAnsiTheme="majorBidi" w:cstheme="majorBidi"/>
          <w:spacing w:val="-14"/>
          <w:sz w:val="22"/>
          <w:szCs w:val="22"/>
          <w:lang w:val="sl-SI"/>
        </w:rPr>
        <w:t xml:space="preserve"> </w:t>
      </w:r>
      <w:proofErr w:type="spellStart"/>
      <w:r w:rsidRPr="00335471">
        <w:rPr>
          <w:rFonts w:asciiTheme="majorBidi" w:hAnsiTheme="majorBidi" w:cstheme="majorBidi"/>
          <w:spacing w:val="-14"/>
          <w:sz w:val="22"/>
          <w:szCs w:val="22"/>
          <w:lang w:val="sl-SI"/>
        </w:rPr>
        <w:t>Association</w:t>
      </w:r>
      <w:proofErr w:type="spellEnd"/>
      <w:r w:rsidRPr="00335471">
        <w:rPr>
          <w:rFonts w:asciiTheme="majorBidi" w:hAnsiTheme="majorBidi" w:cstheme="majorBidi"/>
          <w:spacing w:val="-14"/>
          <w:sz w:val="22"/>
          <w:szCs w:val="22"/>
          <w:lang w:val="sl-SI"/>
        </w:rPr>
        <w:t xml:space="preserve">, 2013. </w:t>
      </w:r>
      <w:proofErr w:type="spellStart"/>
      <w:r w:rsidRPr="00335471">
        <w:rPr>
          <w:rFonts w:asciiTheme="majorBidi" w:hAnsiTheme="majorBidi" w:cstheme="majorBidi"/>
          <w:spacing w:val="-14"/>
          <w:sz w:val="22"/>
          <w:szCs w:val="22"/>
          <w:lang w:val="sl-SI"/>
        </w:rPr>
        <w:t>Diagnostic</w:t>
      </w:r>
      <w:proofErr w:type="spellEnd"/>
      <w:r w:rsidRPr="00335471">
        <w:rPr>
          <w:rFonts w:asciiTheme="majorBidi" w:hAnsiTheme="majorBidi" w:cstheme="majorBidi"/>
          <w:spacing w:val="-14"/>
          <w:sz w:val="22"/>
          <w:szCs w:val="22"/>
          <w:lang w:val="sl-SI"/>
        </w:rPr>
        <w:t xml:space="preserve"> </w:t>
      </w:r>
      <w:proofErr w:type="spellStart"/>
      <w:r w:rsidRPr="00335471">
        <w:rPr>
          <w:rFonts w:asciiTheme="majorBidi" w:hAnsiTheme="majorBidi" w:cstheme="majorBidi"/>
          <w:spacing w:val="-14"/>
          <w:sz w:val="22"/>
          <w:szCs w:val="22"/>
          <w:lang w:val="sl-SI"/>
        </w:rPr>
        <w:t>and</w:t>
      </w:r>
      <w:proofErr w:type="spellEnd"/>
      <w:r w:rsidRPr="00335471">
        <w:rPr>
          <w:rFonts w:asciiTheme="majorBidi" w:hAnsiTheme="majorBidi" w:cstheme="majorBidi"/>
          <w:spacing w:val="-14"/>
          <w:sz w:val="22"/>
          <w:szCs w:val="22"/>
          <w:lang w:val="sl-SI"/>
        </w:rPr>
        <w:t xml:space="preserve"> </w:t>
      </w:r>
      <w:proofErr w:type="spellStart"/>
      <w:r w:rsidRPr="00335471">
        <w:rPr>
          <w:rFonts w:asciiTheme="majorBidi" w:hAnsiTheme="majorBidi" w:cstheme="majorBidi"/>
          <w:spacing w:val="-14"/>
          <w:sz w:val="22"/>
          <w:szCs w:val="22"/>
          <w:lang w:val="sl-SI"/>
        </w:rPr>
        <w:t>Statistical</w:t>
      </w:r>
      <w:proofErr w:type="spellEnd"/>
      <w:r w:rsidRPr="00335471">
        <w:rPr>
          <w:rFonts w:asciiTheme="majorBidi" w:hAnsiTheme="majorBidi" w:cstheme="majorBidi"/>
          <w:spacing w:val="-14"/>
          <w:sz w:val="22"/>
          <w:szCs w:val="22"/>
          <w:lang w:val="sl-SI"/>
        </w:rPr>
        <w:t xml:space="preserve"> Manual </w:t>
      </w:r>
      <w:proofErr w:type="spellStart"/>
      <w:r w:rsidRPr="00335471">
        <w:rPr>
          <w:rFonts w:asciiTheme="majorBidi" w:hAnsiTheme="majorBidi" w:cstheme="majorBidi"/>
          <w:spacing w:val="-14"/>
          <w:sz w:val="22"/>
          <w:szCs w:val="22"/>
          <w:lang w:val="sl-SI"/>
        </w:rPr>
        <w:t>of</w:t>
      </w:r>
      <w:proofErr w:type="spellEnd"/>
      <w:r w:rsidRPr="00335471">
        <w:rPr>
          <w:rFonts w:asciiTheme="majorBidi" w:hAnsiTheme="majorBidi" w:cstheme="majorBidi"/>
          <w:spacing w:val="-14"/>
          <w:sz w:val="22"/>
          <w:szCs w:val="22"/>
          <w:lang w:val="sl-SI"/>
        </w:rPr>
        <w:t xml:space="preserve"> </w:t>
      </w:r>
      <w:proofErr w:type="spellStart"/>
      <w:r w:rsidRPr="00335471">
        <w:rPr>
          <w:rFonts w:asciiTheme="majorBidi" w:hAnsiTheme="majorBidi" w:cstheme="majorBidi"/>
          <w:spacing w:val="-14"/>
          <w:sz w:val="22"/>
          <w:szCs w:val="22"/>
          <w:lang w:val="sl-SI"/>
        </w:rPr>
        <w:t>Mental</w:t>
      </w:r>
      <w:proofErr w:type="spellEnd"/>
      <w:r w:rsidRPr="00335471">
        <w:rPr>
          <w:rFonts w:asciiTheme="majorBidi" w:hAnsiTheme="majorBidi" w:cstheme="majorBidi"/>
          <w:spacing w:val="-14"/>
          <w:sz w:val="22"/>
          <w:szCs w:val="22"/>
          <w:lang w:val="sl-SI"/>
        </w:rPr>
        <w:t xml:space="preserve"> </w:t>
      </w:r>
      <w:proofErr w:type="spellStart"/>
      <w:r w:rsidRPr="00335471">
        <w:rPr>
          <w:rFonts w:asciiTheme="majorBidi" w:hAnsiTheme="majorBidi" w:cstheme="majorBidi"/>
          <w:spacing w:val="-14"/>
          <w:sz w:val="22"/>
          <w:szCs w:val="22"/>
          <w:lang w:val="sl-SI"/>
        </w:rPr>
        <w:t>Disorders</w:t>
      </w:r>
      <w:proofErr w:type="spellEnd"/>
      <w:r w:rsidRPr="00335471">
        <w:rPr>
          <w:rFonts w:asciiTheme="majorBidi" w:hAnsiTheme="majorBidi" w:cstheme="majorBidi"/>
          <w:spacing w:val="-14"/>
          <w:sz w:val="22"/>
          <w:szCs w:val="22"/>
          <w:lang w:val="sl-SI"/>
        </w:rPr>
        <w:t>. 5.</w:t>
      </w:r>
    </w:p>
    <w:p w14:paraId="02D21F4D" w14:textId="77777777" w:rsidR="00EB6A14" w:rsidRPr="00335471" w:rsidRDefault="00EB6A14" w:rsidP="00EB6A14">
      <w:pPr>
        <w:rPr>
          <w:rFonts w:ascii="Times New Roman" w:hAnsi="Times New Roman" w:cs="Times New Roman"/>
          <w:spacing w:val="-8"/>
          <w:sz w:val="22"/>
          <w:szCs w:val="22"/>
          <w:lang w:val="sl-SI"/>
        </w:rPr>
      </w:pPr>
      <w:r w:rsidRPr="00335471">
        <w:rPr>
          <w:rFonts w:ascii="Times New Roman" w:hAnsi="Times New Roman" w:cs="Times New Roman"/>
          <w:spacing w:val="-8"/>
          <w:sz w:val="22"/>
          <w:szCs w:val="22"/>
          <w:lang w:val="sl-SI"/>
        </w:rPr>
        <w:t xml:space="preserve">Kaufman, K., </w:t>
      </w:r>
      <w:proofErr w:type="spellStart"/>
      <w:r w:rsidRPr="00335471">
        <w:rPr>
          <w:rFonts w:ascii="Times New Roman" w:hAnsi="Times New Roman" w:cs="Times New Roman"/>
          <w:spacing w:val="-8"/>
          <w:sz w:val="22"/>
          <w:szCs w:val="22"/>
          <w:lang w:val="sl-SI"/>
        </w:rPr>
        <w:t>and</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Erooga</w:t>
      </w:r>
      <w:proofErr w:type="spellEnd"/>
      <w:r w:rsidRPr="00335471">
        <w:rPr>
          <w:rFonts w:ascii="Times New Roman" w:hAnsi="Times New Roman" w:cs="Times New Roman"/>
          <w:spacing w:val="-8"/>
          <w:sz w:val="22"/>
          <w:szCs w:val="22"/>
          <w:lang w:val="sl-SI"/>
        </w:rPr>
        <w:t xml:space="preserve">, M. </w:t>
      </w:r>
      <w:proofErr w:type="spellStart"/>
      <w:r w:rsidRPr="00335471">
        <w:rPr>
          <w:rFonts w:ascii="Times New Roman" w:hAnsi="Times New Roman" w:cs="Times New Roman"/>
          <w:spacing w:val="-8"/>
          <w:sz w:val="22"/>
          <w:szCs w:val="22"/>
          <w:lang w:val="sl-SI"/>
        </w:rPr>
        <w:t>Risk</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profiles</w:t>
      </w:r>
      <w:proofErr w:type="spellEnd"/>
      <w:r w:rsidRPr="00335471">
        <w:rPr>
          <w:rFonts w:ascii="Times New Roman" w:hAnsi="Times New Roman" w:cs="Times New Roman"/>
          <w:spacing w:val="-8"/>
          <w:sz w:val="22"/>
          <w:szCs w:val="22"/>
          <w:lang w:val="sl-SI"/>
        </w:rPr>
        <w:t xml:space="preserve"> for </w:t>
      </w:r>
      <w:proofErr w:type="spellStart"/>
      <w:r w:rsidRPr="00335471">
        <w:rPr>
          <w:rFonts w:ascii="Times New Roman" w:hAnsi="Times New Roman" w:cs="Times New Roman"/>
          <w:spacing w:val="-8"/>
          <w:sz w:val="22"/>
          <w:szCs w:val="22"/>
          <w:lang w:val="sl-SI"/>
        </w:rPr>
        <w:t>institutional</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child</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sexual</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abuse</w:t>
      </w:r>
      <w:proofErr w:type="spellEnd"/>
      <w:r w:rsidRPr="00335471">
        <w:rPr>
          <w:rFonts w:ascii="Times New Roman" w:hAnsi="Times New Roman" w:cs="Times New Roman"/>
          <w:spacing w:val="-8"/>
          <w:sz w:val="22"/>
          <w:szCs w:val="22"/>
          <w:lang w:val="sl-SI"/>
        </w:rPr>
        <w:t xml:space="preserve">: A literature </w:t>
      </w:r>
      <w:proofErr w:type="spellStart"/>
      <w:r w:rsidRPr="00335471">
        <w:rPr>
          <w:rFonts w:ascii="Times New Roman" w:hAnsi="Times New Roman" w:cs="Times New Roman"/>
          <w:spacing w:val="-8"/>
          <w:sz w:val="22"/>
          <w:szCs w:val="22"/>
          <w:lang w:val="sl-SI"/>
        </w:rPr>
        <w:t>review</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Royal</w:t>
      </w:r>
      <w:proofErr w:type="spellEnd"/>
      <w:r w:rsidRPr="00335471">
        <w:rPr>
          <w:rFonts w:ascii="Times New Roman" w:hAnsi="Times New Roman" w:cs="Times New Roman"/>
          <w:spacing w:val="-8"/>
          <w:sz w:val="22"/>
          <w:szCs w:val="22"/>
          <w:lang w:val="sl-SI"/>
        </w:rPr>
        <w:t xml:space="preserve"> Commission </w:t>
      </w:r>
      <w:proofErr w:type="spellStart"/>
      <w:r w:rsidRPr="00335471">
        <w:rPr>
          <w:rFonts w:ascii="Times New Roman" w:hAnsi="Times New Roman" w:cs="Times New Roman"/>
          <w:spacing w:val="-8"/>
          <w:sz w:val="22"/>
          <w:szCs w:val="22"/>
          <w:lang w:val="sl-SI"/>
        </w:rPr>
        <w:t>into</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Institutional</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Responses</w:t>
      </w:r>
      <w:proofErr w:type="spellEnd"/>
      <w:r w:rsidRPr="00335471">
        <w:rPr>
          <w:rFonts w:ascii="Times New Roman" w:hAnsi="Times New Roman" w:cs="Times New Roman"/>
          <w:spacing w:val="-8"/>
          <w:sz w:val="22"/>
          <w:szCs w:val="22"/>
          <w:lang w:val="sl-SI"/>
        </w:rPr>
        <w:t xml:space="preserve"> to </w:t>
      </w:r>
      <w:proofErr w:type="spellStart"/>
      <w:r w:rsidRPr="00335471">
        <w:rPr>
          <w:rFonts w:ascii="Times New Roman" w:hAnsi="Times New Roman" w:cs="Times New Roman"/>
          <w:spacing w:val="-8"/>
          <w:sz w:val="22"/>
          <w:szCs w:val="22"/>
          <w:lang w:val="sl-SI"/>
        </w:rPr>
        <w:t>Child</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Sexual</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Abuse</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Commonwealth</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of</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Australia</w:t>
      </w:r>
      <w:proofErr w:type="spellEnd"/>
      <w:r w:rsidRPr="00335471">
        <w:rPr>
          <w:rFonts w:ascii="Times New Roman" w:hAnsi="Times New Roman" w:cs="Times New Roman"/>
          <w:spacing w:val="-8"/>
          <w:sz w:val="22"/>
          <w:szCs w:val="22"/>
          <w:lang w:val="sl-SI"/>
        </w:rPr>
        <w:t xml:space="preserve"> 2016.</w:t>
      </w:r>
    </w:p>
    <w:p w14:paraId="52078FA8" w14:textId="77777777" w:rsidR="00EB6A14" w:rsidRPr="00335471" w:rsidRDefault="00EB6A14" w:rsidP="00EB6A14">
      <w:pPr>
        <w:rPr>
          <w:rFonts w:ascii="Times New Roman" w:hAnsi="Times New Roman" w:cs="Times New Roman"/>
          <w:spacing w:val="-8"/>
          <w:sz w:val="22"/>
          <w:szCs w:val="22"/>
          <w:lang w:val="sl-SI"/>
        </w:rPr>
      </w:pPr>
      <w:proofErr w:type="spellStart"/>
      <w:r w:rsidRPr="00335471">
        <w:rPr>
          <w:rFonts w:ascii="Times New Roman" w:hAnsi="Times New Roman" w:cs="Times New Roman"/>
          <w:spacing w:val="-8"/>
          <w:sz w:val="22"/>
          <w:szCs w:val="22"/>
          <w:lang w:val="sl-SI"/>
        </w:rPr>
        <w:t>Keenan</w:t>
      </w:r>
      <w:proofErr w:type="spellEnd"/>
      <w:r w:rsidRPr="00335471">
        <w:rPr>
          <w:rFonts w:ascii="Times New Roman" w:hAnsi="Times New Roman" w:cs="Times New Roman"/>
          <w:spacing w:val="-8"/>
          <w:sz w:val="22"/>
          <w:szCs w:val="22"/>
          <w:lang w:val="sl-SI"/>
        </w:rPr>
        <w:t xml:space="preserve">, Marie, </w:t>
      </w:r>
      <w:proofErr w:type="spellStart"/>
      <w:r w:rsidRPr="00335471">
        <w:rPr>
          <w:rFonts w:ascii="Times New Roman" w:hAnsi="Times New Roman" w:cs="Times New Roman"/>
          <w:i/>
          <w:iCs/>
          <w:spacing w:val="-8"/>
          <w:sz w:val="22"/>
          <w:szCs w:val="22"/>
          <w:lang w:val="sl-SI"/>
        </w:rPr>
        <w:t>Child</w:t>
      </w:r>
      <w:proofErr w:type="spellEnd"/>
      <w:r w:rsidRPr="00335471">
        <w:rPr>
          <w:rFonts w:ascii="Times New Roman" w:hAnsi="Times New Roman" w:cs="Times New Roman"/>
          <w:i/>
          <w:iCs/>
          <w:spacing w:val="-8"/>
          <w:sz w:val="22"/>
          <w:szCs w:val="22"/>
          <w:lang w:val="sl-SI"/>
        </w:rPr>
        <w:t xml:space="preserve"> </w:t>
      </w:r>
      <w:proofErr w:type="spellStart"/>
      <w:r w:rsidRPr="00335471">
        <w:rPr>
          <w:rFonts w:ascii="Times New Roman" w:hAnsi="Times New Roman" w:cs="Times New Roman"/>
          <w:i/>
          <w:iCs/>
          <w:spacing w:val="-8"/>
          <w:sz w:val="22"/>
          <w:szCs w:val="22"/>
          <w:lang w:val="sl-SI"/>
        </w:rPr>
        <w:t>Sexual</w:t>
      </w:r>
      <w:proofErr w:type="spellEnd"/>
      <w:r w:rsidRPr="00335471">
        <w:rPr>
          <w:rFonts w:ascii="Times New Roman" w:hAnsi="Times New Roman" w:cs="Times New Roman"/>
          <w:i/>
          <w:iCs/>
          <w:spacing w:val="-8"/>
          <w:sz w:val="22"/>
          <w:szCs w:val="22"/>
          <w:lang w:val="sl-SI"/>
        </w:rPr>
        <w:t xml:space="preserve"> </w:t>
      </w:r>
      <w:proofErr w:type="spellStart"/>
      <w:r w:rsidRPr="00335471">
        <w:rPr>
          <w:rFonts w:ascii="Times New Roman" w:hAnsi="Times New Roman" w:cs="Times New Roman"/>
          <w:i/>
          <w:iCs/>
          <w:spacing w:val="-8"/>
          <w:sz w:val="22"/>
          <w:szCs w:val="22"/>
          <w:lang w:val="sl-SI"/>
        </w:rPr>
        <w:t>Abuse</w:t>
      </w:r>
      <w:proofErr w:type="spellEnd"/>
      <w:r w:rsidRPr="00335471">
        <w:rPr>
          <w:rFonts w:ascii="Times New Roman" w:hAnsi="Times New Roman" w:cs="Times New Roman"/>
          <w:i/>
          <w:iCs/>
          <w:spacing w:val="-8"/>
          <w:sz w:val="22"/>
          <w:szCs w:val="22"/>
          <w:lang w:val="sl-SI"/>
        </w:rPr>
        <w:t xml:space="preserve"> </w:t>
      </w:r>
      <w:proofErr w:type="spellStart"/>
      <w:r w:rsidRPr="00335471">
        <w:rPr>
          <w:rFonts w:ascii="Times New Roman" w:hAnsi="Times New Roman" w:cs="Times New Roman"/>
          <w:i/>
          <w:iCs/>
          <w:spacing w:val="-8"/>
          <w:sz w:val="22"/>
          <w:szCs w:val="22"/>
          <w:lang w:val="sl-SI"/>
        </w:rPr>
        <w:t>and</w:t>
      </w:r>
      <w:proofErr w:type="spellEnd"/>
      <w:r w:rsidRPr="00335471">
        <w:rPr>
          <w:rFonts w:ascii="Times New Roman" w:hAnsi="Times New Roman" w:cs="Times New Roman"/>
          <w:i/>
          <w:iCs/>
          <w:spacing w:val="-8"/>
          <w:sz w:val="22"/>
          <w:szCs w:val="22"/>
          <w:lang w:val="sl-SI"/>
        </w:rPr>
        <w:t xml:space="preserve"> </w:t>
      </w:r>
      <w:proofErr w:type="spellStart"/>
      <w:r w:rsidRPr="00335471">
        <w:rPr>
          <w:rFonts w:ascii="Times New Roman" w:hAnsi="Times New Roman" w:cs="Times New Roman"/>
          <w:i/>
          <w:iCs/>
          <w:spacing w:val="-8"/>
          <w:sz w:val="22"/>
          <w:szCs w:val="22"/>
          <w:lang w:val="sl-SI"/>
        </w:rPr>
        <w:t>the</w:t>
      </w:r>
      <w:proofErr w:type="spellEnd"/>
      <w:r w:rsidRPr="00335471">
        <w:rPr>
          <w:rFonts w:ascii="Times New Roman" w:hAnsi="Times New Roman" w:cs="Times New Roman"/>
          <w:i/>
          <w:iCs/>
          <w:spacing w:val="-8"/>
          <w:sz w:val="22"/>
          <w:szCs w:val="22"/>
          <w:lang w:val="sl-SI"/>
        </w:rPr>
        <w:t xml:space="preserve"> </w:t>
      </w:r>
      <w:proofErr w:type="spellStart"/>
      <w:r w:rsidRPr="00335471">
        <w:rPr>
          <w:rFonts w:ascii="Times New Roman" w:hAnsi="Times New Roman" w:cs="Times New Roman"/>
          <w:i/>
          <w:iCs/>
          <w:spacing w:val="-8"/>
          <w:sz w:val="22"/>
          <w:szCs w:val="22"/>
          <w:lang w:val="sl-SI"/>
        </w:rPr>
        <w:t>Catholic</w:t>
      </w:r>
      <w:proofErr w:type="spellEnd"/>
      <w:r w:rsidRPr="00335471">
        <w:rPr>
          <w:rFonts w:ascii="Times New Roman" w:hAnsi="Times New Roman" w:cs="Times New Roman"/>
          <w:i/>
          <w:iCs/>
          <w:spacing w:val="-8"/>
          <w:sz w:val="22"/>
          <w:szCs w:val="22"/>
          <w:lang w:val="sl-SI"/>
        </w:rPr>
        <w:t xml:space="preserve"> </w:t>
      </w:r>
      <w:proofErr w:type="spellStart"/>
      <w:r w:rsidRPr="00335471">
        <w:rPr>
          <w:rFonts w:ascii="Times New Roman" w:hAnsi="Times New Roman" w:cs="Times New Roman"/>
          <w:i/>
          <w:iCs/>
          <w:spacing w:val="-8"/>
          <w:sz w:val="22"/>
          <w:szCs w:val="22"/>
          <w:lang w:val="sl-SI"/>
        </w:rPr>
        <w:t>Church</w:t>
      </w:r>
      <w:proofErr w:type="spellEnd"/>
      <w:r w:rsidRPr="00335471">
        <w:rPr>
          <w:rFonts w:ascii="Times New Roman" w:hAnsi="Times New Roman" w:cs="Times New Roman"/>
          <w:i/>
          <w:iCs/>
          <w:spacing w:val="-8"/>
          <w:sz w:val="22"/>
          <w:szCs w:val="22"/>
          <w:lang w:val="sl-SI"/>
        </w:rPr>
        <w:t xml:space="preserve">: </w:t>
      </w:r>
      <w:proofErr w:type="spellStart"/>
      <w:r w:rsidRPr="00335471">
        <w:rPr>
          <w:rFonts w:ascii="Times New Roman" w:hAnsi="Times New Roman" w:cs="Times New Roman"/>
          <w:i/>
          <w:iCs/>
          <w:spacing w:val="-8"/>
          <w:sz w:val="22"/>
          <w:szCs w:val="22"/>
          <w:lang w:val="sl-SI"/>
        </w:rPr>
        <w:t>Gender</w:t>
      </w:r>
      <w:proofErr w:type="spellEnd"/>
      <w:r w:rsidRPr="00335471">
        <w:rPr>
          <w:rFonts w:ascii="Times New Roman" w:hAnsi="Times New Roman" w:cs="Times New Roman"/>
          <w:i/>
          <w:iCs/>
          <w:spacing w:val="-8"/>
          <w:sz w:val="22"/>
          <w:szCs w:val="22"/>
          <w:lang w:val="sl-SI"/>
        </w:rPr>
        <w:t xml:space="preserve">, </w:t>
      </w:r>
      <w:proofErr w:type="spellStart"/>
      <w:r w:rsidRPr="00335471">
        <w:rPr>
          <w:rFonts w:ascii="Times New Roman" w:hAnsi="Times New Roman" w:cs="Times New Roman"/>
          <w:i/>
          <w:iCs/>
          <w:spacing w:val="-8"/>
          <w:sz w:val="22"/>
          <w:szCs w:val="22"/>
          <w:lang w:val="sl-SI"/>
        </w:rPr>
        <w:t>Power</w:t>
      </w:r>
      <w:proofErr w:type="spellEnd"/>
      <w:r w:rsidRPr="00335471">
        <w:rPr>
          <w:rFonts w:ascii="Times New Roman" w:hAnsi="Times New Roman" w:cs="Times New Roman"/>
          <w:i/>
          <w:iCs/>
          <w:spacing w:val="-8"/>
          <w:sz w:val="22"/>
          <w:szCs w:val="22"/>
          <w:lang w:val="sl-SI"/>
        </w:rPr>
        <w:t xml:space="preserve">, </w:t>
      </w:r>
      <w:proofErr w:type="spellStart"/>
      <w:r w:rsidRPr="00335471">
        <w:rPr>
          <w:rFonts w:ascii="Times New Roman" w:hAnsi="Times New Roman" w:cs="Times New Roman"/>
          <w:i/>
          <w:iCs/>
          <w:spacing w:val="-8"/>
          <w:sz w:val="22"/>
          <w:szCs w:val="22"/>
          <w:lang w:val="sl-SI"/>
        </w:rPr>
        <w:t>and</w:t>
      </w:r>
      <w:proofErr w:type="spellEnd"/>
      <w:r w:rsidRPr="00335471">
        <w:rPr>
          <w:rFonts w:ascii="Times New Roman" w:hAnsi="Times New Roman" w:cs="Times New Roman"/>
          <w:i/>
          <w:iCs/>
          <w:spacing w:val="-8"/>
          <w:sz w:val="22"/>
          <w:szCs w:val="22"/>
          <w:lang w:val="sl-SI"/>
        </w:rPr>
        <w:t xml:space="preserve"> </w:t>
      </w:r>
      <w:proofErr w:type="spellStart"/>
      <w:r w:rsidRPr="00335471">
        <w:rPr>
          <w:rFonts w:ascii="Times New Roman" w:hAnsi="Times New Roman" w:cs="Times New Roman"/>
          <w:i/>
          <w:iCs/>
          <w:spacing w:val="-8"/>
          <w:sz w:val="22"/>
          <w:szCs w:val="22"/>
          <w:lang w:val="sl-SI"/>
        </w:rPr>
        <w:t>Organizational</w:t>
      </w:r>
      <w:proofErr w:type="spellEnd"/>
      <w:r w:rsidRPr="00335471">
        <w:rPr>
          <w:rFonts w:ascii="Times New Roman" w:hAnsi="Times New Roman" w:cs="Times New Roman"/>
          <w:i/>
          <w:iCs/>
          <w:spacing w:val="-8"/>
          <w:sz w:val="22"/>
          <w:szCs w:val="22"/>
          <w:lang w:val="sl-SI"/>
        </w:rPr>
        <w:t xml:space="preserve"> </w:t>
      </w:r>
      <w:proofErr w:type="spellStart"/>
      <w:r w:rsidRPr="00335471">
        <w:rPr>
          <w:rFonts w:ascii="Times New Roman" w:hAnsi="Times New Roman" w:cs="Times New Roman"/>
          <w:i/>
          <w:iCs/>
          <w:spacing w:val="-8"/>
          <w:sz w:val="22"/>
          <w:szCs w:val="22"/>
          <w:lang w:val="sl-SI"/>
        </w:rPr>
        <w:t>Culture</w:t>
      </w:r>
      <w:proofErr w:type="spellEnd"/>
      <w:r w:rsidRPr="00335471">
        <w:rPr>
          <w:rFonts w:ascii="Times New Roman" w:hAnsi="Times New Roman" w:cs="Times New Roman"/>
          <w:spacing w:val="-8"/>
          <w:sz w:val="22"/>
          <w:szCs w:val="22"/>
          <w:lang w:val="sl-SI"/>
        </w:rPr>
        <w:t>, Oxford (2012).</w:t>
      </w:r>
    </w:p>
    <w:p w14:paraId="071F1334" w14:textId="77777777" w:rsidR="00EB6A14" w:rsidRPr="00335471" w:rsidRDefault="00EB6A14" w:rsidP="00EB6A14">
      <w:pPr>
        <w:rPr>
          <w:rFonts w:ascii="Times New Roman" w:hAnsi="Times New Roman" w:cs="Times New Roman"/>
          <w:spacing w:val="-8"/>
          <w:sz w:val="22"/>
          <w:szCs w:val="22"/>
          <w:lang w:val="sl-SI"/>
        </w:rPr>
      </w:pPr>
      <w:proofErr w:type="spellStart"/>
      <w:r w:rsidRPr="00335471">
        <w:rPr>
          <w:rFonts w:ascii="Times New Roman" w:hAnsi="Times New Roman" w:cs="Times New Roman"/>
          <w:spacing w:val="-8"/>
          <w:sz w:val="22"/>
          <w:szCs w:val="22"/>
          <w:lang w:val="sl-SI"/>
        </w:rPr>
        <w:t>Rossetti</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Stephen</w:t>
      </w:r>
      <w:proofErr w:type="spellEnd"/>
      <w:r w:rsidRPr="00335471">
        <w:rPr>
          <w:rFonts w:ascii="Times New Roman" w:hAnsi="Times New Roman" w:cs="Times New Roman"/>
          <w:spacing w:val="-8"/>
          <w:sz w:val="22"/>
          <w:szCs w:val="22"/>
          <w:lang w:val="sl-SI"/>
        </w:rPr>
        <w:t xml:space="preserve"> J.. </w:t>
      </w:r>
      <w:proofErr w:type="spellStart"/>
      <w:r w:rsidRPr="00335471">
        <w:rPr>
          <w:rFonts w:ascii="Times New Roman" w:hAnsi="Times New Roman" w:cs="Times New Roman"/>
          <w:spacing w:val="-8"/>
          <w:sz w:val="22"/>
          <w:szCs w:val="22"/>
          <w:lang w:val="sl-SI"/>
        </w:rPr>
        <w:t>Slayer</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of</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the</w:t>
      </w:r>
      <w:proofErr w:type="spellEnd"/>
      <w:r w:rsidRPr="00335471">
        <w:rPr>
          <w:rFonts w:ascii="Times New Roman" w:hAnsi="Times New Roman" w:cs="Times New Roman"/>
          <w:spacing w:val="-8"/>
          <w:sz w:val="22"/>
          <w:szCs w:val="22"/>
          <w:lang w:val="sl-SI"/>
        </w:rPr>
        <w:t xml:space="preserve"> Soul. </w:t>
      </w:r>
      <w:proofErr w:type="spellStart"/>
      <w:r w:rsidRPr="00335471">
        <w:rPr>
          <w:rFonts w:ascii="Times New Roman" w:hAnsi="Times New Roman" w:cs="Times New Roman"/>
          <w:spacing w:val="-8"/>
          <w:sz w:val="22"/>
          <w:szCs w:val="22"/>
          <w:lang w:val="sl-SI"/>
        </w:rPr>
        <w:t>Child</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Sexual</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Abuse</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and</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the</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Catholic</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Church</w:t>
      </w:r>
      <w:proofErr w:type="spellEnd"/>
      <w:r w:rsidRPr="00335471">
        <w:rPr>
          <w:rFonts w:ascii="Times New Roman" w:hAnsi="Times New Roman" w:cs="Times New Roman"/>
          <w:spacing w:val="-8"/>
          <w:sz w:val="22"/>
          <w:szCs w:val="22"/>
          <w:lang w:val="sl-SI"/>
        </w:rPr>
        <w:t xml:space="preserve">, </w:t>
      </w:r>
      <w:proofErr w:type="spellStart"/>
      <w:r w:rsidRPr="00335471">
        <w:rPr>
          <w:rFonts w:ascii="Times New Roman" w:hAnsi="Times New Roman" w:cs="Times New Roman"/>
          <w:spacing w:val="-8"/>
          <w:sz w:val="22"/>
          <w:szCs w:val="22"/>
          <w:lang w:val="sl-SI"/>
        </w:rPr>
        <w:t>Mystic</w:t>
      </w:r>
      <w:proofErr w:type="spellEnd"/>
      <w:r w:rsidRPr="00335471">
        <w:rPr>
          <w:rFonts w:ascii="Times New Roman" w:hAnsi="Times New Roman" w:cs="Times New Roman"/>
          <w:spacing w:val="-8"/>
          <w:sz w:val="22"/>
          <w:szCs w:val="22"/>
          <w:lang w:val="sl-SI"/>
        </w:rPr>
        <w:t>, CT (1990).</w:t>
      </w:r>
    </w:p>
    <w:p w14:paraId="4E305CF9" w14:textId="77777777" w:rsidR="00EB6A14" w:rsidRPr="00335471" w:rsidRDefault="00EB6A14" w:rsidP="00EB6A14">
      <w:pPr>
        <w:pBdr>
          <w:top w:val="nil"/>
          <w:left w:val="nil"/>
          <w:bottom w:val="nil"/>
          <w:right w:val="nil"/>
          <w:between w:val="nil"/>
        </w:pBdr>
        <w:jc w:val="both"/>
        <w:rPr>
          <w:rFonts w:asciiTheme="majorBidi" w:hAnsiTheme="majorBidi" w:cstheme="majorBidi"/>
          <w:spacing w:val="-14"/>
          <w:sz w:val="22"/>
          <w:szCs w:val="22"/>
          <w:lang w:val="sl-SI"/>
        </w:rPr>
      </w:pPr>
      <w:r w:rsidRPr="00335471">
        <w:rPr>
          <w:rFonts w:asciiTheme="majorBidi" w:hAnsiTheme="majorBidi" w:cstheme="majorBidi"/>
          <w:spacing w:val="-14"/>
          <w:sz w:val="22"/>
          <w:szCs w:val="22"/>
          <w:lang w:val="sl-SI"/>
        </w:rPr>
        <w:t xml:space="preserve">Sipe, Richard. A. W. 1995. </w:t>
      </w:r>
      <w:proofErr w:type="spellStart"/>
      <w:r w:rsidRPr="00335471">
        <w:rPr>
          <w:rFonts w:asciiTheme="majorBidi" w:hAnsiTheme="majorBidi" w:cstheme="majorBidi"/>
          <w:i/>
          <w:spacing w:val="-14"/>
          <w:sz w:val="22"/>
          <w:szCs w:val="22"/>
          <w:lang w:val="sl-SI"/>
        </w:rPr>
        <w:t>Sex</w:t>
      </w:r>
      <w:proofErr w:type="spellEnd"/>
      <w:r w:rsidRPr="00335471">
        <w:rPr>
          <w:rFonts w:asciiTheme="majorBidi" w:hAnsiTheme="majorBidi" w:cstheme="majorBidi"/>
          <w:i/>
          <w:spacing w:val="-14"/>
          <w:sz w:val="22"/>
          <w:szCs w:val="22"/>
          <w:lang w:val="sl-SI"/>
        </w:rPr>
        <w:t xml:space="preserve">, </w:t>
      </w:r>
      <w:proofErr w:type="spellStart"/>
      <w:r w:rsidRPr="00335471">
        <w:rPr>
          <w:rFonts w:asciiTheme="majorBidi" w:hAnsiTheme="majorBidi" w:cstheme="majorBidi"/>
          <w:i/>
          <w:spacing w:val="-14"/>
          <w:sz w:val="22"/>
          <w:szCs w:val="22"/>
          <w:lang w:val="sl-SI"/>
        </w:rPr>
        <w:t>Priests</w:t>
      </w:r>
      <w:proofErr w:type="spellEnd"/>
      <w:r w:rsidRPr="00335471">
        <w:rPr>
          <w:rFonts w:asciiTheme="majorBidi" w:hAnsiTheme="majorBidi" w:cstheme="majorBidi"/>
          <w:i/>
          <w:spacing w:val="-14"/>
          <w:sz w:val="22"/>
          <w:szCs w:val="22"/>
          <w:lang w:val="sl-SI"/>
        </w:rPr>
        <w:t xml:space="preserve"> </w:t>
      </w:r>
      <w:proofErr w:type="spellStart"/>
      <w:r w:rsidRPr="00335471">
        <w:rPr>
          <w:rFonts w:asciiTheme="majorBidi" w:hAnsiTheme="majorBidi" w:cstheme="majorBidi"/>
          <w:i/>
          <w:spacing w:val="-14"/>
          <w:sz w:val="22"/>
          <w:szCs w:val="22"/>
          <w:lang w:val="sl-SI"/>
        </w:rPr>
        <w:t>and</w:t>
      </w:r>
      <w:proofErr w:type="spellEnd"/>
      <w:r w:rsidRPr="00335471">
        <w:rPr>
          <w:rFonts w:asciiTheme="majorBidi" w:hAnsiTheme="majorBidi" w:cstheme="majorBidi"/>
          <w:i/>
          <w:spacing w:val="-14"/>
          <w:sz w:val="22"/>
          <w:szCs w:val="22"/>
          <w:lang w:val="sl-SI"/>
        </w:rPr>
        <w:t xml:space="preserve"> </w:t>
      </w:r>
      <w:proofErr w:type="spellStart"/>
      <w:r w:rsidRPr="00335471">
        <w:rPr>
          <w:rFonts w:asciiTheme="majorBidi" w:hAnsiTheme="majorBidi" w:cstheme="majorBidi"/>
          <w:i/>
          <w:spacing w:val="-14"/>
          <w:sz w:val="22"/>
          <w:szCs w:val="22"/>
          <w:lang w:val="sl-SI"/>
        </w:rPr>
        <w:t>Power</w:t>
      </w:r>
      <w:proofErr w:type="spellEnd"/>
      <w:r w:rsidRPr="00335471">
        <w:rPr>
          <w:rFonts w:asciiTheme="majorBidi" w:hAnsiTheme="majorBidi" w:cstheme="majorBidi"/>
          <w:i/>
          <w:spacing w:val="-14"/>
          <w:sz w:val="22"/>
          <w:szCs w:val="22"/>
          <w:lang w:val="sl-SI"/>
        </w:rPr>
        <w:t xml:space="preserve">: </w:t>
      </w:r>
      <w:proofErr w:type="spellStart"/>
      <w:r w:rsidRPr="00335471">
        <w:rPr>
          <w:rFonts w:asciiTheme="majorBidi" w:hAnsiTheme="majorBidi" w:cstheme="majorBidi"/>
          <w:i/>
          <w:spacing w:val="-14"/>
          <w:sz w:val="22"/>
          <w:szCs w:val="22"/>
          <w:lang w:val="sl-SI"/>
        </w:rPr>
        <w:t>Anatomy</w:t>
      </w:r>
      <w:proofErr w:type="spellEnd"/>
      <w:r w:rsidRPr="00335471">
        <w:rPr>
          <w:rFonts w:asciiTheme="majorBidi" w:hAnsiTheme="majorBidi" w:cstheme="majorBidi"/>
          <w:i/>
          <w:spacing w:val="-14"/>
          <w:sz w:val="22"/>
          <w:szCs w:val="22"/>
          <w:lang w:val="sl-SI"/>
        </w:rPr>
        <w:t xml:space="preserve"> </w:t>
      </w:r>
      <w:proofErr w:type="spellStart"/>
      <w:r w:rsidRPr="00335471">
        <w:rPr>
          <w:rFonts w:asciiTheme="majorBidi" w:hAnsiTheme="majorBidi" w:cstheme="majorBidi"/>
          <w:i/>
          <w:spacing w:val="-14"/>
          <w:sz w:val="22"/>
          <w:szCs w:val="22"/>
          <w:lang w:val="sl-SI"/>
        </w:rPr>
        <w:t>of</w:t>
      </w:r>
      <w:proofErr w:type="spellEnd"/>
      <w:r w:rsidRPr="00335471">
        <w:rPr>
          <w:rFonts w:asciiTheme="majorBidi" w:hAnsiTheme="majorBidi" w:cstheme="majorBidi"/>
          <w:i/>
          <w:spacing w:val="-14"/>
          <w:sz w:val="22"/>
          <w:szCs w:val="22"/>
          <w:lang w:val="sl-SI"/>
        </w:rPr>
        <w:t xml:space="preserve"> a </w:t>
      </w:r>
      <w:proofErr w:type="spellStart"/>
      <w:r w:rsidRPr="00335471">
        <w:rPr>
          <w:rFonts w:asciiTheme="majorBidi" w:hAnsiTheme="majorBidi" w:cstheme="majorBidi"/>
          <w:i/>
          <w:spacing w:val="-14"/>
          <w:sz w:val="22"/>
          <w:szCs w:val="22"/>
          <w:lang w:val="sl-SI"/>
        </w:rPr>
        <w:t>Crisis</w:t>
      </w:r>
      <w:proofErr w:type="spellEnd"/>
      <w:r w:rsidRPr="00335471">
        <w:rPr>
          <w:rFonts w:asciiTheme="majorBidi" w:hAnsiTheme="majorBidi" w:cstheme="majorBidi"/>
          <w:i/>
          <w:spacing w:val="-14"/>
          <w:sz w:val="22"/>
          <w:szCs w:val="22"/>
          <w:lang w:val="sl-SI"/>
        </w:rPr>
        <w:t xml:space="preserve">. </w:t>
      </w:r>
      <w:r w:rsidRPr="00335471">
        <w:rPr>
          <w:rFonts w:asciiTheme="majorBidi" w:hAnsiTheme="majorBidi" w:cstheme="majorBidi"/>
          <w:spacing w:val="-14"/>
          <w:sz w:val="22"/>
          <w:szCs w:val="22"/>
          <w:lang w:val="sl-SI"/>
        </w:rPr>
        <w:t xml:space="preserve">New York: </w:t>
      </w:r>
      <w:proofErr w:type="spellStart"/>
      <w:r w:rsidRPr="00335471">
        <w:rPr>
          <w:rFonts w:asciiTheme="majorBidi" w:hAnsiTheme="majorBidi" w:cstheme="majorBidi"/>
          <w:spacing w:val="-14"/>
          <w:sz w:val="22"/>
          <w:szCs w:val="22"/>
          <w:lang w:val="sl-SI"/>
        </w:rPr>
        <w:t>Brunner-Routledge</w:t>
      </w:r>
      <w:proofErr w:type="spellEnd"/>
      <w:r w:rsidRPr="00335471">
        <w:rPr>
          <w:rFonts w:asciiTheme="majorBidi" w:hAnsiTheme="majorBidi" w:cstheme="majorBidi"/>
          <w:spacing w:val="-14"/>
          <w:sz w:val="22"/>
          <w:szCs w:val="22"/>
          <w:lang w:val="sl-SI"/>
        </w:rPr>
        <w:t>.</w:t>
      </w:r>
    </w:p>
    <w:p w14:paraId="306BA74E" w14:textId="77777777" w:rsidR="00EB6A14" w:rsidRPr="00335471" w:rsidRDefault="00EB6A14" w:rsidP="00EB6A14">
      <w:pPr>
        <w:pBdr>
          <w:top w:val="nil"/>
          <w:left w:val="nil"/>
          <w:bottom w:val="nil"/>
          <w:right w:val="nil"/>
          <w:between w:val="nil"/>
        </w:pBdr>
        <w:jc w:val="both"/>
        <w:rPr>
          <w:rFonts w:asciiTheme="majorBidi" w:hAnsiTheme="majorBidi" w:cstheme="majorBidi"/>
          <w:spacing w:val="-8"/>
          <w:sz w:val="22"/>
          <w:szCs w:val="22"/>
          <w:lang w:val="sl-SI"/>
        </w:rPr>
      </w:pPr>
      <w:proofErr w:type="spellStart"/>
      <w:r w:rsidRPr="00335471">
        <w:rPr>
          <w:rFonts w:asciiTheme="majorBidi" w:hAnsiTheme="majorBidi" w:cstheme="majorBidi"/>
          <w:spacing w:val="-8"/>
          <w:sz w:val="22"/>
          <w:szCs w:val="22"/>
          <w:lang w:val="sl-SI"/>
        </w:rPr>
        <w:t>Sperry</w:t>
      </w:r>
      <w:proofErr w:type="spellEnd"/>
      <w:r w:rsidRPr="00335471">
        <w:rPr>
          <w:rFonts w:asciiTheme="majorBidi" w:hAnsiTheme="majorBidi" w:cstheme="majorBidi"/>
          <w:spacing w:val="-8"/>
          <w:sz w:val="22"/>
          <w:szCs w:val="22"/>
          <w:lang w:val="sl-SI"/>
        </w:rPr>
        <w:t xml:space="preserve">, Len. </w:t>
      </w:r>
      <w:r w:rsidRPr="00335471">
        <w:rPr>
          <w:rFonts w:asciiTheme="majorBidi" w:hAnsiTheme="majorBidi" w:cstheme="majorBidi"/>
          <w:i/>
          <w:spacing w:val="-8"/>
          <w:sz w:val="22"/>
          <w:szCs w:val="22"/>
          <w:lang w:val="sl-SI"/>
        </w:rPr>
        <w:t>Spolnost, duhovništvo in Cerkev.</w:t>
      </w:r>
      <w:r w:rsidRPr="00335471">
        <w:rPr>
          <w:rFonts w:asciiTheme="majorBidi" w:hAnsiTheme="majorBidi" w:cstheme="majorBidi"/>
          <w:spacing w:val="-8"/>
          <w:sz w:val="22"/>
          <w:szCs w:val="22"/>
          <w:lang w:val="sl-SI"/>
        </w:rPr>
        <w:t xml:space="preserve"> Celje: Celjska Mohorjeva družba (2008).</w:t>
      </w:r>
    </w:p>
    <w:p w14:paraId="2CFE35ED" w14:textId="77777777" w:rsidR="00EB6A14" w:rsidRPr="00335471" w:rsidRDefault="00EB6A14" w:rsidP="00EB6A14">
      <w:pPr>
        <w:pBdr>
          <w:top w:val="nil"/>
          <w:left w:val="nil"/>
          <w:bottom w:val="nil"/>
          <w:right w:val="nil"/>
          <w:between w:val="nil"/>
        </w:pBdr>
        <w:ind w:firstLine="284"/>
        <w:jc w:val="both"/>
        <w:rPr>
          <w:rFonts w:asciiTheme="majorBidi" w:hAnsiTheme="majorBidi" w:cstheme="majorBidi"/>
          <w:spacing w:val="-14"/>
          <w:sz w:val="22"/>
          <w:szCs w:val="22"/>
          <w:lang w:val="sl-SI"/>
        </w:rPr>
      </w:pPr>
      <w:r w:rsidRPr="00335471">
        <w:rPr>
          <w:rFonts w:asciiTheme="majorBidi" w:hAnsiTheme="majorBidi" w:cstheme="majorBidi"/>
          <w:spacing w:val="-14"/>
          <w:sz w:val="22"/>
          <w:szCs w:val="22"/>
          <w:lang w:val="sl-SI"/>
        </w:rPr>
        <w:t xml:space="preserve">Vodičar, Janez., ur.. </w:t>
      </w:r>
      <w:r w:rsidRPr="00335471">
        <w:rPr>
          <w:rFonts w:asciiTheme="majorBidi" w:hAnsiTheme="majorBidi" w:cstheme="majorBidi"/>
          <w:i/>
          <w:iCs/>
          <w:spacing w:val="-14"/>
          <w:sz w:val="22"/>
          <w:szCs w:val="22"/>
          <w:lang w:val="sl-SI"/>
        </w:rPr>
        <w:t>V iskanju novega zaupanja v Cerkvi. Pastorala in kateheza po razkritju spolnih in drugih zlorab.</w:t>
      </w:r>
      <w:r w:rsidRPr="00335471">
        <w:rPr>
          <w:rFonts w:asciiTheme="majorBidi" w:hAnsiTheme="majorBidi" w:cstheme="majorBidi"/>
          <w:spacing w:val="-14"/>
          <w:sz w:val="22"/>
          <w:szCs w:val="22"/>
          <w:lang w:val="sl-SI"/>
        </w:rPr>
        <w:t xml:space="preserve"> Znanstvena knjižnica 74. Ljubljana: Teološka fakulteta (2020).</w:t>
      </w:r>
    </w:p>
    <w:p w14:paraId="30FB0C26" w14:textId="5C5E1DB3" w:rsidR="00C92D61" w:rsidRPr="00335471" w:rsidRDefault="00C92D61" w:rsidP="2C0E5BAE">
      <w:pPr>
        <w:rPr>
          <w:rFonts w:ascii="Times New Roman" w:hAnsi="Times New Roman" w:cs="Times New Roman"/>
          <w:lang w:val="sl-SI"/>
        </w:rPr>
      </w:pPr>
    </w:p>
    <w:p w14:paraId="12C3E5D1" w14:textId="083CCC2B" w:rsidR="2C0E5BAE" w:rsidRPr="00CA2B17" w:rsidRDefault="2C0E5BAE">
      <w:pPr>
        <w:rPr>
          <w:lang w:val="sl-SI"/>
        </w:rPr>
      </w:pPr>
      <w:r w:rsidRPr="00CA2B17">
        <w:rPr>
          <w:lang w:val="sl-SI"/>
        </w:rPr>
        <w:br w:type="page"/>
      </w:r>
    </w:p>
    <w:p w14:paraId="726E1742" w14:textId="13C60A63" w:rsidR="00C92D61" w:rsidRPr="00335471" w:rsidRDefault="004607A2" w:rsidP="00E96AA2">
      <w:pPr>
        <w:ind w:left="720"/>
        <w:jc w:val="center"/>
        <w:rPr>
          <w:rFonts w:ascii="Times New Roman" w:hAnsi="Times New Roman" w:cs="Times New Roman"/>
          <w:b/>
          <w:bCs/>
          <w:lang w:val="sl-SI"/>
        </w:rPr>
      </w:pPr>
      <w:r w:rsidRPr="00335471">
        <w:rPr>
          <w:rFonts w:ascii="Times New Roman" w:hAnsi="Times New Roman" w:cs="Times New Roman"/>
          <w:b/>
          <w:bCs/>
          <w:lang w:val="sl-SI"/>
        </w:rPr>
        <w:lastRenderedPageBreak/>
        <w:t>Soočanje s travmo v skupini</w:t>
      </w:r>
    </w:p>
    <w:p w14:paraId="2F892167" w14:textId="2BEE5B0A" w:rsidR="004607A2" w:rsidRPr="00335471" w:rsidRDefault="004607A2" w:rsidP="00E96AA2">
      <w:pPr>
        <w:ind w:left="720"/>
        <w:jc w:val="both"/>
        <w:rPr>
          <w:rFonts w:ascii="Times New Roman" w:hAnsi="Times New Roman" w:cs="Times New Roman"/>
          <w:i/>
          <w:iCs/>
          <w:spacing w:val="-12"/>
          <w:lang w:val="sl-SI"/>
        </w:rPr>
      </w:pPr>
    </w:p>
    <w:p w14:paraId="6B924AA1" w14:textId="5D522F03" w:rsidR="00797192" w:rsidRPr="00335471" w:rsidRDefault="00AC5C31" w:rsidP="00797192">
      <w:pPr>
        <w:rPr>
          <w:rFonts w:ascii="Times New Roman" w:hAnsi="Times New Roman" w:cs="Times New Roman"/>
          <w:i/>
          <w:iCs/>
          <w:spacing w:val="-12"/>
          <w:lang w:val="sl-SI"/>
        </w:rPr>
      </w:pPr>
      <w:r w:rsidRPr="00335471">
        <w:rPr>
          <w:rFonts w:ascii="Times New Roman" w:hAnsi="Times New Roman" w:cs="Times New Roman"/>
          <w:i/>
          <w:iCs/>
          <w:spacing w:val="-12"/>
          <w:lang w:val="sl-SI"/>
        </w:rPr>
        <w:t>N</w:t>
      </w:r>
      <w:r w:rsidR="00797192" w:rsidRPr="00335471">
        <w:rPr>
          <w:rFonts w:ascii="Times New Roman" w:hAnsi="Times New Roman" w:cs="Times New Roman"/>
          <w:i/>
          <w:iCs/>
          <w:spacing w:val="-12"/>
          <w:lang w:val="sl-SI"/>
        </w:rPr>
        <w:t xml:space="preserve">ekaj smernic </w:t>
      </w:r>
      <w:r w:rsidR="00734F1C" w:rsidRPr="00335471">
        <w:rPr>
          <w:rFonts w:ascii="Times New Roman" w:hAnsi="Times New Roman" w:cs="Times New Roman"/>
          <w:i/>
          <w:iCs/>
          <w:spacing w:val="-12"/>
          <w:lang w:val="sl-SI"/>
        </w:rPr>
        <w:t xml:space="preserve">(prakse spremljanja post-travmatskega sindroma) za </w:t>
      </w:r>
      <w:r w:rsidR="00797192" w:rsidRPr="00335471">
        <w:rPr>
          <w:rFonts w:ascii="Times New Roman" w:hAnsi="Times New Roman" w:cs="Times New Roman"/>
          <w:i/>
          <w:iCs/>
          <w:spacing w:val="-12"/>
          <w:lang w:val="sl-SI"/>
        </w:rPr>
        <w:t>konstruktivno izkušnjo za vse, ki se ukvarjajo s to občutljivo temo.</w:t>
      </w:r>
    </w:p>
    <w:p w14:paraId="72275FC7" w14:textId="77777777" w:rsidR="00797192" w:rsidRPr="00335471" w:rsidRDefault="00797192" w:rsidP="00E96AA2">
      <w:pPr>
        <w:ind w:left="720"/>
        <w:jc w:val="both"/>
        <w:rPr>
          <w:rFonts w:ascii="Times New Roman" w:hAnsi="Times New Roman" w:cs="Times New Roman"/>
          <w:lang w:val="sl-SI"/>
        </w:rPr>
      </w:pPr>
    </w:p>
    <w:p w14:paraId="2382B7C2" w14:textId="3E1BB58F" w:rsidR="004607A2" w:rsidRPr="00335471" w:rsidRDefault="004607A2" w:rsidP="00E96AA2">
      <w:pPr>
        <w:ind w:left="720"/>
        <w:jc w:val="both"/>
        <w:rPr>
          <w:rFonts w:ascii="Times New Roman" w:hAnsi="Times New Roman" w:cs="Times New Roman"/>
          <w:lang w:val="sl-SI"/>
        </w:rPr>
      </w:pPr>
      <w:r w:rsidRPr="2C0E5BAE">
        <w:rPr>
          <w:rFonts w:ascii="Times New Roman" w:hAnsi="Times New Roman" w:cs="Times New Roman"/>
          <w:b/>
          <w:bCs/>
          <w:lang w:val="sl-SI"/>
        </w:rPr>
        <w:t xml:space="preserve">1. </w:t>
      </w:r>
      <w:r w:rsidR="00523C9B" w:rsidRPr="2C0E5BAE">
        <w:rPr>
          <w:rFonts w:ascii="Times New Roman" w:hAnsi="Times New Roman" w:cs="Times New Roman"/>
          <w:b/>
          <w:bCs/>
          <w:lang w:val="sl-SI"/>
        </w:rPr>
        <w:t xml:space="preserve">Spoštljiva občutljivost. </w:t>
      </w:r>
      <w:r w:rsidRPr="2C0E5BAE">
        <w:rPr>
          <w:rFonts w:ascii="Times New Roman" w:hAnsi="Times New Roman" w:cs="Times New Roman"/>
          <w:lang w:val="sl-SI"/>
        </w:rPr>
        <w:t>Posamezniki, ki so bili izpostavljeni spolni zlorabi, so skoraj vedno prisotni med nami.  Nobena skupina ne sme od svojih članov zahtevati, naj razkrijejo, ali je član skupine doživel spolno zlorabo ali ne. Vsak bi moral domnevati, da so morda prisotni preživeli žrtve, ne glede na to, ali so se s svojimi zgodbami odločili biti javni.</w:t>
      </w:r>
      <w:r w:rsidR="5E428743" w:rsidRPr="2C0E5BAE">
        <w:rPr>
          <w:rFonts w:ascii="Times New Roman" w:hAnsi="Times New Roman" w:cs="Times New Roman"/>
          <w:lang w:val="sl-SI"/>
        </w:rPr>
        <w:t xml:space="preserve"> </w:t>
      </w:r>
    </w:p>
    <w:p w14:paraId="11D93A71" w14:textId="77777777" w:rsidR="003E7411" w:rsidRPr="00335471" w:rsidRDefault="004607A2" w:rsidP="00E96AA2">
      <w:pPr>
        <w:ind w:left="720"/>
        <w:jc w:val="both"/>
        <w:rPr>
          <w:rFonts w:ascii="Times New Roman" w:hAnsi="Times New Roman" w:cs="Times New Roman"/>
          <w:b/>
          <w:bCs/>
          <w:lang w:val="sl-SI"/>
        </w:rPr>
      </w:pPr>
      <w:r w:rsidRPr="00335471">
        <w:rPr>
          <w:rFonts w:ascii="Times New Roman" w:hAnsi="Times New Roman" w:cs="Times New Roman"/>
          <w:b/>
          <w:bCs/>
          <w:lang w:val="sl-SI"/>
        </w:rPr>
        <w:t xml:space="preserve">2. </w:t>
      </w:r>
      <w:r w:rsidR="003E7411" w:rsidRPr="00335471">
        <w:rPr>
          <w:rFonts w:ascii="Times New Roman" w:hAnsi="Times New Roman" w:cs="Times New Roman"/>
          <w:b/>
          <w:bCs/>
          <w:lang w:val="sl-SI"/>
        </w:rPr>
        <w:t>Profesionalne meje.</w:t>
      </w:r>
    </w:p>
    <w:p w14:paraId="1CE1EE11" w14:textId="66CAF8BC" w:rsidR="004607A2" w:rsidRPr="00335471" w:rsidRDefault="004607A2" w:rsidP="00E96AA2">
      <w:pPr>
        <w:ind w:left="720"/>
        <w:jc w:val="both"/>
        <w:rPr>
          <w:rFonts w:ascii="Times New Roman" w:hAnsi="Times New Roman" w:cs="Times New Roman"/>
          <w:lang w:val="sl-SI"/>
        </w:rPr>
      </w:pPr>
      <w:r w:rsidRPr="00335471">
        <w:rPr>
          <w:rFonts w:ascii="Times New Roman" w:hAnsi="Times New Roman" w:cs="Times New Roman"/>
          <w:lang w:val="sl-SI"/>
        </w:rPr>
        <w:t xml:space="preserve">Udeleženci </w:t>
      </w:r>
      <w:r w:rsidR="003E7411" w:rsidRPr="00335471">
        <w:rPr>
          <w:rFonts w:ascii="Times New Roman" w:hAnsi="Times New Roman" w:cs="Times New Roman"/>
          <w:lang w:val="sl-SI"/>
        </w:rPr>
        <w:t xml:space="preserve">naj </w:t>
      </w:r>
      <w:r w:rsidRPr="00335471">
        <w:rPr>
          <w:rFonts w:ascii="Times New Roman" w:hAnsi="Times New Roman" w:cs="Times New Roman"/>
          <w:lang w:val="sl-SI"/>
        </w:rPr>
        <w:t>upoštevajo profesionalne meje (</w:t>
      </w:r>
      <w:r w:rsidR="005F535B" w:rsidRPr="00335471">
        <w:rPr>
          <w:rFonts w:ascii="Times New Roman" w:hAnsi="Times New Roman" w:cs="Times New Roman"/>
          <w:lang w:val="sl-SI"/>
        </w:rPr>
        <w:t>kot npr. f</w:t>
      </w:r>
      <w:r w:rsidRPr="00335471">
        <w:rPr>
          <w:rFonts w:ascii="Times New Roman" w:hAnsi="Times New Roman" w:cs="Times New Roman"/>
          <w:lang w:val="sl-SI"/>
        </w:rPr>
        <w:t xml:space="preserve">ormalnost </w:t>
      </w:r>
      <w:r w:rsidR="005F535B" w:rsidRPr="00335471">
        <w:rPr>
          <w:rFonts w:ascii="Times New Roman" w:hAnsi="Times New Roman" w:cs="Times New Roman"/>
          <w:lang w:val="sl-SI"/>
        </w:rPr>
        <w:t xml:space="preserve">pri </w:t>
      </w:r>
      <w:r w:rsidRPr="00335471">
        <w:rPr>
          <w:rFonts w:ascii="Times New Roman" w:hAnsi="Times New Roman" w:cs="Times New Roman"/>
          <w:lang w:val="sl-SI"/>
        </w:rPr>
        <w:t>naslavljanj</w:t>
      </w:r>
      <w:r w:rsidR="005F535B" w:rsidRPr="00335471">
        <w:rPr>
          <w:rFonts w:ascii="Times New Roman" w:hAnsi="Times New Roman" w:cs="Times New Roman"/>
          <w:lang w:val="sl-SI"/>
        </w:rPr>
        <w:t>u</w:t>
      </w:r>
      <w:r w:rsidRPr="00335471">
        <w:rPr>
          <w:rFonts w:ascii="Times New Roman" w:hAnsi="Times New Roman" w:cs="Times New Roman"/>
          <w:lang w:val="sl-SI"/>
        </w:rPr>
        <w:t xml:space="preserve"> in pogovor</w:t>
      </w:r>
      <w:r w:rsidR="005F535B" w:rsidRPr="00335471">
        <w:rPr>
          <w:rFonts w:ascii="Times New Roman" w:hAnsi="Times New Roman" w:cs="Times New Roman"/>
          <w:lang w:val="sl-SI"/>
        </w:rPr>
        <w:t>u</w:t>
      </w:r>
      <w:r w:rsidRPr="00335471">
        <w:rPr>
          <w:rFonts w:ascii="Times New Roman" w:hAnsi="Times New Roman" w:cs="Times New Roman"/>
          <w:lang w:val="sl-SI"/>
        </w:rPr>
        <w:t xml:space="preserve">,  </w:t>
      </w:r>
      <w:r w:rsidR="005F535B" w:rsidRPr="00335471">
        <w:rPr>
          <w:rFonts w:ascii="Times New Roman" w:hAnsi="Times New Roman" w:cs="Times New Roman"/>
          <w:lang w:val="sl-SI"/>
        </w:rPr>
        <w:t xml:space="preserve">pri </w:t>
      </w:r>
      <w:r w:rsidRPr="00335471">
        <w:rPr>
          <w:rFonts w:ascii="Times New Roman" w:hAnsi="Times New Roman" w:cs="Times New Roman"/>
          <w:lang w:val="sl-SI"/>
        </w:rPr>
        <w:t>izmenjav</w:t>
      </w:r>
      <w:r w:rsidR="005F535B" w:rsidRPr="00335471">
        <w:rPr>
          <w:rFonts w:ascii="Times New Roman" w:hAnsi="Times New Roman" w:cs="Times New Roman"/>
          <w:lang w:val="sl-SI"/>
        </w:rPr>
        <w:t>i</w:t>
      </w:r>
      <w:r w:rsidRPr="00335471">
        <w:rPr>
          <w:rFonts w:ascii="Times New Roman" w:hAnsi="Times New Roman" w:cs="Times New Roman"/>
          <w:lang w:val="sl-SI"/>
        </w:rPr>
        <w:t xml:space="preserve"> informacij </w:t>
      </w:r>
      <w:r w:rsidR="005F535B" w:rsidRPr="00335471">
        <w:rPr>
          <w:rFonts w:ascii="Times New Roman" w:hAnsi="Times New Roman" w:cs="Times New Roman"/>
          <w:lang w:val="sl-SI"/>
        </w:rPr>
        <w:t>ter</w:t>
      </w:r>
      <w:r w:rsidRPr="00335471">
        <w:rPr>
          <w:rFonts w:ascii="Times New Roman" w:hAnsi="Times New Roman" w:cs="Times New Roman"/>
          <w:lang w:val="sl-SI"/>
        </w:rPr>
        <w:t xml:space="preserve"> fotografiranj</w:t>
      </w:r>
      <w:r w:rsidR="005F535B" w:rsidRPr="00335471">
        <w:rPr>
          <w:rFonts w:ascii="Times New Roman" w:hAnsi="Times New Roman" w:cs="Times New Roman"/>
          <w:lang w:val="sl-SI"/>
        </w:rPr>
        <w:t>u</w:t>
      </w:r>
      <w:r w:rsidRPr="00335471">
        <w:rPr>
          <w:rFonts w:ascii="Times New Roman" w:hAnsi="Times New Roman" w:cs="Times New Roman"/>
          <w:lang w:val="sl-SI"/>
        </w:rPr>
        <w:t>)</w:t>
      </w:r>
      <w:r w:rsidR="00B82FFA" w:rsidRPr="00335471">
        <w:rPr>
          <w:rFonts w:ascii="Times New Roman" w:hAnsi="Times New Roman" w:cs="Times New Roman"/>
          <w:lang w:val="sl-SI"/>
        </w:rPr>
        <w:t>, saj si vsak udeleženec želi počutiti varnega in spoštovanega</w:t>
      </w:r>
      <w:r w:rsidR="00456157" w:rsidRPr="00335471">
        <w:rPr>
          <w:rFonts w:ascii="Times New Roman" w:hAnsi="Times New Roman" w:cs="Times New Roman"/>
          <w:lang w:val="sl-SI"/>
        </w:rPr>
        <w:t xml:space="preserve">. </w:t>
      </w:r>
    </w:p>
    <w:p w14:paraId="13B53D02" w14:textId="77777777" w:rsidR="00DB6D03" w:rsidRPr="00335471" w:rsidRDefault="00DB6D03" w:rsidP="00E96AA2">
      <w:pPr>
        <w:ind w:left="720"/>
        <w:jc w:val="both"/>
        <w:rPr>
          <w:rFonts w:ascii="Times New Roman" w:hAnsi="Times New Roman" w:cs="Times New Roman"/>
          <w:lang w:val="sl-SI"/>
        </w:rPr>
      </w:pPr>
    </w:p>
    <w:p w14:paraId="695D2E20" w14:textId="77777777" w:rsidR="00C47EF7" w:rsidRPr="00335471" w:rsidRDefault="004607A2" w:rsidP="00E96AA2">
      <w:pPr>
        <w:ind w:left="720"/>
        <w:jc w:val="both"/>
        <w:rPr>
          <w:rFonts w:ascii="Times New Roman" w:hAnsi="Times New Roman" w:cs="Times New Roman"/>
          <w:b/>
          <w:bCs/>
          <w:lang w:val="sl-SI"/>
        </w:rPr>
      </w:pPr>
      <w:r w:rsidRPr="00335471">
        <w:rPr>
          <w:rFonts w:ascii="Times New Roman" w:hAnsi="Times New Roman" w:cs="Times New Roman"/>
          <w:b/>
          <w:bCs/>
          <w:lang w:val="sl-SI"/>
        </w:rPr>
        <w:t xml:space="preserve">3. </w:t>
      </w:r>
      <w:r w:rsidR="00C47EF7" w:rsidRPr="00335471">
        <w:rPr>
          <w:rFonts w:ascii="Times New Roman" w:hAnsi="Times New Roman" w:cs="Times New Roman"/>
          <w:b/>
          <w:bCs/>
          <w:lang w:val="sl-SI"/>
        </w:rPr>
        <w:t>Svoboda odgovarjanja.</w:t>
      </w:r>
    </w:p>
    <w:p w14:paraId="2276CC48" w14:textId="6F3F0142" w:rsidR="004607A2" w:rsidRPr="00335471" w:rsidRDefault="00C47EF7" w:rsidP="00E96AA2">
      <w:pPr>
        <w:ind w:left="720"/>
        <w:jc w:val="both"/>
        <w:rPr>
          <w:rFonts w:ascii="Times New Roman" w:hAnsi="Times New Roman" w:cs="Times New Roman"/>
          <w:lang w:val="sl-SI"/>
        </w:rPr>
      </w:pPr>
      <w:r w:rsidRPr="00335471">
        <w:rPr>
          <w:rFonts w:ascii="Times New Roman" w:hAnsi="Times New Roman" w:cs="Times New Roman"/>
          <w:lang w:val="sl-SI"/>
        </w:rPr>
        <w:t>Vsak u</w:t>
      </w:r>
      <w:r w:rsidR="004607A2" w:rsidRPr="00335471">
        <w:rPr>
          <w:rFonts w:ascii="Times New Roman" w:hAnsi="Times New Roman" w:cs="Times New Roman"/>
          <w:lang w:val="sl-SI"/>
        </w:rPr>
        <w:t>deležen</w:t>
      </w:r>
      <w:r w:rsidRPr="00335471">
        <w:rPr>
          <w:rFonts w:ascii="Times New Roman" w:hAnsi="Times New Roman" w:cs="Times New Roman"/>
          <w:lang w:val="sl-SI"/>
        </w:rPr>
        <w:t xml:space="preserve">ec </w:t>
      </w:r>
      <w:r w:rsidR="00B806C2" w:rsidRPr="00335471">
        <w:rPr>
          <w:rFonts w:ascii="Times New Roman" w:hAnsi="Times New Roman" w:cs="Times New Roman"/>
          <w:lang w:val="sl-SI"/>
        </w:rPr>
        <w:t xml:space="preserve">mora </w:t>
      </w:r>
      <w:r w:rsidR="004607A2" w:rsidRPr="00335471">
        <w:rPr>
          <w:rFonts w:ascii="Times New Roman" w:hAnsi="Times New Roman" w:cs="Times New Roman"/>
          <w:lang w:val="sl-SI"/>
        </w:rPr>
        <w:t>imeti svobodo glede odgovora na vprašanja skupin</w:t>
      </w:r>
      <w:r w:rsidR="0071205E" w:rsidRPr="00335471">
        <w:rPr>
          <w:rFonts w:ascii="Times New Roman" w:hAnsi="Times New Roman" w:cs="Times New Roman"/>
          <w:lang w:val="sl-SI"/>
        </w:rPr>
        <w:t>e</w:t>
      </w:r>
      <w:r w:rsidR="004607A2" w:rsidRPr="00335471">
        <w:rPr>
          <w:rFonts w:ascii="Times New Roman" w:hAnsi="Times New Roman" w:cs="Times New Roman"/>
          <w:lang w:val="sl-SI"/>
        </w:rPr>
        <w:t>.</w:t>
      </w:r>
    </w:p>
    <w:p w14:paraId="4287B249" w14:textId="77777777" w:rsidR="004607A2" w:rsidRPr="00335471" w:rsidRDefault="004607A2" w:rsidP="00E96AA2">
      <w:pPr>
        <w:ind w:left="720"/>
        <w:jc w:val="both"/>
        <w:rPr>
          <w:rFonts w:ascii="Times New Roman" w:hAnsi="Times New Roman" w:cs="Times New Roman"/>
          <w:lang w:val="sl-SI"/>
        </w:rPr>
      </w:pPr>
      <w:r w:rsidRPr="00335471">
        <w:rPr>
          <w:rFonts w:ascii="Times New Roman" w:hAnsi="Times New Roman" w:cs="Times New Roman"/>
          <w:lang w:val="sl-SI"/>
        </w:rPr>
        <w:t> </w:t>
      </w:r>
    </w:p>
    <w:p w14:paraId="4A16E96B" w14:textId="77777777" w:rsidR="0071205E" w:rsidRPr="00335471" w:rsidRDefault="004607A2" w:rsidP="00E96AA2">
      <w:pPr>
        <w:ind w:left="720"/>
        <w:jc w:val="both"/>
        <w:rPr>
          <w:rFonts w:ascii="Times New Roman" w:hAnsi="Times New Roman" w:cs="Times New Roman"/>
          <w:b/>
          <w:bCs/>
          <w:lang w:val="sl-SI"/>
        </w:rPr>
      </w:pPr>
      <w:r w:rsidRPr="00335471">
        <w:rPr>
          <w:rFonts w:ascii="Times New Roman" w:hAnsi="Times New Roman" w:cs="Times New Roman"/>
          <w:b/>
          <w:bCs/>
          <w:lang w:val="sl-SI"/>
        </w:rPr>
        <w:t xml:space="preserve">4. </w:t>
      </w:r>
      <w:r w:rsidR="0071205E" w:rsidRPr="00335471">
        <w:rPr>
          <w:rFonts w:ascii="Times New Roman" w:hAnsi="Times New Roman" w:cs="Times New Roman"/>
          <w:b/>
          <w:bCs/>
          <w:lang w:val="sl-SI"/>
        </w:rPr>
        <w:t>Efekt domino.</w:t>
      </w:r>
    </w:p>
    <w:p w14:paraId="6ACF62F9" w14:textId="25345CF9" w:rsidR="004607A2" w:rsidRPr="00335471" w:rsidRDefault="0071205E" w:rsidP="00E96AA2">
      <w:pPr>
        <w:ind w:left="720"/>
        <w:jc w:val="both"/>
        <w:rPr>
          <w:rFonts w:ascii="Times New Roman" w:hAnsi="Times New Roman" w:cs="Times New Roman"/>
          <w:lang w:val="sl-SI"/>
        </w:rPr>
      </w:pPr>
      <w:r w:rsidRPr="00335471">
        <w:rPr>
          <w:rFonts w:ascii="Times New Roman" w:hAnsi="Times New Roman" w:cs="Times New Roman"/>
          <w:lang w:val="sl-SI"/>
        </w:rPr>
        <w:t>I</w:t>
      </w:r>
      <w:r w:rsidR="004607A2" w:rsidRPr="00335471">
        <w:rPr>
          <w:rFonts w:ascii="Times New Roman" w:hAnsi="Times New Roman" w:cs="Times New Roman"/>
          <w:lang w:val="sl-SI"/>
        </w:rPr>
        <w:t xml:space="preserve">zmenjava travmatične zgodbe </w:t>
      </w:r>
      <w:r w:rsidRPr="00335471">
        <w:rPr>
          <w:rFonts w:ascii="Times New Roman" w:hAnsi="Times New Roman" w:cs="Times New Roman"/>
          <w:lang w:val="sl-SI"/>
        </w:rPr>
        <w:t xml:space="preserve">lahko </w:t>
      </w:r>
      <w:r w:rsidR="004607A2" w:rsidRPr="00335471">
        <w:rPr>
          <w:rFonts w:ascii="Times New Roman" w:hAnsi="Times New Roman" w:cs="Times New Roman"/>
          <w:lang w:val="sl-SI"/>
        </w:rPr>
        <w:t xml:space="preserve">sproži postopek </w:t>
      </w:r>
      <w:r w:rsidR="009E0E13" w:rsidRPr="00335471">
        <w:rPr>
          <w:rFonts w:ascii="Times New Roman" w:hAnsi="Times New Roman" w:cs="Times New Roman"/>
          <w:lang w:val="sl-SI"/>
        </w:rPr>
        <w:t>podelitev</w:t>
      </w:r>
      <w:r w:rsidR="004607A2" w:rsidRPr="00335471">
        <w:rPr>
          <w:rFonts w:ascii="Times New Roman" w:hAnsi="Times New Roman" w:cs="Times New Roman"/>
          <w:lang w:val="sl-SI"/>
        </w:rPr>
        <w:t xml:space="preserve"> </w:t>
      </w:r>
      <w:r w:rsidR="009E0E13" w:rsidRPr="00335471">
        <w:rPr>
          <w:rFonts w:ascii="Times New Roman" w:hAnsi="Times New Roman" w:cs="Times New Roman"/>
          <w:lang w:val="sl-SI"/>
        </w:rPr>
        <w:t>podobnih</w:t>
      </w:r>
      <w:r w:rsidR="004607A2" w:rsidRPr="00335471">
        <w:rPr>
          <w:rFonts w:ascii="Times New Roman" w:hAnsi="Times New Roman" w:cs="Times New Roman"/>
          <w:lang w:val="sl-SI"/>
        </w:rPr>
        <w:t xml:space="preserve"> travmatičnih zgodb</w:t>
      </w:r>
      <w:r w:rsidR="009E0E13" w:rsidRPr="00335471">
        <w:rPr>
          <w:rFonts w:ascii="Times New Roman" w:hAnsi="Times New Roman" w:cs="Times New Roman"/>
          <w:lang w:val="sl-SI"/>
        </w:rPr>
        <w:t xml:space="preserve"> drugih udeležencev</w:t>
      </w:r>
      <w:r w:rsidR="004607A2" w:rsidRPr="00335471">
        <w:rPr>
          <w:rFonts w:ascii="Times New Roman" w:hAnsi="Times New Roman" w:cs="Times New Roman"/>
          <w:lang w:val="sl-SI"/>
        </w:rPr>
        <w:t>. To lahko osebo, ki ima travmatično izkušnjo, postavi v težko situacijo, ko se odloč</w:t>
      </w:r>
      <w:r w:rsidR="00FA0DBE" w:rsidRPr="00335471">
        <w:rPr>
          <w:rFonts w:ascii="Times New Roman" w:hAnsi="Times New Roman" w:cs="Times New Roman"/>
          <w:lang w:val="sl-SI"/>
        </w:rPr>
        <w:t>a</w:t>
      </w:r>
      <w:r w:rsidR="004607A2" w:rsidRPr="00335471">
        <w:rPr>
          <w:rFonts w:ascii="Times New Roman" w:hAnsi="Times New Roman" w:cs="Times New Roman"/>
          <w:lang w:val="sl-SI"/>
        </w:rPr>
        <w:t>, ali b</w:t>
      </w:r>
      <w:r w:rsidR="00FA0DBE" w:rsidRPr="00335471">
        <w:rPr>
          <w:rFonts w:ascii="Times New Roman" w:hAnsi="Times New Roman" w:cs="Times New Roman"/>
          <w:lang w:val="sl-SI"/>
        </w:rPr>
        <w:t>i po</w:t>
      </w:r>
      <w:r w:rsidR="004607A2" w:rsidRPr="00335471">
        <w:rPr>
          <w:rFonts w:ascii="Times New Roman" w:hAnsi="Times New Roman" w:cs="Times New Roman"/>
          <w:lang w:val="sl-SI"/>
        </w:rPr>
        <w:t>delil ali ne</w:t>
      </w:r>
      <w:r w:rsidR="00FA0DBE" w:rsidRPr="00335471">
        <w:rPr>
          <w:rFonts w:ascii="Times New Roman" w:hAnsi="Times New Roman" w:cs="Times New Roman"/>
          <w:lang w:val="sl-SI"/>
        </w:rPr>
        <w:t xml:space="preserve"> oz.</w:t>
      </w:r>
      <w:r w:rsidR="004607A2" w:rsidRPr="00335471">
        <w:rPr>
          <w:rFonts w:ascii="Times New Roman" w:hAnsi="Times New Roman" w:cs="Times New Roman"/>
          <w:lang w:val="sl-SI"/>
        </w:rPr>
        <w:t xml:space="preserve"> se počuti </w:t>
      </w:r>
      <w:r w:rsidR="00E90761" w:rsidRPr="00335471">
        <w:rPr>
          <w:rFonts w:ascii="Times New Roman" w:hAnsi="Times New Roman" w:cs="Times New Roman"/>
          <w:lang w:val="sl-SI"/>
        </w:rPr>
        <w:t>zapostavljenega</w:t>
      </w:r>
      <w:r w:rsidR="004607A2" w:rsidRPr="00335471">
        <w:rPr>
          <w:rFonts w:ascii="Times New Roman" w:hAnsi="Times New Roman" w:cs="Times New Roman"/>
          <w:lang w:val="sl-SI"/>
        </w:rPr>
        <w:t>, če se odloči, da ne bo delil.</w:t>
      </w:r>
    </w:p>
    <w:p w14:paraId="3114DD19" w14:textId="77777777" w:rsidR="004607A2" w:rsidRPr="00335471" w:rsidRDefault="004607A2" w:rsidP="00E96AA2">
      <w:pPr>
        <w:ind w:left="720"/>
        <w:jc w:val="both"/>
        <w:rPr>
          <w:rFonts w:ascii="Times New Roman" w:hAnsi="Times New Roman" w:cs="Times New Roman"/>
          <w:lang w:val="sl-SI"/>
        </w:rPr>
      </w:pPr>
      <w:r w:rsidRPr="00335471">
        <w:rPr>
          <w:rFonts w:ascii="Times New Roman" w:hAnsi="Times New Roman" w:cs="Times New Roman"/>
          <w:lang w:val="sl-SI"/>
        </w:rPr>
        <w:t> </w:t>
      </w:r>
    </w:p>
    <w:p w14:paraId="37E1C1B7" w14:textId="15667092" w:rsidR="00E90761" w:rsidRPr="00335471" w:rsidRDefault="004607A2" w:rsidP="00E96AA2">
      <w:pPr>
        <w:ind w:left="720"/>
        <w:jc w:val="both"/>
        <w:rPr>
          <w:rFonts w:ascii="Times New Roman" w:hAnsi="Times New Roman" w:cs="Times New Roman"/>
          <w:b/>
          <w:bCs/>
          <w:lang w:val="sl-SI"/>
        </w:rPr>
      </w:pPr>
      <w:r w:rsidRPr="00335471">
        <w:rPr>
          <w:rFonts w:ascii="Times New Roman" w:hAnsi="Times New Roman" w:cs="Times New Roman"/>
          <w:b/>
          <w:bCs/>
          <w:lang w:val="sl-SI"/>
        </w:rPr>
        <w:t xml:space="preserve">5. </w:t>
      </w:r>
      <w:r w:rsidR="00E357F5" w:rsidRPr="00335471">
        <w:rPr>
          <w:rFonts w:ascii="Times New Roman" w:hAnsi="Times New Roman" w:cs="Times New Roman"/>
          <w:b/>
          <w:bCs/>
          <w:lang w:val="sl-SI"/>
        </w:rPr>
        <w:t>Razločevanje o primernosti</w:t>
      </w:r>
      <w:r w:rsidR="00E90761" w:rsidRPr="00335471">
        <w:rPr>
          <w:rFonts w:ascii="Times New Roman" w:hAnsi="Times New Roman" w:cs="Times New Roman"/>
          <w:b/>
          <w:bCs/>
          <w:lang w:val="sl-SI"/>
        </w:rPr>
        <w:t xml:space="preserve"> podelitve.</w:t>
      </w:r>
    </w:p>
    <w:p w14:paraId="0872DEA1" w14:textId="122E4B43" w:rsidR="004607A2" w:rsidRPr="00335471" w:rsidRDefault="004607A2" w:rsidP="00E96AA2">
      <w:pPr>
        <w:ind w:left="720"/>
        <w:jc w:val="both"/>
        <w:rPr>
          <w:rFonts w:ascii="Times New Roman" w:hAnsi="Times New Roman" w:cs="Times New Roman"/>
          <w:lang w:val="sl-SI"/>
        </w:rPr>
      </w:pPr>
      <w:r w:rsidRPr="00335471">
        <w:rPr>
          <w:rFonts w:ascii="Times New Roman" w:hAnsi="Times New Roman" w:cs="Times New Roman"/>
          <w:lang w:val="sl-SI"/>
        </w:rPr>
        <w:t>Izmenjava osebnih izkušenj je včasih lahko koristna. Preden delite globoko stisko ali motečo izkušnjo, razmislite: Ali je to neposredno koristno za t</w:t>
      </w:r>
      <w:r w:rsidR="00C67AFD" w:rsidRPr="00335471">
        <w:rPr>
          <w:rFonts w:ascii="Times New Roman" w:hAnsi="Times New Roman" w:cs="Times New Roman"/>
          <w:lang w:val="sl-SI"/>
        </w:rPr>
        <w:t>o priložnost, odmerjeni</w:t>
      </w:r>
      <w:r w:rsidRPr="00335471">
        <w:rPr>
          <w:rFonts w:ascii="Times New Roman" w:hAnsi="Times New Roman" w:cs="Times New Roman"/>
          <w:lang w:val="sl-SI"/>
        </w:rPr>
        <w:t xml:space="preserve"> čas, temo in nalogo?</w:t>
      </w:r>
    </w:p>
    <w:p w14:paraId="39D37219" w14:textId="77777777" w:rsidR="004607A2" w:rsidRPr="00335471" w:rsidRDefault="004607A2" w:rsidP="00E96AA2">
      <w:pPr>
        <w:ind w:left="720"/>
        <w:jc w:val="both"/>
        <w:rPr>
          <w:rFonts w:ascii="Times New Roman" w:hAnsi="Times New Roman" w:cs="Times New Roman"/>
          <w:lang w:val="sl-SI"/>
        </w:rPr>
      </w:pPr>
      <w:r w:rsidRPr="00335471">
        <w:rPr>
          <w:rFonts w:ascii="Times New Roman" w:hAnsi="Times New Roman" w:cs="Times New Roman"/>
          <w:lang w:val="sl-SI"/>
        </w:rPr>
        <w:t> </w:t>
      </w:r>
    </w:p>
    <w:p w14:paraId="3D0EFA42" w14:textId="26CE5C37" w:rsidR="00C67AFD" w:rsidRPr="00335471" w:rsidRDefault="004607A2" w:rsidP="00E96AA2">
      <w:pPr>
        <w:ind w:left="720"/>
        <w:jc w:val="both"/>
        <w:rPr>
          <w:rFonts w:ascii="Times New Roman" w:hAnsi="Times New Roman" w:cs="Times New Roman"/>
          <w:b/>
          <w:bCs/>
          <w:lang w:val="sl-SI"/>
        </w:rPr>
      </w:pPr>
      <w:r w:rsidRPr="00335471">
        <w:rPr>
          <w:rFonts w:ascii="Times New Roman" w:hAnsi="Times New Roman" w:cs="Times New Roman"/>
          <w:b/>
          <w:bCs/>
          <w:lang w:val="sl-SI"/>
        </w:rPr>
        <w:t xml:space="preserve">6. </w:t>
      </w:r>
      <w:r w:rsidR="00C67AFD" w:rsidRPr="00335471">
        <w:rPr>
          <w:rFonts w:ascii="Times New Roman" w:hAnsi="Times New Roman" w:cs="Times New Roman"/>
          <w:b/>
          <w:bCs/>
          <w:lang w:val="sl-SI"/>
        </w:rPr>
        <w:t>Č</w:t>
      </w:r>
      <w:r w:rsidR="00962BA4" w:rsidRPr="00335471">
        <w:rPr>
          <w:rFonts w:ascii="Times New Roman" w:hAnsi="Times New Roman" w:cs="Times New Roman"/>
          <w:b/>
          <w:bCs/>
          <w:lang w:val="sl-SI"/>
        </w:rPr>
        <w:t>ustvena distanca.</w:t>
      </w:r>
    </w:p>
    <w:p w14:paraId="7FCCF7FA" w14:textId="4DDD3461" w:rsidR="004607A2" w:rsidRPr="00335471" w:rsidRDefault="00962BA4" w:rsidP="00E96AA2">
      <w:pPr>
        <w:ind w:left="720"/>
        <w:jc w:val="both"/>
        <w:rPr>
          <w:rFonts w:ascii="Times New Roman" w:hAnsi="Times New Roman" w:cs="Times New Roman"/>
          <w:lang w:val="sl-SI"/>
        </w:rPr>
      </w:pPr>
      <w:r w:rsidRPr="00335471">
        <w:rPr>
          <w:rFonts w:ascii="Times New Roman" w:hAnsi="Times New Roman" w:cs="Times New Roman"/>
          <w:lang w:val="sl-SI"/>
        </w:rPr>
        <w:t>V kolikor bi bil</w:t>
      </w:r>
      <w:r w:rsidR="00F73792" w:rsidRPr="00335471">
        <w:rPr>
          <w:rFonts w:ascii="Times New Roman" w:hAnsi="Times New Roman" w:cs="Times New Roman"/>
          <w:lang w:val="sl-SI"/>
        </w:rPr>
        <w:t>a</w:t>
      </w:r>
      <w:r w:rsidR="004607A2" w:rsidRPr="00335471">
        <w:rPr>
          <w:rFonts w:ascii="Times New Roman" w:hAnsi="Times New Roman" w:cs="Times New Roman"/>
          <w:lang w:val="sl-SI"/>
        </w:rPr>
        <w:t xml:space="preserve"> </w:t>
      </w:r>
      <w:r w:rsidR="00F73792" w:rsidRPr="00335471">
        <w:rPr>
          <w:rFonts w:ascii="Times New Roman" w:hAnsi="Times New Roman" w:cs="Times New Roman"/>
          <w:lang w:val="sl-SI"/>
        </w:rPr>
        <w:t>podelitev</w:t>
      </w:r>
      <w:r w:rsidR="004607A2" w:rsidRPr="00335471">
        <w:rPr>
          <w:rFonts w:ascii="Times New Roman" w:hAnsi="Times New Roman" w:cs="Times New Roman"/>
          <w:lang w:val="sl-SI"/>
        </w:rPr>
        <w:t xml:space="preserve"> travmatične zgodbe koristn</w:t>
      </w:r>
      <w:r w:rsidR="00F73792" w:rsidRPr="00335471">
        <w:rPr>
          <w:rFonts w:ascii="Times New Roman" w:hAnsi="Times New Roman" w:cs="Times New Roman"/>
          <w:lang w:val="sl-SI"/>
        </w:rPr>
        <w:t>a</w:t>
      </w:r>
      <w:r w:rsidR="004607A2" w:rsidRPr="00335471">
        <w:rPr>
          <w:rFonts w:ascii="Times New Roman" w:hAnsi="Times New Roman" w:cs="Times New Roman"/>
          <w:lang w:val="sl-SI"/>
        </w:rPr>
        <w:t xml:space="preserve">, </w:t>
      </w:r>
      <w:r w:rsidR="00F73792" w:rsidRPr="00335471">
        <w:rPr>
          <w:rFonts w:ascii="Times New Roman" w:hAnsi="Times New Roman" w:cs="Times New Roman"/>
          <w:lang w:val="sl-SI"/>
        </w:rPr>
        <w:t xml:space="preserve"> je pomembno, da </w:t>
      </w:r>
      <w:r w:rsidR="004607A2" w:rsidRPr="00335471">
        <w:rPr>
          <w:rFonts w:ascii="Times New Roman" w:hAnsi="Times New Roman" w:cs="Times New Roman"/>
          <w:lang w:val="sl-SI"/>
        </w:rPr>
        <w:t>se poudari čustveni ali osebni element, tako da na druge člane skupine ne vplivajo preveč</w:t>
      </w:r>
      <w:r w:rsidR="00EA286F" w:rsidRPr="00335471">
        <w:rPr>
          <w:rFonts w:ascii="Times New Roman" w:hAnsi="Times New Roman" w:cs="Times New Roman"/>
          <w:lang w:val="sl-SI"/>
        </w:rPr>
        <w:t>.</w:t>
      </w:r>
      <w:r w:rsidR="004607A2" w:rsidRPr="00335471">
        <w:rPr>
          <w:rFonts w:ascii="Times New Roman" w:hAnsi="Times New Roman" w:cs="Times New Roman"/>
          <w:lang w:val="sl-SI"/>
        </w:rPr>
        <w:t xml:space="preserve"> Pomembno je, da se vsak izmed nas zaveda in je odgovoren za to, kako naša podelitev vpliva na skupino.</w:t>
      </w:r>
    </w:p>
    <w:p w14:paraId="75523C49" w14:textId="77777777" w:rsidR="004607A2" w:rsidRPr="00335471" w:rsidRDefault="004607A2" w:rsidP="00E96AA2">
      <w:pPr>
        <w:ind w:left="720"/>
        <w:jc w:val="both"/>
        <w:rPr>
          <w:rFonts w:ascii="Times New Roman" w:hAnsi="Times New Roman" w:cs="Times New Roman"/>
          <w:lang w:val="sl-SI"/>
        </w:rPr>
      </w:pPr>
      <w:r w:rsidRPr="00335471">
        <w:rPr>
          <w:rFonts w:ascii="Times New Roman" w:hAnsi="Times New Roman" w:cs="Times New Roman"/>
          <w:lang w:val="sl-SI"/>
        </w:rPr>
        <w:t> </w:t>
      </w:r>
    </w:p>
    <w:p w14:paraId="3A46AADD" w14:textId="37B583AA" w:rsidR="0062799D" w:rsidRPr="00335471" w:rsidRDefault="004607A2" w:rsidP="00E96AA2">
      <w:pPr>
        <w:ind w:left="720"/>
        <w:jc w:val="both"/>
        <w:rPr>
          <w:rFonts w:ascii="Times New Roman" w:hAnsi="Times New Roman" w:cs="Times New Roman"/>
          <w:b/>
          <w:bCs/>
          <w:lang w:val="sl-SI"/>
        </w:rPr>
      </w:pPr>
      <w:r w:rsidRPr="00335471">
        <w:rPr>
          <w:rFonts w:ascii="Times New Roman" w:hAnsi="Times New Roman" w:cs="Times New Roman"/>
          <w:b/>
          <w:bCs/>
          <w:lang w:val="sl-SI"/>
        </w:rPr>
        <w:t xml:space="preserve">7. </w:t>
      </w:r>
      <w:r w:rsidR="0062799D" w:rsidRPr="00335471">
        <w:rPr>
          <w:rFonts w:ascii="Times New Roman" w:hAnsi="Times New Roman" w:cs="Times New Roman"/>
          <w:b/>
          <w:bCs/>
          <w:lang w:val="sl-SI"/>
        </w:rPr>
        <w:t>Strategija samooskrbe</w:t>
      </w:r>
      <w:r w:rsidR="00463B99" w:rsidRPr="00335471">
        <w:rPr>
          <w:rFonts w:ascii="Times New Roman" w:hAnsi="Times New Roman" w:cs="Times New Roman"/>
          <w:b/>
          <w:bCs/>
          <w:lang w:val="sl-SI"/>
        </w:rPr>
        <w:t>.</w:t>
      </w:r>
    </w:p>
    <w:p w14:paraId="6EDFB022" w14:textId="4D4C6F8E" w:rsidR="004607A2" w:rsidRPr="00335471" w:rsidRDefault="004607A2" w:rsidP="00E96AA2">
      <w:pPr>
        <w:ind w:left="720"/>
        <w:jc w:val="both"/>
        <w:rPr>
          <w:rFonts w:ascii="Times New Roman" w:hAnsi="Times New Roman" w:cs="Times New Roman"/>
          <w:lang w:val="sl-SI"/>
        </w:rPr>
      </w:pPr>
      <w:r w:rsidRPr="00335471">
        <w:rPr>
          <w:rFonts w:ascii="Times New Roman" w:hAnsi="Times New Roman" w:cs="Times New Roman"/>
          <w:lang w:val="sl-SI"/>
        </w:rPr>
        <w:t xml:space="preserve">Vsak naj vzpostavi svojo lastno strategijo samooskrbe. Po delavnici bi bilo koristno, da z nekom, ki vam je blizu in pozna vašo zgodb, lahko podelite kakšen čustveni vpliv ima na vas dnevno </w:t>
      </w:r>
      <w:r w:rsidR="00E96AA2" w:rsidRPr="00335471">
        <w:rPr>
          <w:rFonts w:ascii="Times New Roman" w:hAnsi="Times New Roman" w:cs="Times New Roman"/>
          <w:lang w:val="sl-SI"/>
        </w:rPr>
        <w:t>d</w:t>
      </w:r>
      <w:r w:rsidRPr="00335471">
        <w:rPr>
          <w:rFonts w:ascii="Times New Roman" w:hAnsi="Times New Roman" w:cs="Times New Roman"/>
          <w:lang w:val="sl-SI"/>
        </w:rPr>
        <w:t>ogajanje.</w:t>
      </w:r>
    </w:p>
    <w:p w14:paraId="530DA83F" w14:textId="77777777" w:rsidR="004607A2" w:rsidRPr="00335471" w:rsidRDefault="004607A2" w:rsidP="00B676C0">
      <w:pPr>
        <w:rPr>
          <w:rFonts w:ascii="Times New Roman" w:hAnsi="Times New Roman" w:cs="Times New Roman"/>
          <w:lang w:val="sl-SI"/>
        </w:rPr>
      </w:pPr>
    </w:p>
    <w:p w14:paraId="1DED18D0" w14:textId="2BDD9A90" w:rsidR="00C92D61" w:rsidRPr="00335471" w:rsidRDefault="00C92D61" w:rsidP="00B676C0">
      <w:pPr>
        <w:rPr>
          <w:rFonts w:ascii="Times New Roman" w:hAnsi="Times New Roman" w:cs="Times New Roman"/>
          <w:lang w:val="sl-SI"/>
        </w:rPr>
      </w:pPr>
    </w:p>
    <w:p w14:paraId="59839A46" w14:textId="66AE7D66" w:rsidR="009C0CD2" w:rsidRPr="00335471" w:rsidRDefault="009C0CD2" w:rsidP="009B332E">
      <w:pPr>
        <w:rPr>
          <w:rFonts w:ascii="Times New Roman" w:hAnsi="Times New Roman" w:cs="Times New Roman"/>
          <w:b/>
          <w:bCs/>
          <w:lang w:val="sl-SI"/>
        </w:rPr>
      </w:pPr>
      <w:r w:rsidRPr="00CA2B17">
        <w:rPr>
          <w:lang w:val="sl-SI"/>
        </w:rPr>
        <w:br w:type="page"/>
      </w:r>
      <w:r w:rsidRPr="2C0E5BAE">
        <w:rPr>
          <w:rFonts w:ascii="Times New Roman" w:hAnsi="Times New Roman" w:cs="Times New Roman"/>
          <w:b/>
          <w:bCs/>
          <w:lang w:val="sl-SI"/>
        </w:rPr>
        <w:lastRenderedPageBreak/>
        <w:t xml:space="preserve">Primer 1: </w:t>
      </w:r>
      <w:proofErr w:type="spellStart"/>
      <w:r w:rsidRPr="2C0E5BAE">
        <w:rPr>
          <w:rFonts w:ascii="Times New Roman" w:hAnsi="Times New Roman" w:cs="Times New Roman"/>
          <w:b/>
          <w:bCs/>
          <w:lang w:val="sl-SI"/>
        </w:rPr>
        <w:t>Josh</w:t>
      </w:r>
      <w:proofErr w:type="spellEnd"/>
    </w:p>
    <w:p w14:paraId="26DE2969" w14:textId="734AD8A9" w:rsidR="009C0CD2" w:rsidRPr="00335471" w:rsidRDefault="009C0CD2" w:rsidP="009C0CD2">
      <w:pPr>
        <w:rPr>
          <w:rFonts w:ascii="Times New Roman" w:hAnsi="Times New Roman" w:cs="Times New Roman"/>
          <w:lang w:val="sl-SI"/>
        </w:rPr>
      </w:pPr>
      <w:r w:rsidRPr="00335471">
        <w:rPr>
          <w:rFonts w:ascii="Times New Roman" w:hAnsi="Times New Roman" w:cs="Times New Roman"/>
          <w:lang w:val="sl-SI"/>
        </w:rPr>
        <w:t xml:space="preserve">(Odlomek povzet </w:t>
      </w:r>
      <w:r w:rsidR="00057D44" w:rsidRPr="00335471">
        <w:rPr>
          <w:rFonts w:ascii="Times New Roman" w:hAnsi="Times New Roman" w:cs="Times New Roman"/>
          <w:lang w:val="sl-SI"/>
        </w:rPr>
        <w:t>s:</w:t>
      </w:r>
      <w:r w:rsidRPr="00335471">
        <w:rPr>
          <w:rFonts w:ascii="Times New Roman" w:hAnsi="Times New Roman" w:cs="Times New Roman"/>
          <w:lang w:val="sl-SI"/>
        </w:rPr>
        <w:t xml:space="preserve"> </w:t>
      </w:r>
      <w:r w:rsidR="00CE409C" w:rsidRPr="00335471">
        <w:rPr>
          <w:rFonts w:ascii="Times New Roman" w:hAnsi="Times New Roman" w:cs="Times New Roman"/>
          <w:lang w:val="sl-SI"/>
        </w:rPr>
        <w:t>https://www.childabuseroyalcommission.gov.au/narratives/joshs-story</w:t>
      </w:r>
      <w:r w:rsidRPr="00335471">
        <w:rPr>
          <w:rFonts w:ascii="Times New Roman" w:hAnsi="Times New Roman" w:cs="Times New Roman"/>
          <w:lang w:val="sl-SI"/>
        </w:rPr>
        <w:t>)</w:t>
      </w:r>
    </w:p>
    <w:p w14:paraId="7D26059B" w14:textId="36B1F542" w:rsidR="009C0CD2" w:rsidRPr="00335471" w:rsidRDefault="009C0CD2" w:rsidP="009B332E">
      <w:pPr>
        <w:rPr>
          <w:rFonts w:ascii="Times New Roman" w:hAnsi="Times New Roman" w:cs="Times New Roman"/>
          <w:lang w:val="sl-SI"/>
        </w:rPr>
      </w:pPr>
    </w:p>
    <w:p w14:paraId="713CCE9D" w14:textId="0A5CD959" w:rsidR="00A01811" w:rsidRPr="00335471" w:rsidRDefault="00A01811" w:rsidP="00BB608E">
      <w:pPr>
        <w:jc w:val="both"/>
        <w:rPr>
          <w:rFonts w:asciiTheme="majorBidi" w:hAnsiTheme="majorBidi" w:cstheme="majorBidi"/>
          <w:lang w:val="sl-SI"/>
        </w:rPr>
      </w:pPr>
      <w:proofErr w:type="spellStart"/>
      <w:r w:rsidRPr="00335471">
        <w:rPr>
          <w:rFonts w:asciiTheme="majorBidi" w:hAnsiTheme="majorBidi" w:cstheme="majorBidi"/>
          <w:lang w:val="sl-SI"/>
        </w:rPr>
        <w:t>Josh</w:t>
      </w:r>
      <w:proofErr w:type="spellEnd"/>
      <w:r w:rsidRPr="00335471">
        <w:rPr>
          <w:rFonts w:asciiTheme="majorBidi" w:hAnsiTheme="majorBidi" w:cstheme="majorBidi"/>
          <w:lang w:val="sl-SI"/>
        </w:rPr>
        <w:t xml:space="preserve"> se je rodil v zgodnjih osemdesetih letih in odraščal pod vodstvom strogega in nasilnega očeta. Pri desetih letih se je začel zavzemati zase in to je privedlo do hudih spopadov. Fizična borba doma je nudila možnost </w:t>
      </w:r>
      <w:r w:rsidR="00FE0679" w:rsidRPr="00335471">
        <w:rPr>
          <w:rFonts w:asciiTheme="majorBidi" w:hAnsiTheme="majorBidi" w:cstheme="majorBidi"/>
          <w:lang w:val="sl-SI"/>
        </w:rPr>
        <w:t>nadaljnji</w:t>
      </w:r>
      <w:r w:rsidRPr="00335471">
        <w:rPr>
          <w:rFonts w:asciiTheme="majorBidi" w:hAnsiTheme="majorBidi" w:cstheme="majorBidi"/>
          <w:lang w:val="sl-SI"/>
        </w:rPr>
        <w:t xml:space="preserve"> zlorabi.</w:t>
      </w:r>
    </w:p>
    <w:p w14:paraId="44CF5093" w14:textId="77777777" w:rsidR="00A01811" w:rsidRPr="00335471" w:rsidRDefault="00A01811" w:rsidP="00BB608E">
      <w:pPr>
        <w:jc w:val="both"/>
        <w:rPr>
          <w:rFonts w:asciiTheme="majorBidi" w:hAnsiTheme="majorBidi" w:cstheme="majorBidi"/>
          <w:lang w:val="sl-SI"/>
        </w:rPr>
      </w:pPr>
    </w:p>
    <w:p w14:paraId="3C9F5EEA" w14:textId="3DBEF54F" w:rsidR="00A01811" w:rsidRPr="00335471" w:rsidRDefault="00A01811" w:rsidP="00BB608E">
      <w:pPr>
        <w:jc w:val="both"/>
        <w:rPr>
          <w:rFonts w:asciiTheme="majorBidi" w:hAnsiTheme="majorBidi" w:cstheme="majorBidi"/>
          <w:lang w:val="sl-SI"/>
        </w:rPr>
      </w:pPr>
      <w:r w:rsidRPr="00335471">
        <w:rPr>
          <w:rFonts w:asciiTheme="majorBidi" w:hAnsiTheme="majorBidi" w:cstheme="majorBidi"/>
          <w:lang w:val="sl-SI"/>
        </w:rPr>
        <w:t xml:space="preserve">Zaradi domačega življenja se je </w:t>
      </w:r>
      <w:proofErr w:type="spellStart"/>
      <w:r w:rsidRPr="00335471">
        <w:rPr>
          <w:rFonts w:asciiTheme="majorBidi" w:hAnsiTheme="majorBidi" w:cstheme="majorBidi"/>
          <w:lang w:val="sl-SI"/>
        </w:rPr>
        <w:t>Josh</w:t>
      </w:r>
      <w:proofErr w:type="spellEnd"/>
      <w:r w:rsidRPr="00335471">
        <w:rPr>
          <w:rFonts w:asciiTheme="majorBidi" w:hAnsiTheme="majorBidi" w:cstheme="majorBidi"/>
          <w:lang w:val="sl-SI"/>
        </w:rPr>
        <w:t xml:space="preserve"> počutil ranljivega in je potreboval naklonjenost. To čutenje je svoj vrhunec dosegel čez nekaj let, v času bivanja od doma v okviru srednje šole. Nekega dne se je zaradi zlorabe doma počutil tako "zlomljenega", da je poiskal pomoč pri šolskem svetovalcu gospodu </w:t>
      </w:r>
      <w:proofErr w:type="spellStart"/>
      <w:r w:rsidRPr="00335471">
        <w:rPr>
          <w:rFonts w:asciiTheme="majorBidi" w:hAnsiTheme="majorBidi" w:cstheme="majorBidi"/>
          <w:lang w:val="sl-SI"/>
        </w:rPr>
        <w:t>McKinneyju</w:t>
      </w:r>
      <w:proofErr w:type="spellEnd"/>
      <w:r w:rsidRPr="00335471">
        <w:rPr>
          <w:rFonts w:asciiTheme="majorBidi" w:hAnsiTheme="majorBidi" w:cstheme="majorBidi"/>
          <w:lang w:val="sl-SI"/>
        </w:rPr>
        <w:t>.</w:t>
      </w:r>
      <w:r w:rsidR="00FE0679" w:rsidRPr="00335471">
        <w:rPr>
          <w:rFonts w:asciiTheme="majorBidi" w:hAnsiTheme="majorBidi" w:cstheme="majorBidi"/>
          <w:lang w:val="sl-SI"/>
        </w:rPr>
        <w:t xml:space="preserve"> </w:t>
      </w:r>
      <w:r w:rsidRPr="00335471">
        <w:rPr>
          <w:rFonts w:asciiTheme="majorBidi" w:hAnsiTheme="majorBidi" w:cstheme="majorBidi"/>
          <w:lang w:val="sl-SI"/>
        </w:rPr>
        <w:t xml:space="preserve">Od takrat se je gospod </w:t>
      </w:r>
      <w:proofErr w:type="spellStart"/>
      <w:r w:rsidRPr="00335471">
        <w:rPr>
          <w:rFonts w:asciiTheme="majorBidi" w:hAnsiTheme="majorBidi" w:cstheme="majorBidi"/>
          <w:lang w:val="sl-SI"/>
        </w:rPr>
        <w:t>McKinney</w:t>
      </w:r>
      <w:proofErr w:type="spellEnd"/>
      <w:r w:rsidRPr="00335471">
        <w:rPr>
          <w:rFonts w:asciiTheme="majorBidi" w:hAnsiTheme="majorBidi" w:cstheme="majorBidi"/>
          <w:lang w:val="sl-SI"/>
        </w:rPr>
        <w:t xml:space="preserve"> še posebej zanimal za </w:t>
      </w:r>
      <w:proofErr w:type="spellStart"/>
      <w:r w:rsidRPr="00335471">
        <w:rPr>
          <w:rFonts w:asciiTheme="majorBidi" w:hAnsiTheme="majorBidi" w:cstheme="majorBidi"/>
          <w:lang w:val="sl-SI"/>
        </w:rPr>
        <w:t>Josha</w:t>
      </w:r>
      <w:proofErr w:type="spellEnd"/>
      <w:r w:rsidRPr="00335471">
        <w:rPr>
          <w:rFonts w:asciiTheme="majorBidi" w:hAnsiTheme="majorBidi" w:cstheme="majorBidi"/>
          <w:lang w:val="sl-SI"/>
        </w:rPr>
        <w:t xml:space="preserve"> in ga je redno vodil iz pouka na zasebna srečanja v svoji pisarni. </w:t>
      </w:r>
      <w:proofErr w:type="spellStart"/>
      <w:r w:rsidRPr="00335471">
        <w:rPr>
          <w:rFonts w:asciiTheme="majorBidi" w:hAnsiTheme="majorBidi" w:cstheme="majorBidi"/>
          <w:lang w:val="sl-SI"/>
        </w:rPr>
        <w:t>Josh</w:t>
      </w:r>
      <w:proofErr w:type="spellEnd"/>
      <w:r w:rsidRPr="00335471">
        <w:rPr>
          <w:rFonts w:asciiTheme="majorBidi" w:hAnsiTheme="majorBidi" w:cstheme="majorBidi"/>
          <w:lang w:val="sl-SI"/>
        </w:rPr>
        <w:t xml:space="preserve"> se je ob tem počutil sprejetega, saj je mislim, da  </w:t>
      </w:r>
      <w:proofErr w:type="spellStart"/>
      <w:r w:rsidRPr="00335471">
        <w:rPr>
          <w:rFonts w:asciiTheme="majorBidi" w:hAnsiTheme="majorBidi" w:cstheme="majorBidi"/>
          <w:lang w:val="sl-SI"/>
        </w:rPr>
        <w:t>McKinney</w:t>
      </w:r>
      <w:proofErr w:type="spellEnd"/>
      <w:r w:rsidRPr="00335471">
        <w:rPr>
          <w:rFonts w:asciiTheme="majorBidi" w:hAnsiTheme="majorBidi" w:cstheme="majorBidi"/>
          <w:lang w:val="sl-SI"/>
        </w:rPr>
        <w:t xml:space="preserve"> skrbi zanj. V ozadju pa sedaj vidi, da ga je svetovalec zapeljeval. Nekega dne je bil </w:t>
      </w:r>
      <w:proofErr w:type="spellStart"/>
      <w:r w:rsidRPr="00335471">
        <w:rPr>
          <w:rFonts w:asciiTheme="majorBidi" w:hAnsiTheme="majorBidi" w:cstheme="majorBidi"/>
          <w:lang w:val="sl-SI"/>
        </w:rPr>
        <w:t>Josh</w:t>
      </w:r>
      <w:proofErr w:type="spellEnd"/>
      <w:r w:rsidRPr="00335471">
        <w:rPr>
          <w:rFonts w:asciiTheme="majorBidi" w:hAnsiTheme="majorBidi" w:cstheme="majorBidi"/>
          <w:lang w:val="sl-SI"/>
        </w:rPr>
        <w:t xml:space="preserve"> v šolski dvorani in sodeloval pri nekaterih </w:t>
      </w:r>
      <w:proofErr w:type="spellStart"/>
      <w:r w:rsidR="004207F5" w:rsidRPr="00335471">
        <w:rPr>
          <w:rFonts w:asciiTheme="majorBidi" w:hAnsiTheme="majorBidi" w:cstheme="majorBidi"/>
          <w:lang w:val="sl-SI"/>
        </w:rPr>
        <w:t>obstudijskih</w:t>
      </w:r>
      <w:proofErr w:type="spellEnd"/>
      <w:r w:rsidRPr="00335471">
        <w:rPr>
          <w:rFonts w:asciiTheme="majorBidi" w:hAnsiTheme="majorBidi" w:cstheme="majorBidi"/>
          <w:lang w:val="sl-SI"/>
        </w:rPr>
        <w:t xml:space="preserve"> dejavnostih.</w:t>
      </w:r>
      <w:r w:rsidR="00FE0679" w:rsidRPr="00335471">
        <w:rPr>
          <w:rFonts w:asciiTheme="majorBidi" w:hAnsiTheme="majorBidi" w:cstheme="majorBidi"/>
          <w:lang w:val="sl-SI"/>
        </w:rPr>
        <w:t xml:space="preserve"> </w:t>
      </w:r>
      <w:proofErr w:type="spellStart"/>
      <w:r w:rsidR="00FE0679" w:rsidRPr="00335471">
        <w:rPr>
          <w:rFonts w:asciiTheme="majorBidi" w:hAnsiTheme="majorBidi" w:cstheme="majorBidi"/>
          <w:lang w:val="sl-SI"/>
        </w:rPr>
        <w:t>Josh</w:t>
      </w:r>
      <w:proofErr w:type="spellEnd"/>
      <w:r w:rsidR="00FE0679" w:rsidRPr="00335471">
        <w:rPr>
          <w:rFonts w:asciiTheme="majorBidi" w:hAnsiTheme="majorBidi" w:cstheme="majorBidi"/>
          <w:lang w:val="sl-SI"/>
        </w:rPr>
        <w:t xml:space="preserve"> razlaga: »To je bila </w:t>
      </w:r>
      <w:r w:rsidRPr="00335471">
        <w:rPr>
          <w:rFonts w:asciiTheme="majorBidi" w:hAnsiTheme="majorBidi" w:cstheme="majorBidi"/>
          <w:lang w:val="sl-SI"/>
        </w:rPr>
        <w:t xml:space="preserve">očitno njegova priložnost, ker </w:t>
      </w:r>
      <w:r w:rsidR="000178C2" w:rsidRPr="00335471">
        <w:rPr>
          <w:rFonts w:asciiTheme="majorBidi" w:hAnsiTheme="majorBidi" w:cstheme="majorBidi"/>
          <w:lang w:val="sl-SI"/>
        </w:rPr>
        <w:t>nisem imel nikje</w:t>
      </w:r>
      <w:r w:rsidR="001E04C4" w:rsidRPr="00335471">
        <w:rPr>
          <w:rFonts w:asciiTheme="majorBidi" w:hAnsiTheme="majorBidi" w:cstheme="majorBidi"/>
          <w:lang w:val="sl-SI"/>
        </w:rPr>
        <w:t>r</w:t>
      </w:r>
      <w:r w:rsidR="000178C2" w:rsidRPr="00335471">
        <w:rPr>
          <w:rFonts w:asciiTheme="majorBidi" w:hAnsiTheme="majorBidi" w:cstheme="majorBidi"/>
          <w:lang w:val="sl-SI"/>
        </w:rPr>
        <w:t xml:space="preserve"> nobene zadolžit</w:t>
      </w:r>
      <w:r w:rsidR="001E04C4" w:rsidRPr="00335471">
        <w:rPr>
          <w:rFonts w:asciiTheme="majorBidi" w:hAnsiTheme="majorBidi" w:cstheme="majorBidi"/>
          <w:lang w:val="sl-SI"/>
        </w:rPr>
        <w:t>ve in nikjer niso name računali</w:t>
      </w:r>
      <w:r w:rsidRPr="00335471">
        <w:rPr>
          <w:rFonts w:asciiTheme="majorBidi" w:hAnsiTheme="majorBidi" w:cstheme="majorBidi"/>
          <w:lang w:val="sl-SI"/>
        </w:rPr>
        <w:t xml:space="preserve">. </w:t>
      </w:r>
      <w:r w:rsidR="001E04C4" w:rsidRPr="00335471">
        <w:rPr>
          <w:rFonts w:asciiTheme="majorBidi" w:hAnsiTheme="majorBidi" w:cstheme="majorBidi"/>
          <w:lang w:val="sl-SI"/>
        </w:rPr>
        <w:t>T</w:t>
      </w:r>
      <w:r w:rsidRPr="00335471">
        <w:rPr>
          <w:rFonts w:asciiTheme="majorBidi" w:hAnsiTheme="majorBidi" w:cstheme="majorBidi"/>
          <w:lang w:val="sl-SI"/>
        </w:rPr>
        <w:t xml:space="preserve">akrat je bil prvi dan, ko me je spolno zlorabil. Sploh se ne morem spomniti, kaj je bilo, ali se je on </w:t>
      </w:r>
      <w:r w:rsidR="001E04C4" w:rsidRPr="00335471">
        <w:rPr>
          <w:rFonts w:asciiTheme="majorBidi" w:hAnsiTheme="majorBidi" w:cstheme="majorBidi"/>
          <w:lang w:val="sl-SI"/>
        </w:rPr>
        <w:t xml:space="preserve">pred mano </w:t>
      </w:r>
      <w:r w:rsidRPr="00335471">
        <w:rPr>
          <w:rFonts w:asciiTheme="majorBidi" w:hAnsiTheme="majorBidi" w:cstheme="majorBidi"/>
          <w:lang w:val="sl-SI"/>
        </w:rPr>
        <w:t xml:space="preserve">samozadovoljeval ali </w:t>
      </w:r>
      <w:r w:rsidR="00A15361" w:rsidRPr="00335471">
        <w:rPr>
          <w:rFonts w:asciiTheme="majorBidi" w:hAnsiTheme="majorBidi" w:cstheme="majorBidi"/>
          <w:lang w:val="sl-SI"/>
        </w:rPr>
        <w:t xml:space="preserve">z menoj oralno </w:t>
      </w:r>
      <w:r w:rsidR="00BE1AE2" w:rsidRPr="00335471">
        <w:rPr>
          <w:rFonts w:asciiTheme="majorBidi" w:hAnsiTheme="majorBidi" w:cstheme="majorBidi"/>
          <w:lang w:val="sl-SI"/>
        </w:rPr>
        <w:t>občeval</w:t>
      </w:r>
      <w:r w:rsidRPr="00335471">
        <w:rPr>
          <w:rFonts w:asciiTheme="majorBidi" w:hAnsiTheme="majorBidi" w:cstheme="majorBidi"/>
          <w:lang w:val="sl-SI"/>
        </w:rPr>
        <w:t>. Sploh se ne spomnim, ampak nekaj je bilo</w:t>
      </w:r>
      <w:r w:rsidR="00F84327" w:rsidRPr="00335471">
        <w:rPr>
          <w:rFonts w:asciiTheme="majorBidi" w:hAnsiTheme="majorBidi" w:cstheme="majorBidi"/>
          <w:lang w:val="sl-SI"/>
        </w:rPr>
        <w:t>.</w:t>
      </w:r>
      <w:r w:rsidRPr="00335471">
        <w:rPr>
          <w:rFonts w:asciiTheme="majorBidi" w:hAnsiTheme="majorBidi" w:cstheme="majorBidi"/>
          <w:lang w:val="sl-SI"/>
        </w:rPr>
        <w:t xml:space="preserve"> </w:t>
      </w:r>
      <w:r w:rsidR="00F84327" w:rsidRPr="00335471">
        <w:rPr>
          <w:rFonts w:asciiTheme="majorBidi" w:hAnsiTheme="majorBidi" w:cstheme="majorBidi"/>
          <w:lang w:val="sl-SI"/>
        </w:rPr>
        <w:t>T</w:t>
      </w:r>
      <w:r w:rsidRPr="00335471">
        <w:rPr>
          <w:rFonts w:asciiTheme="majorBidi" w:hAnsiTheme="majorBidi" w:cstheme="majorBidi"/>
          <w:lang w:val="sl-SI"/>
        </w:rPr>
        <w:t>akrat se je začelo</w:t>
      </w:r>
      <w:r w:rsidR="00F84327" w:rsidRPr="00335471">
        <w:rPr>
          <w:rFonts w:asciiTheme="majorBidi" w:hAnsiTheme="majorBidi" w:cstheme="majorBidi"/>
          <w:lang w:val="sl-SI"/>
        </w:rPr>
        <w:t xml:space="preserve"> in</w:t>
      </w:r>
      <w:r w:rsidRPr="00335471">
        <w:rPr>
          <w:rFonts w:asciiTheme="majorBidi" w:hAnsiTheme="majorBidi" w:cstheme="majorBidi"/>
          <w:lang w:val="sl-SI"/>
        </w:rPr>
        <w:t xml:space="preserve"> od tam je posta</w:t>
      </w:r>
      <w:r w:rsidR="00B779F4" w:rsidRPr="00335471">
        <w:rPr>
          <w:rFonts w:asciiTheme="majorBidi" w:hAnsiTheme="majorBidi" w:cstheme="majorBidi"/>
          <w:lang w:val="sl-SI"/>
        </w:rPr>
        <w:t>ja</w:t>
      </w:r>
      <w:r w:rsidRPr="00335471">
        <w:rPr>
          <w:rFonts w:asciiTheme="majorBidi" w:hAnsiTheme="majorBidi" w:cstheme="majorBidi"/>
          <w:lang w:val="sl-SI"/>
        </w:rPr>
        <w:t>lo</w:t>
      </w:r>
      <w:r w:rsidR="00B779F4" w:rsidRPr="00335471">
        <w:rPr>
          <w:rFonts w:asciiTheme="majorBidi" w:hAnsiTheme="majorBidi" w:cstheme="majorBidi"/>
          <w:lang w:val="sl-SI"/>
        </w:rPr>
        <w:t xml:space="preserve"> vse</w:t>
      </w:r>
      <w:r w:rsidRPr="00335471">
        <w:rPr>
          <w:rFonts w:asciiTheme="majorBidi" w:hAnsiTheme="majorBidi" w:cstheme="majorBidi"/>
          <w:lang w:val="sl-SI"/>
        </w:rPr>
        <w:t xml:space="preserve"> bolj čudno in nepoznano.</w:t>
      </w:r>
      <w:r w:rsidR="00B779F4" w:rsidRPr="00335471">
        <w:rPr>
          <w:rFonts w:asciiTheme="majorBidi" w:hAnsiTheme="majorBidi" w:cstheme="majorBidi"/>
          <w:lang w:val="sl-SI"/>
        </w:rPr>
        <w:t>«</w:t>
      </w:r>
    </w:p>
    <w:p w14:paraId="7926458A" w14:textId="0DD293F5" w:rsidR="00A01811" w:rsidRPr="00335471" w:rsidRDefault="00A01811" w:rsidP="00BB608E">
      <w:pPr>
        <w:jc w:val="both"/>
        <w:rPr>
          <w:rFonts w:asciiTheme="majorBidi" w:hAnsiTheme="majorBidi" w:cstheme="majorBidi"/>
          <w:lang w:val="sl-SI"/>
        </w:rPr>
      </w:pPr>
      <w:r w:rsidRPr="00335471">
        <w:rPr>
          <w:rFonts w:asciiTheme="majorBidi" w:hAnsiTheme="majorBidi" w:cstheme="majorBidi"/>
          <w:lang w:val="sl-SI"/>
        </w:rPr>
        <w:t xml:space="preserve">Zloraba se je nadaljevala enkrat ali dvakrat na štirinajst dni, dokler </w:t>
      </w:r>
      <w:r w:rsidR="00B779F4" w:rsidRPr="00335471">
        <w:rPr>
          <w:rFonts w:asciiTheme="majorBidi" w:hAnsiTheme="majorBidi" w:cstheme="majorBidi"/>
          <w:lang w:val="sl-SI"/>
        </w:rPr>
        <w:t xml:space="preserve">ni </w:t>
      </w:r>
      <w:proofErr w:type="spellStart"/>
      <w:r w:rsidRPr="00335471">
        <w:rPr>
          <w:rFonts w:asciiTheme="majorBidi" w:hAnsiTheme="majorBidi" w:cstheme="majorBidi"/>
          <w:lang w:val="sl-SI"/>
        </w:rPr>
        <w:t>Josh</w:t>
      </w:r>
      <w:proofErr w:type="spellEnd"/>
      <w:r w:rsidRPr="00335471">
        <w:rPr>
          <w:rFonts w:asciiTheme="majorBidi" w:hAnsiTheme="majorBidi" w:cstheme="majorBidi"/>
          <w:lang w:val="sl-SI"/>
        </w:rPr>
        <w:t xml:space="preserve">  pri 12 letu zapustil šole. Ko je kot odrasel poskušal razumeti, zakaj zlorabe takrat ni nikomur prijavil, pravi takole:  »Težko se je s tem soočiti. Mogoče sem se počutil posebnega, ko je nekdo končno prijazen do mene in me je hotel. Pravzaprav se nisem zavedal, kako čudno in narobe je bilo ...  Potem pa se istočasno zaveš, da je vse skupaj nekoliko nerodno in zato ne bi želeli, da ljudje vedo, saj se sramuješ tega, da človeka nisi odbil, nisi ustavil.«</w:t>
      </w:r>
    </w:p>
    <w:p w14:paraId="4C46B67E" w14:textId="77777777" w:rsidR="00A01811" w:rsidRPr="00335471" w:rsidRDefault="00A01811" w:rsidP="00BB608E">
      <w:pPr>
        <w:jc w:val="both"/>
        <w:rPr>
          <w:rFonts w:asciiTheme="majorBidi" w:hAnsiTheme="majorBidi" w:cstheme="majorBidi"/>
          <w:lang w:val="sl-SI"/>
        </w:rPr>
      </w:pPr>
    </w:p>
    <w:p w14:paraId="3E059A3F" w14:textId="692DA7D1" w:rsidR="00A01811" w:rsidRPr="00335471" w:rsidRDefault="00A01811" w:rsidP="00BB608E">
      <w:pPr>
        <w:jc w:val="both"/>
        <w:rPr>
          <w:rFonts w:asciiTheme="majorBidi" w:hAnsiTheme="majorBidi" w:cstheme="majorBidi"/>
          <w:lang w:val="sl-SI"/>
        </w:rPr>
      </w:pPr>
      <w:r w:rsidRPr="00335471">
        <w:rPr>
          <w:rFonts w:asciiTheme="majorBidi" w:hAnsiTheme="majorBidi" w:cstheme="majorBidi"/>
          <w:lang w:val="sl-SI"/>
        </w:rPr>
        <w:t xml:space="preserve">Vpliv zlorabe se je zgodil med </w:t>
      </w:r>
      <w:proofErr w:type="spellStart"/>
      <w:r w:rsidRPr="00335471">
        <w:rPr>
          <w:rFonts w:asciiTheme="majorBidi" w:hAnsiTheme="majorBidi" w:cstheme="majorBidi"/>
          <w:lang w:val="sl-SI"/>
        </w:rPr>
        <w:t>Joshovim</w:t>
      </w:r>
      <w:proofErr w:type="spellEnd"/>
      <w:r w:rsidRPr="00335471">
        <w:rPr>
          <w:rFonts w:asciiTheme="majorBidi" w:hAnsiTheme="majorBidi" w:cstheme="majorBidi"/>
          <w:lang w:val="sl-SI"/>
        </w:rPr>
        <w:t xml:space="preserve"> zadnjim letnikom šolanja. Odpihnil je zaključne izpite, pokadil veliko marihuane, se sprl z očetom in odšel od doma. Odločen, da ga nihče več ne bo zlorabljal je postal nasilen in agresiven. Hodil je na zabave in živel po svoje ter </w:t>
      </w:r>
      <w:r w:rsidR="00BB608E" w:rsidRPr="00335471">
        <w:rPr>
          <w:rFonts w:asciiTheme="majorBidi" w:hAnsiTheme="majorBidi" w:cstheme="majorBidi"/>
          <w:lang w:val="sl-SI"/>
        </w:rPr>
        <w:t>vsakega</w:t>
      </w:r>
      <w:r w:rsidRPr="00335471">
        <w:rPr>
          <w:rFonts w:asciiTheme="majorBidi" w:hAnsiTheme="majorBidi" w:cstheme="majorBidi"/>
          <w:lang w:val="sl-SI"/>
        </w:rPr>
        <w:t>, ki bi mu kaj očital, enostavno premlatil.</w:t>
      </w:r>
      <w:r w:rsidR="00BB608E" w:rsidRPr="00335471">
        <w:rPr>
          <w:rFonts w:asciiTheme="majorBidi" w:hAnsiTheme="majorBidi" w:cstheme="majorBidi"/>
          <w:lang w:val="sl-SI"/>
        </w:rPr>
        <w:t xml:space="preserve"> </w:t>
      </w:r>
    </w:p>
    <w:p w14:paraId="52DC360E" w14:textId="77777777" w:rsidR="00BB608E" w:rsidRPr="00335471" w:rsidRDefault="00BB608E" w:rsidP="00BB608E">
      <w:pPr>
        <w:jc w:val="both"/>
        <w:rPr>
          <w:rFonts w:asciiTheme="majorBidi" w:hAnsiTheme="majorBidi" w:cstheme="majorBidi"/>
          <w:lang w:val="sl-SI"/>
        </w:rPr>
      </w:pPr>
    </w:p>
    <w:p w14:paraId="77FB2891" w14:textId="476D9AE6" w:rsidR="00A01811" w:rsidRPr="00335471" w:rsidRDefault="00A01811" w:rsidP="00BB608E">
      <w:pPr>
        <w:jc w:val="both"/>
        <w:rPr>
          <w:rFonts w:asciiTheme="majorBidi" w:hAnsiTheme="majorBidi" w:cstheme="majorBidi"/>
          <w:lang w:val="sl-SI"/>
        </w:rPr>
      </w:pPr>
      <w:r w:rsidRPr="00335471">
        <w:rPr>
          <w:rFonts w:asciiTheme="majorBidi" w:hAnsiTheme="majorBidi" w:cstheme="majorBidi"/>
          <w:lang w:val="sl-SI"/>
        </w:rPr>
        <w:t xml:space="preserve">Takrat je </w:t>
      </w:r>
      <w:proofErr w:type="spellStart"/>
      <w:r w:rsidRPr="00335471">
        <w:rPr>
          <w:rFonts w:asciiTheme="majorBidi" w:hAnsiTheme="majorBidi" w:cstheme="majorBidi"/>
          <w:lang w:val="sl-SI"/>
        </w:rPr>
        <w:t>Josh</w:t>
      </w:r>
      <w:proofErr w:type="spellEnd"/>
      <w:r w:rsidRPr="00335471">
        <w:rPr>
          <w:rFonts w:asciiTheme="majorBidi" w:hAnsiTheme="majorBidi" w:cstheme="majorBidi"/>
          <w:lang w:val="sl-SI"/>
        </w:rPr>
        <w:t xml:space="preserve"> hodil ven z dekletom po imenu Michelle. Michellin oče je bil pronicljiv človek, in ko je videl </w:t>
      </w:r>
      <w:proofErr w:type="spellStart"/>
      <w:r w:rsidRPr="00335471">
        <w:rPr>
          <w:rFonts w:asciiTheme="majorBidi" w:hAnsiTheme="majorBidi" w:cstheme="majorBidi"/>
          <w:lang w:val="sl-SI"/>
        </w:rPr>
        <w:t>Joshovo</w:t>
      </w:r>
      <w:proofErr w:type="spellEnd"/>
      <w:r w:rsidRPr="00335471">
        <w:rPr>
          <w:rFonts w:asciiTheme="majorBidi" w:hAnsiTheme="majorBidi" w:cstheme="majorBidi"/>
          <w:lang w:val="sl-SI"/>
        </w:rPr>
        <w:t xml:space="preserve"> vse bolj neredno vedenje, ga je zanj zaskrbelo. </w:t>
      </w:r>
      <w:proofErr w:type="spellStart"/>
      <w:r w:rsidRPr="00335471">
        <w:rPr>
          <w:rFonts w:asciiTheme="majorBidi" w:hAnsiTheme="majorBidi" w:cstheme="majorBidi"/>
          <w:lang w:val="sl-SI"/>
        </w:rPr>
        <w:t>Josh</w:t>
      </w:r>
      <w:proofErr w:type="spellEnd"/>
      <w:r w:rsidRPr="00335471">
        <w:rPr>
          <w:rFonts w:asciiTheme="majorBidi" w:hAnsiTheme="majorBidi" w:cstheme="majorBidi"/>
          <w:lang w:val="sl-SI"/>
        </w:rPr>
        <w:t xml:space="preserve"> se je spomnil: »Neke noči me je repil vse te more, ko me je ob  štirih zjutraj prišel zbudit in rekel, naj pridem ven, da se želi z menoj pogovoriti. Dejal je, naj mu povem, kaj se je zgodilo, naj mu povem čisto vse, ker je sam opravil nekaj preiskav. Nisem vedel, koliko je že vedel, sam sem  mu povedal vse.«</w:t>
      </w:r>
    </w:p>
    <w:p w14:paraId="16B54867" w14:textId="77777777" w:rsidR="00A01811" w:rsidRPr="00335471" w:rsidRDefault="00A01811" w:rsidP="00BB608E">
      <w:pPr>
        <w:jc w:val="both"/>
        <w:rPr>
          <w:rFonts w:asciiTheme="majorBidi" w:hAnsiTheme="majorBidi" w:cstheme="majorBidi"/>
          <w:lang w:val="sl-SI"/>
        </w:rPr>
      </w:pPr>
      <w:r w:rsidRPr="00335471">
        <w:rPr>
          <w:rFonts w:asciiTheme="majorBidi" w:hAnsiTheme="majorBidi" w:cstheme="majorBidi"/>
          <w:lang w:val="sl-SI"/>
        </w:rPr>
        <w:t xml:space="preserve">Michellin oče je </w:t>
      </w:r>
      <w:proofErr w:type="spellStart"/>
      <w:r w:rsidRPr="00335471">
        <w:rPr>
          <w:rFonts w:asciiTheme="majorBidi" w:hAnsiTheme="majorBidi" w:cstheme="majorBidi"/>
          <w:lang w:val="sl-SI"/>
        </w:rPr>
        <w:t>Josha</w:t>
      </w:r>
      <w:proofErr w:type="spellEnd"/>
      <w:r w:rsidRPr="00335471">
        <w:rPr>
          <w:rFonts w:asciiTheme="majorBidi" w:hAnsiTheme="majorBidi" w:cstheme="majorBidi"/>
          <w:lang w:val="sl-SI"/>
        </w:rPr>
        <w:t xml:space="preserve"> odpeljal na policijsko postajo, kjer je dal popolno izjavo. Kasneje so </w:t>
      </w:r>
      <w:proofErr w:type="spellStart"/>
      <w:r w:rsidRPr="00335471">
        <w:rPr>
          <w:rFonts w:asciiTheme="majorBidi" w:hAnsiTheme="majorBidi" w:cstheme="majorBidi"/>
          <w:lang w:val="sl-SI"/>
        </w:rPr>
        <w:t>McKinneyja</w:t>
      </w:r>
      <w:proofErr w:type="spellEnd"/>
      <w:r w:rsidRPr="00335471">
        <w:rPr>
          <w:rFonts w:asciiTheme="majorBidi" w:hAnsiTheme="majorBidi" w:cstheme="majorBidi"/>
          <w:lang w:val="sl-SI"/>
        </w:rPr>
        <w:t xml:space="preserve"> aretirali. Po mestu se je pojavila novica, da je zlorabil </w:t>
      </w:r>
      <w:proofErr w:type="spellStart"/>
      <w:r w:rsidRPr="00335471">
        <w:rPr>
          <w:rFonts w:asciiTheme="majorBidi" w:hAnsiTheme="majorBidi" w:cstheme="majorBidi"/>
          <w:lang w:val="sl-SI"/>
        </w:rPr>
        <w:t>Josha</w:t>
      </w:r>
      <w:proofErr w:type="spellEnd"/>
      <w:r w:rsidRPr="00335471">
        <w:rPr>
          <w:rFonts w:asciiTheme="majorBidi" w:hAnsiTheme="majorBidi" w:cstheme="majorBidi"/>
          <w:lang w:val="sl-SI"/>
        </w:rPr>
        <w:t xml:space="preserve">.  V tem času je dobil od gospoda </w:t>
      </w:r>
      <w:proofErr w:type="spellStart"/>
      <w:r w:rsidRPr="00335471">
        <w:rPr>
          <w:rFonts w:asciiTheme="majorBidi" w:hAnsiTheme="majorBidi" w:cstheme="majorBidi"/>
          <w:lang w:val="sl-SI"/>
        </w:rPr>
        <w:t>McKinneyja</w:t>
      </w:r>
      <w:proofErr w:type="spellEnd"/>
      <w:r w:rsidRPr="00335471">
        <w:rPr>
          <w:rFonts w:asciiTheme="majorBidi" w:hAnsiTheme="majorBidi" w:cstheme="majorBidi"/>
          <w:lang w:val="sl-SI"/>
        </w:rPr>
        <w:t xml:space="preserve"> prejel izplačilo v višini 160.000 USD. </w:t>
      </w:r>
    </w:p>
    <w:p w14:paraId="608F3779" w14:textId="77777777" w:rsidR="00BB608E" w:rsidRPr="00335471" w:rsidRDefault="00BB608E" w:rsidP="00BB608E">
      <w:pPr>
        <w:jc w:val="both"/>
        <w:rPr>
          <w:rFonts w:asciiTheme="majorBidi" w:hAnsiTheme="majorBidi" w:cstheme="majorBidi"/>
          <w:lang w:val="sl-SI"/>
        </w:rPr>
      </w:pPr>
    </w:p>
    <w:p w14:paraId="43A754A2" w14:textId="0650B07C" w:rsidR="00A01811" w:rsidRPr="00335471" w:rsidRDefault="00A01811" w:rsidP="00BB608E">
      <w:pPr>
        <w:jc w:val="both"/>
        <w:rPr>
          <w:rFonts w:asciiTheme="majorBidi" w:hAnsiTheme="majorBidi" w:cstheme="majorBidi"/>
          <w:lang w:val="sl-SI"/>
        </w:rPr>
      </w:pPr>
      <w:proofErr w:type="spellStart"/>
      <w:r w:rsidRPr="00335471">
        <w:rPr>
          <w:rFonts w:asciiTheme="majorBidi" w:hAnsiTheme="majorBidi" w:cstheme="majorBidi"/>
          <w:lang w:val="sl-SI"/>
        </w:rPr>
        <w:t>Josh</w:t>
      </w:r>
      <w:proofErr w:type="spellEnd"/>
      <w:r w:rsidRPr="00335471">
        <w:rPr>
          <w:rFonts w:asciiTheme="majorBidi" w:hAnsiTheme="majorBidi" w:cstheme="majorBidi"/>
          <w:lang w:val="sl-SI"/>
        </w:rPr>
        <w:t xml:space="preserve"> ni razumel, zakaj ta denar, saj vse to predal odvetnikom. V naslednjih petih letih je </w:t>
      </w:r>
      <w:proofErr w:type="spellStart"/>
      <w:r w:rsidRPr="00335471">
        <w:rPr>
          <w:rFonts w:asciiTheme="majorBidi" w:hAnsiTheme="majorBidi" w:cstheme="majorBidi"/>
          <w:lang w:val="sl-SI"/>
        </w:rPr>
        <w:t>Josh</w:t>
      </w:r>
      <w:proofErr w:type="spellEnd"/>
      <w:r w:rsidRPr="00335471">
        <w:rPr>
          <w:rFonts w:asciiTheme="majorBidi" w:hAnsiTheme="majorBidi" w:cstheme="majorBidi"/>
          <w:lang w:val="sl-SI"/>
        </w:rPr>
        <w:t xml:space="preserve"> denar zapravljal v nepremišljeni meglici zlorabe drog in depresije, dokler nekega dne ni dobil končnega udarca k spremembi, ko je kolega storil samomor. </w:t>
      </w:r>
    </w:p>
    <w:p w14:paraId="654FC0AD" w14:textId="077F2D65" w:rsidR="009C0CD2" w:rsidRPr="00335471" w:rsidRDefault="00A01811" w:rsidP="00BB608E">
      <w:pPr>
        <w:jc w:val="both"/>
        <w:rPr>
          <w:rFonts w:asciiTheme="majorBidi" w:hAnsiTheme="majorBidi" w:cstheme="majorBidi"/>
          <w:lang w:val="sl-SI"/>
        </w:rPr>
      </w:pPr>
      <w:r w:rsidRPr="2C0E5BAE">
        <w:rPr>
          <w:rFonts w:asciiTheme="majorBidi" w:hAnsiTheme="majorBidi" w:cstheme="majorBidi"/>
          <w:lang w:val="sl-SI"/>
        </w:rPr>
        <w:t xml:space="preserve">Po tem je </w:t>
      </w:r>
      <w:proofErr w:type="spellStart"/>
      <w:r w:rsidRPr="2C0E5BAE">
        <w:rPr>
          <w:rFonts w:asciiTheme="majorBidi" w:hAnsiTheme="majorBidi" w:cstheme="majorBidi"/>
          <w:lang w:val="sl-SI"/>
        </w:rPr>
        <w:t>Josh</w:t>
      </w:r>
      <w:proofErr w:type="spellEnd"/>
      <w:r w:rsidRPr="2C0E5BAE">
        <w:rPr>
          <w:rFonts w:asciiTheme="majorBidi" w:hAnsiTheme="majorBidi" w:cstheme="majorBidi"/>
          <w:lang w:val="sl-SI"/>
        </w:rPr>
        <w:t xml:space="preserve"> dobil novo službo in se začel čistiti, prenehal je z zabavami in dozorel. Spoznal je svojo bodočo ženo in po 25. letu sem se umiril. Pravi: »Zdaj lahko rečem, da sem sedaj v redu. Doživljal sem precej nor čas in lahko bi končal kjer koli. Nikoli ne bi sprejel življenja, ki bi mu ušlo izpod nadzora. Zavestno sem se odločil, da rečem: </w:t>
      </w:r>
      <w:r w:rsidR="00FE0679" w:rsidRPr="2C0E5BAE">
        <w:rPr>
          <w:rFonts w:asciiTheme="majorBidi" w:hAnsiTheme="majorBidi" w:cstheme="majorBidi"/>
          <w:lang w:val="sl-SI"/>
        </w:rPr>
        <w:t>'</w:t>
      </w:r>
      <w:r w:rsidRPr="2C0E5BAE">
        <w:rPr>
          <w:rFonts w:asciiTheme="majorBidi" w:hAnsiTheme="majorBidi" w:cstheme="majorBidi"/>
          <w:lang w:val="sl-SI"/>
        </w:rPr>
        <w:t>Nikomur ne bom nič zameril. Bom se pobral in bom uspešen, vesel in dober človek, ne glede na to, kaj se je zgodilo v preteklosti.</w:t>
      </w:r>
      <w:r w:rsidR="00FE0679" w:rsidRPr="2C0E5BAE">
        <w:rPr>
          <w:rFonts w:asciiTheme="majorBidi" w:hAnsiTheme="majorBidi" w:cstheme="majorBidi"/>
          <w:lang w:val="sl-SI"/>
        </w:rPr>
        <w:t>'</w:t>
      </w:r>
      <w:r w:rsidRPr="2C0E5BAE">
        <w:rPr>
          <w:rFonts w:asciiTheme="majorBidi" w:hAnsiTheme="majorBidi" w:cstheme="majorBidi"/>
          <w:lang w:val="sl-SI"/>
        </w:rPr>
        <w:t>«</w:t>
      </w:r>
    </w:p>
    <w:p w14:paraId="1BF676CE" w14:textId="59387242" w:rsidR="00BB608E" w:rsidRPr="00335471" w:rsidRDefault="00BB608E" w:rsidP="00A01811">
      <w:pPr>
        <w:rPr>
          <w:rFonts w:ascii="Times New Roman" w:hAnsi="Times New Roman" w:cs="Times New Roman"/>
          <w:lang w:val="sl-SI"/>
        </w:rPr>
      </w:pPr>
    </w:p>
    <w:p w14:paraId="3EEC59E9" w14:textId="2930E6B4" w:rsidR="005826AD" w:rsidRPr="00335471" w:rsidRDefault="005826AD" w:rsidP="009B332E">
      <w:pPr>
        <w:rPr>
          <w:rFonts w:ascii="Times New Roman" w:hAnsi="Times New Roman" w:cs="Times New Roman"/>
          <w:b/>
          <w:bCs/>
          <w:lang w:val="sl-SI"/>
        </w:rPr>
      </w:pPr>
      <w:r w:rsidRPr="00CA2B17">
        <w:rPr>
          <w:lang w:val="sl-SI"/>
        </w:rPr>
        <w:br w:type="page"/>
      </w:r>
      <w:r w:rsidRPr="2C0E5BAE">
        <w:rPr>
          <w:rFonts w:ascii="Times New Roman" w:hAnsi="Times New Roman" w:cs="Times New Roman"/>
          <w:b/>
          <w:bCs/>
          <w:lang w:val="sl-SI"/>
        </w:rPr>
        <w:lastRenderedPageBreak/>
        <w:t>Primer 2: Jodi</w:t>
      </w:r>
    </w:p>
    <w:p w14:paraId="085337B5" w14:textId="0215AC11" w:rsidR="00143637" w:rsidRPr="00335471" w:rsidRDefault="00F0306F" w:rsidP="005826AD">
      <w:pPr>
        <w:rPr>
          <w:rFonts w:ascii="Times New Roman" w:hAnsi="Times New Roman" w:cs="Times New Roman"/>
          <w:lang w:val="sl-SI"/>
        </w:rPr>
      </w:pPr>
      <w:r w:rsidRPr="00335471">
        <w:rPr>
          <w:rFonts w:ascii="Times New Roman" w:hAnsi="Times New Roman" w:cs="Times New Roman"/>
          <w:lang w:val="sl-SI"/>
        </w:rPr>
        <w:t>(</w:t>
      </w:r>
      <w:r w:rsidR="00057D44" w:rsidRPr="00335471">
        <w:rPr>
          <w:rFonts w:ascii="Times New Roman" w:hAnsi="Times New Roman" w:cs="Times New Roman"/>
          <w:lang w:val="sl-SI"/>
        </w:rPr>
        <w:t xml:space="preserve">Odlomek povzet s: </w:t>
      </w:r>
      <w:r w:rsidRPr="00335471">
        <w:rPr>
          <w:rFonts w:ascii="Times New Roman" w:hAnsi="Times New Roman" w:cs="Times New Roman"/>
          <w:lang w:val="sl-SI"/>
        </w:rPr>
        <w:t>https://www.childabuseroyalcommission.gov.au/narratives/jodis-story)</w:t>
      </w:r>
    </w:p>
    <w:p w14:paraId="6E549845" w14:textId="77777777" w:rsidR="005826AD" w:rsidRPr="00335471" w:rsidRDefault="005826AD" w:rsidP="005826AD">
      <w:pPr>
        <w:rPr>
          <w:rFonts w:ascii="Times New Roman" w:hAnsi="Times New Roman" w:cs="Times New Roman"/>
          <w:lang w:val="sl-SI"/>
        </w:rPr>
      </w:pPr>
    </w:p>
    <w:p w14:paraId="3E627006" w14:textId="77777777" w:rsidR="005826AD" w:rsidRPr="00335471" w:rsidRDefault="005826AD" w:rsidP="00391C8D">
      <w:pPr>
        <w:jc w:val="both"/>
        <w:rPr>
          <w:rFonts w:ascii="Times New Roman" w:hAnsi="Times New Roman" w:cs="Times New Roman"/>
          <w:lang w:val="sl-SI"/>
        </w:rPr>
      </w:pPr>
      <w:proofErr w:type="spellStart"/>
      <w:r w:rsidRPr="00335471">
        <w:rPr>
          <w:rFonts w:ascii="Times New Roman" w:hAnsi="Times New Roman" w:cs="Times New Roman"/>
          <w:lang w:val="sl-SI"/>
        </w:rPr>
        <w:t>Jodini</w:t>
      </w:r>
      <w:proofErr w:type="spellEnd"/>
      <w:r w:rsidRPr="00335471">
        <w:rPr>
          <w:rFonts w:ascii="Times New Roman" w:hAnsi="Times New Roman" w:cs="Times New Roman"/>
          <w:lang w:val="sl-SI"/>
        </w:rPr>
        <w:t xml:space="preserve"> starši so se razšli, ko je imela devet let. Razhod je bil neurejen in je vključeval veliko čustvenega izsiljevanja, vendar Jodi ni želela stati na nobeni strani, ker je imela rada oba starša.</w:t>
      </w:r>
    </w:p>
    <w:p w14:paraId="31CB3E63" w14:textId="6A8487E0" w:rsidR="005826AD" w:rsidRPr="00335471" w:rsidRDefault="005826AD" w:rsidP="00391C8D">
      <w:pPr>
        <w:jc w:val="both"/>
        <w:rPr>
          <w:rFonts w:ascii="Times New Roman" w:hAnsi="Times New Roman" w:cs="Times New Roman"/>
          <w:lang w:val="sl-SI"/>
        </w:rPr>
      </w:pPr>
      <w:r w:rsidRPr="00335471">
        <w:rPr>
          <w:rFonts w:ascii="Times New Roman" w:hAnsi="Times New Roman" w:cs="Times New Roman"/>
          <w:lang w:val="sl-SI"/>
        </w:rPr>
        <w:t xml:space="preserve">Jodi je pripadala lokalnemu klubu za dekliška </w:t>
      </w:r>
      <w:r w:rsidR="00FC370A" w:rsidRPr="00335471">
        <w:rPr>
          <w:rFonts w:ascii="Times New Roman" w:hAnsi="Times New Roman" w:cs="Times New Roman"/>
          <w:lang w:val="sl-SI"/>
        </w:rPr>
        <w:t>aktivnosti</w:t>
      </w:r>
      <w:r w:rsidRPr="00335471">
        <w:rPr>
          <w:rFonts w:ascii="Times New Roman" w:hAnsi="Times New Roman" w:cs="Times New Roman"/>
          <w:lang w:val="sl-SI"/>
        </w:rPr>
        <w:t xml:space="preserve">, ki ji je postal še posebej pomemben zaradi oddiha, ki ga </w:t>
      </w:r>
      <w:r w:rsidR="00D11DCE" w:rsidRPr="00335471">
        <w:rPr>
          <w:rFonts w:ascii="Times New Roman" w:hAnsi="Times New Roman" w:cs="Times New Roman"/>
          <w:lang w:val="sl-SI"/>
        </w:rPr>
        <w:t>ji j</w:t>
      </w:r>
      <w:r w:rsidRPr="00335471">
        <w:rPr>
          <w:rFonts w:ascii="Times New Roman" w:hAnsi="Times New Roman" w:cs="Times New Roman"/>
          <w:lang w:val="sl-SI"/>
        </w:rPr>
        <w:t xml:space="preserve">e </w:t>
      </w:r>
      <w:r w:rsidR="00D11DCE" w:rsidRPr="00335471">
        <w:rPr>
          <w:rFonts w:ascii="Times New Roman" w:hAnsi="Times New Roman" w:cs="Times New Roman"/>
          <w:lang w:val="sl-SI"/>
        </w:rPr>
        <w:t>nudil</w:t>
      </w:r>
      <w:r w:rsidRPr="00335471">
        <w:rPr>
          <w:rFonts w:ascii="Times New Roman" w:hAnsi="Times New Roman" w:cs="Times New Roman"/>
          <w:lang w:val="sl-SI"/>
        </w:rPr>
        <w:t xml:space="preserve"> </w:t>
      </w:r>
      <w:r w:rsidR="00D11DCE" w:rsidRPr="00335471">
        <w:rPr>
          <w:rFonts w:ascii="Times New Roman" w:hAnsi="Times New Roman" w:cs="Times New Roman"/>
          <w:lang w:val="sl-SI"/>
        </w:rPr>
        <w:t>sredi njenega</w:t>
      </w:r>
      <w:r w:rsidRPr="00335471">
        <w:rPr>
          <w:rFonts w:ascii="Times New Roman" w:hAnsi="Times New Roman" w:cs="Times New Roman"/>
          <w:lang w:val="sl-SI"/>
        </w:rPr>
        <w:t xml:space="preserve"> težkega domačega življenja. Kakor koli je bila skupina</w:t>
      </w:r>
      <w:r w:rsidR="007F154A" w:rsidRPr="00335471">
        <w:rPr>
          <w:rFonts w:ascii="Times New Roman" w:hAnsi="Times New Roman" w:cs="Times New Roman"/>
          <w:lang w:val="sl-SI"/>
        </w:rPr>
        <w:t xml:space="preserve"> zabavna</w:t>
      </w:r>
      <w:r w:rsidRPr="00335471">
        <w:rPr>
          <w:rFonts w:ascii="Times New Roman" w:hAnsi="Times New Roman" w:cs="Times New Roman"/>
          <w:lang w:val="sl-SI"/>
        </w:rPr>
        <w:t>, pa je Jodi želela biti na prostem</w:t>
      </w:r>
      <w:r w:rsidR="00AC7E62" w:rsidRPr="00335471">
        <w:rPr>
          <w:rFonts w:ascii="Times New Roman" w:hAnsi="Times New Roman" w:cs="Times New Roman"/>
          <w:lang w:val="sl-SI"/>
        </w:rPr>
        <w:t>, zato se je n</w:t>
      </w:r>
      <w:r w:rsidRPr="00335471">
        <w:rPr>
          <w:rFonts w:ascii="Times New Roman" w:hAnsi="Times New Roman" w:cs="Times New Roman"/>
          <w:lang w:val="sl-SI"/>
        </w:rPr>
        <w:t>amesto tega želela pridružiti skavtom.</w:t>
      </w:r>
    </w:p>
    <w:p w14:paraId="4B6855E1" w14:textId="77777777" w:rsidR="00D11F79" w:rsidRPr="00335471" w:rsidRDefault="00D11F79" w:rsidP="00391C8D">
      <w:pPr>
        <w:jc w:val="both"/>
        <w:rPr>
          <w:rFonts w:ascii="Times New Roman" w:hAnsi="Times New Roman" w:cs="Times New Roman"/>
          <w:lang w:val="sl-SI"/>
        </w:rPr>
      </w:pPr>
    </w:p>
    <w:p w14:paraId="19449705" w14:textId="51060306" w:rsidR="005826AD" w:rsidRPr="00335471" w:rsidRDefault="005826AD" w:rsidP="00391C8D">
      <w:pPr>
        <w:jc w:val="both"/>
        <w:rPr>
          <w:rFonts w:ascii="Times New Roman" w:hAnsi="Times New Roman" w:cs="Times New Roman"/>
          <w:lang w:val="sl-SI"/>
        </w:rPr>
      </w:pPr>
      <w:r w:rsidRPr="00335471">
        <w:rPr>
          <w:rFonts w:ascii="Times New Roman" w:hAnsi="Times New Roman" w:cs="Times New Roman"/>
          <w:lang w:val="sl-SI"/>
        </w:rPr>
        <w:t>Konec osemdesetih let, ko je imela 13 let, se je Jodi pridružila svoji lokalni skavtski skupini. Ko se je njena mati preselila na drugo območje, se je Jodi morala preusmeriti v drugo četo. Tamkajšnji skavtski vodja je bil Johnn</w:t>
      </w:r>
      <w:r w:rsidR="00D11F79" w:rsidRPr="00335471">
        <w:rPr>
          <w:rFonts w:ascii="Times New Roman" w:hAnsi="Times New Roman" w:cs="Times New Roman"/>
          <w:lang w:val="sl-SI"/>
        </w:rPr>
        <w:t>y</w:t>
      </w:r>
      <w:r w:rsidRPr="00335471">
        <w:rPr>
          <w:rFonts w:ascii="Times New Roman" w:hAnsi="Times New Roman" w:cs="Times New Roman"/>
          <w:lang w:val="sl-SI"/>
        </w:rPr>
        <w:t xml:space="preserve"> </w:t>
      </w:r>
      <w:proofErr w:type="spellStart"/>
      <w:r w:rsidRPr="00335471">
        <w:rPr>
          <w:rFonts w:ascii="Times New Roman" w:hAnsi="Times New Roman" w:cs="Times New Roman"/>
          <w:lang w:val="sl-SI"/>
        </w:rPr>
        <w:t>Ladner</w:t>
      </w:r>
      <w:proofErr w:type="spellEnd"/>
      <w:r w:rsidRPr="00335471">
        <w:rPr>
          <w:rFonts w:ascii="Times New Roman" w:hAnsi="Times New Roman" w:cs="Times New Roman"/>
          <w:lang w:val="sl-SI"/>
        </w:rPr>
        <w:t xml:space="preserve">, moški v 30 letih. Jodi se je dobro razumela z </w:t>
      </w:r>
      <w:proofErr w:type="spellStart"/>
      <w:r w:rsidRPr="00335471">
        <w:rPr>
          <w:rFonts w:ascii="Times New Roman" w:hAnsi="Times New Roman" w:cs="Times New Roman"/>
          <w:lang w:val="sl-SI"/>
        </w:rPr>
        <w:t>Ladnerjem</w:t>
      </w:r>
      <w:proofErr w:type="spellEnd"/>
      <w:r w:rsidRPr="00335471">
        <w:rPr>
          <w:rFonts w:ascii="Times New Roman" w:hAnsi="Times New Roman" w:cs="Times New Roman"/>
          <w:lang w:val="sl-SI"/>
        </w:rPr>
        <w:t xml:space="preserve"> in uživala v pozornosti, ki ji jo je namenil.</w:t>
      </w:r>
      <w:r w:rsidR="00D11F79" w:rsidRPr="00335471">
        <w:rPr>
          <w:rFonts w:ascii="Times New Roman" w:hAnsi="Times New Roman" w:cs="Times New Roman"/>
          <w:lang w:val="sl-SI"/>
        </w:rPr>
        <w:t xml:space="preserve"> </w:t>
      </w:r>
      <w:r w:rsidR="00AF3705" w:rsidRPr="00335471">
        <w:rPr>
          <w:rFonts w:ascii="Times New Roman" w:hAnsi="Times New Roman" w:cs="Times New Roman"/>
          <w:lang w:val="sl-SI"/>
        </w:rPr>
        <w:t>Ker n</w:t>
      </w:r>
      <w:r w:rsidRPr="00335471">
        <w:rPr>
          <w:rFonts w:ascii="Times New Roman" w:hAnsi="Times New Roman" w:cs="Times New Roman"/>
          <w:lang w:val="sl-SI"/>
        </w:rPr>
        <w:t>jena mama ni bila navdušen</w:t>
      </w:r>
      <w:r w:rsidR="007641C3" w:rsidRPr="00335471">
        <w:rPr>
          <w:rFonts w:ascii="Times New Roman" w:hAnsi="Times New Roman" w:cs="Times New Roman"/>
          <w:lang w:val="sl-SI"/>
        </w:rPr>
        <w:t xml:space="preserve"> voznik</w:t>
      </w:r>
      <w:r w:rsidRPr="00335471">
        <w:rPr>
          <w:rFonts w:ascii="Times New Roman" w:hAnsi="Times New Roman" w:cs="Times New Roman"/>
          <w:lang w:val="sl-SI"/>
        </w:rPr>
        <w:t>, je Jodi težko pri</w:t>
      </w:r>
      <w:r w:rsidR="00AF3705" w:rsidRPr="00335471">
        <w:rPr>
          <w:rFonts w:ascii="Times New Roman" w:hAnsi="Times New Roman" w:cs="Times New Roman"/>
          <w:lang w:val="sl-SI"/>
        </w:rPr>
        <w:t xml:space="preserve">hajala na skavtska srečanja, zato se je </w:t>
      </w:r>
      <w:proofErr w:type="spellStart"/>
      <w:r w:rsidRPr="00335471">
        <w:rPr>
          <w:rFonts w:ascii="Times New Roman" w:hAnsi="Times New Roman" w:cs="Times New Roman"/>
          <w:lang w:val="sl-SI"/>
        </w:rPr>
        <w:t>Ladner</w:t>
      </w:r>
      <w:proofErr w:type="spellEnd"/>
      <w:r w:rsidRPr="00335471">
        <w:rPr>
          <w:rFonts w:ascii="Times New Roman" w:hAnsi="Times New Roman" w:cs="Times New Roman"/>
          <w:lang w:val="sl-SI"/>
        </w:rPr>
        <w:t xml:space="preserve"> </w:t>
      </w:r>
      <w:r w:rsidR="001368E0" w:rsidRPr="00335471">
        <w:rPr>
          <w:rFonts w:ascii="Times New Roman" w:hAnsi="Times New Roman" w:cs="Times New Roman"/>
          <w:lang w:val="sl-SI"/>
        </w:rPr>
        <w:t>ponudil</w:t>
      </w:r>
      <w:r w:rsidRPr="00335471">
        <w:rPr>
          <w:rFonts w:ascii="Times New Roman" w:hAnsi="Times New Roman" w:cs="Times New Roman"/>
          <w:lang w:val="sl-SI"/>
        </w:rPr>
        <w:t>, da j</w:t>
      </w:r>
      <w:r w:rsidR="00887327" w:rsidRPr="00335471">
        <w:rPr>
          <w:rFonts w:ascii="Times New Roman" w:hAnsi="Times New Roman" w:cs="Times New Roman"/>
          <w:lang w:val="sl-SI"/>
        </w:rPr>
        <w:t>o</w:t>
      </w:r>
      <w:r w:rsidRPr="00335471">
        <w:rPr>
          <w:rFonts w:ascii="Times New Roman" w:hAnsi="Times New Roman" w:cs="Times New Roman"/>
          <w:lang w:val="sl-SI"/>
        </w:rPr>
        <w:t xml:space="preserve"> lahko </w:t>
      </w:r>
      <w:r w:rsidR="00887327" w:rsidRPr="00335471">
        <w:rPr>
          <w:rFonts w:ascii="Times New Roman" w:hAnsi="Times New Roman" w:cs="Times New Roman"/>
          <w:lang w:val="sl-SI"/>
        </w:rPr>
        <w:t>pobere</w:t>
      </w:r>
      <w:r w:rsidR="001F64E1" w:rsidRPr="00335471">
        <w:rPr>
          <w:rFonts w:ascii="Times New Roman" w:hAnsi="Times New Roman" w:cs="Times New Roman"/>
          <w:lang w:val="sl-SI"/>
        </w:rPr>
        <w:t xml:space="preserve">. To </w:t>
      </w:r>
      <w:r w:rsidRPr="00335471">
        <w:rPr>
          <w:rFonts w:ascii="Times New Roman" w:hAnsi="Times New Roman" w:cs="Times New Roman"/>
          <w:lang w:val="sl-SI"/>
        </w:rPr>
        <w:t xml:space="preserve">je </w:t>
      </w:r>
      <w:r w:rsidR="00697F6D" w:rsidRPr="00335471">
        <w:rPr>
          <w:rFonts w:ascii="Times New Roman" w:hAnsi="Times New Roman" w:cs="Times New Roman"/>
          <w:lang w:val="sl-SI"/>
        </w:rPr>
        <w:t>tudi</w:t>
      </w:r>
      <w:r w:rsidRPr="00335471">
        <w:rPr>
          <w:rFonts w:ascii="Times New Roman" w:hAnsi="Times New Roman" w:cs="Times New Roman"/>
          <w:lang w:val="sl-SI"/>
        </w:rPr>
        <w:t xml:space="preserve"> sprejela. Takrat jo je začel spolno zlorabljati.</w:t>
      </w:r>
      <w:r w:rsidR="001F64E1" w:rsidRPr="00335471">
        <w:rPr>
          <w:rFonts w:ascii="Times New Roman" w:hAnsi="Times New Roman" w:cs="Times New Roman"/>
          <w:lang w:val="sl-SI"/>
        </w:rPr>
        <w:t xml:space="preserve"> </w:t>
      </w:r>
      <w:proofErr w:type="spellStart"/>
      <w:r w:rsidRPr="00335471">
        <w:rPr>
          <w:rFonts w:ascii="Times New Roman" w:hAnsi="Times New Roman" w:cs="Times New Roman"/>
          <w:lang w:val="sl-SI"/>
        </w:rPr>
        <w:t>Ladner</w:t>
      </w:r>
      <w:proofErr w:type="spellEnd"/>
      <w:r w:rsidRPr="00335471">
        <w:rPr>
          <w:rFonts w:ascii="Times New Roman" w:hAnsi="Times New Roman" w:cs="Times New Roman"/>
          <w:lang w:val="sl-SI"/>
        </w:rPr>
        <w:t xml:space="preserve"> je poljubil Jodi vsakič, ko jo je odložil in dvignil. Spominja se, da je večkrat odšla k njemu</w:t>
      </w:r>
      <w:r w:rsidR="00C93EC6" w:rsidRPr="00335471">
        <w:rPr>
          <w:rFonts w:ascii="Times New Roman" w:hAnsi="Times New Roman" w:cs="Times New Roman"/>
          <w:lang w:val="sl-SI"/>
        </w:rPr>
        <w:t>, kjer je živel skupaj z mamo</w:t>
      </w:r>
      <w:r w:rsidR="00051E85" w:rsidRPr="00335471">
        <w:rPr>
          <w:rFonts w:ascii="Times New Roman" w:hAnsi="Times New Roman" w:cs="Times New Roman"/>
          <w:lang w:val="sl-SI"/>
        </w:rPr>
        <w:t>, ki je Jodi pustila, da</w:t>
      </w:r>
      <w:r w:rsidR="006F7A63" w:rsidRPr="00335471">
        <w:rPr>
          <w:rFonts w:ascii="Times New Roman" w:hAnsi="Times New Roman" w:cs="Times New Roman"/>
          <w:lang w:val="sl-SI"/>
        </w:rPr>
        <w:t xml:space="preserve"> ga objame in mu ponudi pivo. </w:t>
      </w:r>
      <w:r w:rsidRPr="00335471">
        <w:rPr>
          <w:rFonts w:ascii="Times New Roman" w:hAnsi="Times New Roman" w:cs="Times New Roman"/>
          <w:lang w:val="sl-SI"/>
        </w:rPr>
        <w:t xml:space="preserve"> </w:t>
      </w:r>
    </w:p>
    <w:p w14:paraId="776252B6" w14:textId="4FC01A5C" w:rsidR="005826AD" w:rsidRPr="00335471" w:rsidRDefault="00E97D0B" w:rsidP="00391C8D">
      <w:pPr>
        <w:jc w:val="both"/>
        <w:rPr>
          <w:rFonts w:ascii="Times New Roman" w:hAnsi="Times New Roman" w:cs="Times New Roman"/>
          <w:lang w:val="sl-SI"/>
        </w:rPr>
      </w:pPr>
      <w:r w:rsidRPr="00335471">
        <w:rPr>
          <w:rFonts w:ascii="Times New Roman" w:hAnsi="Times New Roman" w:cs="Times New Roman"/>
          <w:lang w:val="sl-SI"/>
        </w:rPr>
        <w:t>Jodi</w:t>
      </w:r>
      <w:r w:rsidR="00A25D9D" w:rsidRPr="00335471">
        <w:rPr>
          <w:rFonts w:ascii="Times New Roman" w:hAnsi="Times New Roman" w:cs="Times New Roman"/>
          <w:lang w:val="sl-SI"/>
        </w:rPr>
        <w:t xml:space="preserve"> razloži: »</w:t>
      </w:r>
      <w:r w:rsidR="005826AD" w:rsidRPr="00335471">
        <w:rPr>
          <w:rFonts w:ascii="Times New Roman" w:hAnsi="Times New Roman" w:cs="Times New Roman"/>
          <w:lang w:val="sl-SI"/>
        </w:rPr>
        <w:t>Spomnim se, kako s</w:t>
      </w:r>
      <w:r w:rsidR="006214CF" w:rsidRPr="00335471">
        <w:rPr>
          <w:rFonts w:ascii="Times New Roman" w:hAnsi="Times New Roman" w:cs="Times New Roman"/>
          <w:lang w:val="sl-SI"/>
        </w:rPr>
        <w:t xml:space="preserve">va se </w:t>
      </w:r>
      <w:r w:rsidR="005826AD" w:rsidRPr="00335471">
        <w:rPr>
          <w:rFonts w:ascii="Times New Roman" w:hAnsi="Times New Roman" w:cs="Times New Roman"/>
          <w:lang w:val="sl-SI"/>
        </w:rPr>
        <w:t>valjala po tleh dnevne sobe</w:t>
      </w:r>
      <w:r w:rsidR="006214CF" w:rsidRPr="00335471">
        <w:rPr>
          <w:rFonts w:ascii="Times New Roman" w:hAnsi="Times New Roman" w:cs="Times New Roman"/>
          <w:lang w:val="sl-SI"/>
        </w:rPr>
        <w:t xml:space="preserve"> in sem </w:t>
      </w:r>
      <w:r w:rsidR="005826AD" w:rsidRPr="00335471">
        <w:rPr>
          <w:rFonts w:ascii="Times New Roman" w:hAnsi="Times New Roman" w:cs="Times New Roman"/>
          <w:lang w:val="sl-SI"/>
        </w:rPr>
        <w:t xml:space="preserve">ga poljubljala in vse to ... Bila sem zelo v tem, ker mi je bil všeč ... </w:t>
      </w:r>
      <w:r w:rsidRPr="00335471">
        <w:rPr>
          <w:rFonts w:ascii="Times New Roman" w:hAnsi="Times New Roman" w:cs="Times New Roman"/>
          <w:lang w:val="sl-SI"/>
        </w:rPr>
        <w:t xml:space="preserve">Ob drugih priložnostih sva bila v njegovi sobi. </w:t>
      </w:r>
      <w:r w:rsidR="005826AD" w:rsidRPr="00335471">
        <w:rPr>
          <w:rFonts w:ascii="Times New Roman" w:hAnsi="Times New Roman" w:cs="Times New Roman"/>
          <w:lang w:val="sl-SI"/>
        </w:rPr>
        <w:t xml:space="preserve"> Še vedno vse vidim: bilo je umazano</w:t>
      </w:r>
      <w:r w:rsidRPr="00335471">
        <w:rPr>
          <w:rFonts w:ascii="Times New Roman" w:hAnsi="Times New Roman" w:cs="Times New Roman"/>
          <w:lang w:val="sl-SI"/>
        </w:rPr>
        <w:t xml:space="preserve"> in </w:t>
      </w:r>
      <w:r w:rsidR="005826AD" w:rsidRPr="00335471">
        <w:rPr>
          <w:rFonts w:ascii="Times New Roman" w:hAnsi="Times New Roman" w:cs="Times New Roman"/>
          <w:lang w:val="sl-SI"/>
        </w:rPr>
        <w:t>povsod pornografija.</w:t>
      </w:r>
      <w:r w:rsidR="00A25D9D" w:rsidRPr="00335471">
        <w:rPr>
          <w:rFonts w:ascii="Times New Roman" w:hAnsi="Times New Roman" w:cs="Times New Roman"/>
          <w:lang w:val="sl-SI"/>
        </w:rPr>
        <w:t>«</w:t>
      </w:r>
      <w:r w:rsidR="00391C8D" w:rsidRPr="00335471">
        <w:rPr>
          <w:rFonts w:ascii="Times New Roman" w:hAnsi="Times New Roman" w:cs="Times New Roman"/>
          <w:lang w:val="sl-SI"/>
        </w:rPr>
        <w:t xml:space="preserve"> </w:t>
      </w:r>
      <w:proofErr w:type="spellStart"/>
      <w:r w:rsidR="005826AD" w:rsidRPr="00335471">
        <w:rPr>
          <w:rFonts w:ascii="Times New Roman" w:hAnsi="Times New Roman" w:cs="Times New Roman"/>
          <w:lang w:val="sl-SI"/>
        </w:rPr>
        <w:t>Ladner</w:t>
      </w:r>
      <w:proofErr w:type="spellEnd"/>
      <w:r w:rsidR="005826AD" w:rsidRPr="00335471">
        <w:rPr>
          <w:rFonts w:ascii="Times New Roman" w:hAnsi="Times New Roman" w:cs="Times New Roman"/>
          <w:lang w:val="sl-SI"/>
        </w:rPr>
        <w:t xml:space="preserve"> jo je </w:t>
      </w:r>
      <w:r w:rsidR="00F92B35" w:rsidRPr="00335471">
        <w:rPr>
          <w:rFonts w:ascii="Times New Roman" w:hAnsi="Times New Roman" w:cs="Times New Roman"/>
          <w:lang w:val="sl-SI"/>
        </w:rPr>
        <w:t>primoral</w:t>
      </w:r>
      <w:r w:rsidR="005826AD" w:rsidRPr="00335471">
        <w:rPr>
          <w:rFonts w:ascii="Times New Roman" w:hAnsi="Times New Roman" w:cs="Times New Roman"/>
          <w:lang w:val="sl-SI"/>
        </w:rPr>
        <w:t>, da ga je samozadovoljevala. Ta zloraba se je nadaljevala nekaj tednov.</w:t>
      </w:r>
    </w:p>
    <w:p w14:paraId="0969BE0E" w14:textId="17C0267F" w:rsidR="005826AD" w:rsidRPr="00335471" w:rsidRDefault="005826AD" w:rsidP="00391C8D">
      <w:pPr>
        <w:jc w:val="both"/>
        <w:rPr>
          <w:rFonts w:ascii="Times New Roman" w:hAnsi="Times New Roman" w:cs="Times New Roman"/>
          <w:lang w:val="sl-SI"/>
        </w:rPr>
      </w:pPr>
      <w:r w:rsidRPr="00335471">
        <w:rPr>
          <w:rFonts w:ascii="Times New Roman" w:hAnsi="Times New Roman" w:cs="Times New Roman"/>
          <w:lang w:val="sl-SI"/>
        </w:rPr>
        <w:t xml:space="preserve">Ko se je četa na vikend odpravila na taborjenje, so vsi ostali skavti ujeli avtobus, vendar je </w:t>
      </w:r>
      <w:proofErr w:type="spellStart"/>
      <w:r w:rsidRPr="00335471">
        <w:rPr>
          <w:rFonts w:ascii="Times New Roman" w:hAnsi="Times New Roman" w:cs="Times New Roman"/>
          <w:lang w:val="sl-SI"/>
        </w:rPr>
        <w:t>Ladner</w:t>
      </w:r>
      <w:proofErr w:type="spellEnd"/>
      <w:r w:rsidRPr="00335471">
        <w:rPr>
          <w:rFonts w:ascii="Times New Roman" w:hAnsi="Times New Roman" w:cs="Times New Roman"/>
          <w:lang w:val="sl-SI"/>
        </w:rPr>
        <w:t xml:space="preserve"> vztrajal, da se Jodi vozi z avtom. Ves čas jo je poskušal prisiliti k oralnemu seksu, vendar se je upirala.</w:t>
      </w:r>
      <w:r w:rsidR="0077771A" w:rsidRPr="00335471">
        <w:rPr>
          <w:rFonts w:ascii="Times New Roman" w:hAnsi="Times New Roman" w:cs="Times New Roman"/>
          <w:lang w:val="sl-SI"/>
        </w:rPr>
        <w:t xml:space="preserve"> </w:t>
      </w:r>
      <w:r w:rsidRPr="00335471">
        <w:rPr>
          <w:rFonts w:ascii="Times New Roman" w:hAnsi="Times New Roman" w:cs="Times New Roman"/>
          <w:lang w:val="sl-SI"/>
        </w:rPr>
        <w:t xml:space="preserve">Po končanem </w:t>
      </w:r>
      <w:r w:rsidR="006778B3" w:rsidRPr="00335471">
        <w:rPr>
          <w:rFonts w:ascii="Times New Roman" w:hAnsi="Times New Roman" w:cs="Times New Roman"/>
          <w:lang w:val="sl-SI"/>
        </w:rPr>
        <w:t>taborjenju</w:t>
      </w:r>
      <w:r w:rsidRPr="00335471">
        <w:rPr>
          <w:rFonts w:ascii="Times New Roman" w:hAnsi="Times New Roman" w:cs="Times New Roman"/>
          <w:lang w:val="sl-SI"/>
        </w:rPr>
        <w:t xml:space="preserve"> se je na Jodi obrnila skavtska vod</w:t>
      </w:r>
      <w:r w:rsidR="006778B3" w:rsidRPr="00335471">
        <w:rPr>
          <w:rFonts w:ascii="Times New Roman" w:hAnsi="Times New Roman" w:cs="Times New Roman"/>
          <w:lang w:val="sl-SI"/>
        </w:rPr>
        <w:t>iteljica in dejala</w:t>
      </w:r>
      <w:r w:rsidRPr="00335471">
        <w:rPr>
          <w:rFonts w:ascii="Times New Roman" w:hAnsi="Times New Roman" w:cs="Times New Roman"/>
          <w:lang w:val="sl-SI"/>
        </w:rPr>
        <w:t xml:space="preserve">, da je videla </w:t>
      </w:r>
      <w:proofErr w:type="spellStart"/>
      <w:r w:rsidRPr="00335471">
        <w:rPr>
          <w:rFonts w:ascii="Times New Roman" w:hAnsi="Times New Roman" w:cs="Times New Roman"/>
          <w:lang w:val="sl-SI"/>
        </w:rPr>
        <w:t>Ladnerja</w:t>
      </w:r>
      <w:proofErr w:type="spellEnd"/>
      <w:r w:rsidRPr="00335471">
        <w:rPr>
          <w:rFonts w:ascii="Times New Roman" w:hAnsi="Times New Roman" w:cs="Times New Roman"/>
          <w:lang w:val="sl-SI"/>
        </w:rPr>
        <w:t xml:space="preserve">, ki jo je prijel za </w:t>
      </w:r>
      <w:r w:rsidR="00907145" w:rsidRPr="00335471">
        <w:rPr>
          <w:rFonts w:ascii="Times New Roman" w:hAnsi="Times New Roman" w:cs="Times New Roman"/>
          <w:lang w:val="sl-SI"/>
        </w:rPr>
        <w:t>zadnjico</w:t>
      </w:r>
      <w:r w:rsidRPr="00335471">
        <w:rPr>
          <w:rFonts w:ascii="Times New Roman" w:hAnsi="Times New Roman" w:cs="Times New Roman"/>
          <w:lang w:val="sl-SI"/>
        </w:rPr>
        <w:t xml:space="preserve"> in način njunega medsebojnega sodelovanja. Bila je zaskrbljena in rekla Jodi, naj ne </w:t>
      </w:r>
      <w:r w:rsidR="008854D8" w:rsidRPr="00335471">
        <w:rPr>
          <w:rFonts w:ascii="Times New Roman" w:hAnsi="Times New Roman" w:cs="Times New Roman"/>
          <w:lang w:val="sl-SI"/>
        </w:rPr>
        <w:t>sprej</w:t>
      </w:r>
      <w:r w:rsidR="00553569" w:rsidRPr="00335471">
        <w:rPr>
          <w:rFonts w:ascii="Times New Roman" w:hAnsi="Times New Roman" w:cs="Times New Roman"/>
          <w:lang w:val="sl-SI"/>
        </w:rPr>
        <w:t>ema več</w:t>
      </w:r>
      <w:r w:rsidRPr="00335471">
        <w:rPr>
          <w:rFonts w:ascii="Times New Roman" w:hAnsi="Times New Roman" w:cs="Times New Roman"/>
          <w:lang w:val="sl-SI"/>
        </w:rPr>
        <w:t xml:space="preserve"> </w:t>
      </w:r>
      <w:r w:rsidR="008854D8" w:rsidRPr="00335471">
        <w:rPr>
          <w:rFonts w:ascii="Times New Roman" w:hAnsi="Times New Roman" w:cs="Times New Roman"/>
          <w:lang w:val="sl-SI"/>
        </w:rPr>
        <w:t>prevoza</w:t>
      </w:r>
      <w:r w:rsidRPr="00335471">
        <w:rPr>
          <w:rFonts w:ascii="Times New Roman" w:hAnsi="Times New Roman" w:cs="Times New Roman"/>
          <w:lang w:val="sl-SI"/>
        </w:rPr>
        <w:t xml:space="preserve"> od </w:t>
      </w:r>
      <w:proofErr w:type="spellStart"/>
      <w:r w:rsidRPr="00335471">
        <w:rPr>
          <w:rFonts w:ascii="Times New Roman" w:hAnsi="Times New Roman" w:cs="Times New Roman"/>
          <w:lang w:val="sl-SI"/>
        </w:rPr>
        <w:t>Ladnerja</w:t>
      </w:r>
      <w:proofErr w:type="spellEnd"/>
      <w:r w:rsidRPr="00335471">
        <w:rPr>
          <w:rFonts w:ascii="Times New Roman" w:hAnsi="Times New Roman" w:cs="Times New Roman"/>
          <w:lang w:val="sl-SI"/>
        </w:rPr>
        <w:t xml:space="preserve">, da jo bo ona peljala. </w:t>
      </w:r>
      <w:r w:rsidR="00553569" w:rsidRPr="00335471">
        <w:rPr>
          <w:rFonts w:ascii="Times New Roman" w:hAnsi="Times New Roman" w:cs="Times New Roman"/>
          <w:lang w:val="sl-SI"/>
        </w:rPr>
        <w:t xml:space="preserve">Jodi pa </w:t>
      </w:r>
      <w:r w:rsidR="008E7D05" w:rsidRPr="00335471">
        <w:rPr>
          <w:rFonts w:ascii="Times New Roman" w:hAnsi="Times New Roman" w:cs="Times New Roman"/>
          <w:lang w:val="sl-SI"/>
        </w:rPr>
        <w:t>je zatrjevala: »</w:t>
      </w:r>
      <w:r w:rsidRPr="00335471">
        <w:rPr>
          <w:rFonts w:ascii="Times New Roman" w:hAnsi="Times New Roman" w:cs="Times New Roman"/>
          <w:lang w:val="sl-SI"/>
        </w:rPr>
        <w:t>Ampak zakaj? V redu je</w:t>
      </w:r>
      <w:r w:rsidR="008E7D05" w:rsidRPr="00335471">
        <w:rPr>
          <w:rFonts w:ascii="Times New Roman" w:hAnsi="Times New Roman" w:cs="Times New Roman"/>
          <w:lang w:val="sl-SI"/>
        </w:rPr>
        <w:t>.«</w:t>
      </w:r>
      <w:r w:rsidRPr="00335471">
        <w:rPr>
          <w:rFonts w:ascii="Times New Roman" w:hAnsi="Times New Roman" w:cs="Times New Roman"/>
          <w:lang w:val="sl-SI"/>
        </w:rPr>
        <w:t xml:space="preserve"> </w:t>
      </w:r>
    </w:p>
    <w:p w14:paraId="41919F44" w14:textId="77777777" w:rsidR="00391C8D" w:rsidRPr="00335471" w:rsidRDefault="00391C8D" w:rsidP="00391C8D">
      <w:pPr>
        <w:jc w:val="both"/>
        <w:rPr>
          <w:rFonts w:ascii="Times New Roman" w:hAnsi="Times New Roman" w:cs="Times New Roman"/>
          <w:lang w:val="sl-SI"/>
        </w:rPr>
      </w:pPr>
    </w:p>
    <w:p w14:paraId="02097C6B" w14:textId="182D4A72" w:rsidR="005826AD" w:rsidRPr="00335471" w:rsidRDefault="005826AD" w:rsidP="00391C8D">
      <w:pPr>
        <w:jc w:val="both"/>
        <w:rPr>
          <w:rFonts w:ascii="Times New Roman" w:hAnsi="Times New Roman" w:cs="Times New Roman"/>
          <w:lang w:val="sl-SI"/>
        </w:rPr>
      </w:pPr>
      <w:r w:rsidRPr="00335471">
        <w:rPr>
          <w:rFonts w:ascii="Times New Roman" w:hAnsi="Times New Roman" w:cs="Times New Roman"/>
          <w:lang w:val="sl-SI"/>
        </w:rPr>
        <w:t xml:space="preserve">Jodi nikomur ni povedala, kaj se je zgodilo med njo in </w:t>
      </w:r>
      <w:proofErr w:type="spellStart"/>
      <w:r w:rsidRPr="00335471">
        <w:rPr>
          <w:rFonts w:ascii="Times New Roman" w:hAnsi="Times New Roman" w:cs="Times New Roman"/>
          <w:lang w:val="sl-SI"/>
        </w:rPr>
        <w:t>Ladnerjem</w:t>
      </w:r>
      <w:proofErr w:type="spellEnd"/>
      <w:r w:rsidRPr="00335471">
        <w:rPr>
          <w:rFonts w:ascii="Times New Roman" w:hAnsi="Times New Roman" w:cs="Times New Roman"/>
          <w:lang w:val="sl-SI"/>
        </w:rPr>
        <w:t xml:space="preserve">. Verjela je, da je bila ona kriva in kmalu zatem </w:t>
      </w:r>
      <w:r w:rsidR="0015505B" w:rsidRPr="00335471">
        <w:rPr>
          <w:rFonts w:ascii="Times New Roman" w:hAnsi="Times New Roman" w:cs="Times New Roman"/>
          <w:lang w:val="sl-SI"/>
        </w:rPr>
        <w:t xml:space="preserve">prenehala </w:t>
      </w:r>
      <w:r w:rsidR="00F07B61">
        <w:rPr>
          <w:rFonts w:ascii="Times New Roman" w:hAnsi="Times New Roman" w:cs="Times New Roman"/>
          <w:lang w:val="sl-SI"/>
        </w:rPr>
        <w:t>hoditi k</w:t>
      </w:r>
      <w:r w:rsidR="0015505B" w:rsidRPr="00335471">
        <w:rPr>
          <w:rFonts w:ascii="Times New Roman" w:hAnsi="Times New Roman" w:cs="Times New Roman"/>
          <w:lang w:val="sl-SI"/>
        </w:rPr>
        <w:t xml:space="preserve"> </w:t>
      </w:r>
      <w:r w:rsidRPr="00335471">
        <w:rPr>
          <w:rFonts w:ascii="Times New Roman" w:hAnsi="Times New Roman" w:cs="Times New Roman"/>
          <w:lang w:val="sl-SI"/>
        </w:rPr>
        <w:t>skavt</w:t>
      </w:r>
      <w:r w:rsidR="00F07B61">
        <w:rPr>
          <w:rFonts w:ascii="Times New Roman" w:hAnsi="Times New Roman" w:cs="Times New Roman"/>
          <w:lang w:val="sl-SI"/>
        </w:rPr>
        <w:t>om</w:t>
      </w:r>
      <w:r w:rsidR="0015505B" w:rsidRPr="00335471">
        <w:rPr>
          <w:rFonts w:ascii="Times New Roman" w:hAnsi="Times New Roman" w:cs="Times New Roman"/>
          <w:lang w:val="sl-SI"/>
        </w:rPr>
        <w:t xml:space="preserve"> </w:t>
      </w:r>
      <w:r w:rsidRPr="00335471">
        <w:rPr>
          <w:rFonts w:ascii="Times New Roman" w:hAnsi="Times New Roman" w:cs="Times New Roman"/>
          <w:lang w:val="sl-SI"/>
        </w:rPr>
        <w:t xml:space="preserve">in ga ni več videla. Jodi so v šoli ustrahovali, ljudje so širili govorice o njej in </w:t>
      </w:r>
      <w:proofErr w:type="spellStart"/>
      <w:r w:rsidRPr="00335471">
        <w:rPr>
          <w:rFonts w:ascii="Times New Roman" w:hAnsi="Times New Roman" w:cs="Times New Roman"/>
          <w:lang w:val="sl-SI"/>
        </w:rPr>
        <w:t>Ladnerju</w:t>
      </w:r>
      <w:proofErr w:type="spellEnd"/>
      <w:r w:rsidRPr="00335471">
        <w:rPr>
          <w:rFonts w:ascii="Times New Roman" w:hAnsi="Times New Roman" w:cs="Times New Roman"/>
          <w:lang w:val="sl-SI"/>
        </w:rPr>
        <w:t>.</w:t>
      </w:r>
      <w:r w:rsidR="00391C8D" w:rsidRPr="00335471">
        <w:rPr>
          <w:rFonts w:ascii="Times New Roman" w:hAnsi="Times New Roman" w:cs="Times New Roman"/>
          <w:lang w:val="sl-SI"/>
        </w:rPr>
        <w:t xml:space="preserve"> </w:t>
      </w:r>
      <w:r w:rsidRPr="00335471">
        <w:rPr>
          <w:rFonts w:ascii="Times New Roman" w:hAnsi="Times New Roman" w:cs="Times New Roman"/>
          <w:lang w:val="sl-SI"/>
        </w:rPr>
        <w:t xml:space="preserve">Od 13. leta dalje </w:t>
      </w:r>
      <w:r w:rsidR="00C30B13" w:rsidRPr="00335471">
        <w:rPr>
          <w:rFonts w:ascii="Times New Roman" w:hAnsi="Times New Roman" w:cs="Times New Roman"/>
          <w:lang w:val="sl-SI"/>
        </w:rPr>
        <w:t xml:space="preserve">se </w:t>
      </w:r>
      <w:r w:rsidRPr="00335471">
        <w:rPr>
          <w:rFonts w:ascii="Times New Roman" w:hAnsi="Times New Roman" w:cs="Times New Roman"/>
          <w:lang w:val="sl-SI"/>
        </w:rPr>
        <w:t xml:space="preserve">je Jodi </w:t>
      </w:r>
      <w:r w:rsidR="00224DE1">
        <w:rPr>
          <w:rFonts w:ascii="Times New Roman" w:hAnsi="Times New Roman" w:cs="Times New Roman"/>
          <w:lang w:val="sl-SI"/>
        </w:rPr>
        <w:t xml:space="preserve">tolažila </w:t>
      </w:r>
      <w:r w:rsidRPr="00335471">
        <w:rPr>
          <w:rFonts w:ascii="Times New Roman" w:hAnsi="Times New Roman" w:cs="Times New Roman"/>
          <w:lang w:val="sl-SI"/>
        </w:rPr>
        <w:t>z alkoholom in marihuano. Pri 16 letih je zlorabo razkrila očetu.</w:t>
      </w:r>
      <w:r w:rsidR="00C30B13" w:rsidRPr="00335471">
        <w:rPr>
          <w:rFonts w:ascii="Times New Roman" w:hAnsi="Times New Roman" w:cs="Times New Roman"/>
          <w:lang w:val="sl-SI"/>
        </w:rPr>
        <w:t xml:space="preserve"> </w:t>
      </w:r>
      <w:r w:rsidRPr="00335471">
        <w:rPr>
          <w:rFonts w:ascii="Times New Roman" w:hAnsi="Times New Roman" w:cs="Times New Roman"/>
          <w:lang w:val="sl-SI"/>
        </w:rPr>
        <w:t xml:space="preserve">Hotel je, da je </w:t>
      </w:r>
      <w:proofErr w:type="spellStart"/>
      <w:r w:rsidRPr="00335471">
        <w:rPr>
          <w:rFonts w:ascii="Times New Roman" w:hAnsi="Times New Roman" w:cs="Times New Roman"/>
          <w:lang w:val="sl-SI"/>
        </w:rPr>
        <w:t>Ladnerja</w:t>
      </w:r>
      <w:proofErr w:type="spellEnd"/>
      <w:r w:rsidRPr="00335471">
        <w:rPr>
          <w:rFonts w:ascii="Times New Roman" w:hAnsi="Times New Roman" w:cs="Times New Roman"/>
          <w:lang w:val="sl-SI"/>
        </w:rPr>
        <w:t xml:space="preserve"> prijavila policiji, vendar Jodi </w:t>
      </w:r>
      <w:r w:rsidR="001305BD" w:rsidRPr="00335471">
        <w:rPr>
          <w:rFonts w:ascii="Times New Roman" w:hAnsi="Times New Roman" w:cs="Times New Roman"/>
          <w:lang w:val="sl-SI"/>
        </w:rPr>
        <w:t>tega ni</w:t>
      </w:r>
      <w:r w:rsidRPr="00335471">
        <w:rPr>
          <w:rFonts w:ascii="Times New Roman" w:hAnsi="Times New Roman" w:cs="Times New Roman"/>
          <w:lang w:val="sl-SI"/>
        </w:rPr>
        <w:t xml:space="preserve"> mogla </w:t>
      </w:r>
      <w:r w:rsidR="001305BD" w:rsidRPr="00335471">
        <w:rPr>
          <w:rFonts w:ascii="Times New Roman" w:hAnsi="Times New Roman" w:cs="Times New Roman"/>
          <w:lang w:val="sl-SI"/>
        </w:rPr>
        <w:t>prenesti</w:t>
      </w:r>
      <w:r w:rsidRPr="00335471">
        <w:rPr>
          <w:rFonts w:ascii="Times New Roman" w:hAnsi="Times New Roman" w:cs="Times New Roman"/>
          <w:lang w:val="sl-SI"/>
        </w:rPr>
        <w:t>. Ni si mislila, da ji bo kdo verjel. Kmalu zatem je Jodi opustila šolanje, ker se ni mogla zbrati.</w:t>
      </w:r>
      <w:r w:rsidR="001305BD" w:rsidRPr="00335471">
        <w:rPr>
          <w:rFonts w:ascii="Times New Roman" w:hAnsi="Times New Roman" w:cs="Times New Roman"/>
          <w:lang w:val="sl-SI"/>
        </w:rPr>
        <w:t xml:space="preserve"> </w:t>
      </w:r>
      <w:r w:rsidRPr="00335471">
        <w:rPr>
          <w:rFonts w:ascii="Times New Roman" w:hAnsi="Times New Roman" w:cs="Times New Roman"/>
          <w:lang w:val="sl-SI"/>
        </w:rPr>
        <w:t>V najstniških letih in v odrasli dobi je imela Jodi velike zdravstvene težave. Težko je delala polni delovni čas in rekli so ji, da njeno zdravje vpliva na produktivnost. Ne zaupa drugim, zlasti tistim, ki imajo oblast.</w:t>
      </w:r>
      <w:r w:rsidR="007C4F9D" w:rsidRPr="00335471">
        <w:rPr>
          <w:rFonts w:ascii="Times New Roman" w:hAnsi="Times New Roman" w:cs="Times New Roman"/>
          <w:lang w:val="sl-SI"/>
        </w:rPr>
        <w:t xml:space="preserve"> </w:t>
      </w:r>
      <w:r w:rsidRPr="00335471">
        <w:rPr>
          <w:rFonts w:ascii="Times New Roman" w:hAnsi="Times New Roman" w:cs="Times New Roman"/>
          <w:lang w:val="sl-SI"/>
        </w:rPr>
        <w:t>Jodi so diagnosticirali depresijo in tesnobo. Ima težave z intimnostjo in je</w:t>
      </w:r>
      <w:r w:rsidR="008E7CC3" w:rsidRPr="00335471">
        <w:rPr>
          <w:rFonts w:ascii="Times New Roman" w:hAnsi="Times New Roman" w:cs="Times New Roman"/>
          <w:lang w:val="sl-SI"/>
        </w:rPr>
        <w:t xml:space="preserve"> do</w:t>
      </w:r>
      <w:r w:rsidRPr="00335471">
        <w:rPr>
          <w:rFonts w:ascii="Times New Roman" w:hAnsi="Times New Roman" w:cs="Times New Roman"/>
          <w:lang w:val="sl-SI"/>
        </w:rPr>
        <w:t xml:space="preserve"> hčerk</w:t>
      </w:r>
      <w:r w:rsidR="008E7CC3" w:rsidRPr="00335471">
        <w:rPr>
          <w:rFonts w:ascii="Times New Roman" w:hAnsi="Times New Roman" w:cs="Times New Roman"/>
          <w:lang w:val="sl-SI"/>
        </w:rPr>
        <w:t>e</w:t>
      </w:r>
      <w:r w:rsidRPr="00335471">
        <w:rPr>
          <w:rFonts w:ascii="Times New Roman" w:hAnsi="Times New Roman" w:cs="Times New Roman"/>
          <w:lang w:val="sl-SI"/>
        </w:rPr>
        <w:t xml:space="preserve"> preveč zaščitniška.</w:t>
      </w:r>
    </w:p>
    <w:p w14:paraId="40F6CDBE" w14:textId="77777777" w:rsidR="005826AD" w:rsidRPr="00335471" w:rsidRDefault="005826AD" w:rsidP="00391C8D">
      <w:pPr>
        <w:jc w:val="both"/>
        <w:rPr>
          <w:rFonts w:ascii="Times New Roman" w:hAnsi="Times New Roman" w:cs="Times New Roman"/>
          <w:lang w:val="sl-SI"/>
        </w:rPr>
      </w:pPr>
    </w:p>
    <w:p w14:paraId="17126403" w14:textId="49F99B31" w:rsidR="005826AD" w:rsidRPr="00335471" w:rsidRDefault="005826AD" w:rsidP="00391C8D">
      <w:pPr>
        <w:jc w:val="both"/>
        <w:rPr>
          <w:rFonts w:ascii="Times New Roman" w:hAnsi="Times New Roman" w:cs="Times New Roman"/>
          <w:lang w:val="sl-SI"/>
        </w:rPr>
      </w:pPr>
      <w:r w:rsidRPr="00335471">
        <w:rPr>
          <w:rFonts w:ascii="Times New Roman" w:hAnsi="Times New Roman" w:cs="Times New Roman"/>
          <w:lang w:val="sl-SI"/>
        </w:rPr>
        <w:t>Šele sredi 2000-ih je Jodi zlorabo razkrila kot odrasla oseba psihologu, ki ga je začela obiskovati. To je bila prelomnica.</w:t>
      </w:r>
      <w:r w:rsidR="007C4F9D" w:rsidRPr="00335471">
        <w:rPr>
          <w:rFonts w:ascii="Times New Roman" w:hAnsi="Times New Roman" w:cs="Times New Roman"/>
          <w:lang w:val="sl-SI"/>
        </w:rPr>
        <w:t xml:space="preserve"> </w:t>
      </w:r>
      <w:r w:rsidR="00EE4046" w:rsidRPr="00335471">
        <w:rPr>
          <w:rFonts w:ascii="Times New Roman" w:hAnsi="Times New Roman" w:cs="Times New Roman"/>
          <w:lang w:val="sl-SI"/>
        </w:rPr>
        <w:t>Jodi razlaga: »Bila</w:t>
      </w:r>
      <w:r w:rsidRPr="00335471">
        <w:rPr>
          <w:rFonts w:ascii="Times New Roman" w:hAnsi="Times New Roman" w:cs="Times New Roman"/>
          <w:lang w:val="sl-SI"/>
        </w:rPr>
        <w:t xml:space="preserve"> je prva oseba, ki mi je rekla, da nisem bila jaz kriva ... Takrat sem se začela zavedati, da nisem delala slabih stvari. Zgodile so se mi slabe stvari in da nisem slaba oseba. Dolgo sem mislil, da sem slab, grozljiv človek.</w:t>
      </w:r>
      <w:r w:rsidR="00EE4046" w:rsidRPr="00335471">
        <w:rPr>
          <w:rFonts w:ascii="Times New Roman" w:hAnsi="Times New Roman" w:cs="Times New Roman"/>
          <w:lang w:val="sl-SI"/>
        </w:rPr>
        <w:t>«</w:t>
      </w:r>
    </w:p>
    <w:p w14:paraId="1D6627AF" w14:textId="12EEB286" w:rsidR="00C31924" w:rsidRPr="00335471" w:rsidRDefault="00C31924" w:rsidP="2C0E5BAE">
      <w:pPr>
        <w:rPr>
          <w:rFonts w:ascii="Times New Roman" w:hAnsi="Times New Roman" w:cs="Times New Roman"/>
          <w:lang w:val="sl-SI"/>
        </w:rPr>
      </w:pPr>
    </w:p>
    <w:p w14:paraId="13C6F784" w14:textId="32618575" w:rsidR="004C6503" w:rsidRPr="00335471" w:rsidRDefault="004C6503" w:rsidP="004C6503">
      <w:pPr>
        <w:rPr>
          <w:rFonts w:ascii="Times New Roman" w:hAnsi="Times New Roman" w:cs="Times New Roman"/>
          <w:b/>
          <w:bCs/>
          <w:lang w:val="sl-SI"/>
        </w:rPr>
      </w:pPr>
      <w:r w:rsidRPr="00CA2B17">
        <w:rPr>
          <w:lang w:val="sl-SI"/>
        </w:rPr>
        <w:br w:type="page"/>
      </w:r>
      <w:r w:rsidRPr="2C0E5BAE">
        <w:rPr>
          <w:rFonts w:ascii="Times New Roman" w:hAnsi="Times New Roman" w:cs="Times New Roman"/>
          <w:b/>
          <w:bCs/>
          <w:lang w:val="sl-SI"/>
        </w:rPr>
        <w:lastRenderedPageBreak/>
        <w:t xml:space="preserve">Primer 3: </w:t>
      </w:r>
      <w:proofErr w:type="spellStart"/>
      <w:r w:rsidRPr="2C0E5BAE">
        <w:rPr>
          <w:rFonts w:ascii="Times New Roman" w:hAnsi="Times New Roman" w:cs="Times New Roman"/>
          <w:b/>
          <w:bCs/>
          <w:lang w:val="sl-SI"/>
        </w:rPr>
        <w:t>Yared</w:t>
      </w:r>
      <w:proofErr w:type="spellEnd"/>
    </w:p>
    <w:p w14:paraId="7C1DF2DF" w14:textId="77777777" w:rsidR="004C6503" w:rsidRPr="00335471" w:rsidRDefault="004C6503" w:rsidP="004C6503">
      <w:pPr>
        <w:rPr>
          <w:rFonts w:ascii="Times New Roman" w:hAnsi="Times New Roman" w:cs="Times New Roman"/>
          <w:lang w:val="sl-SI"/>
        </w:rPr>
      </w:pPr>
      <w:r w:rsidRPr="00335471">
        <w:rPr>
          <w:rFonts w:ascii="Times New Roman" w:hAnsi="Times New Roman" w:cs="Times New Roman"/>
          <w:lang w:val="sl-SI"/>
        </w:rPr>
        <w:t>(Odlomek povzet iz https://www.childabuseroyalcommission.gov.au/narratives/yareds-story)</w:t>
      </w:r>
    </w:p>
    <w:p w14:paraId="23FB555E" w14:textId="77777777" w:rsidR="004C6503" w:rsidRPr="00335471" w:rsidRDefault="004C6503" w:rsidP="004C6503">
      <w:pPr>
        <w:rPr>
          <w:rFonts w:ascii="Times New Roman" w:hAnsi="Times New Roman" w:cs="Times New Roman"/>
          <w:lang w:val="sl-SI"/>
        </w:rPr>
      </w:pPr>
    </w:p>
    <w:p w14:paraId="7C06B077" w14:textId="77777777" w:rsidR="004C6503" w:rsidRPr="00335471" w:rsidRDefault="004C6503" w:rsidP="004C6503">
      <w:pPr>
        <w:jc w:val="both"/>
        <w:rPr>
          <w:rFonts w:ascii="Times New Roman" w:hAnsi="Times New Roman" w:cs="Times New Roman"/>
          <w:lang w:val="sl-SI"/>
        </w:rPr>
      </w:pP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je že od devetega leta vedel, da želi postati duhovnik. Ko je z družino v 2000-ih prišel iz države v razvoju, da bi živel v Brisbanu, se je močno povezal z lokalno katoliško cerkvijo in veliko časa preživel z duhovniki. Eden tistih, ki jih je spoznal v cerkvi, je bil oče Michael, prav tako priseljenec.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je Michaelu povedal, da si želi postati duhovnik, in nekega dne ga je Michael povabil, naj pride k njemu v drugo župnijo v bližnjem mestu.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je imel komaj 16. [...] </w:t>
      </w:r>
    </w:p>
    <w:p w14:paraId="27ACC3B6" w14:textId="77777777" w:rsidR="004C6503" w:rsidRPr="00335471" w:rsidRDefault="004C6503" w:rsidP="004C6503">
      <w:pPr>
        <w:jc w:val="both"/>
        <w:rPr>
          <w:rFonts w:ascii="Times New Roman" w:hAnsi="Times New Roman" w:cs="Times New Roman"/>
          <w:lang w:val="sl-SI"/>
        </w:rPr>
      </w:pPr>
    </w:p>
    <w:p w14:paraId="29DCE7F9" w14:textId="77777777" w:rsidR="004C6503" w:rsidRPr="00335471" w:rsidRDefault="004C6503" w:rsidP="004C6503">
      <w:pPr>
        <w:jc w:val="both"/>
        <w:rPr>
          <w:rFonts w:ascii="Times New Roman" w:hAnsi="Times New Roman" w:cs="Times New Roman"/>
          <w:lang w:val="sl-SI"/>
        </w:rPr>
      </w:pPr>
      <w:r w:rsidRPr="00335471">
        <w:rPr>
          <w:rFonts w:ascii="Times New Roman" w:hAnsi="Times New Roman" w:cs="Times New Roman"/>
          <w:lang w:val="sl-SI"/>
        </w:rPr>
        <w:t xml:space="preserve">Michael je kupil avtobusne vozovnice za štiridnevno potovanje, toda ko je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prispel v ponedeljek, mu je Michael rekel, da ga je pričakoval šele naslednji dan, v torek, in da v župnišču ni nobene proste sobe. Posledično bi si morala deliti sobo.</w:t>
      </w:r>
    </w:p>
    <w:p w14:paraId="1ABC008B" w14:textId="32F999DF" w:rsidR="004C6503" w:rsidRPr="00335471" w:rsidRDefault="004C6503" w:rsidP="004C6503">
      <w:pPr>
        <w:jc w:val="both"/>
        <w:rPr>
          <w:rFonts w:ascii="Times New Roman" w:hAnsi="Times New Roman" w:cs="Times New Roman"/>
          <w:lang w:val="sl-SI"/>
        </w:rPr>
      </w:pP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pove: »Ko sva šla v njegovo sobo, je bila tam samo ena postelja. Bil sem zmeden. Ko sem zato vprašal, kje bom spal, m je rekel, da bom v njegovi postelji, sem začudeno rekel, češ, zakaj naj bi spal pri tebi?  Vendar mi ni nič odgovoril.  […] Tisto noč in dve noči, ki sta sledili, je Michael legel v posteljo z </w:t>
      </w:r>
      <w:proofErr w:type="spellStart"/>
      <w:r w:rsidRPr="00335471">
        <w:rPr>
          <w:rFonts w:ascii="Times New Roman" w:hAnsi="Times New Roman" w:cs="Times New Roman"/>
          <w:lang w:val="sl-SI"/>
        </w:rPr>
        <w:t>Yaredom</w:t>
      </w:r>
      <w:proofErr w:type="spellEnd"/>
      <w:r w:rsidRPr="00335471">
        <w:rPr>
          <w:rFonts w:ascii="Times New Roman" w:hAnsi="Times New Roman" w:cs="Times New Roman"/>
          <w:lang w:val="sl-SI"/>
        </w:rPr>
        <w:t xml:space="preserve"> in mu poskušal odstraniti hlače ter ga spolno zlorabiti. V torek in sredo zvečer je imel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svojo sobo. V sredo zvečer se je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zbudil in ugotovil, da </w:t>
      </w:r>
      <w:r w:rsidR="00135736" w:rsidRPr="00335471">
        <w:rPr>
          <w:rFonts w:ascii="Times New Roman" w:hAnsi="Times New Roman" w:cs="Times New Roman"/>
          <w:lang w:val="sl-SI"/>
        </w:rPr>
        <w:t xml:space="preserve">nima </w:t>
      </w:r>
      <w:r w:rsidRPr="00335471">
        <w:rPr>
          <w:rFonts w:ascii="Times New Roman" w:hAnsi="Times New Roman" w:cs="Times New Roman"/>
          <w:lang w:val="sl-SI"/>
        </w:rPr>
        <w:t xml:space="preserve">hlač, Michael pa je </w:t>
      </w:r>
      <w:r w:rsidR="00FB159C" w:rsidRPr="00335471">
        <w:rPr>
          <w:rFonts w:ascii="Times New Roman" w:hAnsi="Times New Roman" w:cs="Times New Roman"/>
          <w:lang w:val="sl-SI"/>
        </w:rPr>
        <w:t xml:space="preserve">ležal z njim </w:t>
      </w:r>
      <w:r w:rsidRPr="00335471">
        <w:rPr>
          <w:rFonts w:ascii="Times New Roman" w:hAnsi="Times New Roman" w:cs="Times New Roman"/>
          <w:lang w:val="sl-SI"/>
        </w:rPr>
        <w:t xml:space="preserve">v postelji gol, imel je le haljo.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je zakričal na Michaela, naj gre ven, in potem, ko je odšel, je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zaklenil vrata.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je naslednji dan ujel avtobus domov. »Bil sem povsem zmeden, nisem vedel, kaj se je zgodilo. Ko sem prišel domov, sem šel v svojo sobo in razmišljal o tem, kaj se je zgodilo.«</w:t>
      </w:r>
    </w:p>
    <w:p w14:paraId="396D9A1B" w14:textId="77777777" w:rsidR="004C6503" w:rsidRPr="00335471" w:rsidRDefault="004C6503" w:rsidP="004C6503">
      <w:pPr>
        <w:jc w:val="both"/>
        <w:rPr>
          <w:rFonts w:ascii="Times New Roman" w:hAnsi="Times New Roman" w:cs="Times New Roman"/>
          <w:lang w:val="sl-SI"/>
        </w:rPr>
      </w:pPr>
    </w:p>
    <w:p w14:paraId="3CBDCDD5" w14:textId="3366E96C" w:rsidR="004C6503" w:rsidRPr="00335471" w:rsidRDefault="004C6503" w:rsidP="004C6503">
      <w:pPr>
        <w:jc w:val="both"/>
        <w:rPr>
          <w:rFonts w:ascii="Times New Roman" w:hAnsi="Times New Roman" w:cs="Times New Roman"/>
          <w:lang w:val="sl-SI"/>
        </w:rPr>
      </w:pPr>
      <w:r w:rsidRPr="00335471">
        <w:rPr>
          <w:rFonts w:ascii="Times New Roman" w:hAnsi="Times New Roman" w:cs="Times New Roman"/>
          <w:lang w:val="sl-SI"/>
        </w:rPr>
        <w:t xml:space="preserve">Naslednji dan je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obiskal drugega duhovnika, očeta Andrewa, iz svoje domače župnije. Andrew je dejal, da ve, da se je nekaj zgodilo med </w:t>
      </w:r>
      <w:proofErr w:type="spellStart"/>
      <w:r w:rsidRPr="00335471">
        <w:rPr>
          <w:rFonts w:ascii="Times New Roman" w:hAnsi="Times New Roman" w:cs="Times New Roman"/>
          <w:lang w:val="sl-SI"/>
        </w:rPr>
        <w:t>Yaredom</w:t>
      </w:r>
      <w:proofErr w:type="spellEnd"/>
      <w:r w:rsidRPr="00335471">
        <w:rPr>
          <w:rFonts w:ascii="Times New Roman" w:hAnsi="Times New Roman" w:cs="Times New Roman"/>
          <w:lang w:val="sl-SI"/>
        </w:rPr>
        <w:t xml:space="preserve"> in Michaelom, in vztrajal, da mu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pove, kaj je to.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je očetu Andrewu povedal in ta je bil zelo začuden.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pa ga je prosil, naj nikomur ne pove, zlasti ne staršem, da ne bi bil v težavah. Tako pravi: »Prosil sem ga, naj nikomur ne pove in obljubil mi je, da ne bo nikomur povedal, če tega ne želim, a se bo po najboljših močeh potrudil, da poskuša urediti stvari.</w:t>
      </w:r>
      <w:r w:rsidR="00867BCC" w:rsidRPr="00335471">
        <w:rPr>
          <w:rFonts w:ascii="Times New Roman" w:hAnsi="Times New Roman" w:cs="Times New Roman"/>
          <w:lang w:val="sl-SI"/>
        </w:rPr>
        <w:t>«</w:t>
      </w:r>
      <w:r w:rsidRPr="00335471">
        <w:rPr>
          <w:rFonts w:ascii="Times New Roman" w:hAnsi="Times New Roman" w:cs="Times New Roman"/>
          <w:lang w:val="sl-SI"/>
        </w:rPr>
        <w:t xml:space="preserve"> Andrew je </w:t>
      </w:r>
      <w:r w:rsidR="00464FCB" w:rsidRPr="00335471">
        <w:rPr>
          <w:rFonts w:ascii="Times New Roman" w:hAnsi="Times New Roman" w:cs="Times New Roman"/>
          <w:lang w:val="sl-SI"/>
        </w:rPr>
        <w:t xml:space="preserve">ponovno </w:t>
      </w:r>
      <w:r w:rsidRPr="00335471">
        <w:rPr>
          <w:rFonts w:ascii="Times New Roman" w:hAnsi="Times New Roman" w:cs="Times New Roman"/>
          <w:lang w:val="sl-SI"/>
        </w:rPr>
        <w:t xml:space="preserve">stopil v stik z </w:t>
      </w:r>
      <w:proofErr w:type="spellStart"/>
      <w:r w:rsidRPr="00335471">
        <w:rPr>
          <w:rFonts w:ascii="Times New Roman" w:hAnsi="Times New Roman" w:cs="Times New Roman"/>
          <w:lang w:val="sl-SI"/>
        </w:rPr>
        <w:t>Yaredom</w:t>
      </w:r>
      <w:proofErr w:type="spellEnd"/>
      <w:r w:rsidRPr="00335471">
        <w:rPr>
          <w:rFonts w:ascii="Times New Roman" w:hAnsi="Times New Roman" w:cs="Times New Roman"/>
          <w:lang w:val="sl-SI"/>
        </w:rPr>
        <w:t xml:space="preserve"> in ga prosil, če privoli v srečanje z Michaelom.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se je strinjal, vendar se Michael ni pojavil. Po tem Andrew zaradi zlorabe nikoli več ni stopil v stik z </w:t>
      </w:r>
      <w:proofErr w:type="spellStart"/>
      <w:r w:rsidRPr="00335471">
        <w:rPr>
          <w:rFonts w:ascii="Times New Roman" w:hAnsi="Times New Roman" w:cs="Times New Roman"/>
          <w:lang w:val="sl-SI"/>
        </w:rPr>
        <w:t>Yaredom</w:t>
      </w:r>
      <w:proofErr w:type="spellEnd"/>
      <w:r w:rsidRPr="00335471">
        <w:rPr>
          <w:rFonts w:ascii="Times New Roman" w:hAnsi="Times New Roman" w:cs="Times New Roman"/>
          <w:lang w:val="sl-SI"/>
        </w:rPr>
        <w:t>.</w:t>
      </w:r>
    </w:p>
    <w:p w14:paraId="588E3DEB" w14:textId="77777777" w:rsidR="004C6503" w:rsidRPr="00335471" w:rsidRDefault="004C6503" w:rsidP="004C6503">
      <w:pPr>
        <w:jc w:val="both"/>
        <w:rPr>
          <w:rFonts w:ascii="Times New Roman" w:hAnsi="Times New Roman" w:cs="Times New Roman"/>
          <w:lang w:val="sl-SI"/>
        </w:rPr>
      </w:pPr>
    </w:p>
    <w:p w14:paraId="63EA3C88" w14:textId="50240FB9" w:rsidR="004C6503" w:rsidRPr="00335471" w:rsidRDefault="004C6503" w:rsidP="004C6503">
      <w:pPr>
        <w:jc w:val="both"/>
        <w:rPr>
          <w:rFonts w:ascii="Times New Roman" w:hAnsi="Times New Roman" w:cs="Times New Roman"/>
          <w:lang w:val="sl-SI"/>
        </w:rPr>
      </w:pPr>
      <w:r w:rsidRPr="00335471">
        <w:rPr>
          <w:rFonts w:ascii="Times New Roman" w:hAnsi="Times New Roman" w:cs="Times New Roman"/>
          <w:lang w:val="sl-SI"/>
        </w:rPr>
        <w:t xml:space="preserve">Dve leti kasneje si je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začel prizadevati, da bi postal duhovnik. Program je zahteval, da preživi čas v Melbournu in se udeleži sestankov, da bi preučil svoj</w:t>
      </w:r>
      <w:r w:rsidR="004D51EF" w:rsidRPr="00335471">
        <w:rPr>
          <w:rFonts w:ascii="Times New Roman" w:hAnsi="Times New Roman" w:cs="Times New Roman"/>
          <w:lang w:val="sl-SI"/>
        </w:rPr>
        <w:t xml:space="preserve">o </w:t>
      </w:r>
      <w:r w:rsidRPr="00335471">
        <w:rPr>
          <w:rFonts w:ascii="Times New Roman" w:hAnsi="Times New Roman" w:cs="Times New Roman"/>
          <w:lang w:val="sl-SI"/>
        </w:rPr>
        <w:t xml:space="preserve">poklicanost. […] Sestanki so znova zbudili </w:t>
      </w:r>
      <w:proofErr w:type="spellStart"/>
      <w:r w:rsidRPr="00335471">
        <w:rPr>
          <w:rFonts w:ascii="Times New Roman" w:hAnsi="Times New Roman" w:cs="Times New Roman"/>
          <w:lang w:val="sl-SI"/>
        </w:rPr>
        <w:t>Yaredovo</w:t>
      </w:r>
      <w:proofErr w:type="spellEnd"/>
      <w:r w:rsidRPr="00335471">
        <w:rPr>
          <w:rFonts w:ascii="Times New Roman" w:hAnsi="Times New Roman" w:cs="Times New Roman"/>
          <w:lang w:val="sl-SI"/>
        </w:rPr>
        <w:t xml:space="preserve"> zmedo, jezo in nesrečo glede tega, kaj se je zgodilo z Michaelom. Duhovniki so vztrajali, da mora deliti to, kar ga je skrbelo, zato je tudi storil. Tako razloži: »Torej, ko sem jim uspel povedati, so me ustavili pri vsem: mojem študiju teologije in nadaljevanju. Poslali so me domov k staršem, češ da bodo v tem času stvari uredili.«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je mislil, da ga pošiljajo domov po duhovni nasvet in bo čez čas nadaljeval </w:t>
      </w:r>
      <w:r w:rsidR="009713E5" w:rsidRPr="00335471">
        <w:rPr>
          <w:rFonts w:ascii="Times New Roman" w:hAnsi="Times New Roman" w:cs="Times New Roman"/>
          <w:lang w:val="sl-SI"/>
        </w:rPr>
        <w:t>po</w:t>
      </w:r>
      <w:r w:rsidRPr="00335471">
        <w:rPr>
          <w:rFonts w:ascii="Times New Roman" w:hAnsi="Times New Roman" w:cs="Times New Roman"/>
          <w:lang w:val="sl-SI"/>
        </w:rPr>
        <w:t xml:space="preserve"> poti k duhovništvu, vendar so meseci minevali v prazno, brez odgovora. Mnogo kasneje je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po številnih prizadevanjih ugotovil, kaj se dogaja. Poklical ga je duhovni spremljevalec oče Benton, ki ga je videl ob vrnitvi v Brisbane in mu povedal, da je bilo odločeno, da ni primeren za duhovništvo. Dejal mi je, naj ne mislim, da je to zaradi spolne zlorabe, temveč da so še druge težave, zaradi katerih ne bi smel nadaljevati </w:t>
      </w:r>
      <w:r w:rsidR="003F6445" w:rsidRPr="00335471">
        <w:rPr>
          <w:rFonts w:ascii="Times New Roman" w:hAnsi="Times New Roman" w:cs="Times New Roman"/>
          <w:lang w:val="sl-SI"/>
        </w:rPr>
        <w:t>po poti</w:t>
      </w:r>
      <w:r w:rsidRPr="00335471">
        <w:rPr>
          <w:rFonts w:ascii="Times New Roman" w:hAnsi="Times New Roman" w:cs="Times New Roman"/>
          <w:lang w:val="sl-SI"/>
        </w:rPr>
        <w:t xml:space="preserve"> duhovništv</w:t>
      </w:r>
      <w:r w:rsidR="003F6445" w:rsidRPr="00335471">
        <w:rPr>
          <w:rFonts w:ascii="Times New Roman" w:hAnsi="Times New Roman" w:cs="Times New Roman"/>
          <w:lang w:val="sl-SI"/>
        </w:rPr>
        <w:t>a</w:t>
      </w:r>
      <w:r w:rsidRPr="00335471">
        <w:rPr>
          <w:rFonts w:ascii="Times New Roman" w:hAnsi="Times New Roman" w:cs="Times New Roman"/>
          <w:lang w:val="sl-SI"/>
        </w:rPr>
        <w:t xml:space="preserve"> ... Vprašal ga je, če mu lahko obrazloži, zakaj ne morem nadaljevati duhovniške pot, toda tega mu ni nikoli povedal. Kmalu zatem so </w:t>
      </w:r>
      <w:proofErr w:type="spellStart"/>
      <w:r w:rsidRPr="00335471">
        <w:rPr>
          <w:rFonts w:ascii="Times New Roman" w:hAnsi="Times New Roman" w:cs="Times New Roman"/>
          <w:lang w:val="sl-SI"/>
        </w:rPr>
        <w:t>Yareda</w:t>
      </w:r>
      <w:proofErr w:type="spellEnd"/>
      <w:r w:rsidRPr="00335471">
        <w:rPr>
          <w:rFonts w:ascii="Times New Roman" w:hAnsi="Times New Roman" w:cs="Times New Roman"/>
          <w:lang w:val="sl-SI"/>
        </w:rPr>
        <w:t xml:space="preserve"> poklicali iz cent</w:t>
      </w:r>
      <w:r w:rsidR="00BF5163" w:rsidRPr="00335471">
        <w:rPr>
          <w:rFonts w:ascii="Times New Roman" w:hAnsi="Times New Roman" w:cs="Times New Roman"/>
          <w:lang w:val="sl-SI"/>
        </w:rPr>
        <w:t>ra</w:t>
      </w:r>
      <w:r w:rsidRPr="00335471">
        <w:rPr>
          <w:rFonts w:ascii="Times New Roman" w:hAnsi="Times New Roman" w:cs="Times New Roman"/>
          <w:lang w:val="sl-SI"/>
        </w:rPr>
        <w:t xml:space="preserve"> </w:t>
      </w:r>
      <w:proofErr w:type="spellStart"/>
      <w:r w:rsidRPr="00335471">
        <w:rPr>
          <w:rFonts w:ascii="Times New Roman" w:hAnsi="Times New Roman" w:cs="Times New Roman"/>
          <w:i/>
          <w:iCs/>
          <w:lang w:val="sl-SI"/>
        </w:rPr>
        <w:t>Towards</w:t>
      </w:r>
      <w:proofErr w:type="spellEnd"/>
      <w:r w:rsidRPr="00335471">
        <w:rPr>
          <w:rFonts w:ascii="Times New Roman" w:hAnsi="Times New Roman" w:cs="Times New Roman"/>
          <w:i/>
          <w:iCs/>
          <w:lang w:val="sl-SI"/>
        </w:rPr>
        <w:t xml:space="preserve"> </w:t>
      </w:r>
      <w:proofErr w:type="spellStart"/>
      <w:r w:rsidRPr="00335471">
        <w:rPr>
          <w:rFonts w:ascii="Times New Roman" w:hAnsi="Times New Roman" w:cs="Times New Roman"/>
          <w:i/>
          <w:iCs/>
          <w:lang w:val="sl-SI"/>
        </w:rPr>
        <w:t>Healing</w:t>
      </w:r>
      <w:proofErr w:type="spellEnd"/>
      <w:r w:rsidRPr="00335471">
        <w:rPr>
          <w:rFonts w:ascii="Times New Roman" w:hAnsi="Times New Roman" w:cs="Times New Roman"/>
          <w:i/>
          <w:iCs/>
          <w:lang w:val="sl-SI"/>
        </w:rPr>
        <w:t>, Odziv katoliške cerkve na spolno zlorabo otrok</w:t>
      </w:r>
      <w:r w:rsidRPr="00335471">
        <w:rPr>
          <w:rFonts w:ascii="Times New Roman" w:hAnsi="Times New Roman" w:cs="Times New Roman"/>
          <w:lang w:val="sl-SI"/>
        </w:rPr>
        <w:t>, saj jih je k njemu napotil oče Benton.  Na ta način je bil vzpostavljen stik s terapevtskim svetovalcem in od takrat je zlorabo prijavil policiji.</w:t>
      </w:r>
    </w:p>
    <w:p w14:paraId="2C211748" w14:textId="77777777" w:rsidR="004C6503" w:rsidRPr="00335471" w:rsidRDefault="004C6503" w:rsidP="004C6503">
      <w:pPr>
        <w:jc w:val="both"/>
        <w:rPr>
          <w:rFonts w:ascii="Times New Roman" w:hAnsi="Times New Roman" w:cs="Times New Roman"/>
          <w:lang w:val="sl-SI"/>
        </w:rPr>
      </w:pPr>
    </w:p>
    <w:p w14:paraId="0C86F1E3" w14:textId="36FFB76A" w:rsidR="004C6503" w:rsidRPr="00335471" w:rsidRDefault="004C6503" w:rsidP="004C6503">
      <w:pPr>
        <w:jc w:val="both"/>
        <w:rPr>
          <w:rFonts w:ascii="Times New Roman" w:hAnsi="Times New Roman" w:cs="Times New Roman"/>
          <w:lang w:val="sl-SI"/>
        </w:rPr>
      </w:pPr>
      <w:r w:rsidRPr="00335471">
        <w:rPr>
          <w:rFonts w:ascii="Times New Roman" w:hAnsi="Times New Roman" w:cs="Times New Roman"/>
          <w:lang w:val="sl-SI"/>
        </w:rPr>
        <w:t xml:space="preserve">Čeprav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tega ni vedel, se je storilec zlorabe Michael leta 2012 vrnil v domovino in bil </w:t>
      </w:r>
      <w:r w:rsidR="00BF5163" w:rsidRPr="00335471">
        <w:rPr>
          <w:rFonts w:ascii="Times New Roman" w:hAnsi="Times New Roman" w:cs="Times New Roman"/>
          <w:lang w:val="sl-SI"/>
        </w:rPr>
        <w:t>odslovljen</w:t>
      </w:r>
      <w:r w:rsidRPr="00335471">
        <w:rPr>
          <w:rFonts w:ascii="Times New Roman" w:hAnsi="Times New Roman" w:cs="Times New Roman"/>
          <w:lang w:val="sl-SI"/>
        </w:rPr>
        <w:t xml:space="preserve"> </w:t>
      </w:r>
      <w:r w:rsidR="00CF6AEA" w:rsidRPr="00335471">
        <w:rPr>
          <w:rFonts w:ascii="Times New Roman" w:hAnsi="Times New Roman" w:cs="Times New Roman"/>
          <w:lang w:val="sl-SI"/>
        </w:rPr>
        <w:t>od</w:t>
      </w:r>
      <w:r w:rsidRPr="00335471">
        <w:rPr>
          <w:rFonts w:ascii="Times New Roman" w:hAnsi="Times New Roman" w:cs="Times New Roman"/>
          <w:lang w:val="sl-SI"/>
        </w:rPr>
        <w:t xml:space="preserve"> duhovništva. </w:t>
      </w:r>
      <w:proofErr w:type="spellStart"/>
      <w:r w:rsidRPr="00335471">
        <w:rPr>
          <w:rFonts w:ascii="Times New Roman" w:hAnsi="Times New Roman" w:cs="Times New Roman"/>
          <w:lang w:val="sl-SI"/>
        </w:rPr>
        <w:t>Yared</w:t>
      </w:r>
      <w:proofErr w:type="spellEnd"/>
      <w:r w:rsidRPr="00335471">
        <w:rPr>
          <w:rFonts w:ascii="Times New Roman" w:hAnsi="Times New Roman" w:cs="Times New Roman"/>
          <w:lang w:val="sl-SI"/>
        </w:rPr>
        <w:t xml:space="preserve"> je še vedno v Brisbanu in študira za medicinskega brata. Čeprav so se njegove sanje o duhovniškem poklicu končale, še vedno hodi v cerkev.</w:t>
      </w:r>
    </w:p>
    <w:p w14:paraId="2FFA44F1" w14:textId="77777777" w:rsidR="004C6503" w:rsidRPr="00335471" w:rsidRDefault="004C6503" w:rsidP="004C6503">
      <w:pPr>
        <w:rPr>
          <w:rFonts w:ascii="Times New Roman" w:hAnsi="Times New Roman" w:cs="Times New Roman"/>
          <w:lang w:val="sl-SI"/>
        </w:rPr>
      </w:pPr>
    </w:p>
    <w:p w14:paraId="5596C316" w14:textId="77777777" w:rsidR="004C6503" w:rsidRPr="00335471" w:rsidRDefault="004C6503" w:rsidP="009B332E">
      <w:pPr>
        <w:rPr>
          <w:rFonts w:ascii="Times New Roman" w:hAnsi="Times New Roman" w:cs="Times New Roman"/>
          <w:lang w:val="sl-SI"/>
        </w:rPr>
      </w:pPr>
    </w:p>
    <w:p w14:paraId="6A44EDBB" w14:textId="39F05FC4" w:rsidR="00C31924" w:rsidRPr="00335471" w:rsidRDefault="00C37D35" w:rsidP="009B332E">
      <w:pPr>
        <w:rPr>
          <w:rFonts w:ascii="Times New Roman" w:hAnsi="Times New Roman" w:cs="Times New Roman"/>
          <w:b/>
          <w:bCs/>
          <w:lang w:val="sl-SI"/>
        </w:rPr>
      </w:pPr>
      <w:r w:rsidRPr="00335471">
        <w:rPr>
          <w:rFonts w:ascii="Times New Roman" w:hAnsi="Times New Roman" w:cs="Times New Roman"/>
          <w:b/>
          <w:bCs/>
          <w:lang w:val="sl-SI"/>
        </w:rPr>
        <w:lastRenderedPageBreak/>
        <w:t xml:space="preserve">Primer 4: </w:t>
      </w:r>
      <w:r w:rsidR="004109FD" w:rsidRPr="00335471">
        <w:rPr>
          <w:rFonts w:ascii="Times New Roman" w:hAnsi="Times New Roman" w:cs="Times New Roman"/>
          <w:b/>
          <w:bCs/>
          <w:lang w:val="sl-SI"/>
        </w:rPr>
        <w:t>Ann</w:t>
      </w:r>
    </w:p>
    <w:p w14:paraId="3BDA6325" w14:textId="22B273E5" w:rsidR="00C37D35" w:rsidRPr="00335471" w:rsidRDefault="00090816" w:rsidP="00C37D35">
      <w:pPr>
        <w:rPr>
          <w:rFonts w:ascii="Times New Roman" w:hAnsi="Times New Roman" w:cs="Times New Roman"/>
          <w:lang w:val="sl-SI"/>
        </w:rPr>
      </w:pPr>
      <w:r w:rsidRPr="00335471">
        <w:rPr>
          <w:rFonts w:ascii="Times New Roman" w:hAnsi="Times New Roman" w:cs="Times New Roman"/>
          <w:lang w:val="sl-SI"/>
        </w:rPr>
        <w:t>(Odlomek povzet iz  https://www.childabuseroyalcommission.gov.au/narratives/anns-story)</w:t>
      </w:r>
    </w:p>
    <w:p w14:paraId="6C5FEA52" w14:textId="77777777" w:rsidR="00734F1C" w:rsidRPr="00335471" w:rsidRDefault="00734F1C" w:rsidP="00E02918">
      <w:pPr>
        <w:rPr>
          <w:rFonts w:ascii="Times New Roman" w:hAnsi="Times New Roman" w:cs="Times New Roman"/>
          <w:lang w:val="sl-SI"/>
        </w:rPr>
      </w:pPr>
    </w:p>
    <w:p w14:paraId="10CD44C0" w14:textId="165F983C" w:rsidR="004109FD" w:rsidRPr="00335471" w:rsidRDefault="004109FD" w:rsidP="00734F1C">
      <w:pPr>
        <w:jc w:val="both"/>
        <w:rPr>
          <w:rFonts w:ascii="Times New Roman" w:hAnsi="Times New Roman" w:cs="Times New Roman"/>
          <w:lang w:val="sl-SI"/>
        </w:rPr>
      </w:pPr>
      <w:r w:rsidRPr="00335471">
        <w:rPr>
          <w:rFonts w:ascii="Times New Roman" w:hAnsi="Times New Roman" w:cs="Times New Roman"/>
          <w:lang w:val="sl-SI"/>
        </w:rPr>
        <w:t>Ko je bila Ann stara 10 let, sta s sestro na cerkvenih stopnicah čakala, da ju je mama prevzela iz sosednje katoliške šole. Pogosto je prijazen jezuitski duhovnik prišel ven in se z njimi igral in jim dal priboljške.</w:t>
      </w:r>
      <w:r w:rsidR="00E02918" w:rsidRPr="00335471">
        <w:rPr>
          <w:rFonts w:ascii="Times New Roman" w:hAnsi="Times New Roman" w:cs="Times New Roman"/>
          <w:lang w:val="sl-SI"/>
        </w:rPr>
        <w:t xml:space="preserve"> </w:t>
      </w:r>
      <w:r w:rsidRPr="00335471">
        <w:rPr>
          <w:rFonts w:ascii="Times New Roman" w:hAnsi="Times New Roman" w:cs="Times New Roman"/>
          <w:lang w:val="sl-SI"/>
        </w:rPr>
        <w:t>Nekega popoldneva je rekla, da jo je ločil od njene sestre, jo odpeljal v cerkev in ji pokazal svojo stran spovednice. Nato ji je potegnil spodnje hlače in jo poskušal posiliti.</w:t>
      </w:r>
    </w:p>
    <w:p w14:paraId="2DD34175" w14:textId="77777777" w:rsidR="004109FD" w:rsidRPr="00335471" w:rsidRDefault="004109FD" w:rsidP="00734F1C">
      <w:pPr>
        <w:jc w:val="both"/>
        <w:rPr>
          <w:rFonts w:ascii="Times New Roman" w:hAnsi="Times New Roman" w:cs="Times New Roman"/>
          <w:lang w:val="sl-SI"/>
        </w:rPr>
      </w:pPr>
    </w:p>
    <w:p w14:paraId="1C82F8D4" w14:textId="1ABB09B9" w:rsidR="004109FD" w:rsidRPr="00335471" w:rsidRDefault="00F9261A" w:rsidP="00734F1C">
      <w:pPr>
        <w:jc w:val="both"/>
        <w:rPr>
          <w:rFonts w:ascii="Times New Roman" w:hAnsi="Times New Roman" w:cs="Times New Roman"/>
          <w:lang w:val="sl-SI"/>
        </w:rPr>
      </w:pPr>
      <w:r w:rsidRPr="00335471">
        <w:rPr>
          <w:rFonts w:ascii="Times New Roman" w:hAnsi="Times New Roman" w:cs="Times New Roman"/>
          <w:lang w:val="sl-SI"/>
        </w:rPr>
        <w:t>Ann se spominja: »</w:t>
      </w:r>
      <w:r w:rsidR="004109FD" w:rsidRPr="00335471">
        <w:rPr>
          <w:rFonts w:ascii="Times New Roman" w:hAnsi="Times New Roman" w:cs="Times New Roman"/>
          <w:lang w:val="sl-SI"/>
        </w:rPr>
        <w:t>Potem me je pokleknil pred oltar, položil roko na mojo glavo in rekel:</w:t>
      </w:r>
      <w:r w:rsidR="00731335" w:rsidRPr="00335471">
        <w:rPr>
          <w:rFonts w:ascii="Times New Roman" w:hAnsi="Times New Roman" w:cs="Times New Roman"/>
          <w:lang w:val="sl-SI"/>
        </w:rPr>
        <w:t xml:space="preserve"> </w:t>
      </w:r>
      <w:r w:rsidR="00984773" w:rsidRPr="00335471">
        <w:rPr>
          <w:rFonts w:ascii="Times New Roman" w:hAnsi="Times New Roman" w:cs="Times New Roman"/>
          <w:lang w:val="sl-SI"/>
        </w:rPr>
        <w:t>'</w:t>
      </w:r>
      <w:r w:rsidR="004109FD" w:rsidRPr="00335471">
        <w:rPr>
          <w:rFonts w:ascii="Times New Roman" w:hAnsi="Times New Roman" w:cs="Times New Roman"/>
          <w:lang w:val="sl-SI"/>
        </w:rPr>
        <w:t>Blagoslovi tega otroka, ker je grešila</w:t>
      </w:r>
      <w:r w:rsidR="00984773" w:rsidRPr="00335471">
        <w:rPr>
          <w:rFonts w:ascii="Times New Roman" w:hAnsi="Times New Roman" w:cs="Times New Roman"/>
          <w:lang w:val="sl-SI"/>
        </w:rPr>
        <w:t>'</w:t>
      </w:r>
      <w:r w:rsidR="004109FD" w:rsidRPr="00335471">
        <w:rPr>
          <w:rFonts w:ascii="Times New Roman" w:hAnsi="Times New Roman" w:cs="Times New Roman"/>
          <w:lang w:val="sl-SI"/>
        </w:rPr>
        <w:t xml:space="preserve">. Spomnim se joka, </w:t>
      </w:r>
      <w:r w:rsidR="00984773" w:rsidRPr="00335471">
        <w:rPr>
          <w:rFonts w:ascii="Times New Roman" w:hAnsi="Times New Roman" w:cs="Times New Roman"/>
          <w:lang w:val="sl-SI"/>
        </w:rPr>
        <w:t xml:space="preserve">ko sem se stisnila na zadnjo </w:t>
      </w:r>
      <w:r w:rsidR="004109FD" w:rsidRPr="00335471">
        <w:rPr>
          <w:rFonts w:ascii="Times New Roman" w:hAnsi="Times New Roman" w:cs="Times New Roman"/>
          <w:lang w:val="sl-SI"/>
        </w:rPr>
        <w:t xml:space="preserve">stran </w:t>
      </w:r>
      <w:r w:rsidR="00984773" w:rsidRPr="00335471">
        <w:rPr>
          <w:rFonts w:ascii="Times New Roman" w:hAnsi="Times New Roman" w:cs="Times New Roman"/>
          <w:lang w:val="sl-SI"/>
        </w:rPr>
        <w:t>c</w:t>
      </w:r>
      <w:r w:rsidR="004109FD" w:rsidRPr="00335471">
        <w:rPr>
          <w:rFonts w:ascii="Times New Roman" w:hAnsi="Times New Roman" w:cs="Times New Roman"/>
          <w:lang w:val="sl-SI"/>
        </w:rPr>
        <w:t>erkve, kjer me je našl</w:t>
      </w:r>
      <w:r w:rsidR="001D3A43" w:rsidRPr="00335471">
        <w:rPr>
          <w:rFonts w:ascii="Times New Roman" w:hAnsi="Times New Roman" w:cs="Times New Roman"/>
          <w:lang w:val="sl-SI"/>
        </w:rPr>
        <w:t>a</w:t>
      </w:r>
      <w:r w:rsidR="004109FD" w:rsidRPr="00335471">
        <w:rPr>
          <w:rFonts w:ascii="Times New Roman" w:hAnsi="Times New Roman" w:cs="Times New Roman"/>
          <w:lang w:val="sl-SI"/>
        </w:rPr>
        <w:t xml:space="preserve"> učitelj</w:t>
      </w:r>
      <w:r w:rsidR="001D3A43" w:rsidRPr="00335471">
        <w:rPr>
          <w:rFonts w:ascii="Times New Roman" w:hAnsi="Times New Roman" w:cs="Times New Roman"/>
          <w:lang w:val="sl-SI"/>
        </w:rPr>
        <w:t>ica</w:t>
      </w:r>
      <w:r w:rsidR="004109FD" w:rsidRPr="00335471">
        <w:rPr>
          <w:rFonts w:ascii="Times New Roman" w:hAnsi="Times New Roman" w:cs="Times New Roman"/>
          <w:lang w:val="sl-SI"/>
        </w:rPr>
        <w:t>. Povedal</w:t>
      </w:r>
      <w:r w:rsidR="00984773" w:rsidRPr="00335471">
        <w:rPr>
          <w:rFonts w:ascii="Times New Roman" w:hAnsi="Times New Roman" w:cs="Times New Roman"/>
          <w:lang w:val="sl-SI"/>
        </w:rPr>
        <w:t>a</w:t>
      </w:r>
      <w:r w:rsidR="004109FD" w:rsidRPr="00335471">
        <w:rPr>
          <w:rFonts w:ascii="Times New Roman" w:hAnsi="Times New Roman" w:cs="Times New Roman"/>
          <w:lang w:val="sl-SI"/>
        </w:rPr>
        <w:t xml:space="preserve"> sem </w:t>
      </w:r>
      <w:r w:rsidR="001D3A43" w:rsidRPr="00335471">
        <w:rPr>
          <w:rFonts w:ascii="Times New Roman" w:hAnsi="Times New Roman" w:cs="Times New Roman"/>
          <w:lang w:val="sl-SI"/>
        </w:rPr>
        <w:t>ji</w:t>
      </w:r>
      <w:r w:rsidR="004109FD" w:rsidRPr="00335471">
        <w:rPr>
          <w:rFonts w:ascii="Times New Roman" w:hAnsi="Times New Roman" w:cs="Times New Roman"/>
          <w:lang w:val="sl-SI"/>
        </w:rPr>
        <w:t>, kaj se je zgodilo, ona pa je rekla, da moram nekomu povedati. Šl</w:t>
      </w:r>
      <w:r w:rsidR="00E6543F" w:rsidRPr="00335471">
        <w:rPr>
          <w:rFonts w:ascii="Times New Roman" w:hAnsi="Times New Roman" w:cs="Times New Roman"/>
          <w:lang w:val="sl-SI"/>
        </w:rPr>
        <w:t>a</w:t>
      </w:r>
      <w:r w:rsidR="004109FD" w:rsidRPr="00335471">
        <w:rPr>
          <w:rFonts w:ascii="Times New Roman" w:hAnsi="Times New Roman" w:cs="Times New Roman"/>
          <w:lang w:val="sl-SI"/>
        </w:rPr>
        <w:t xml:space="preserve"> sem čez cesto in </w:t>
      </w:r>
      <w:r w:rsidR="00E6543F" w:rsidRPr="00335471">
        <w:rPr>
          <w:rFonts w:ascii="Times New Roman" w:hAnsi="Times New Roman" w:cs="Times New Roman"/>
          <w:lang w:val="sl-SI"/>
        </w:rPr>
        <w:t>povedala</w:t>
      </w:r>
      <w:r w:rsidR="004109FD" w:rsidRPr="00335471">
        <w:rPr>
          <w:rFonts w:ascii="Times New Roman" w:hAnsi="Times New Roman" w:cs="Times New Roman"/>
          <w:lang w:val="sl-SI"/>
        </w:rPr>
        <w:t xml:space="preserve"> starejšemu župniku, ki je rekel, da mi ne verjame. Potem so povedali moji mami in </w:t>
      </w:r>
      <w:r w:rsidR="00622E16" w:rsidRPr="00335471">
        <w:rPr>
          <w:rFonts w:ascii="Times New Roman" w:hAnsi="Times New Roman" w:cs="Times New Roman"/>
          <w:lang w:val="sl-SI"/>
        </w:rPr>
        <w:t xml:space="preserve">ji </w:t>
      </w:r>
      <w:r w:rsidR="004109FD" w:rsidRPr="00335471">
        <w:rPr>
          <w:rFonts w:ascii="Times New Roman" w:hAnsi="Times New Roman" w:cs="Times New Roman"/>
          <w:lang w:val="sl-SI"/>
        </w:rPr>
        <w:t>rekli, da sem si izmislil. Moja mama jim je bolj verjela kot meni</w:t>
      </w:r>
      <w:r w:rsidR="00622E16" w:rsidRPr="00335471">
        <w:rPr>
          <w:rFonts w:ascii="Times New Roman" w:hAnsi="Times New Roman" w:cs="Times New Roman"/>
          <w:lang w:val="sl-SI"/>
        </w:rPr>
        <w:t>.«</w:t>
      </w:r>
    </w:p>
    <w:p w14:paraId="67908FE4" w14:textId="77777777" w:rsidR="004109FD" w:rsidRPr="00335471" w:rsidRDefault="004109FD" w:rsidP="00734F1C">
      <w:pPr>
        <w:jc w:val="both"/>
        <w:rPr>
          <w:rFonts w:ascii="Times New Roman" w:hAnsi="Times New Roman" w:cs="Times New Roman"/>
          <w:lang w:val="sl-SI"/>
        </w:rPr>
      </w:pPr>
    </w:p>
    <w:p w14:paraId="58C02A66" w14:textId="15414725" w:rsidR="004109FD" w:rsidRPr="00335471" w:rsidRDefault="004109FD" w:rsidP="00562BE1">
      <w:pPr>
        <w:jc w:val="both"/>
        <w:rPr>
          <w:rFonts w:ascii="Times New Roman" w:hAnsi="Times New Roman" w:cs="Times New Roman"/>
          <w:lang w:val="sl-SI"/>
        </w:rPr>
      </w:pPr>
      <w:r w:rsidRPr="00335471">
        <w:rPr>
          <w:rFonts w:ascii="Times New Roman" w:hAnsi="Times New Roman" w:cs="Times New Roman"/>
          <w:lang w:val="sl-SI"/>
        </w:rPr>
        <w:t xml:space="preserve">Ann se spominja, da je bilo nenavadno, da </w:t>
      </w:r>
      <w:r w:rsidR="004326C5" w:rsidRPr="00335471">
        <w:rPr>
          <w:rFonts w:ascii="Times New Roman" w:hAnsi="Times New Roman" w:cs="Times New Roman"/>
          <w:lang w:val="sl-SI"/>
        </w:rPr>
        <w:t xml:space="preserve">tistega </w:t>
      </w:r>
      <w:r w:rsidRPr="00335471">
        <w:rPr>
          <w:rFonts w:ascii="Times New Roman" w:hAnsi="Times New Roman" w:cs="Times New Roman"/>
          <w:lang w:val="sl-SI"/>
        </w:rPr>
        <w:t xml:space="preserve">duhovnika ni nikoli več videla, še posebej, ker so </w:t>
      </w:r>
      <w:r w:rsidR="00E57998" w:rsidRPr="00335471">
        <w:rPr>
          <w:rFonts w:ascii="Times New Roman" w:hAnsi="Times New Roman" w:cs="Times New Roman"/>
          <w:lang w:val="sl-SI"/>
        </w:rPr>
        <w:t xml:space="preserve">ji </w:t>
      </w:r>
      <w:r w:rsidRPr="00335471">
        <w:rPr>
          <w:rFonts w:ascii="Times New Roman" w:hAnsi="Times New Roman" w:cs="Times New Roman"/>
          <w:lang w:val="sl-SI"/>
        </w:rPr>
        <w:t xml:space="preserve">rekli, da </w:t>
      </w:r>
      <w:r w:rsidR="00E57998" w:rsidRPr="00335471">
        <w:rPr>
          <w:rFonts w:ascii="Times New Roman" w:hAnsi="Times New Roman" w:cs="Times New Roman"/>
          <w:lang w:val="sl-SI"/>
        </w:rPr>
        <w:t>laže</w:t>
      </w:r>
      <w:r w:rsidRPr="00335471">
        <w:rPr>
          <w:rFonts w:ascii="Times New Roman" w:hAnsi="Times New Roman" w:cs="Times New Roman"/>
          <w:lang w:val="sl-SI"/>
        </w:rPr>
        <w:t>.</w:t>
      </w:r>
      <w:r w:rsidR="00562BE1" w:rsidRPr="00335471">
        <w:rPr>
          <w:rFonts w:ascii="Times New Roman" w:hAnsi="Times New Roman" w:cs="Times New Roman"/>
          <w:lang w:val="sl-SI"/>
        </w:rPr>
        <w:t xml:space="preserve"> </w:t>
      </w:r>
      <w:r w:rsidRPr="00335471">
        <w:rPr>
          <w:rFonts w:ascii="Times New Roman" w:hAnsi="Times New Roman" w:cs="Times New Roman"/>
          <w:lang w:val="sl-SI"/>
        </w:rPr>
        <w:t xml:space="preserve">Ann je komisarki </w:t>
      </w:r>
      <w:r w:rsidR="00562BE1" w:rsidRPr="00335471">
        <w:rPr>
          <w:rFonts w:ascii="Times New Roman" w:hAnsi="Times New Roman" w:cs="Times New Roman"/>
          <w:lang w:val="sl-SI"/>
        </w:rPr>
        <w:t xml:space="preserve">na centru </w:t>
      </w:r>
      <w:r w:rsidRPr="00335471">
        <w:rPr>
          <w:rFonts w:ascii="Times New Roman" w:hAnsi="Times New Roman" w:cs="Times New Roman"/>
          <w:lang w:val="sl-SI"/>
        </w:rPr>
        <w:t xml:space="preserve">povedala, da je blokirala vse spomine na zlorabo do pred nekaj leti, vendar je pojasnila drastično spremembo njenih </w:t>
      </w:r>
      <w:r w:rsidR="008971BB" w:rsidRPr="00335471">
        <w:rPr>
          <w:rFonts w:ascii="Times New Roman" w:hAnsi="Times New Roman" w:cs="Times New Roman"/>
          <w:lang w:val="sl-SI"/>
        </w:rPr>
        <w:t>študijskih</w:t>
      </w:r>
      <w:r w:rsidRPr="00335471">
        <w:rPr>
          <w:rFonts w:ascii="Times New Roman" w:hAnsi="Times New Roman" w:cs="Times New Roman"/>
          <w:lang w:val="sl-SI"/>
        </w:rPr>
        <w:t xml:space="preserve"> sposobnosti. </w:t>
      </w:r>
      <w:r w:rsidR="00DC79AB" w:rsidRPr="00335471">
        <w:rPr>
          <w:rFonts w:ascii="Times New Roman" w:hAnsi="Times New Roman" w:cs="Times New Roman"/>
          <w:lang w:val="sl-SI"/>
        </w:rPr>
        <w:t>»</w:t>
      </w:r>
      <w:r w:rsidRPr="00335471">
        <w:rPr>
          <w:rFonts w:ascii="Times New Roman" w:hAnsi="Times New Roman" w:cs="Times New Roman"/>
          <w:lang w:val="sl-SI"/>
        </w:rPr>
        <w:t>Pred zlorabo sem dobi</w:t>
      </w:r>
      <w:r w:rsidR="00DC79AB" w:rsidRPr="00335471">
        <w:rPr>
          <w:rFonts w:ascii="Times New Roman" w:hAnsi="Times New Roman" w:cs="Times New Roman"/>
          <w:lang w:val="sl-SI"/>
        </w:rPr>
        <w:t>va</w:t>
      </w:r>
      <w:r w:rsidRPr="00335471">
        <w:rPr>
          <w:rFonts w:ascii="Times New Roman" w:hAnsi="Times New Roman" w:cs="Times New Roman"/>
          <w:lang w:val="sl-SI"/>
        </w:rPr>
        <w:t>l</w:t>
      </w:r>
      <w:r w:rsidR="00DC79AB" w:rsidRPr="00335471">
        <w:rPr>
          <w:rFonts w:ascii="Times New Roman" w:hAnsi="Times New Roman" w:cs="Times New Roman"/>
          <w:lang w:val="sl-SI"/>
        </w:rPr>
        <w:t>a</w:t>
      </w:r>
      <w:r w:rsidRPr="00335471">
        <w:rPr>
          <w:rFonts w:ascii="Times New Roman" w:hAnsi="Times New Roman" w:cs="Times New Roman"/>
          <w:lang w:val="sl-SI"/>
        </w:rPr>
        <w:t xml:space="preserve"> dobre </w:t>
      </w:r>
      <w:r w:rsidR="008316B2" w:rsidRPr="00335471">
        <w:rPr>
          <w:rFonts w:ascii="Times New Roman" w:hAnsi="Times New Roman" w:cs="Times New Roman"/>
          <w:lang w:val="sl-SI"/>
        </w:rPr>
        <w:t>ocene</w:t>
      </w:r>
      <w:r w:rsidRPr="00335471">
        <w:rPr>
          <w:rFonts w:ascii="Times New Roman" w:hAnsi="Times New Roman" w:cs="Times New Roman"/>
          <w:lang w:val="sl-SI"/>
        </w:rPr>
        <w:t>, nato pa sem začel</w:t>
      </w:r>
      <w:r w:rsidR="008316B2" w:rsidRPr="00335471">
        <w:rPr>
          <w:rFonts w:ascii="Times New Roman" w:hAnsi="Times New Roman" w:cs="Times New Roman"/>
          <w:lang w:val="sl-SI"/>
        </w:rPr>
        <w:t>a</w:t>
      </w:r>
      <w:r w:rsidRPr="00335471">
        <w:rPr>
          <w:rFonts w:ascii="Times New Roman" w:hAnsi="Times New Roman" w:cs="Times New Roman"/>
          <w:lang w:val="sl-SI"/>
        </w:rPr>
        <w:t xml:space="preserve"> oddajati </w:t>
      </w:r>
      <w:r w:rsidR="008316B2" w:rsidRPr="00335471">
        <w:rPr>
          <w:rFonts w:ascii="Times New Roman" w:hAnsi="Times New Roman" w:cs="Times New Roman"/>
          <w:lang w:val="sl-SI"/>
        </w:rPr>
        <w:t xml:space="preserve">prazne </w:t>
      </w:r>
      <w:r w:rsidRPr="00335471">
        <w:rPr>
          <w:rFonts w:ascii="Times New Roman" w:hAnsi="Times New Roman" w:cs="Times New Roman"/>
          <w:lang w:val="sl-SI"/>
        </w:rPr>
        <w:t>izpit</w:t>
      </w:r>
      <w:r w:rsidR="008316B2" w:rsidRPr="00335471">
        <w:rPr>
          <w:rFonts w:ascii="Times New Roman" w:hAnsi="Times New Roman" w:cs="Times New Roman"/>
          <w:lang w:val="sl-SI"/>
        </w:rPr>
        <w:t>ne pole</w:t>
      </w:r>
      <w:r w:rsidRPr="00335471">
        <w:rPr>
          <w:rFonts w:ascii="Times New Roman" w:hAnsi="Times New Roman" w:cs="Times New Roman"/>
          <w:lang w:val="sl-SI"/>
        </w:rPr>
        <w:t>. Nisem mogel razumeti, zakaj je moja sestra lahko</w:t>
      </w:r>
      <w:r w:rsidR="0058088A" w:rsidRPr="00335471">
        <w:rPr>
          <w:rFonts w:ascii="Times New Roman" w:hAnsi="Times New Roman" w:cs="Times New Roman"/>
          <w:lang w:val="sl-SI"/>
        </w:rPr>
        <w:t xml:space="preserve"> dobivala dobre ocene</w:t>
      </w:r>
      <w:r w:rsidRPr="00335471">
        <w:rPr>
          <w:rFonts w:ascii="Times New Roman" w:hAnsi="Times New Roman" w:cs="Times New Roman"/>
          <w:lang w:val="sl-SI"/>
        </w:rPr>
        <w:t>, jaz pa ne, in se sprašujem, zakaj učitelji glede tega niso ničesar storili</w:t>
      </w:r>
      <w:r w:rsidR="0058088A" w:rsidRPr="00335471">
        <w:rPr>
          <w:rFonts w:ascii="Times New Roman" w:hAnsi="Times New Roman" w:cs="Times New Roman"/>
          <w:lang w:val="sl-SI"/>
        </w:rPr>
        <w:t>.«</w:t>
      </w:r>
    </w:p>
    <w:p w14:paraId="6957A1DE" w14:textId="77777777" w:rsidR="000855D8" w:rsidRPr="00335471" w:rsidRDefault="004109FD" w:rsidP="00F83550">
      <w:pPr>
        <w:jc w:val="both"/>
        <w:rPr>
          <w:rFonts w:ascii="Times New Roman" w:hAnsi="Times New Roman" w:cs="Times New Roman"/>
          <w:lang w:val="sl-SI"/>
        </w:rPr>
      </w:pPr>
      <w:r w:rsidRPr="00335471">
        <w:rPr>
          <w:rFonts w:ascii="Times New Roman" w:hAnsi="Times New Roman" w:cs="Times New Roman"/>
          <w:lang w:val="sl-SI"/>
        </w:rPr>
        <w:t xml:space="preserve">Konec 2000-ih je Ann </w:t>
      </w:r>
      <w:r w:rsidR="00800AC2" w:rsidRPr="00335471">
        <w:rPr>
          <w:rFonts w:ascii="Times New Roman" w:hAnsi="Times New Roman" w:cs="Times New Roman"/>
          <w:lang w:val="sl-SI"/>
        </w:rPr>
        <w:t xml:space="preserve"> </w:t>
      </w:r>
      <w:r w:rsidRPr="00335471">
        <w:rPr>
          <w:rFonts w:ascii="Times New Roman" w:hAnsi="Times New Roman" w:cs="Times New Roman"/>
          <w:lang w:val="sl-SI"/>
        </w:rPr>
        <w:t>fizično</w:t>
      </w:r>
      <w:r w:rsidR="00800AC2" w:rsidRPr="00335471">
        <w:rPr>
          <w:rFonts w:ascii="Times New Roman" w:hAnsi="Times New Roman" w:cs="Times New Roman"/>
          <w:lang w:val="sl-SI"/>
        </w:rPr>
        <w:t xml:space="preserve"> odreagirala </w:t>
      </w:r>
      <w:r w:rsidRPr="00335471">
        <w:rPr>
          <w:rFonts w:ascii="Times New Roman" w:hAnsi="Times New Roman" w:cs="Times New Roman"/>
          <w:lang w:val="sl-SI"/>
        </w:rPr>
        <w:t xml:space="preserve">na televizijsko </w:t>
      </w:r>
      <w:r w:rsidR="005C4703" w:rsidRPr="00335471">
        <w:rPr>
          <w:rFonts w:ascii="Times New Roman" w:hAnsi="Times New Roman" w:cs="Times New Roman"/>
          <w:lang w:val="sl-SI"/>
        </w:rPr>
        <w:t>poročilo</w:t>
      </w:r>
      <w:r w:rsidRPr="00335471">
        <w:rPr>
          <w:rFonts w:ascii="Times New Roman" w:hAnsi="Times New Roman" w:cs="Times New Roman"/>
          <w:lang w:val="sl-SI"/>
        </w:rPr>
        <w:t>, k</w:t>
      </w:r>
      <w:r w:rsidR="00047BF7" w:rsidRPr="00335471">
        <w:rPr>
          <w:rFonts w:ascii="Times New Roman" w:hAnsi="Times New Roman" w:cs="Times New Roman"/>
          <w:lang w:val="sl-SI"/>
        </w:rPr>
        <w:t xml:space="preserve">o je nek duhovnik podrobno opisoval </w:t>
      </w:r>
      <w:r w:rsidRPr="00335471">
        <w:rPr>
          <w:rFonts w:ascii="Times New Roman" w:hAnsi="Times New Roman" w:cs="Times New Roman"/>
          <w:lang w:val="sl-SI"/>
        </w:rPr>
        <w:t xml:space="preserve">spolno zlorabo </w:t>
      </w:r>
      <w:r w:rsidR="00047BF7" w:rsidRPr="00335471">
        <w:rPr>
          <w:rFonts w:ascii="Times New Roman" w:hAnsi="Times New Roman" w:cs="Times New Roman"/>
          <w:lang w:val="sl-SI"/>
        </w:rPr>
        <w:t xml:space="preserve">nekega </w:t>
      </w:r>
      <w:r w:rsidRPr="00335471">
        <w:rPr>
          <w:rFonts w:ascii="Times New Roman" w:hAnsi="Times New Roman" w:cs="Times New Roman"/>
          <w:lang w:val="sl-SI"/>
        </w:rPr>
        <w:t>duhovnika.</w:t>
      </w:r>
      <w:r w:rsidR="00454C9A" w:rsidRPr="00335471">
        <w:rPr>
          <w:rFonts w:ascii="Times New Roman" w:hAnsi="Times New Roman" w:cs="Times New Roman"/>
          <w:lang w:val="sl-SI"/>
        </w:rPr>
        <w:t xml:space="preserve"> »Z</w:t>
      </w:r>
      <w:r w:rsidRPr="00335471">
        <w:rPr>
          <w:rFonts w:ascii="Times New Roman" w:hAnsi="Times New Roman" w:cs="Times New Roman"/>
          <w:lang w:val="sl-SI"/>
        </w:rPr>
        <w:t>ačel</w:t>
      </w:r>
      <w:r w:rsidR="00454C9A" w:rsidRPr="00335471">
        <w:rPr>
          <w:rFonts w:ascii="Times New Roman" w:hAnsi="Times New Roman" w:cs="Times New Roman"/>
          <w:lang w:val="sl-SI"/>
        </w:rPr>
        <w:t>a sem se</w:t>
      </w:r>
      <w:r w:rsidRPr="00335471">
        <w:rPr>
          <w:rFonts w:ascii="Times New Roman" w:hAnsi="Times New Roman" w:cs="Times New Roman"/>
          <w:lang w:val="sl-SI"/>
        </w:rPr>
        <w:t xml:space="preserve"> tresti in pravzaprav nisem vedel</w:t>
      </w:r>
      <w:r w:rsidR="00454C9A" w:rsidRPr="00335471">
        <w:rPr>
          <w:rFonts w:ascii="Times New Roman" w:hAnsi="Times New Roman" w:cs="Times New Roman"/>
          <w:lang w:val="sl-SI"/>
        </w:rPr>
        <w:t>a</w:t>
      </w:r>
      <w:r w:rsidRPr="00335471">
        <w:rPr>
          <w:rFonts w:ascii="Times New Roman" w:hAnsi="Times New Roman" w:cs="Times New Roman"/>
          <w:lang w:val="sl-SI"/>
        </w:rPr>
        <w:t>, zakaj. Potem sem se po srečanju v šoli pogovarjal</w:t>
      </w:r>
      <w:r w:rsidR="00827B9C" w:rsidRPr="00335471">
        <w:rPr>
          <w:rFonts w:ascii="Times New Roman" w:hAnsi="Times New Roman" w:cs="Times New Roman"/>
          <w:lang w:val="sl-SI"/>
        </w:rPr>
        <w:t>a</w:t>
      </w:r>
      <w:r w:rsidRPr="00335471">
        <w:rPr>
          <w:rFonts w:ascii="Times New Roman" w:hAnsi="Times New Roman" w:cs="Times New Roman"/>
          <w:lang w:val="sl-SI"/>
        </w:rPr>
        <w:t xml:space="preserve"> s sestro in ona je omenila hišo čez cesto, v kateri je živel starejši duhovnik, in jasno sem se spomnil</w:t>
      </w:r>
      <w:r w:rsidR="005C4703" w:rsidRPr="00335471">
        <w:rPr>
          <w:rFonts w:ascii="Times New Roman" w:hAnsi="Times New Roman" w:cs="Times New Roman"/>
          <w:lang w:val="sl-SI"/>
        </w:rPr>
        <w:t>a</w:t>
      </w:r>
      <w:r w:rsidRPr="00335471">
        <w:rPr>
          <w:rFonts w:ascii="Times New Roman" w:hAnsi="Times New Roman" w:cs="Times New Roman"/>
          <w:lang w:val="sl-SI"/>
        </w:rPr>
        <w:t>, kako sem sedel</w:t>
      </w:r>
      <w:r w:rsidR="005152D6" w:rsidRPr="00335471">
        <w:rPr>
          <w:rFonts w:ascii="Times New Roman" w:hAnsi="Times New Roman" w:cs="Times New Roman"/>
          <w:lang w:val="sl-SI"/>
        </w:rPr>
        <w:t>a</w:t>
      </w:r>
      <w:r w:rsidRPr="00335471">
        <w:rPr>
          <w:rFonts w:ascii="Times New Roman" w:hAnsi="Times New Roman" w:cs="Times New Roman"/>
          <w:lang w:val="sl-SI"/>
        </w:rPr>
        <w:t xml:space="preserve"> in čakal</w:t>
      </w:r>
      <w:r w:rsidR="005152D6" w:rsidRPr="00335471">
        <w:rPr>
          <w:rFonts w:ascii="Times New Roman" w:hAnsi="Times New Roman" w:cs="Times New Roman"/>
          <w:lang w:val="sl-SI"/>
        </w:rPr>
        <w:t>a</w:t>
      </w:r>
      <w:r w:rsidRPr="00335471">
        <w:rPr>
          <w:rFonts w:ascii="Times New Roman" w:hAnsi="Times New Roman" w:cs="Times New Roman"/>
          <w:lang w:val="sl-SI"/>
        </w:rPr>
        <w:t>, da ga vidim, potem ko s</w:t>
      </w:r>
      <w:r w:rsidR="00F83550" w:rsidRPr="00335471">
        <w:rPr>
          <w:rFonts w:ascii="Times New Roman" w:hAnsi="Times New Roman" w:cs="Times New Roman"/>
          <w:lang w:val="sl-SI"/>
        </w:rPr>
        <w:t>em bila</w:t>
      </w:r>
      <w:r w:rsidRPr="00335471">
        <w:rPr>
          <w:rFonts w:ascii="Times New Roman" w:hAnsi="Times New Roman" w:cs="Times New Roman"/>
          <w:lang w:val="sl-SI"/>
        </w:rPr>
        <w:t xml:space="preserve"> zlorab</w:t>
      </w:r>
      <w:r w:rsidR="00F83550" w:rsidRPr="00335471">
        <w:rPr>
          <w:rFonts w:ascii="Times New Roman" w:hAnsi="Times New Roman" w:cs="Times New Roman"/>
          <w:lang w:val="sl-SI"/>
        </w:rPr>
        <w:t>ljena. I</w:t>
      </w:r>
      <w:r w:rsidRPr="00335471">
        <w:rPr>
          <w:rFonts w:ascii="Times New Roman" w:hAnsi="Times New Roman" w:cs="Times New Roman"/>
          <w:lang w:val="sl-SI"/>
        </w:rPr>
        <w:t>n spet sem se začel tresti.</w:t>
      </w:r>
      <w:r w:rsidR="00F83550" w:rsidRPr="00335471">
        <w:rPr>
          <w:rFonts w:ascii="Times New Roman" w:hAnsi="Times New Roman" w:cs="Times New Roman"/>
          <w:lang w:val="sl-SI"/>
        </w:rPr>
        <w:t xml:space="preserve">«  </w:t>
      </w:r>
    </w:p>
    <w:p w14:paraId="7AAA5E0B" w14:textId="60FEB8B7" w:rsidR="004109FD" w:rsidRPr="00335471" w:rsidRDefault="004109FD" w:rsidP="000855D8">
      <w:pPr>
        <w:jc w:val="both"/>
        <w:rPr>
          <w:rFonts w:ascii="Times New Roman" w:hAnsi="Times New Roman" w:cs="Times New Roman"/>
          <w:lang w:val="sl-SI"/>
        </w:rPr>
      </w:pPr>
      <w:r w:rsidRPr="00335471">
        <w:rPr>
          <w:rFonts w:ascii="Times New Roman" w:hAnsi="Times New Roman" w:cs="Times New Roman"/>
          <w:lang w:val="sl-SI"/>
        </w:rPr>
        <w:t>S svetovanjem so se ponovno pojavile nadaljnje podrobnosti zlorabe. Ann se je odločila, da bo to povedala Cerkvi.</w:t>
      </w:r>
      <w:r w:rsidR="000855D8" w:rsidRPr="00335471">
        <w:rPr>
          <w:rFonts w:ascii="Times New Roman" w:hAnsi="Times New Roman" w:cs="Times New Roman"/>
          <w:lang w:val="sl-SI"/>
        </w:rPr>
        <w:t xml:space="preserve"> »</w:t>
      </w:r>
      <w:r w:rsidRPr="00335471">
        <w:rPr>
          <w:rFonts w:ascii="Times New Roman" w:hAnsi="Times New Roman" w:cs="Times New Roman"/>
          <w:lang w:val="sl-SI"/>
        </w:rPr>
        <w:t xml:space="preserve">Postopek </w:t>
      </w:r>
      <w:r w:rsidR="007752C1" w:rsidRPr="00335471">
        <w:rPr>
          <w:rFonts w:ascii="Times New Roman" w:hAnsi="Times New Roman" w:cs="Times New Roman"/>
          <w:lang w:val="sl-SI"/>
        </w:rPr>
        <w:t>k</w:t>
      </w:r>
      <w:r w:rsidRPr="00335471">
        <w:rPr>
          <w:rFonts w:ascii="Times New Roman" w:hAnsi="Times New Roman" w:cs="Times New Roman"/>
          <w:lang w:val="sl-SI"/>
        </w:rPr>
        <w:t xml:space="preserve"> zdravljenju je trajal devet mesecev in ne vem, kolikokrat sem moral</w:t>
      </w:r>
      <w:r w:rsidR="007752C1" w:rsidRPr="00335471">
        <w:rPr>
          <w:rFonts w:ascii="Times New Roman" w:hAnsi="Times New Roman" w:cs="Times New Roman"/>
          <w:lang w:val="sl-SI"/>
        </w:rPr>
        <w:t>a</w:t>
      </w:r>
      <w:r w:rsidRPr="00335471">
        <w:rPr>
          <w:rFonts w:ascii="Times New Roman" w:hAnsi="Times New Roman" w:cs="Times New Roman"/>
          <w:lang w:val="sl-SI"/>
        </w:rPr>
        <w:t xml:space="preserve"> v tem času ponoviti svojo zgodbo. Nekdanji policist in nekdanji učitelj sta preiskovala moj primer in prosila sta me, naj identificiram duhovnika, kar sem tudi storil</w:t>
      </w:r>
      <w:r w:rsidR="007752C1" w:rsidRPr="00335471">
        <w:rPr>
          <w:rFonts w:ascii="Times New Roman" w:hAnsi="Times New Roman" w:cs="Times New Roman"/>
          <w:lang w:val="sl-SI"/>
        </w:rPr>
        <w:t>a</w:t>
      </w:r>
      <w:r w:rsidRPr="00335471">
        <w:rPr>
          <w:rFonts w:ascii="Times New Roman" w:hAnsi="Times New Roman" w:cs="Times New Roman"/>
          <w:lang w:val="sl-SI"/>
        </w:rPr>
        <w:t>. Potem so se vrnili in rekli, da ga nisem mogl</w:t>
      </w:r>
      <w:r w:rsidR="007752C1" w:rsidRPr="00335471">
        <w:rPr>
          <w:rFonts w:ascii="Times New Roman" w:hAnsi="Times New Roman" w:cs="Times New Roman"/>
          <w:lang w:val="sl-SI"/>
        </w:rPr>
        <w:t>a</w:t>
      </w:r>
      <w:r w:rsidRPr="00335471">
        <w:rPr>
          <w:rFonts w:ascii="Times New Roman" w:hAnsi="Times New Roman" w:cs="Times New Roman"/>
          <w:lang w:val="sl-SI"/>
        </w:rPr>
        <w:t xml:space="preserve"> prepoznati. Bilo je zelo vznemirljivo. V mojem osnutku izjave so vedno znova zavajali podrobnosti in začutil sem, da me skušajo pretentati, da </w:t>
      </w:r>
      <w:r w:rsidR="002F671B" w:rsidRPr="00335471">
        <w:rPr>
          <w:rFonts w:ascii="Times New Roman" w:hAnsi="Times New Roman" w:cs="Times New Roman"/>
          <w:lang w:val="sl-SI"/>
        </w:rPr>
        <w:t xml:space="preserve">ne </w:t>
      </w:r>
      <w:r w:rsidRPr="00335471">
        <w:rPr>
          <w:rFonts w:ascii="Times New Roman" w:hAnsi="Times New Roman" w:cs="Times New Roman"/>
          <w:lang w:val="sl-SI"/>
        </w:rPr>
        <w:t>rečem nekaj drugega. Povedali so mi, da je bil duhovnik, ki me je zlorabil, takrat že pokojen in da ne morejo dokazati, da je to, kar govorim, resnično ali neresnično.</w:t>
      </w:r>
      <w:r w:rsidR="002F671B" w:rsidRPr="00335471">
        <w:rPr>
          <w:rFonts w:ascii="Times New Roman" w:hAnsi="Times New Roman" w:cs="Times New Roman"/>
          <w:lang w:val="sl-SI"/>
        </w:rPr>
        <w:t>«</w:t>
      </w:r>
    </w:p>
    <w:p w14:paraId="74E6C23B" w14:textId="77777777" w:rsidR="004109FD" w:rsidRPr="00335471" w:rsidRDefault="004109FD" w:rsidP="00734F1C">
      <w:pPr>
        <w:jc w:val="both"/>
        <w:rPr>
          <w:rFonts w:ascii="Times New Roman" w:hAnsi="Times New Roman" w:cs="Times New Roman"/>
          <w:lang w:val="sl-SI"/>
        </w:rPr>
      </w:pPr>
    </w:p>
    <w:p w14:paraId="53B6438C" w14:textId="0D619196" w:rsidR="004109FD" w:rsidRPr="00335471" w:rsidRDefault="004109FD" w:rsidP="00734F1C">
      <w:pPr>
        <w:jc w:val="both"/>
        <w:rPr>
          <w:rFonts w:ascii="Times New Roman" w:hAnsi="Times New Roman" w:cs="Times New Roman"/>
          <w:lang w:val="sl-SI"/>
        </w:rPr>
      </w:pPr>
      <w:r w:rsidRPr="00335471">
        <w:rPr>
          <w:rFonts w:ascii="Times New Roman" w:hAnsi="Times New Roman" w:cs="Times New Roman"/>
          <w:lang w:val="sl-SI"/>
        </w:rPr>
        <w:t xml:space="preserve">Na koncu je Ann po podpisu izjave o izpustitvi in ​​pogodbe o zaupnosti sprejela ustno opravičilo, 40.000 USD in 10 </w:t>
      </w:r>
      <w:r w:rsidR="000855D8" w:rsidRPr="00335471">
        <w:rPr>
          <w:rFonts w:ascii="Times New Roman" w:hAnsi="Times New Roman" w:cs="Times New Roman"/>
          <w:lang w:val="sl-SI"/>
        </w:rPr>
        <w:t xml:space="preserve">srečanj </w:t>
      </w:r>
      <w:r w:rsidRPr="00335471">
        <w:rPr>
          <w:rFonts w:ascii="Times New Roman" w:hAnsi="Times New Roman" w:cs="Times New Roman"/>
          <w:lang w:val="sl-SI"/>
        </w:rPr>
        <w:t xml:space="preserve"> svetovanja. Zdi se ji, da se počasi malo izboljšuje, a mož in otroci so se zelo težko spopadli z njeno izjemno stisko.</w:t>
      </w:r>
    </w:p>
    <w:p w14:paraId="124A4447" w14:textId="77777777" w:rsidR="004109FD" w:rsidRPr="00335471" w:rsidRDefault="004109FD" w:rsidP="00734F1C">
      <w:pPr>
        <w:jc w:val="both"/>
        <w:rPr>
          <w:rFonts w:ascii="Times New Roman" w:hAnsi="Times New Roman" w:cs="Times New Roman"/>
          <w:lang w:val="sl-SI"/>
        </w:rPr>
      </w:pPr>
    </w:p>
    <w:p w14:paraId="61074B9F" w14:textId="34F1F196" w:rsidR="00C37D35" w:rsidRPr="00335471" w:rsidRDefault="00B40520" w:rsidP="00734F1C">
      <w:pPr>
        <w:jc w:val="both"/>
        <w:rPr>
          <w:rFonts w:ascii="Times New Roman" w:hAnsi="Times New Roman" w:cs="Times New Roman"/>
          <w:lang w:val="sl-SI"/>
        </w:rPr>
      </w:pPr>
      <w:r w:rsidRPr="00335471">
        <w:rPr>
          <w:rFonts w:ascii="Times New Roman" w:hAnsi="Times New Roman" w:cs="Times New Roman"/>
          <w:lang w:val="sl-SI"/>
        </w:rPr>
        <w:t>»</w:t>
      </w:r>
      <w:r w:rsidR="004109FD" w:rsidRPr="00335471">
        <w:rPr>
          <w:rFonts w:ascii="Times New Roman" w:hAnsi="Times New Roman" w:cs="Times New Roman"/>
          <w:lang w:val="sl-SI"/>
        </w:rPr>
        <w:t xml:space="preserve">Še vedno čutim fizično bolečino. Opravičilo </w:t>
      </w:r>
      <w:r w:rsidR="00C324B2" w:rsidRPr="00335471">
        <w:rPr>
          <w:rFonts w:ascii="Times New Roman" w:hAnsi="Times New Roman" w:cs="Times New Roman"/>
          <w:lang w:val="sl-SI"/>
        </w:rPr>
        <w:t xml:space="preserve">se je zdelo </w:t>
      </w:r>
      <w:r w:rsidR="004109FD" w:rsidRPr="00335471">
        <w:rPr>
          <w:rFonts w:ascii="Times New Roman" w:hAnsi="Times New Roman" w:cs="Times New Roman"/>
          <w:lang w:val="sl-SI"/>
        </w:rPr>
        <w:t xml:space="preserve">dobro, </w:t>
      </w:r>
      <w:r w:rsidR="00C324B2" w:rsidRPr="00335471">
        <w:rPr>
          <w:rFonts w:ascii="Times New Roman" w:hAnsi="Times New Roman" w:cs="Times New Roman"/>
          <w:lang w:val="sl-SI"/>
        </w:rPr>
        <w:t>tod</w:t>
      </w:r>
      <w:r w:rsidR="004109FD" w:rsidRPr="00335471">
        <w:rPr>
          <w:rFonts w:ascii="Times New Roman" w:hAnsi="Times New Roman" w:cs="Times New Roman"/>
          <w:lang w:val="sl-SI"/>
        </w:rPr>
        <w:t xml:space="preserve">a ob </w:t>
      </w:r>
      <w:r w:rsidR="00C324B2" w:rsidRPr="00335471">
        <w:rPr>
          <w:rFonts w:ascii="Times New Roman" w:hAnsi="Times New Roman" w:cs="Times New Roman"/>
          <w:lang w:val="sl-SI"/>
        </w:rPr>
        <w:t xml:space="preserve">ponovnem </w:t>
      </w:r>
      <w:r w:rsidR="004109FD" w:rsidRPr="00335471">
        <w:rPr>
          <w:rFonts w:ascii="Times New Roman" w:hAnsi="Times New Roman" w:cs="Times New Roman"/>
          <w:lang w:val="sl-SI"/>
        </w:rPr>
        <w:t>razmisleku</w:t>
      </w:r>
      <w:r w:rsidRPr="00335471">
        <w:rPr>
          <w:rFonts w:ascii="Times New Roman" w:hAnsi="Times New Roman" w:cs="Times New Roman"/>
          <w:lang w:val="sl-SI"/>
        </w:rPr>
        <w:t>,</w:t>
      </w:r>
      <w:r w:rsidR="004109FD" w:rsidRPr="00335471">
        <w:rPr>
          <w:rFonts w:ascii="Times New Roman" w:hAnsi="Times New Roman" w:cs="Times New Roman"/>
          <w:lang w:val="sl-SI"/>
        </w:rPr>
        <w:t xml:space="preserve"> je bilo vse to del prikrivanja. Vprašal</w:t>
      </w:r>
      <w:r w:rsidRPr="00335471">
        <w:rPr>
          <w:rFonts w:ascii="Times New Roman" w:hAnsi="Times New Roman" w:cs="Times New Roman"/>
          <w:lang w:val="sl-SI"/>
        </w:rPr>
        <w:t>a</w:t>
      </w:r>
      <w:r w:rsidR="004109FD" w:rsidRPr="00335471">
        <w:rPr>
          <w:rFonts w:ascii="Times New Roman" w:hAnsi="Times New Roman" w:cs="Times New Roman"/>
          <w:lang w:val="sl-SI"/>
        </w:rPr>
        <w:t xml:space="preserve"> sem, od kod prihaja duhovnik, in rekli so: </w:t>
      </w:r>
      <w:r w:rsidRPr="00335471">
        <w:rPr>
          <w:rFonts w:ascii="Times New Roman" w:hAnsi="Times New Roman" w:cs="Times New Roman"/>
          <w:lang w:val="sl-SI"/>
        </w:rPr>
        <w:t>'</w:t>
      </w:r>
      <w:r w:rsidR="004109FD" w:rsidRPr="00335471">
        <w:rPr>
          <w:rFonts w:ascii="Times New Roman" w:hAnsi="Times New Roman" w:cs="Times New Roman"/>
          <w:lang w:val="sl-SI"/>
        </w:rPr>
        <w:t>Oh, takrat so vsi prišli z Irske.</w:t>
      </w:r>
      <w:r w:rsidRPr="00335471">
        <w:rPr>
          <w:rFonts w:ascii="Times New Roman" w:hAnsi="Times New Roman" w:cs="Times New Roman"/>
          <w:lang w:val="sl-SI"/>
        </w:rPr>
        <w:t>'</w:t>
      </w:r>
      <w:r w:rsidR="004109FD" w:rsidRPr="00335471">
        <w:rPr>
          <w:rFonts w:ascii="Times New Roman" w:hAnsi="Times New Roman" w:cs="Times New Roman"/>
          <w:lang w:val="sl-SI"/>
        </w:rPr>
        <w:t xml:space="preserve"> Rekl</w:t>
      </w:r>
      <w:r w:rsidRPr="00335471">
        <w:rPr>
          <w:rFonts w:ascii="Times New Roman" w:hAnsi="Times New Roman" w:cs="Times New Roman"/>
          <w:lang w:val="sl-SI"/>
        </w:rPr>
        <w:t>a</w:t>
      </w:r>
      <w:r w:rsidR="004109FD" w:rsidRPr="00335471">
        <w:rPr>
          <w:rFonts w:ascii="Times New Roman" w:hAnsi="Times New Roman" w:cs="Times New Roman"/>
          <w:lang w:val="sl-SI"/>
        </w:rPr>
        <w:t xml:space="preserve"> sem </w:t>
      </w:r>
      <w:r w:rsidRPr="00335471">
        <w:rPr>
          <w:rFonts w:ascii="Times New Roman" w:hAnsi="Times New Roman" w:cs="Times New Roman"/>
          <w:lang w:val="sl-SI"/>
        </w:rPr>
        <w:t>'</w:t>
      </w:r>
      <w:r w:rsidR="004109FD" w:rsidRPr="00335471">
        <w:rPr>
          <w:rFonts w:ascii="Times New Roman" w:hAnsi="Times New Roman" w:cs="Times New Roman"/>
          <w:lang w:val="sl-SI"/>
        </w:rPr>
        <w:t>Ne, ni prišel z Irske,</w:t>
      </w:r>
      <w:r w:rsidRPr="00335471">
        <w:rPr>
          <w:rFonts w:ascii="Times New Roman" w:hAnsi="Times New Roman" w:cs="Times New Roman"/>
          <w:lang w:val="sl-SI"/>
        </w:rPr>
        <w:t>'</w:t>
      </w:r>
      <w:r w:rsidR="004109FD" w:rsidRPr="00335471">
        <w:rPr>
          <w:rFonts w:ascii="Times New Roman" w:hAnsi="Times New Roman" w:cs="Times New Roman"/>
          <w:lang w:val="sl-SI"/>
        </w:rPr>
        <w:t xml:space="preserve"> potem pa so rekli, da prihaja iz drugega avstralskega mesta. Vem le, da je bil duhovnik preseljen na naše območje, ker je zlorabil </w:t>
      </w:r>
      <w:r w:rsidR="00096D48" w:rsidRPr="00335471">
        <w:rPr>
          <w:rFonts w:ascii="Times New Roman" w:hAnsi="Times New Roman" w:cs="Times New Roman"/>
          <w:lang w:val="sl-SI"/>
        </w:rPr>
        <w:t xml:space="preserve">še </w:t>
      </w:r>
      <w:r w:rsidR="004109FD" w:rsidRPr="00335471">
        <w:rPr>
          <w:rFonts w:ascii="Times New Roman" w:hAnsi="Times New Roman" w:cs="Times New Roman"/>
          <w:lang w:val="sl-SI"/>
        </w:rPr>
        <w:t>nekoga. Vem, da nisem bil</w:t>
      </w:r>
      <w:r w:rsidR="00096D48" w:rsidRPr="00335471">
        <w:rPr>
          <w:rFonts w:ascii="Times New Roman" w:hAnsi="Times New Roman" w:cs="Times New Roman"/>
          <w:lang w:val="sl-SI"/>
        </w:rPr>
        <w:t>a</w:t>
      </w:r>
      <w:r w:rsidR="004109FD" w:rsidRPr="00335471">
        <w:rPr>
          <w:rFonts w:ascii="Times New Roman" w:hAnsi="Times New Roman" w:cs="Times New Roman"/>
          <w:lang w:val="sl-SI"/>
        </w:rPr>
        <w:t xml:space="preserve"> niti prvi niti zadnj</w:t>
      </w:r>
      <w:r w:rsidR="00AB321D" w:rsidRPr="00335471">
        <w:rPr>
          <w:rFonts w:ascii="Times New Roman" w:hAnsi="Times New Roman" w:cs="Times New Roman"/>
          <w:lang w:val="sl-SI"/>
        </w:rPr>
        <w:t>a oseba,</w:t>
      </w:r>
      <w:r w:rsidR="004109FD" w:rsidRPr="00335471">
        <w:rPr>
          <w:rFonts w:ascii="Times New Roman" w:hAnsi="Times New Roman" w:cs="Times New Roman"/>
          <w:lang w:val="sl-SI"/>
        </w:rPr>
        <w:t xml:space="preserve"> ki </w:t>
      </w:r>
      <w:r w:rsidR="00AB321D" w:rsidRPr="00335471">
        <w:rPr>
          <w:rFonts w:ascii="Times New Roman" w:hAnsi="Times New Roman" w:cs="Times New Roman"/>
          <w:lang w:val="sl-SI"/>
        </w:rPr>
        <w:t>ji</w:t>
      </w:r>
      <w:r w:rsidR="004109FD" w:rsidRPr="00335471">
        <w:rPr>
          <w:rFonts w:ascii="Times New Roman" w:hAnsi="Times New Roman" w:cs="Times New Roman"/>
          <w:lang w:val="sl-SI"/>
        </w:rPr>
        <w:t xml:space="preserve"> je to storil. Ta vzorec se mora spremeniti.</w:t>
      </w:r>
      <w:r w:rsidR="00AB321D" w:rsidRPr="00335471">
        <w:rPr>
          <w:rFonts w:ascii="Times New Roman" w:hAnsi="Times New Roman" w:cs="Times New Roman"/>
          <w:lang w:val="sl-SI"/>
        </w:rPr>
        <w:t>«</w:t>
      </w:r>
    </w:p>
    <w:p w14:paraId="5639374C" w14:textId="7231895D" w:rsidR="002F69BA" w:rsidRPr="00335471" w:rsidRDefault="002F69BA" w:rsidP="00734F1C">
      <w:pPr>
        <w:jc w:val="both"/>
        <w:rPr>
          <w:rFonts w:ascii="Times New Roman" w:hAnsi="Times New Roman" w:cs="Times New Roman"/>
          <w:lang w:val="sl-SI"/>
        </w:rPr>
      </w:pPr>
    </w:p>
    <w:p w14:paraId="716FB9A1" w14:textId="47322316" w:rsidR="00317DFF" w:rsidRPr="00335471" w:rsidRDefault="00317DFF" w:rsidP="00734F1C">
      <w:pPr>
        <w:jc w:val="both"/>
        <w:rPr>
          <w:rFonts w:ascii="Times New Roman" w:hAnsi="Times New Roman" w:cs="Times New Roman"/>
          <w:lang w:val="sl-SI"/>
        </w:rPr>
      </w:pPr>
    </w:p>
    <w:p w14:paraId="6978DF9A" w14:textId="5D270444" w:rsidR="00DB4B34" w:rsidRPr="00335471" w:rsidRDefault="00DB4B34" w:rsidP="00734F1C">
      <w:pPr>
        <w:jc w:val="both"/>
        <w:rPr>
          <w:rFonts w:ascii="Times New Roman" w:hAnsi="Times New Roman" w:cs="Times New Roman"/>
          <w:lang w:val="sl-SI"/>
        </w:rPr>
      </w:pPr>
    </w:p>
    <w:p w14:paraId="3CDB7F11" w14:textId="4BA68B43" w:rsidR="00DB4B34" w:rsidRPr="00335471" w:rsidRDefault="00DB4B34" w:rsidP="00734F1C">
      <w:pPr>
        <w:jc w:val="both"/>
        <w:rPr>
          <w:rFonts w:ascii="Times New Roman" w:hAnsi="Times New Roman" w:cs="Times New Roman"/>
          <w:lang w:val="sl-SI"/>
        </w:rPr>
      </w:pPr>
    </w:p>
    <w:p w14:paraId="4F396C3F" w14:textId="68FA7DBB" w:rsidR="00DB4B34" w:rsidRPr="00335471" w:rsidRDefault="00DB4B34" w:rsidP="00734F1C">
      <w:pPr>
        <w:jc w:val="both"/>
        <w:rPr>
          <w:rFonts w:ascii="Times New Roman" w:hAnsi="Times New Roman" w:cs="Times New Roman"/>
          <w:lang w:val="sl-SI"/>
        </w:rPr>
      </w:pPr>
    </w:p>
    <w:p w14:paraId="6CB66EC2" w14:textId="2DC40409" w:rsidR="00DB4B34" w:rsidRPr="00335471" w:rsidRDefault="00DB4B34" w:rsidP="00734F1C">
      <w:pPr>
        <w:jc w:val="both"/>
        <w:rPr>
          <w:rFonts w:ascii="Times New Roman" w:hAnsi="Times New Roman" w:cs="Times New Roman"/>
          <w:lang w:val="sl-SI"/>
        </w:rPr>
      </w:pPr>
    </w:p>
    <w:p w14:paraId="53DB94FA" w14:textId="3FB1BA53" w:rsidR="00DB4B34" w:rsidRPr="00335471" w:rsidRDefault="00DB4B34" w:rsidP="00734F1C">
      <w:pPr>
        <w:jc w:val="both"/>
        <w:rPr>
          <w:rFonts w:ascii="Times New Roman" w:hAnsi="Times New Roman" w:cs="Times New Roman"/>
          <w:lang w:val="sl-SI"/>
        </w:rPr>
      </w:pPr>
    </w:p>
    <w:p w14:paraId="2045CBBC" w14:textId="77777777" w:rsidR="00BE551D" w:rsidRPr="00335471" w:rsidRDefault="00BE551D" w:rsidP="00734F1C">
      <w:pPr>
        <w:jc w:val="both"/>
        <w:rPr>
          <w:rFonts w:ascii="Times New Roman" w:hAnsi="Times New Roman" w:cs="Times New Roman"/>
          <w:lang w:val="sl-SI"/>
        </w:rPr>
      </w:pPr>
    </w:p>
    <w:p w14:paraId="52FE5451" w14:textId="01F58E15" w:rsidR="00DB4B34" w:rsidRPr="00335471" w:rsidRDefault="00DB4B34" w:rsidP="00734F1C">
      <w:pPr>
        <w:jc w:val="both"/>
        <w:rPr>
          <w:rFonts w:ascii="Times New Roman" w:hAnsi="Times New Roman" w:cs="Times New Roman"/>
          <w:lang w:val="sl-SI"/>
        </w:rPr>
      </w:pPr>
    </w:p>
    <w:p w14:paraId="44586943" w14:textId="1AAAC6B6" w:rsidR="00DB4B34" w:rsidRPr="00335471" w:rsidRDefault="00DB4B34" w:rsidP="00734F1C">
      <w:pPr>
        <w:jc w:val="both"/>
        <w:rPr>
          <w:rFonts w:ascii="Times New Roman" w:hAnsi="Times New Roman" w:cs="Times New Roman"/>
          <w:b/>
          <w:bCs/>
          <w:lang w:val="sl-SI"/>
        </w:rPr>
      </w:pPr>
      <w:r w:rsidRPr="00335471">
        <w:rPr>
          <w:rFonts w:ascii="Times New Roman" w:hAnsi="Times New Roman" w:cs="Times New Roman"/>
          <w:b/>
          <w:bCs/>
          <w:lang w:val="sl-SI"/>
        </w:rPr>
        <w:lastRenderedPageBreak/>
        <w:t>Primer 5: Peter James</w:t>
      </w:r>
    </w:p>
    <w:p w14:paraId="2495E233" w14:textId="4E032BBF" w:rsidR="00DB4B34" w:rsidRPr="00335471" w:rsidRDefault="005172FA" w:rsidP="00734F1C">
      <w:pPr>
        <w:jc w:val="both"/>
        <w:rPr>
          <w:rFonts w:ascii="Times New Roman" w:hAnsi="Times New Roman" w:cs="Times New Roman"/>
          <w:lang w:val="sl-SI"/>
        </w:rPr>
      </w:pPr>
      <w:r w:rsidRPr="00335471">
        <w:rPr>
          <w:rFonts w:ascii="Times New Roman" w:hAnsi="Times New Roman" w:cs="Times New Roman"/>
          <w:lang w:val="sl-SI"/>
        </w:rPr>
        <w:t>(Odlomek povzet po: https://www.childabuseroyalcommission.gov.au/narratives/peter-jamess-story)</w:t>
      </w:r>
    </w:p>
    <w:p w14:paraId="7FFEC271" w14:textId="77777777" w:rsidR="00F20B70" w:rsidRPr="00335471" w:rsidRDefault="00F20B70" w:rsidP="00DB4B34">
      <w:pPr>
        <w:rPr>
          <w:rFonts w:ascii="Times New Roman" w:hAnsi="Times New Roman" w:cs="Times New Roman"/>
          <w:lang w:val="sl-SI"/>
        </w:rPr>
      </w:pPr>
    </w:p>
    <w:p w14:paraId="70EE1566" w14:textId="14DD62C8" w:rsidR="00DB4B34" w:rsidRPr="00335471" w:rsidRDefault="00DB4B34" w:rsidP="007C6B01">
      <w:pPr>
        <w:jc w:val="both"/>
        <w:rPr>
          <w:rFonts w:ascii="Times New Roman" w:hAnsi="Times New Roman" w:cs="Times New Roman"/>
          <w:spacing w:val="-4"/>
          <w:lang w:val="sl-SI"/>
        </w:rPr>
      </w:pPr>
      <w:r w:rsidRPr="00335471">
        <w:rPr>
          <w:rFonts w:ascii="Times New Roman" w:hAnsi="Times New Roman" w:cs="Times New Roman"/>
          <w:spacing w:val="-4"/>
          <w:lang w:val="sl-SI"/>
        </w:rPr>
        <w:t xml:space="preserve">Peter se je </w:t>
      </w:r>
      <w:r w:rsidR="00F20B70" w:rsidRPr="00335471">
        <w:rPr>
          <w:rFonts w:ascii="Times New Roman" w:hAnsi="Times New Roman" w:cs="Times New Roman"/>
          <w:spacing w:val="-4"/>
          <w:lang w:val="sl-SI"/>
        </w:rPr>
        <w:t xml:space="preserve">rodil </w:t>
      </w:r>
      <w:r w:rsidRPr="00335471">
        <w:rPr>
          <w:rFonts w:ascii="Times New Roman" w:hAnsi="Times New Roman" w:cs="Times New Roman"/>
          <w:spacing w:val="-4"/>
          <w:lang w:val="sl-SI"/>
        </w:rPr>
        <w:t xml:space="preserve">v poznih sedemdesetih letih mladi materi, ki zanj ni mogla skrbeti. Dala ga je v rejništvo, ko je bil star pet let, Peter pa je naslednjih nekaj let preživel v </w:t>
      </w:r>
      <w:r w:rsidR="00DF2EC9" w:rsidRPr="00335471">
        <w:rPr>
          <w:rFonts w:ascii="Times New Roman" w:hAnsi="Times New Roman" w:cs="Times New Roman"/>
          <w:spacing w:val="-4"/>
          <w:lang w:val="sl-SI"/>
        </w:rPr>
        <w:t>prehajanju</w:t>
      </w:r>
      <w:r w:rsidRPr="00335471">
        <w:rPr>
          <w:rFonts w:ascii="Times New Roman" w:hAnsi="Times New Roman" w:cs="Times New Roman"/>
          <w:spacing w:val="-4"/>
          <w:lang w:val="sl-SI"/>
        </w:rPr>
        <w:t xml:space="preserve"> </w:t>
      </w:r>
      <w:r w:rsidR="00DF2EC9" w:rsidRPr="00335471">
        <w:rPr>
          <w:rFonts w:ascii="Times New Roman" w:hAnsi="Times New Roman" w:cs="Times New Roman"/>
          <w:spacing w:val="-4"/>
          <w:lang w:val="sl-SI"/>
        </w:rPr>
        <w:t>od</w:t>
      </w:r>
      <w:r w:rsidRPr="00335471">
        <w:rPr>
          <w:rFonts w:ascii="Times New Roman" w:hAnsi="Times New Roman" w:cs="Times New Roman"/>
          <w:spacing w:val="-4"/>
          <w:lang w:val="sl-SI"/>
        </w:rPr>
        <w:t xml:space="preserve"> enega </w:t>
      </w:r>
      <w:r w:rsidR="00DF2EC9" w:rsidRPr="00335471">
        <w:rPr>
          <w:rFonts w:ascii="Times New Roman" w:hAnsi="Times New Roman" w:cs="Times New Roman"/>
          <w:spacing w:val="-4"/>
          <w:lang w:val="sl-SI"/>
        </w:rPr>
        <w:t xml:space="preserve">do </w:t>
      </w:r>
      <w:r w:rsidRPr="00335471">
        <w:rPr>
          <w:rFonts w:ascii="Times New Roman" w:hAnsi="Times New Roman" w:cs="Times New Roman"/>
          <w:spacing w:val="-4"/>
          <w:lang w:val="sl-SI"/>
        </w:rPr>
        <w:t>drugega</w:t>
      </w:r>
      <w:r w:rsidR="007D0A03" w:rsidRPr="00335471">
        <w:rPr>
          <w:rFonts w:ascii="Times New Roman" w:hAnsi="Times New Roman" w:cs="Times New Roman"/>
          <w:spacing w:val="-4"/>
          <w:lang w:val="sl-SI"/>
        </w:rPr>
        <w:t xml:space="preserve"> rejnika</w:t>
      </w:r>
      <w:r w:rsidRPr="00335471">
        <w:rPr>
          <w:rFonts w:ascii="Times New Roman" w:hAnsi="Times New Roman" w:cs="Times New Roman"/>
          <w:spacing w:val="-4"/>
          <w:lang w:val="sl-SI"/>
        </w:rPr>
        <w:t xml:space="preserve">. </w:t>
      </w:r>
      <w:r w:rsidR="007D0A03" w:rsidRPr="00335471">
        <w:rPr>
          <w:rFonts w:ascii="Times New Roman" w:hAnsi="Times New Roman" w:cs="Times New Roman"/>
          <w:spacing w:val="-4"/>
          <w:lang w:val="sl-SI"/>
        </w:rPr>
        <w:t>P</w:t>
      </w:r>
      <w:r w:rsidRPr="00335471">
        <w:rPr>
          <w:rFonts w:ascii="Times New Roman" w:hAnsi="Times New Roman" w:cs="Times New Roman"/>
          <w:spacing w:val="-4"/>
          <w:lang w:val="sl-SI"/>
        </w:rPr>
        <w:t>o njegovih besedah</w:t>
      </w:r>
      <w:r w:rsidR="007D0A03" w:rsidRPr="00335471">
        <w:rPr>
          <w:rFonts w:ascii="Times New Roman" w:hAnsi="Times New Roman" w:cs="Times New Roman"/>
          <w:spacing w:val="-4"/>
          <w:lang w:val="sl-SI"/>
        </w:rPr>
        <w:t xml:space="preserve"> je razlog v tem,</w:t>
      </w:r>
      <w:r w:rsidRPr="00335471">
        <w:rPr>
          <w:rFonts w:ascii="Times New Roman" w:hAnsi="Times New Roman" w:cs="Times New Roman"/>
          <w:spacing w:val="-4"/>
          <w:lang w:val="sl-SI"/>
        </w:rPr>
        <w:t xml:space="preserve"> </w:t>
      </w:r>
      <w:r w:rsidR="007D0A03" w:rsidRPr="00335471">
        <w:rPr>
          <w:rFonts w:ascii="Times New Roman" w:hAnsi="Times New Roman" w:cs="Times New Roman"/>
          <w:spacing w:val="-4"/>
          <w:lang w:val="sl-SI"/>
        </w:rPr>
        <w:t>da</w:t>
      </w:r>
      <w:r w:rsidRPr="00335471">
        <w:rPr>
          <w:rFonts w:ascii="Times New Roman" w:hAnsi="Times New Roman" w:cs="Times New Roman"/>
          <w:spacing w:val="-4"/>
          <w:lang w:val="sl-SI"/>
        </w:rPr>
        <w:t xml:space="preserve"> je bil težak otrok. Imel je učne težave, bil je hiperaktiven in moteč.</w:t>
      </w:r>
      <w:r w:rsidR="007C6B01" w:rsidRPr="00335471">
        <w:rPr>
          <w:rFonts w:ascii="Times New Roman" w:hAnsi="Times New Roman" w:cs="Times New Roman"/>
          <w:spacing w:val="-4"/>
          <w:lang w:val="sl-SI"/>
        </w:rPr>
        <w:t xml:space="preserve"> </w:t>
      </w:r>
      <w:r w:rsidRPr="00335471">
        <w:rPr>
          <w:rFonts w:ascii="Times New Roman" w:hAnsi="Times New Roman" w:cs="Times New Roman"/>
          <w:spacing w:val="-4"/>
          <w:lang w:val="sl-SI"/>
        </w:rPr>
        <w:t xml:space="preserve">V zgodnjih najstniških letih je bil Peter poslan v mesto v Novem Južnem Walesu, da bi živel pri rejnikih Janine in Kevinu </w:t>
      </w:r>
      <w:proofErr w:type="spellStart"/>
      <w:r w:rsidRPr="00335471">
        <w:rPr>
          <w:rFonts w:ascii="Times New Roman" w:hAnsi="Times New Roman" w:cs="Times New Roman"/>
          <w:spacing w:val="-4"/>
          <w:lang w:val="sl-SI"/>
        </w:rPr>
        <w:t>Harperju</w:t>
      </w:r>
      <w:proofErr w:type="spellEnd"/>
      <w:r w:rsidRPr="00335471">
        <w:rPr>
          <w:rFonts w:ascii="Times New Roman" w:hAnsi="Times New Roman" w:cs="Times New Roman"/>
          <w:spacing w:val="-4"/>
          <w:lang w:val="sl-SI"/>
        </w:rPr>
        <w:t xml:space="preserve">. </w:t>
      </w:r>
      <w:proofErr w:type="spellStart"/>
      <w:r w:rsidRPr="00335471">
        <w:rPr>
          <w:rFonts w:ascii="Times New Roman" w:hAnsi="Times New Roman" w:cs="Times New Roman"/>
          <w:spacing w:val="-4"/>
          <w:lang w:val="sl-SI"/>
        </w:rPr>
        <w:t>Harperji</w:t>
      </w:r>
      <w:proofErr w:type="spellEnd"/>
      <w:r w:rsidRPr="00335471">
        <w:rPr>
          <w:rFonts w:ascii="Times New Roman" w:hAnsi="Times New Roman" w:cs="Times New Roman"/>
          <w:spacing w:val="-4"/>
          <w:lang w:val="sl-SI"/>
        </w:rPr>
        <w:t xml:space="preserve"> so bili člani lokalne binkoštne cerkve, kmalu pa je postal tudi Peter. Čeprav ni bil </w:t>
      </w:r>
      <w:r w:rsidR="00703B64" w:rsidRPr="00335471">
        <w:rPr>
          <w:rFonts w:ascii="Times New Roman" w:hAnsi="Times New Roman" w:cs="Times New Roman"/>
          <w:spacing w:val="-4"/>
          <w:lang w:val="sl-SI"/>
        </w:rPr>
        <w:t>globoko</w:t>
      </w:r>
      <w:r w:rsidRPr="00335471">
        <w:rPr>
          <w:rFonts w:ascii="Times New Roman" w:hAnsi="Times New Roman" w:cs="Times New Roman"/>
          <w:spacing w:val="-4"/>
          <w:lang w:val="sl-SI"/>
        </w:rPr>
        <w:t xml:space="preserve"> </w:t>
      </w:r>
      <w:r w:rsidR="00703B64" w:rsidRPr="00335471">
        <w:rPr>
          <w:rFonts w:ascii="Times New Roman" w:hAnsi="Times New Roman" w:cs="Times New Roman"/>
          <w:spacing w:val="-4"/>
          <w:lang w:val="sl-SI"/>
        </w:rPr>
        <w:t>veren</w:t>
      </w:r>
      <w:r w:rsidRPr="00335471">
        <w:rPr>
          <w:rFonts w:ascii="Times New Roman" w:hAnsi="Times New Roman" w:cs="Times New Roman"/>
          <w:spacing w:val="-4"/>
          <w:lang w:val="sl-SI"/>
        </w:rPr>
        <w:t>, je užival v številnih cerkvenih dejavnostih.</w:t>
      </w:r>
    </w:p>
    <w:p w14:paraId="78B7D9D8" w14:textId="77777777" w:rsidR="00DB4B34" w:rsidRPr="00335471" w:rsidRDefault="00DB4B34" w:rsidP="00333B64">
      <w:pPr>
        <w:jc w:val="both"/>
        <w:rPr>
          <w:rFonts w:ascii="Times New Roman" w:hAnsi="Times New Roman" w:cs="Times New Roman"/>
          <w:spacing w:val="-4"/>
          <w:lang w:val="sl-SI"/>
        </w:rPr>
      </w:pPr>
    </w:p>
    <w:p w14:paraId="23094758" w14:textId="27D57D1A" w:rsidR="00C43F86" w:rsidRPr="00335471" w:rsidRDefault="00DB4B34" w:rsidP="00BA4FC9">
      <w:pPr>
        <w:jc w:val="both"/>
        <w:rPr>
          <w:rFonts w:ascii="Times New Roman" w:hAnsi="Times New Roman" w:cs="Times New Roman"/>
          <w:spacing w:val="-4"/>
          <w:lang w:val="sl-SI"/>
        </w:rPr>
      </w:pPr>
      <w:r w:rsidRPr="00335471">
        <w:rPr>
          <w:rFonts w:ascii="Times New Roman" w:hAnsi="Times New Roman" w:cs="Times New Roman"/>
          <w:spacing w:val="-4"/>
          <w:lang w:val="sl-SI"/>
        </w:rPr>
        <w:t xml:space="preserve">Nekega petkovega večera </w:t>
      </w:r>
      <w:r w:rsidR="00C45003" w:rsidRPr="00335471">
        <w:rPr>
          <w:rFonts w:ascii="Times New Roman" w:hAnsi="Times New Roman" w:cs="Times New Roman"/>
          <w:spacing w:val="-4"/>
          <w:lang w:val="sl-SI"/>
        </w:rPr>
        <w:t xml:space="preserve">se je </w:t>
      </w:r>
      <w:r w:rsidRPr="00335471">
        <w:rPr>
          <w:rFonts w:ascii="Times New Roman" w:hAnsi="Times New Roman" w:cs="Times New Roman"/>
          <w:spacing w:val="-4"/>
          <w:lang w:val="sl-SI"/>
        </w:rPr>
        <w:t xml:space="preserve">po cerkveni mladinski skupini </w:t>
      </w:r>
      <w:r w:rsidR="00C45003" w:rsidRPr="00335471">
        <w:rPr>
          <w:rFonts w:ascii="Times New Roman" w:hAnsi="Times New Roman" w:cs="Times New Roman"/>
          <w:spacing w:val="-4"/>
          <w:lang w:val="sl-SI"/>
        </w:rPr>
        <w:t xml:space="preserve">na </w:t>
      </w:r>
      <w:r w:rsidRPr="00335471">
        <w:rPr>
          <w:rFonts w:ascii="Times New Roman" w:hAnsi="Times New Roman" w:cs="Times New Roman"/>
          <w:spacing w:val="-4"/>
          <w:lang w:val="sl-SI"/>
        </w:rPr>
        <w:t>Petr</w:t>
      </w:r>
      <w:r w:rsidR="00C45003" w:rsidRPr="00335471">
        <w:rPr>
          <w:rFonts w:ascii="Times New Roman" w:hAnsi="Times New Roman" w:cs="Times New Roman"/>
          <w:spacing w:val="-4"/>
          <w:lang w:val="sl-SI"/>
        </w:rPr>
        <w:t>a</w:t>
      </w:r>
      <w:r w:rsidRPr="00335471">
        <w:rPr>
          <w:rFonts w:ascii="Times New Roman" w:hAnsi="Times New Roman" w:cs="Times New Roman"/>
          <w:spacing w:val="-4"/>
          <w:lang w:val="sl-SI"/>
        </w:rPr>
        <w:t xml:space="preserve"> obrnil vodja </w:t>
      </w:r>
      <w:r w:rsidR="00C45003" w:rsidRPr="00335471">
        <w:rPr>
          <w:rFonts w:ascii="Times New Roman" w:hAnsi="Times New Roman" w:cs="Times New Roman"/>
          <w:spacing w:val="-4"/>
          <w:lang w:val="sl-SI"/>
        </w:rPr>
        <w:t>skupnosti</w:t>
      </w:r>
      <w:r w:rsidRPr="00335471">
        <w:rPr>
          <w:rFonts w:ascii="Times New Roman" w:hAnsi="Times New Roman" w:cs="Times New Roman"/>
          <w:spacing w:val="-4"/>
          <w:lang w:val="sl-SI"/>
        </w:rPr>
        <w:t xml:space="preserve"> </w:t>
      </w:r>
      <w:r w:rsidR="00FF1993" w:rsidRPr="00335471">
        <w:rPr>
          <w:rFonts w:ascii="Times New Roman" w:hAnsi="Times New Roman" w:cs="Times New Roman"/>
          <w:spacing w:val="-4"/>
          <w:lang w:val="sl-SI"/>
        </w:rPr>
        <w:t>pastor</w:t>
      </w:r>
      <w:r w:rsidRPr="00335471">
        <w:rPr>
          <w:rFonts w:ascii="Times New Roman" w:hAnsi="Times New Roman" w:cs="Times New Roman"/>
          <w:spacing w:val="-4"/>
          <w:lang w:val="sl-SI"/>
        </w:rPr>
        <w:t xml:space="preserve"> </w:t>
      </w:r>
      <w:proofErr w:type="spellStart"/>
      <w:r w:rsidRPr="00335471">
        <w:rPr>
          <w:rFonts w:ascii="Times New Roman" w:hAnsi="Times New Roman" w:cs="Times New Roman"/>
          <w:spacing w:val="-4"/>
          <w:lang w:val="sl-SI"/>
        </w:rPr>
        <w:t>Aronsen</w:t>
      </w:r>
      <w:proofErr w:type="spellEnd"/>
      <w:r w:rsidRPr="00335471">
        <w:rPr>
          <w:rFonts w:ascii="Times New Roman" w:hAnsi="Times New Roman" w:cs="Times New Roman"/>
          <w:spacing w:val="-4"/>
          <w:lang w:val="sl-SI"/>
        </w:rPr>
        <w:t xml:space="preserve">. </w:t>
      </w:r>
      <w:proofErr w:type="spellStart"/>
      <w:r w:rsidRPr="00335471">
        <w:rPr>
          <w:rFonts w:ascii="Times New Roman" w:hAnsi="Times New Roman" w:cs="Times New Roman"/>
          <w:spacing w:val="-4"/>
          <w:lang w:val="sl-SI"/>
        </w:rPr>
        <w:t>Aronsen</w:t>
      </w:r>
      <w:proofErr w:type="spellEnd"/>
      <w:r w:rsidRPr="00335471">
        <w:rPr>
          <w:rFonts w:ascii="Times New Roman" w:hAnsi="Times New Roman" w:cs="Times New Roman"/>
          <w:spacing w:val="-4"/>
          <w:lang w:val="sl-SI"/>
        </w:rPr>
        <w:t xml:space="preserve"> je Petra povabil k sebi</w:t>
      </w:r>
      <w:r w:rsidR="00D14E86" w:rsidRPr="00335471">
        <w:rPr>
          <w:rFonts w:ascii="Times New Roman" w:hAnsi="Times New Roman" w:cs="Times New Roman"/>
          <w:spacing w:val="-4"/>
          <w:lang w:val="sl-SI"/>
        </w:rPr>
        <w:t xml:space="preserve"> domov</w:t>
      </w:r>
      <w:r w:rsidRPr="00335471">
        <w:rPr>
          <w:rFonts w:ascii="Times New Roman" w:hAnsi="Times New Roman" w:cs="Times New Roman"/>
          <w:spacing w:val="-4"/>
          <w:lang w:val="sl-SI"/>
        </w:rPr>
        <w:t xml:space="preserve">. </w:t>
      </w:r>
      <w:r w:rsidR="00FF1993" w:rsidRPr="00335471">
        <w:rPr>
          <w:rFonts w:ascii="Times New Roman" w:hAnsi="Times New Roman" w:cs="Times New Roman"/>
          <w:spacing w:val="-4"/>
          <w:lang w:val="sl-SI"/>
        </w:rPr>
        <w:t>Ž</w:t>
      </w:r>
      <w:r w:rsidRPr="00335471">
        <w:rPr>
          <w:rFonts w:ascii="Times New Roman" w:hAnsi="Times New Roman" w:cs="Times New Roman"/>
          <w:spacing w:val="-4"/>
          <w:lang w:val="sl-SI"/>
        </w:rPr>
        <w:t xml:space="preserve">upnik poročen </w:t>
      </w:r>
      <w:r w:rsidR="00FF1993" w:rsidRPr="00335471">
        <w:rPr>
          <w:rFonts w:ascii="Times New Roman" w:hAnsi="Times New Roman" w:cs="Times New Roman"/>
          <w:spacing w:val="-4"/>
          <w:lang w:val="sl-SI"/>
        </w:rPr>
        <w:t xml:space="preserve">in je imel </w:t>
      </w:r>
      <w:r w:rsidRPr="00335471">
        <w:rPr>
          <w:rFonts w:ascii="Times New Roman" w:hAnsi="Times New Roman" w:cs="Times New Roman"/>
          <w:spacing w:val="-4"/>
          <w:lang w:val="sl-SI"/>
        </w:rPr>
        <w:t>otrok</w:t>
      </w:r>
      <w:r w:rsidR="00FF1993" w:rsidRPr="00335471">
        <w:rPr>
          <w:rFonts w:ascii="Times New Roman" w:hAnsi="Times New Roman" w:cs="Times New Roman"/>
          <w:spacing w:val="-4"/>
          <w:lang w:val="sl-SI"/>
        </w:rPr>
        <w:t>e, vendar pa ob njunem prihodu domov družine ni bilo doma.</w:t>
      </w:r>
      <w:r w:rsidRPr="00335471">
        <w:rPr>
          <w:rFonts w:ascii="Times New Roman" w:hAnsi="Times New Roman" w:cs="Times New Roman"/>
          <w:spacing w:val="-4"/>
          <w:lang w:val="sl-SI"/>
        </w:rPr>
        <w:t xml:space="preserve"> Pastor </w:t>
      </w:r>
      <w:proofErr w:type="spellStart"/>
      <w:r w:rsidRPr="00335471">
        <w:rPr>
          <w:rFonts w:ascii="Times New Roman" w:hAnsi="Times New Roman" w:cs="Times New Roman"/>
          <w:spacing w:val="-4"/>
          <w:lang w:val="sl-SI"/>
        </w:rPr>
        <w:t>Aronsen</w:t>
      </w:r>
      <w:proofErr w:type="spellEnd"/>
      <w:r w:rsidRPr="00335471">
        <w:rPr>
          <w:rFonts w:ascii="Times New Roman" w:hAnsi="Times New Roman" w:cs="Times New Roman"/>
          <w:spacing w:val="-4"/>
          <w:lang w:val="sl-SI"/>
        </w:rPr>
        <w:t xml:space="preserve"> je tisto noč spolno zlorabljal Petra in v naslednjih nekaj letih to ponavljal večkrat. Zloraba se je začela z dotikom in kasneje vključevala seks</w:t>
      </w:r>
      <w:r w:rsidR="00443757" w:rsidRPr="00335471">
        <w:rPr>
          <w:rFonts w:ascii="Times New Roman" w:hAnsi="Times New Roman" w:cs="Times New Roman"/>
          <w:spacing w:val="-4"/>
          <w:lang w:val="sl-SI"/>
        </w:rPr>
        <w:t xml:space="preserve">, ki mu je bil pridan </w:t>
      </w:r>
      <w:r w:rsidR="00D34A55" w:rsidRPr="00335471">
        <w:rPr>
          <w:rFonts w:ascii="Times New Roman" w:hAnsi="Times New Roman" w:cs="Times New Roman"/>
          <w:spacing w:val="-4"/>
          <w:lang w:val="sl-SI"/>
        </w:rPr>
        <w:t>obredn</w:t>
      </w:r>
      <w:r w:rsidR="00926287" w:rsidRPr="00335471">
        <w:rPr>
          <w:rFonts w:ascii="Times New Roman" w:hAnsi="Times New Roman" w:cs="Times New Roman"/>
          <w:spacing w:val="-4"/>
          <w:lang w:val="sl-SI"/>
        </w:rPr>
        <w:t>i</w:t>
      </w:r>
      <w:r w:rsidR="00D34A55" w:rsidRPr="00335471">
        <w:rPr>
          <w:rFonts w:ascii="Times New Roman" w:hAnsi="Times New Roman" w:cs="Times New Roman"/>
          <w:spacing w:val="-4"/>
          <w:lang w:val="sl-SI"/>
        </w:rPr>
        <w:t xml:space="preserve"> </w:t>
      </w:r>
      <w:r w:rsidR="00926287" w:rsidRPr="00335471">
        <w:rPr>
          <w:rFonts w:ascii="Times New Roman" w:hAnsi="Times New Roman" w:cs="Times New Roman"/>
          <w:spacing w:val="-4"/>
          <w:lang w:val="sl-SI"/>
        </w:rPr>
        <w:t>pri</w:t>
      </w:r>
      <w:r w:rsidR="00060BF0" w:rsidRPr="00335471">
        <w:rPr>
          <w:rFonts w:ascii="Times New Roman" w:hAnsi="Times New Roman" w:cs="Times New Roman"/>
          <w:spacing w:val="-4"/>
          <w:lang w:val="sl-SI"/>
        </w:rPr>
        <w:t>okus</w:t>
      </w:r>
      <w:r w:rsidR="00D34A55" w:rsidRPr="00335471">
        <w:rPr>
          <w:rFonts w:ascii="Times New Roman" w:hAnsi="Times New Roman" w:cs="Times New Roman"/>
          <w:spacing w:val="-4"/>
          <w:lang w:val="sl-SI"/>
        </w:rPr>
        <w:t xml:space="preserve">. </w:t>
      </w:r>
      <w:r w:rsidRPr="00335471">
        <w:rPr>
          <w:rFonts w:ascii="Times New Roman" w:hAnsi="Times New Roman" w:cs="Times New Roman"/>
          <w:spacing w:val="-4"/>
          <w:lang w:val="sl-SI"/>
        </w:rPr>
        <w:t xml:space="preserve"> </w:t>
      </w:r>
      <w:proofErr w:type="spellStart"/>
      <w:r w:rsidRPr="00335471">
        <w:rPr>
          <w:rFonts w:ascii="Times New Roman" w:hAnsi="Times New Roman" w:cs="Times New Roman"/>
          <w:spacing w:val="-4"/>
          <w:lang w:val="sl-SI"/>
        </w:rPr>
        <w:t>Aronsen</w:t>
      </w:r>
      <w:proofErr w:type="spellEnd"/>
      <w:r w:rsidRPr="00335471">
        <w:rPr>
          <w:rFonts w:ascii="Times New Roman" w:hAnsi="Times New Roman" w:cs="Times New Roman"/>
          <w:spacing w:val="-4"/>
          <w:lang w:val="sl-SI"/>
        </w:rPr>
        <w:t xml:space="preserve"> je prižgal sveče in </w:t>
      </w:r>
      <w:r w:rsidR="00D34A55" w:rsidRPr="00335471">
        <w:rPr>
          <w:rFonts w:ascii="Times New Roman" w:hAnsi="Times New Roman" w:cs="Times New Roman"/>
          <w:spacing w:val="-4"/>
          <w:lang w:val="sl-SI"/>
        </w:rPr>
        <w:t>prepeval</w:t>
      </w:r>
      <w:r w:rsidRPr="00335471">
        <w:rPr>
          <w:rFonts w:ascii="Times New Roman" w:hAnsi="Times New Roman" w:cs="Times New Roman"/>
          <w:spacing w:val="-4"/>
          <w:lang w:val="sl-SI"/>
        </w:rPr>
        <w:t xml:space="preserve">, da bi pregnal zle duhove. Petra je označil za svojega posebnega sina in mu povedal, da </w:t>
      </w:r>
      <w:r w:rsidR="0000511C" w:rsidRPr="00335471">
        <w:rPr>
          <w:rFonts w:ascii="Times New Roman" w:hAnsi="Times New Roman" w:cs="Times New Roman"/>
          <w:spacing w:val="-4"/>
          <w:lang w:val="sl-SI"/>
        </w:rPr>
        <w:t xml:space="preserve">so tovrstne dejavnosti za Cerkev sprejemljiva. </w:t>
      </w:r>
      <w:r w:rsidRPr="00335471">
        <w:rPr>
          <w:rFonts w:ascii="Times New Roman" w:hAnsi="Times New Roman" w:cs="Times New Roman"/>
          <w:spacing w:val="-4"/>
          <w:lang w:val="sl-SI"/>
        </w:rPr>
        <w:t xml:space="preserve">Približno v tem času sta Petra zlorabljala </w:t>
      </w:r>
      <w:r w:rsidR="00060BF0" w:rsidRPr="00335471">
        <w:rPr>
          <w:rFonts w:ascii="Times New Roman" w:hAnsi="Times New Roman" w:cs="Times New Roman"/>
          <w:spacing w:val="-4"/>
          <w:lang w:val="sl-SI"/>
        </w:rPr>
        <w:t xml:space="preserve">tudi </w:t>
      </w:r>
      <w:r w:rsidRPr="00335471">
        <w:rPr>
          <w:rFonts w:ascii="Times New Roman" w:hAnsi="Times New Roman" w:cs="Times New Roman"/>
          <w:spacing w:val="-4"/>
          <w:lang w:val="sl-SI"/>
        </w:rPr>
        <w:t>voznik avtobusa in njegova pomočnica, ki sta bila povezana s Petrovo cerkvijo. Voznik ga je objemal, kar je pomenilo neprimerno dotikanje, pomočni</w:t>
      </w:r>
      <w:r w:rsidR="00060BF0" w:rsidRPr="00335471">
        <w:rPr>
          <w:rFonts w:ascii="Times New Roman" w:hAnsi="Times New Roman" w:cs="Times New Roman"/>
          <w:spacing w:val="-4"/>
          <w:lang w:val="sl-SI"/>
        </w:rPr>
        <w:t>ca</w:t>
      </w:r>
      <w:r w:rsidRPr="00335471">
        <w:rPr>
          <w:rFonts w:ascii="Times New Roman" w:hAnsi="Times New Roman" w:cs="Times New Roman"/>
          <w:spacing w:val="-4"/>
          <w:lang w:val="sl-SI"/>
        </w:rPr>
        <w:t xml:space="preserve"> pa se ga je </w:t>
      </w:r>
      <w:r w:rsidR="00060BF0" w:rsidRPr="00335471">
        <w:rPr>
          <w:rFonts w:ascii="Times New Roman" w:hAnsi="Times New Roman" w:cs="Times New Roman"/>
          <w:spacing w:val="-4"/>
          <w:lang w:val="sl-SI"/>
        </w:rPr>
        <w:t>dotikala</w:t>
      </w:r>
      <w:r w:rsidRPr="00335471">
        <w:rPr>
          <w:rFonts w:ascii="Times New Roman" w:hAnsi="Times New Roman" w:cs="Times New Roman"/>
          <w:spacing w:val="-4"/>
          <w:lang w:val="sl-SI"/>
        </w:rPr>
        <w:t xml:space="preserve"> in mu </w:t>
      </w:r>
      <w:r w:rsidR="00060BF0" w:rsidRPr="00335471">
        <w:rPr>
          <w:rFonts w:ascii="Times New Roman" w:hAnsi="Times New Roman" w:cs="Times New Roman"/>
          <w:spacing w:val="-4"/>
          <w:lang w:val="sl-SI"/>
        </w:rPr>
        <w:t>govorila</w:t>
      </w:r>
      <w:r w:rsidRPr="00335471">
        <w:rPr>
          <w:rFonts w:ascii="Times New Roman" w:hAnsi="Times New Roman" w:cs="Times New Roman"/>
          <w:spacing w:val="-4"/>
          <w:lang w:val="sl-SI"/>
        </w:rPr>
        <w:t>, da je seksi. Peter te zlorabe ni prijavil nikomur</w:t>
      </w:r>
      <w:r w:rsidR="00C43F86" w:rsidRPr="00335471">
        <w:rPr>
          <w:rFonts w:ascii="Times New Roman" w:hAnsi="Times New Roman" w:cs="Times New Roman"/>
          <w:spacing w:val="-4"/>
          <w:lang w:val="sl-SI"/>
        </w:rPr>
        <w:t>, čeprav jo je</w:t>
      </w:r>
      <w:r w:rsidRPr="00335471">
        <w:rPr>
          <w:rFonts w:ascii="Times New Roman" w:hAnsi="Times New Roman" w:cs="Times New Roman"/>
          <w:spacing w:val="-4"/>
          <w:lang w:val="sl-SI"/>
        </w:rPr>
        <w:t xml:space="preserve"> poročal župnik</w:t>
      </w:r>
      <w:r w:rsidR="00C43F86" w:rsidRPr="00335471">
        <w:rPr>
          <w:rFonts w:ascii="Times New Roman" w:hAnsi="Times New Roman" w:cs="Times New Roman"/>
          <w:spacing w:val="-4"/>
          <w:lang w:val="sl-SI"/>
        </w:rPr>
        <w:t>u</w:t>
      </w:r>
      <w:r w:rsidRPr="00335471">
        <w:rPr>
          <w:rFonts w:ascii="Times New Roman" w:hAnsi="Times New Roman" w:cs="Times New Roman"/>
          <w:spacing w:val="-4"/>
          <w:lang w:val="sl-SI"/>
        </w:rPr>
        <w:t xml:space="preserve"> </w:t>
      </w:r>
      <w:proofErr w:type="spellStart"/>
      <w:r w:rsidRPr="00335471">
        <w:rPr>
          <w:rFonts w:ascii="Times New Roman" w:hAnsi="Times New Roman" w:cs="Times New Roman"/>
          <w:spacing w:val="-4"/>
          <w:lang w:val="sl-SI"/>
        </w:rPr>
        <w:t>Aronsena</w:t>
      </w:r>
      <w:proofErr w:type="spellEnd"/>
      <w:r w:rsidRPr="00335471">
        <w:rPr>
          <w:rFonts w:ascii="Times New Roman" w:hAnsi="Times New Roman" w:cs="Times New Roman"/>
          <w:spacing w:val="-4"/>
          <w:lang w:val="sl-SI"/>
        </w:rPr>
        <w:t xml:space="preserve">. Peter je bil takrat star približno 14 let. </w:t>
      </w:r>
    </w:p>
    <w:p w14:paraId="21C8479F" w14:textId="77777777" w:rsidR="00C43F86" w:rsidRPr="00335471" w:rsidRDefault="00C43F86" w:rsidP="00333B64">
      <w:pPr>
        <w:jc w:val="both"/>
        <w:rPr>
          <w:rFonts w:ascii="Times New Roman" w:hAnsi="Times New Roman" w:cs="Times New Roman"/>
          <w:spacing w:val="-4"/>
          <w:lang w:val="sl-SI"/>
        </w:rPr>
      </w:pPr>
    </w:p>
    <w:p w14:paraId="03731678" w14:textId="6168C77C" w:rsidR="00DB4B34" w:rsidRPr="00335471" w:rsidRDefault="00DB4B34" w:rsidP="007C6B01">
      <w:pPr>
        <w:jc w:val="both"/>
        <w:rPr>
          <w:rFonts w:ascii="Times New Roman" w:hAnsi="Times New Roman" w:cs="Times New Roman"/>
          <w:spacing w:val="-4"/>
          <w:lang w:val="sl-SI"/>
        </w:rPr>
      </w:pPr>
      <w:r w:rsidRPr="00335471">
        <w:rPr>
          <w:rFonts w:ascii="Times New Roman" w:hAnsi="Times New Roman" w:cs="Times New Roman"/>
          <w:spacing w:val="-4"/>
          <w:lang w:val="sl-SI"/>
        </w:rPr>
        <w:t xml:space="preserve">Državni </w:t>
      </w:r>
      <w:r w:rsidR="009F521A" w:rsidRPr="00335471">
        <w:rPr>
          <w:rFonts w:ascii="Times New Roman" w:hAnsi="Times New Roman" w:cs="Times New Roman"/>
          <w:spacing w:val="-4"/>
          <w:lang w:val="sl-SI"/>
        </w:rPr>
        <w:t>nadzornik</w:t>
      </w:r>
      <w:r w:rsidRPr="00335471">
        <w:rPr>
          <w:rFonts w:ascii="Times New Roman" w:hAnsi="Times New Roman" w:cs="Times New Roman"/>
          <w:spacing w:val="-4"/>
          <w:lang w:val="sl-SI"/>
        </w:rPr>
        <w:t xml:space="preserve"> Cerkve je očitno prejel nekaj pritožb glede župnika </w:t>
      </w:r>
      <w:proofErr w:type="spellStart"/>
      <w:r w:rsidRPr="00335471">
        <w:rPr>
          <w:rFonts w:ascii="Times New Roman" w:hAnsi="Times New Roman" w:cs="Times New Roman"/>
          <w:spacing w:val="-4"/>
          <w:lang w:val="sl-SI"/>
        </w:rPr>
        <w:t>Aronsena</w:t>
      </w:r>
      <w:proofErr w:type="spellEnd"/>
      <w:r w:rsidRPr="00335471">
        <w:rPr>
          <w:rFonts w:ascii="Times New Roman" w:hAnsi="Times New Roman" w:cs="Times New Roman"/>
          <w:spacing w:val="-4"/>
          <w:lang w:val="sl-SI"/>
        </w:rPr>
        <w:t xml:space="preserve">. Obiskal je Petrovo cerkev in vprašal o </w:t>
      </w:r>
      <w:proofErr w:type="spellStart"/>
      <w:r w:rsidRPr="00335471">
        <w:rPr>
          <w:rFonts w:ascii="Times New Roman" w:hAnsi="Times New Roman" w:cs="Times New Roman"/>
          <w:spacing w:val="-4"/>
          <w:lang w:val="sl-SI"/>
        </w:rPr>
        <w:t>Aronsenovem</w:t>
      </w:r>
      <w:proofErr w:type="spellEnd"/>
      <w:r w:rsidRPr="00335471">
        <w:rPr>
          <w:rFonts w:ascii="Times New Roman" w:hAnsi="Times New Roman" w:cs="Times New Roman"/>
          <w:spacing w:val="-4"/>
          <w:lang w:val="sl-SI"/>
        </w:rPr>
        <w:t xml:space="preserve"> vedenju. Peter mu je povedal o zlorabi.</w:t>
      </w:r>
      <w:r w:rsidR="008556B5" w:rsidRPr="00335471">
        <w:rPr>
          <w:rFonts w:ascii="Times New Roman" w:hAnsi="Times New Roman" w:cs="Times New Roman"/>
          <w:spacing w:val="-4"/>
          <w:lang w:val="sl-SI"/>
        </w:rPr>
        <w:t xml:space="preserve"> </w:t>
      </w:r>
      <w:r w:rsidRPr="00335471">
        <w:rPr>
          <w:rFonts w:ascii="Times New Roman" w:hAnsi="Times New Roman" w:cs="Times New Roman"/>
          <w:spacing w:val="-4"/>
          <w:lang w:val="sl-SI"/>
        </w:rPr>
        <w:t xml:space="preserve">Kasneje je bil Peter navzoč na sestanku, kjer je </w:t>
      </w:r>
      <w:r w:rsidR="00AC38F9" w:rsidRPr="00335471">
        <w:rPr>
          <w:rFonts w:ascii="Times New Roman" w:hAnsi="Times New Roman" w:cs="Times New Roman"/>
          <w:spacing w:val="-4"/>
          <w:lang w:val="sl-SI"/>
        </w:rPr>
        <w:t>nadzornik</w:t>
      </w:r>
      <w:r w:rsidRPr="00335471">
        <w:rPr>
          <w:rFonts w:ascii="Times New Roman" w:hAnsi="Times New Roman" w:cs="Times New Roman"/>
          <w:spacing w:val="-4"/>
          <w:lang w:val="sl-SI"/>
        </w:rPr>
        <w:t xml:space="preserve"> Cerkve obtožbe predložil </w:t>
      </w:r>
      <w:proofErr w:type="spellStart"/>
      <w:r w:rsidRPr="00335471">
        <w:rPr>
          <w:rFonts w:ascii="Times New Roman" w:hAnsi="Times New Roman" w:cs="Times New Roman"/>
          <w:spacing w:val="-4"/>
          <w:lang w:val="sl-SI"/>
        </w:rPr>
        <w:t>Aronsenu</w:t>
      </w:r>
      <w:proofErr w:type="spellEnd"/>
      <w:r w:rsidRPr="00335471">
        <w:rPr>
          <w:rFonts w:ascii="Times New Roman" w:hAnsi="Times New Roman" w:cs="Times New Roman"/>
          <w:spacing w:val="-4"/>
          <w:lang w:val="sl-SI"/>
        </w:rPr>
        <w:t xml:space="preserve">, ki jih je zanikal. </w:t>
      </w:r>
      <w:proofErr w:type="spellStart"/>
      <w:r w:rsidRPr="00335471">
        <w:rPr>
          <w:rFonts w:ascii="Times New Roman" w:hAnsi="Times New Roman" w:cs="Times New Roman"/>
          <w:spacing w:val="-4"/>
          <w:lang w:val="sl-SI"/>
        </w:rPr>
        <w:t>Aronsenu</w:t>
      </w:r>
      <w:proofErr w:type="spellEnd"/>
      <w:r w:rsidRPr="00335471">
        <w:rPr>
          <w:rFonts w:ascii="Times New Roman" w:hAnsi="Times New Roman" w:cs="Times New Roman"/>
          <w:spacing w:val="-4"/>
          <w:lang w:val="sl-SI"/>
        </w:rPr>
        <w:t xml:space="preserve"> </w:t>
      </w:r>
      <w:r w:rsidR="007F351A" w:rsidRPr="00335471">
        <w:rPr>
          <w:rFonts w:ascii="Times New Roman" w:hAnsi="Times New Roman" w:cs="Times New Roman"/>
          <w:spacing w:val="-4"/>
          <w:lang w:val="sl-SI"/>
        </w:rPr>
        <w:t xml:space="preserve">ni bilo mar, </w:t>
      </w:r>
      <w:r w:rsidRPr="00335471">
        <w:rPr>
          <w:rFonts w:ascii="Times New Roman" w:hAnsi="Times New Roman" w:cs="Times New Roman"/>
          <w:spacing w:val="-4"/>
          <w:lang w:val="sl-SI"/>
        </w:rPr>
        <w:t xml:space="preserve">je </w:t>
      </w:r>
      <w:r w:rsidR="007F351A" w:rsidRPr="00335471">
        <w:rPr>
          <w:rFonts w:ascii="Times New Roman" w:hAnsi="Times New Roman" w:cs="Times New Roman"/>
          <w:spacing w:val="-4"/>
          <w:lang w:val="sl-SI"/>
        </w:rPr>
        <w:t>povedal</w:t>
      </w:r>
      <w:r w:rsidRPr="00335471">
        <w:rPr>
          <w:rFonts w:ascii="Times New Roman" w:hAnsi="Times New Roman" w:cs="Times New Roman"/>
          <w:spacing w:val="-4"/>
          <w:lang w:val="sl-SI"/>
        </w:rPr>
        <w:t xml:space="preserve"> Peter. </w:t>
      </w:r>
      <w:r w:rsidR="007F351A" w:rsidRPr="00335471">
        <w:rPr>
          <w:rFonts w:ascii="Times New Roman" w:hAnsi="Times New Roman" w:cs="Times New Roman"/>
          <w:spacing w:val="-4"/>
          <w:lang w:val="sl-SI"/>
        </w:rPr>
        <w:t xml:space="preserve">Pred tem pa mu </w:t>
      </w:r>
      <w:proofErr w:type="spellStart"/>
      <w:r w:rsidRPr="00335471">
        <w:rPr>
          <w:rFonts w:ascii="Times New Roman" w:hAnsi="Times New Roman" w:cs="Times New Roman"/>
          <w:spacing w:val="-4"/>
          <w:lang w:val="sl-SI"/>
        </w:rPr>
        <w:t>Aronsen</w:t>
      </w:r>
      <w:proofErr w:type="spellEnd"/>
      <w:r w:rsidRPr="00335471">
        <w:rPr>
          <w:rFonts w:ascii="Times New Roman" w:hAnsi="Times New Roman" w:cs="Times New Roman"/>
          <w:spacing w:val="-4"/>
          <w:lang w:val="sl-SI"/>
        </w:rPr>
        <w:t xml:space="preserve"> povedal, da mu </w:t>
      </w:r>
      <w:r w:rsidR="007F351A" w:rsidRPr="00335471">
        <w:rPr>
          <w:rFonts w:ascii="Times New Roman" w:hAnsi="Times New Roman" w:cs="Times New Roman"/>
          <w:spacing w:val="-4"/>
          <w:lang w:val="sl-SI"/>
        </w:rPr>
        <w:t xml:space="preserve">gotovo </w:t>
      </w:r>
      <w:r w:rsidRPr="00335471">
        <w:rPr>
          <w:rFonts w:ascii="Times New Roman" w:hAnsi="Times New Roman" w:cs="Times New Roman"/>
          <w:spacing w:val="-4"/>
          <w:lang w:val="sl-SI"/>
        </w:rPr>
        <w:t xml:space="preserve">nihče ne bo verjel. Imel je prav. </w:t>
      </w:r>
      <w:r w:rsidR="008556B5" w:rsidRPr="00335471">
        <w:rPr>
          <w:rFonts w:ascii="Times New Roman" w:hAnsi="Times New Roman" w:cs="Times New Roman"/>
          <w:spacing w:val="-4"/>
          <w:lang w:val="sl-SI"/>
        </w:rPr>
        <w:t>Nadzornik</w:t>
      </w:r>
      <w:r w:rsidRPr="00335471">
        <w:rPr>
          <w:rFonts w:ascii="Times New Roman" w:hAnsi="Times New Roman" w:cs="Times New Roman"/>
          <w:spacing w:val="-4"/>
          <w:lang w:val="sl-SI"/>
        </w:rPr>
        <w:t xml:space="preserve"> Cerkve je odšel in se ni vrnil, zloraba pa se je nadaljevala.</w:t>
      </w:r>
      <w:r w:rsidR="007C6B01" w:rsidRPr="00335471">
        <w:rPr>
          <w:rFonts w:ascii="Times New Roman" w:hAnsi="Times New Roman" w:cs="Times New Roman"/>
          <w:spacing w:val="-4"/>
          <w:lang w:val="sl-SI"/>
        </w:rPr>
        <w:t xml:space="preserve"> </w:t>
      </w:r>
      <w:r w:rsidRPr="00335471">
        <w:rPr>
          <w:rFonts w:ascii="Times New Roman" w:hAnsi="Times New Roman" w:cs="Times New Roman"/>
          <w:spacing w:val="-4"/>
          <w:lang w:val="sl-SI"/>
        </w:rPr>
        <w:t>Po tej izkušnji se je Peter odločil, da nima smisla prijaviti zlorabe policiji ali komur koli drugemu.</w:t>
      </w:r>
      <w:r w:rsidR="008556B5" w:rsidRPr="00335471">
        <w:rPr>
          <w:rFonts w:ascii="Times New Roman" w:hAnsi="Times New Roman" w:cs="Times New Roman"/>
          <w:spacing w:val="-4"/>
          <w:lang w:val="sl-SI"/>
        </w:rPr>
        <w:t xml:space="preserve"> </w:t>
      </w:r>
      <w:r w:rsidRPr="00335471">
        <w:rPr>
          <w:rFonts w:ascii="Times New Roman" w:hAnsi="Times New Roman" w:cs="Times New Roman"/>
          <w:spacing w:val="-4"/>
          <w:lang w:val="sl-SI"/>
        </w:rPr>
        <w:t xml:space="preserve">Zloraba </w:t>
      </w:r>
      <w:proofErr w:type="spellStart"/>
      <w:r w:rsidRPr="00335471">
        <w:rPr>
          <w:rFonts w:ascii="Times New Roman" w:hAnsi="Times New Roman" w:cs="Times New Roman"/>
          <w:spacing w:val="-4"/>
          <w:lang w:val="sl-SI"/>
        </w:rPr>
        <w:t>Aronsena</w:t>
      </w:r>
      <w:proofErr w:type="spellEnd"/>
      <w:r w:rsidRPr="00335471">
        <w:rPr>
          <w:rFonts w:ascii="Times New Roman" w:hAnsi="Times New Roman" w:cs="Times New Roman"/>
          <w:spacing w:val="-4"/>
          <w:lang w:val="sl-SI"/>
        </w:rPr>
        <w:t xml:space="preserve"> se je zmanjšala, ko je Peter vstopil v pozn</w:t>
      </w:r>
      <w:r w:rsidR="00716D2E" w:rsidRPr="00335471">
        <w:rPr>
          <w:rFonts w:ascii="Times New Roman" w:hAnsi="Times New Roman" w:cs="Times New Roman"/>
          <w:spacing w:val="-4"/>
          <w:lang w:val="sl-SI"/>
        </w:rPr>
        <w:t>a</w:t>
      </w:r>
      <w:r w:rsidRPr="00335471">
        <w:rPr>
          <w:rFonts w:ascii="Times New Roman" w:hAnsi="Times New Roman" w:cs="Times New Roman"/>
          <w:spacing w:val="-4"/>
          <w:lang w:val="sl-SI"/>
        </w:rPr>
        <w:t xml:space="preserve"> najstni</w:t>
      </w:r>
      <w:r w:rsidR="00716D2E" w:rsidRPr="00335471">
        <w:rPr>
          <w:rFonts w:ascii="Times New Roman" w:hAnsi="Times New Roman" w:cs="Times New Roman"/>
          <w:spacing w:val="-4"/>
          <w:lang w:val="sl-SI"/>
        </w:rPr>
        <w:t>ška leta.</w:t>
      </w:r>
      <w:r w:rsidRPr="00335471">
        <w:rPr>
          <w:rFonts w:ascii="Times New Roman" w:hAnsi="Times New Roman" w:cs="Times New Roman"/>
          <w:spacing w:val="-4"/>
          <w:lang w:val="sl-SI"/>
        </w:rPr>
        <w:t xml:space="preserve"> Peter verjame, da je to zato, ker se je </w:t>
      </w:r>
      <w:proofErr w:type="spellStart"/>
      <w:r w:rsidRPr="00335471">
        <w:rPr>
          <w:rFonts w:ascii="Times New Roman" w:hAnsi="Times New Roman" w:cs="Times New Roman"/>
          <w:spacing w:val="-4"/>
          <w:lang w:val="sl-SI"/>
        </w:rPr>
        <w:t>Aronsen</w:t>
      </w:r>
      <w:r w:rsidR="00716D2E" w:rsidRPr="00335471">
        <w:rPr>
          <w:rFonts w:ascii="Times New Roman" w:hAnsi="Times New Roman" w:cs="Times New Roman"/>
          <w:spacing w:val="-4"/>
          <w:lang w:val="sl-SI"/>
        </w:rPr>
        <w:t>u</w:t>
      </w:r>
      <w:proofErr w:type="spellEnd"/>
      <w:r w:rsidRPr="00335471">
        <w:rPr>
          <w:rFonts w:ascii="Times New Roman" w:hAnsi="Times New Roman" w:cs="Times New Roman"/>
          <w:spacing w:val="-4"/>
          <w:lang w:val="sl-SI"/>
        </w:rPr>
        <w:t xml:space="preserve">, ko je </w:t>
      </w:r>
      <w:r w:rsidR="00716D2E" w:rsidRPr="00335471">
        <w:rPr>
          <w:rFonts w:ascii="Times New Roman" w:hAnsi="Times New Roman" w:cs="Times New Roman"/>
          <w:spacing w:val="-4"/>
          <w:lang w:val="sl-SI"/>
        </w:rPr>
        <w:t>dozorel zdel</w:t>
      </w:r>
      <w:r w:rsidRPr="00335471">
        <w:rPr>
          <w:rFonts w:ascii="Times New Roman" w:hAnsi="Times New Roman" w:cs="Times New Roman"/>
          <w:spacing w:val="-4"/>
          <w:lang w:val="sl-SI"/>
        </w:rPr>
        <w:t xml:space="preserve"> manj privlačen. Kljub temu se je zloraba nadaljevala in nadaljevala v Petrovi zgodnji odraslosti, nato pa se je ustavila, ko je </w:t>
      </w:r>
      <w:proofErr w:type="spellStart"/>
      <w:r w:rsidRPr="00335471">
        <w:rPr>
          <w:rFonts w:ascii="Times New Roman" w:hAnsi="Times New Roman" w:cs="Times New Roman"/>
          <w:spacing w:val="-4"/>
          <w:lang w:val="sl-SI"/>
        </w:rPr>
        <w:t>Aronsen</w:t>
      </w:r>
      <w:proofErr w:type="spellEnd"/>
      <w:r w:rsidRPr="00335471">
        <w:rPr>
          <w:rFonts w:ascii="Times New Roman" w:hAnsi="Times New Roman" w:cs="Times New Roman"/>
          <w:spacing w:val="-4"/>
          <w:lang w:val="sl-SI"/>
        </w:rPr>
        <w:t xml:space="preserve"> zbolel. </w:t>
      </w:r>
      <w:r w:rsidR="007521C4" w:rsidRPr="00335471">
        <w:rPr>
          <w:rFonts w:ascii="Times New Roman" w:hAnsi="Times New Roman" w:cs="Times New Roman"/>
          <w:spacing w:val="-4"/>
          <w:lang w:val="sl-SI"/>
        </w:rPr>
        <w:t>Podobno se je tudi z</w:t>
      </w:r>
      <w:r w:rsidRPr="00335471">
        <w:rPr>
          <w:rFonts w:ascii="Times New Roman" w:hAnsi="Times New Roman" w:cs="Times New Roman"/>
          <w:spacing w:val="-4"/>
          <w:lang w:val="sl-SI"/>
        </w:rPr>
        <w:t>loraba voznika in njegove pomočni</w:t>
      </w:r>
      <w:r w:rsidR="007521C4" w:rsidRPr="00335471">
        <w:rPr>
          <w:rFonts w:ascii="Times New Roman" w:hAnsi="Times New Roman" w:cs="Times New Roman"/>
          <w:spacing w:val="-4"/>
          <w:lang w:val="sl-SI"/>
        </w:rPr>
        <w:t>ce</w:t>
      </w:r>
      <w:r w:rsidRPr="00335471">
        <w:rPr>
          <w:rFonts w:ascii="Times New Roman" w:hAnsi="Times New Roman" w:cs="Times New Roman"/>
          <w:spacing w:val="-4"/>
          <w:lang w:val="sl-SI"/>
        </w:rPr>
        <w:t xml:space="preserve"> se je ustavila tudi v Petrovi zgodnji odraslosti.</w:t>
      </w:r>
    </w:p>
    <w:p w14:paraId="7131BDDA" w14:textId="77777777" w:rsidR="00DB4B34" w:rsidRPr="00335471" w:rsidRDefault="00DB4B34" w:rsidP="00333B64">
      <w:pPr>
        <w:jc w:val="both"/>
        <w:rPr>
          <w:rFonts w:ascii="Times New Roman" w:hAnsi="Times New Roman" w:cs="Times New Roman"/>
          <w:spacing w:val="-4"/>
          <w:lang w:val="sl-SI"/>
        </w:rPr>
      </w:pPr>
    </w:p>
    <w:p w14:paraId="3BFD9A1D" w14:textId="679D6341" w:rsidR="00DB4B34" w:rsidRPr="00335471" w:rsidRDefault="00DB4B34" w:rsidP="00BA4FC9">
      <w:pPr>
        <w:jc w:val="both"/>
        <w:rPr>
          <w:rFonts w:ascii="Times New Roman" w:hAnsi="Times New Roman" w:cs="Times New Roman"/>
          <w:spacing w:val="-4"/>
          <w:lang w:val="sl-SI"/>
        </w:rPr>
      </w:pPr>
      <w:r w:rsidRPr="00335471">
        <w:rPr>
          <w:rFonts w:ascii="Times New Roman" w:hAnsi="Times New Roman" w:cs="Times New Roman"/>
          <w:spacing w:val="-4"/>
          <w:lang w:val="sl-SI"/>
        </w:rPr>
        <w:t xml:space="preserve">Do te stopnje je bil Peter zaradi zlorabe močno poškodovan. Čeprav je bil nekoč </w:t>
      </w:r>
      <w:r w:rsidR="00C34956" w:rsidRPr="00335471">
        <w:rPr>
          <w:rFonts w:ascii="Times New Roman" w:hAnsi="Times New Roman" w:cs="Times New Roman"/>
          <w:spacing w:val="-4"/>
          <w:lang w:val="sl-SI"/>
        </w:rPr>
        <w:t>zelo odprt</w:t>
      </w:r>
      <w:r w:rsidRPr="00335471">
        <w:rPr>
          <w:rFonts w:ascii="Times New Roman" w:hAnsi="Times New Roman" w:cs="Times New Roman"/>
          <w:spacing w:val="-4"/>
          <w:lang w:val="sl-SI"/>
        </w:rPr>
        <w:t xml:space="preserve"> in energičen, je bil zdaj zmeden in </w:t>
      </w:r>
      <w:r w:rsidR="00CF1B9B" w:rsidRPr="00335471">
        <w:rPr>
          <w:rFonts w:ascii="Times New Roman" w:hAnsi="Times New Roman" w:cs="Times New Roman"/>
          <w:spacing w:val="-4"/>
          <w:lang w:val="sl-SI"/>
        </w:rPr>
        <w:t>zaprt</w:t>
      </w:r>
      <w:r w:rsidRPr="00335471">
        <w:rPr>
          <w:rFonts w:ascii="Times New Roman" w:hAnsi="Times New Roman" w:cs="Times New Roman"/>
          <w:spacing w:val="-4"/>
          <w:lang w:val="sl-SI"/>
        </w:rPr>
        <w:t>. Težko je sklepal prijateljstva in čutil je, da se nikomur ne more približati. Izgubil je zaupanje v ljudi. Pri 16 letih so mu diagnosticirali bipolarno motnjo in motnjo pozornosti. Predpisana so mu bila zdravila za bipolarno stanje, vendar Cerkev ni verjela v jemanje zdravil, zato se Petrovo stanje ni zdravilo.</w:t>
      </w:r>
      <w:r w:rsidR="00BA4FC9" w:rsidRPr="00335471">
        <w:rPr>
          <w:rFonts w:ascii="Times New Roman" w:hAnsi="Times New Roman" w:cs="Times New Roman"/>
          <w:spacing w:val="-4"/>
          <w:lang w:val="sl-SI"/>
        </w:rPr>
        <w:t xml:space="preserve"> </w:t>
      </w:r>
      <w:r w:rsidRPr="00335471">
        <w:rPr>
          <w:rFonts w:ascii="Times New Roman" w:hAnsi="Times New Roman" w:cs="Times New Roman"/>
          <w:spacing w:val="-4"/>
          <w:lang w:val="sl-SI"/>
        </w:rPr>
        <w:t xml:space="preserve">V 12-mesečnem obdobju je Peter v zgodnji mladosti storil več kaznivih </w:t>
      </w:r>
      <w:r w:rsidR="00F80F92" w:rsidRPr="00335471">
        <w:rPr>
          <w:rFonts w:ascii="Times New Roman" w:hAnsi="Times New Roman" w:cs="Times New Roman"/>
          <w:spacing w:val="-4"/>
          <w:lang w:val="sl-SI"/>
        </w:rPr>
        <w:t xml:space="preserve">dejanj </w:t>
      </w:r>
      <w:r w:rsidR="00710CFE" w:rsidRPr="00335471">
        <w:rPr>
          <w:rFonts w:ascii="Times New Roman" w:hAnsi="Times New Roman" w:cs="Times New Roman"/>
          <w:spacing w:val="-4"/>
          <w:lang w:val="sl-SI"/>
        </w:rPr>
        <w:t>(</w:t>
      </w:r>
      <w:proofErr w:type="spellStart"/>
      <w:r w:rsidR="00710CFE" w:rsidRPr="00335471">
        <w:rPr>
          <w:rFonts w:ascii="Times New Roman" w:hAnsi="Times New Roman" w:cs="Times New Roman"/>
          <w:spacing w:val="-4"/>
          <w:lang w:val="sl-SI"/>
        </w:rPr>
        <w:t>grooming</w:t>
      </w:r>
      <w:proofErr w:type="spellEnd"/>
      <w:r w:rsidR="00710CFE" w:rsidRPr="00335471">
        <w:rPr>
          <w:rFonts w:ascii="Times New Roman" w:hAnsi="Times New Roman" w:cs="Times New Roman"/>
          <w:spacing w:val="-4"/>
          <w:lang w:val="sl-SI"/>
        </w:rPr>
        <w:t xml:space="preserve">) </w:t>
      </w:r>
      <w:r w:rsidR="00F80F92" w:rsidRPr="00335471">
        <w:rPr>
          <w:rFonts w:ascii="Times New Roman" w:hAnsi="Times New Roman" w:cs="Times New Roman"/>
          <w:spacing w:val="-4"/>
          <w:lang w:val="sl-SI"/>
        </w:rPr>
        <w:t>zapeljevanja</w:t>
      </w:r>
      <w:r w:rsidR="00710CFE" w:rsidRPr="00335471">
        <w:rPr>
          <w:rFonts w:ascii="Times New Roman" w:hAnsi="Times New Roman" w:cs="Times New Roman"/>
          <w:spacing w:val="-4"/>
          <w:lang w:val="sl-SI"/>
        </w:rPr>
        <w:t xml:space="preserve"> in nadlegovanja</w:t>
      </w:r>
      <w:r w:rsidR="00F80F92" w:rsidRPr="00335471">
        <w:rPr>
          <w:rFonts w:ascii="Times New Roman" w:hAnsi="Times New Roman" w:cs="Times New Roman"/>
          <w:spacing w:val="-4"/>
          <w:lang w:val="sl-SI"/>
        </w:rPr>
        <w:t xml:space="preserve"> </w:t>
      </w:r>
      <w:r w:rsidRPr="00335471">
        <w:rPr>
          <w:rFonts w:ascii="Times New Roman" w:hAnsi="Times New Roman" w:cs="Times New Roman"/>
          <w:spacing w:val="-4"/>
          <w:lang w:val="sl-SI"/>
        </w:rPr>
        <w:t>mladoletni</w:t>
      </w:r>
      <w:r w:rsidR="00F80F92" w:rsidRPr="00335471">
        <w:rPr>
          <w:rFonts w:ascii="Times New Roman" w:hAnsi="Times New Roman" w:cs="Times New Roman"/>
          <w:spacing w:val="-4"/>
          <w:lang w:val="sl-SI"/>
        </w:rPr>
        <w:t>h</w:t>
      </w:r>
      <w:r w:rsidRPr="00335471">
        <w:rPr>
          <w:rFonts w:ascii="Times New Roman" w:hAnsi="Times New Roman" w:cs="Times New Roman"/>
          <w:spacing w:val="-4"/>
          <w:lang w:val="sl-SI"/>
        </w:rPr>
        <w:t xml:space="preserve"> fant</w:t>
      </w:r>
      <w:r w:rsidR="00F80F92" w:rsidRPr="00335471">
        <w:rPr>
          <w:rFonts w:ascii="Times New Roman" w:hAnsi="Times New Roman" w:cs="Times New Roman"/>
          <w:spacing w:val="-4"/>
          <w:lang w:val="sl-SI"/>
        </w:rPr>
        <w:t>ov</w:t>
      </w:r>
      <w:r w:rsidRPr="00335471">
        <w:rPr>
          <w:rFonts w:ascii="Times New Roman" w:hAnsi="Times New Roman" w:cs="Times New Roman"/>
          <w:spacing w:val="-4"/>
          <w:lang w:val="sl-SI"/>
        </w:rPr>
        <w:t xml:space="preserve">. Takrat ga niso ujeli, ampak je prenehal z </w:t>
      </w:r>
      <w:r w:rsidR="001A7E64" w:rsidRPr="00335471">
        <w:rPr>
          <w:rFonts w:ascii="Times New Roman" w:hAnsi="Times New Roman" w:cs="Times New Roman"/>
          <w:spacing w:val="-4"/>
          <w:lang w:val="sl-SI"/>
        </w:rPr>
        <w:t>zapeljevanjem</w:t>
      </w:r>
      <w:r w:rsidRPr="00335471">
        <w:rPr>
          <w:rFonts w:ascii="Times New Roman" w:hAnsi="Times New Roman" w:cs="Times New Roman"/>
          <w:spacing w:val="-4"/>
          <w:lang w:val="sl-SI"/>
        </w:rPr>
        <w:t>, ker po njegovih besedah</w:t>
      </w:r>
      <w:r w:rsidR="001A7E64" w:rsidRPr="00335471">
        <w:rPr>
          <w:rFonts w:ascii="Times New Roman" w:hAnsi="Times New Roman" w:cs="Times New Roman"/>
          <w:spacing w:val="-4"/>
          <w:lang w:val="sl-SI"/>
        </w:rPr>
        <w:t xml:space="preserve">, </w:t>
      </w:r>
      <w:r w:rsidRPr="00335471">
        <w:rPr>
          <w:rFonts w:ascii="Times New Roman" w:hAnsi="Times New Roman" w:cs="Times New Roman"/>
          <w:spacing w:val="-4"/>
          <w:lang w:val="sl-SI"/>
        </w:rPr>
        <w:t xml:space="preserve"> ​​</w:t>
      </w:r>
      <w:r w:rsidR="001A7E64" w:rsidRPr="00335471">
        <w:rPr>
          <w:rFonts w:ascii="Times New Roman" w:hAnsi="Times New Roman" w:cs="Times New Roman"/>
          <w:spacing w:val="-4"/>
          <w:lang w:val="sl-SI"/>
        </w:rPr>
        <w:t>saj ni ničesar pridobil</w:t>
      </w:r>
      <w:r w:rsidRPr="00335471">
        <w:rPr>
          <w:rFonts w:ascii="Times New Roman" w:hAnsi="Times New Roman" w:cs="Times New Roman"/>
          <w:spacing w:val="-4"/>
          <w:lang w:val="sl-SI"/>
        </w:rPr>
        <w:t>.</w:t>
      </w:r>
    </w:p>
    <w:p w14:paraId="0B0E1ED5" w14:textId="77777777" w:rsidR="00DB4B34" w:rsidRPr="00335471" w:rsidRDefault="00DB4B34" w:rsidP="00333B64">
      <w:pPr>
        <w:jc w:val="both"/>
        <w:rPr>
          <w:rFonts w:ascii="Times New Roman" w:hAnsi="Times New Roman" w:cs="Times New Roman"/>
          <w:spacing w:val="-4"/>
          <w:lang w:val="sl-SI"/>
        </w:rPr>
      </w:pPr>
    </w:p>
    <w:p w14:paraId="0FA30A32" w14:textId="76A2A5D7" w:rsidR="00DB4B34" w:rsidRPr="00335471" w:rsidRDefault="00DB4B34" w:rsidP="00BA4FC9">
      <w:pPr>
        <w:jc w:val="both"/>
        <w:rPr>
          <w:rFonts w:ascii="Times New Roman" w:hAnsi="Times New Roman" w:cs="Times New Roman"/>
          <w:spacing w:val="-4"/>
          <w:lang w:val="sl-SI"/>
        </w:rPr>
      </w:pPr>
      <w:r w:rsidRPr="00335471">
        <w:rPr>
          <w:rFonts w:ascii="Times New Roman" w:hAnsi="Times New Roman" w:cs="Times New Roman"/>
          <w:spacing w:val="-4"/>
          <w:lang w:val="sl-SI"/>
        </w:rPr>
        <w:t xml:space="preserve">Približno desetletje pozneje je </w:t>
      </w:r>
      <w:r w:rsidR="008A1FC2" w:rsidRPr="00335471">
        <w:rPr>
          <w:rFonts w:ascii="Times New Roman" w:hAnsi="Times New Roman" w:cs="Times New Roman"/>
          <w:spacing w:val="-4"/>
          <w:lang w:val="sl-SI"/>
        </w:rPr>
        <w:t xml:space="preserve">bila </w:t>
      </w:r>
      <w:r w:rsidRPr="00335471">
        <w:rPr>
          <w:rFonts w:ascii="Times New Roman" w:hAnsi="Times New Roman" w:cs="Times New Roman"/>
          <w:spacing w:val="-4"/>
          <w:lang w:val="sl-SI"/>
        </w:rPr>
        <w:t xml:space="preserve">Cerkev </w:t>
      </w:r>
      <w:r w:rsidR="008A1FC2" w:rsidRPr="00335471">
        <w:rPr>
          <w:rFonts w:ascii="Times New Roman" w:hAnsi="Times New Roman" w:cs="Times New Roman"/>
          <w:spacing w:val="-4"/>
          <w:lang w:val="sl-SI"/>
        </w:rPr>
        <w:t>medijsko obtožena</w:t>
      </w:r>
      <w:r w:rsidRPr="00335471">
        <w:rPr>
          <w:rFonts w:ascii="Times New Roman" w:hAnsi="Times New Roman" w:cs="Times New Roman"/>
          <w:spacing w:val="-4"/>
          <w:lang w:val="sl-SI"/>
        </w:rPr>
        <w:t xml:space="preserve">. V javnost je </w:t>
      </w:r>
      <w:r w:rsidR="00D6538E" w:rsidRPr="00335471">
        <w:rPr>
          <w:rFonts w:ascii="Times New Roman" w:hAnsi="Times New Roman" w:cs="Times New Roman"/>
          <w:spacing w:val="-4"/>
          <w:lang w:val="sl-SI"/>
        </w:rPr>
        <w:t>nastopilo</w:t>
      </w:r>
      <w:r w:rsidRPr="00335471">
        <w:rPr>
          <w:rFonts w:ascii="Times New Roman" w:hAnsi="Times New Roman" w:cs="Times New Roman"/>
          <w:spacing w:val="-4"/>
          <w:lang w:val="sl-SI"/>
        </w:rPr>
        <w:t xml:space="preserve"> več ljudi z obtožbami o spolni zlorabi in korupciji. Peter je dejal, da se je Cerkev odzvala obrambno.</w:t>
      </w:r>
      <w:r w:rsidR="00D6538E" w:rsidRPr="00335471">
        <w:rPr>
          <w:rFonts w:ascii="Times New Roman" w:hAnsi="Times New Roman" w:cs="Times New Roman"/>
          <w:spacing w:val="-4"/>
          <w:lang w:val="sl-SI"/>
        </w:rPr>
        <w:t xml:space="preserve"> </w:t>
      </w:r>
      <w:r w:rsidRPr="00335471">
        <w:rPr>
          <w:rFonts w:ascii="Times New Roman" w:hAnsi="Times New Roman" w:cs="Times New Roman"/>
          <w:spacing w:val="-4"/>
          <w:lang w:val="sl-SI"/>
        </w:rPr>
        <w:t xml:space="preserve">Ko je bil župnik </w:t>
      </w:r>
      <w:proofErr w:type="spellStart"/>
      <w:r w:rsidRPr="00335471">
        <w:rPr>
          <w:rFonts w:ascii="Times New Roman" w:hAnsi="Times New Roman" w:cs="Times New Roman"/>
          <w:spacing w:val="-4"/>
          <w:lang w:val="sl-SI"/>
        </w:rPr>
        <w:t>Aronsen</w:t>
      </w:r>
      <w:proofErr w:type="spellEnd"/>
      <w:r w:rsidRPr="00335471">
        <w:rPr>
          <w:rFonts w:ascii="Times New Roman" w:hAnsi="Times New Roman" w:cs="Times New Roman"/>
          <w:spacing w:val="-4"/>
          <w:lang w:val="sl-SI"/>
        </w:rPr>
        <w:t xml:space="preserve"> obtožen (za kazniva dejanja, ki niso </w:t>
      </w:r>
      <w:r w:rsidR="00D6538E" w:rsidRPr="00335471">
        <w:rPr>
          <w:rFonts w:ascii="Times New Roman" w:hAnsi="Times New Roman" w:cs="Times New Roman"/>
          <w:spacing w:val="-4"/>
          <w:lang w:val="sl-SI"/>
        </w:rPr>
        <w:t xml:space="preserve">bila </w:t>
      </w:r>
      <w:r w:rsidRPr="00335471">
        <w:rPr>
          <w:rFonts w:ascii="Times New Roman" w:hAnsi="Times New Roman" w:cs="Times New Roman"/>
          <w:spacing w:val="-4"/>
          <w:lang w:val="sl-SI"/>
        </w:rPr>
        <w:t>povezana s Petrom), so preiskavo označili za lov na čarovnice. Enako so povedali, ko so Petra obtožili kaznivega dejanja.</w:t>
      </w:r>
      <w:r w:rsidR="00333B64" w:rsidRPr="00335471">
        <w:rPr>
          <w:rFonts w:ascii="Times New Roman" w:hAnsi="Times New Roman" w:cs="Times New Roman"/>
          <w:spacing w:val="-4"/>
          <w:lang w:val="sl-SI"/>
        </w:rPr>
        <w:t xml:space="preserve"> </w:t>
      </w:r>
      <w:r w:rsidRPr="00335471">
        <w:rPr>
          <w:rFonts w:ascii="Times New Roman" w:hAnsi="Times New Roman" w:cs="Times New Roman"/>
          <w:spacing w:val="-4"/>
          <w:lang w:val="sl-SI"/>
        </w:rPr>
        <w:t xml:space="preserve">Cerkvene oblasti so Petru rekle, da ne odgovarjajo na pravila, ki jih je ustvaril človek. Ne upoštevajoč Petrovih pogojev varščine, so ga nastanili v domu, kjer so bili otroci. Peter se je </w:t>
      </w:r>
      <w:r w:rsidR="002A2C12" w:rsidRPr="00335471">
        <w:rPr>
          <w:rFonts w:ascii="Times New Roman" w:hAnsi="Times New Roman" w:cs="Times New Roman"/>
          <w:spacing w:val="-4"/>
          <w:lang w:val="sl-SI"/>
        </w:rPr>
        <w:t xml:space="preserve">spet </w:t>
      </w:r>
      <w:r w:rsidRPr="00335471">
        <w:rPr>
          <w:rFonts w:ascii="Times New Roman" w:hAnsi="Times New Roman" w:cs="Times New Roman"/>
          <w:spacing w:val="-4"/>
          <w:lang w:val="sl-SI"/>
        </w:rPr>
        <w:t>kmalu znašel v priporu, obtožen še več kršenja.</w:t>
      </w:r>
      <w:r w:rsidR="00333B64" w:rsidRPr="00335471">
        <w:rPr>
          <w:rFonts w:ascii="Times New Roman" w:hAnsi="Times New Roman" w:cs="Times New Roman"/>
          <w:spacing w:val="-4"/>
          <w:lang w:val="sl-SI"/>
        </w:rPr>
        <w:t xml:space="preserve"> </w:t>
      </w:r>
    </w:p>
    <w:p w14:paraId="7A1CD316" w14:textId="7A12FB8F" w:rsidR="00DB4B34" w:rsidRPr="00335471" w:rsidRDefault="00DB4B34" w:rsidP="00333B64">
      <w:pPr>
        <w:jc w:val="both"/>
        <w:rPr>
          <w:rFonts w:ascii="Times New Roman" w:hAnsi="Times New Roman" w:cs="Times New Roman"/>
          <w:spacing w:val="-4"/>
          <w:lang w:val="sl-SI"/>
        </w:rPr>
      </w:pPr>
      <w:r w:rsidRPr="00335471">
        <w:rPr>
          <w:rFonts w:ascii="Times New Roman" w:hAnsi="Times New Roman" w:cs="Times New Roman"/>
          <w:spacing w:val="-4"/>
          <w:lang w:val="sl-SI"/>
        </w:rPr>
        <w:t xml:space="preserve">Peter je dejal, da ob prvi obtožbi ni omenil, da je bil žrtev spolne zlorabe otrok. </w:t>
      </w:r>
      <w:r w:rsidR="00D86D87" w:rsidRPr="00335471">
        <w:rPr>
          <w:rFonts w:ascii="Times New Roman" w:hAnsi="Times New Roman" w:cs="Times New Roman"/>
          <w:spacing w:val="-4"/>
          <w:lang w:val="sl-SI"/>
        </w:rPr>
        <w:t>Potem ko</w:t>
      </w:r>
      <w:r w:rsidRPr="00335471">
        <w:rPr>
          <w:rFonts w:ascii="Times New Roman" w:hAnsi="Times New Roman" w:cs="Times New Roman"/>
          <w:spacing w:val="-4"/>
          <w:lang w:val="sl-SI"/>
        </w:rPr>
        <w:t xml:space="preserve"> je </w:t>
      </w:r>
      <w:r w:rsidR="00D86D87" w:rsidRPr="00335471">
        <w:rPr>
          <w:rFonts w:ascii="Times New Roman" w:hAnsi="Times New Roman" w:cs="Times New Roman"/>
          <w:spacing w:val="-4"/>
          <w:lang w:val="sl-SI"/>
        </w:rPr>
        <w:t xml:space="preserve">bil </w:t>
      </w:r>
      <w:r w:rsidRPr="00335471">
        <w:rPr>
          <w:rFonts w:ascii="Times New Roman" w:hAnsi="Times New Roman" w:cs="Times New Roman"/>
          <w:spacing w:val="-4"/>
          <w:lang w:val="sl-SI"/>
        </w:rPr>
        <w:t xml:space="preserve">v zaporu </w:t>
      </w:r>
      <w:r w:rsidR="00D86D87" w:rsidRPr="00335471">
        <w:rPr>
          <w:rFonts w:ascii="Times New Roman" w:hAnsi="Times New Roman" w:cs="Times New Roman"/>
          <w:spacing w:val="-4"/>
          <w:lang w:val="sl-SI"/>
        </w:rPr>
        <w:t>deležen svetovanja</w:t>
      </w:r>
      <w:r w:rsidRPr="00335471">
        <w:rPr>
          <w:rFonts w:ascii="Times New Roman" w:hAnsi="Times New Roman" w:cs="Times New Roman"/>
          <w:spacing w:val="-4"/>
          <w:lang w:val="sl-SI"/>
        </w:rPr>
        <w:t xml:space="preserve">, </w:t>
      </w:r>
      <w:r w:rsidR="00503364" w:rsidRPr="00335471">
        <w:rPr>
          <w:rFonts w:ascii="Times New Roman" w:hAnsi="Times New Roman" w:cs="Times New Roman"/>
          <w:spacing w:val="-4"/>
          <w:lang w:val="sl-SI"/>
        </w:rPr>
        <w:t>je zmogel spoznati</w:t>
      </w:r>
      <w:r w:rsidRPr="00335471">
        <w:rPr>
          <w:rFonts w:ascii="Times New Roman" w:hAnsi="Times New Roman" w:cs="Times New Roman"/>
          <w:spacing w:val="-4"/>
          <w:lang w:val="sl-SI"/>
        </w:rPr>
        <w:t xml:space="preserve"> povezavo med lastno zlorabo in vedenjem do mladih fantov. Svojemu sedanjemu odvetniku je povedal o zlorabi in upa, da bo to upoštevano pri obsodbi. Peter je bil obsojen zaradi več kaznivih dejanj v zvezi z </w:t>
      </w:r>
      <w:r w:rsidR="00503364" w:rsidRPr="00335471">
        <w:rPr>
          <w:rFonts w:ascii="Times New Roman" w:hAnsi="Times New Roman" w:cs="Times New Roman"/>
          <w:spacing w:val="-4"/>
          <w:lang w:val="sl-SI"/>
        </w:rPr>
        <w:t>na</w:t>
      </w:r>
      <w:r w:rsidR="00710CFE" w:rsidRPr="00335471">
        <w:rPr>
          <w:rFonts w:ascii="Times New Roman" w:hAnsi="Times New Roman" w:cs="Times New Roman"/>
          <w:spacing w:val="-4"/>
          <w:lang w:val="sl-SI"/>
        </w:rPr>
        <w:t>dlegovanjem</w:t>
      </w:r>
      <w:r w:rsidRPr="00335471">
        <w:rPr>
          <w:rFonts w:ascii="Times New Roman" w:hAnsi="Times New Roman" w:cs="Times New Roman"/>
          <w:spacing w:val="-4"/>
          <w:lang w:val="sl-SI"/>
        </w:rPr>
        <w:t xml:space="preserve"> in bo priznal krivdo po preostalih obtožbah.</w:t>
      </w:r>
      <w:r w:rsidR="00333B64" w:rsidRPr="00335471">
        <w:rPr>
          <w:rFonts w:ascii="Times New Roman" w:hAnsi="Times New Roman" w:cs="Times New Roman"/>
          <w:spacing w:val="-4"/>
          <w:lang w:val="sl-SI"/>
        </w:rPr>
        <w:t xml:space="preserve"> </w:t>
      </w:r>
      <w:r w:rsidRPr="00335471">
        <w:rPr>
          <w:rFonts w:ascii="Times New Roman" w:hAnsi="Times New Roman" w:cs="Times New Roman"/>
          <w:spacing w:val="-4"/>
          <w:lang w:val="sl-SI"/>
        </w:rPr>
        <w:t>Peter namerava prekiniti vse vezi s Cerkvijo. Trenutno prejema redno psihološko podporo in je na zdravilih za bipolarno motnjo.</w:t>
      </w:r>
    </w:p>
    <w:p w14:paraId="05F9CBFD" w14:textId="77777777" w:rsidR="00335471" w:rsidRPr="00335471" w:rsidRDefault="00335471" w:rsidP="00335471">
      <w:pPr>
        <w:ind w:firstLine="284"/>
        <w:jc w:val="both"/>
        <w:rPr>
          <w:rFonts w:asciiTheme="majorBidi" w:hAnsiTheme="majorBidi" w:cstheme="majorBidi"/>
          <w:b/>
          <w:bCs/>
          <w:lang w:val="sl-SI"/>
        </w:rPr>
      </w:pPr>
      <w:r w:rsidRPr="00335471">
        <w:rPr>
          <w:rFonts w:asciiTheme="majorBidi" w:hAnsiTheme="majorBidi" w:cstheme="majorBidi"/>
          <w:b/>
          <w:bCs/>
          <w:lang w:val="sl-SI"/>
        </w:rPr>
        <w:lastRenderedPageBreak/>
        <w:t>Izpoved duhovnika, ki je zlorabljal otroke</w:t>
      </w:r>
    </w:p>
    <w:p w14:paraId="5B1358DD" w14:textId="77777777" w:rsidR="00335471" w:rsidRPr="00FC49B4" w:rsidRDefault="00335471" w:rsidP="00335471">
      <w:pPr>
        <w:ind w:firstLine="284"/>
        <w:jc w:val="both"/>
        <w:rPr>
          <w:rFonts w:asciiTheme="majorBidi" w:hAnsiTheme="majorBidi" w:cstheme="majorBidi"/>
          <w:i/>
          <w:iCs/>
          <w:lang w:val="sl-SI"/>
        </w:rPr>
      </w:pPr>
      <w:r w:rsidRPr="00FC49B4">
        <w:rPr>
          <w:rFonts w:asciiTheme="majorBidi" w:hAnsiTheme="majorBidi" w:cstheme="majorBidi"/>
          <w:i/>
          <w:iCs/>
          <w:lang w:val="sl-SI"/>
        </w:rPr>
        <w:t>Anonimno</w:t>
      </w:r>
    </w:p>
    <w:p w14:paraId="1044F9B8" w14:textId="4D2A4612" w:rsidR="00335471" w:rsidRPr="00FC49B4" w:rsidRDefault="00335471" w:rsidP="00335471">
      <w:pPr>
        <w:ind w:firstLine="284"/>
        <w:jc w:val="both"/>
        <w:rPr>
          <w:rFonts w:asciiTheme="majorBidi" w:hAnsiTheme="majorBidi" w:cstheme="majorBidi"/>
          <w:i/>
          <w:iCs/>
          <w:lang w:val="sl-SI"/>
        </w:rPr>
      </w:pPr>
      <w:r w:rsidRPr="00FC49B4">
        <w:rPr>
          <w:rFonts w:asciiTheme="majorBidi" w:hAnsiTheme="majorBidi" w:cstheme="majorBidi"/>
          <w:i/>
          <w:iCs/>
          <w:lang w:val="sl-SI"/>
        </w:rPr>
        <w:t xml:space="preserve">(Opomba urednika: </w:t>
      </w:r>
      <w:r w:rsidR="00E96398">
        <w:rPr>
          <w:rFonts w:asciiTheme="majorBidi" w:hAnsiTheme="majorBidi" w:cstheme="majorBidi"/>
          <w:i/>
          <w:iCs/>
          <w:lang w:val="sl-SI"/>
        </w:rPr>
        <w:t>To je</w:t>
      </w:r>
      <w:r w:rsidRPr="00FC49B4">
        <w:rPr>
          <w:rFonts w:asciiTheme="majorBidi" w:hAnsiTheme="majorBidi" w:cstheme="majorBidi"/>
          <w:i/>
          <w:iCs/>
          <w:lang w:val="sl-SI"/>
        </w:rPr>
        <w:t xml:space="preserve"> prispevek duhovnika, obsojenega za spolno zlorabo otrok. Dolžni smo mu za pogum in poštenost pri izmenjavi svojih izkušenj.)</w:t>
      </w:r>
    </w:p>
    <w:p w14:paraId="412CBCBE" w14:textId="77777777" w:rsidR="00335471" w:rsidRPr="00335471" w:rsidRDefault="00335471" w:rsidP="00335471">
      <w:pPr>
        <w:ind w:firstLine="284"/>
        <w:jc w:val="both"/>
        <w:rPr>
          <w:rFonts w:asciiTheme="majorBidi" w:hAnsiTheme="majorBidi" w:cstheme="majorBidi"/>
          <w:lang w:val="sl-SI"/>
        </w:rPr>
      </w:pPr>
    </w:p>
    <w:p w14:paraId="6C51A800"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V osemdesetih sem bil obsojen in 14 mesecev sem preživel v zaporu z minimalno varnostjo. Poznam enega duhovnika, ki je dobil 20 let trdega dela. Želeli so ga dati za zgled.</w:t>
      </w:r>
    </w:p>
    <w:p w14:paraId="13A7062F"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Ko sem šel v zapor, sem imel ta izgled nesrečne Pepelke: mislil sem, da me bodo »popravili«. Vsi vedo, da bi morali za odpravo spolnih zlorab otrok dati psihološko obravnavo z vedenjsko skupino, da se prepriča, da je vedenje dobro izkopano, dobro pregledano in spremenjeno, da se nikoli več ne ponovi.</w:t>
      </w:r>
    </w:p>
    <w:p w14:paraId="09A4E80F"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 xml:space="preserve">Ko pa sem prišel v zapor, ni bilo ničesar. Sploh nobenega programa - samo sovraštvo, prezir, čisto krute stvari, na katere vas gledajo ljudje, ki pravijo: »Tam je tisti prevarantski duhovnik.« Ta komentar bi me nekaj dni izstrelil iz vode. Nikoli mi ni bilo všeč neposredno soočiti se s tem, kar sem. To me je navdalo s strahom, ker to ni bilo tisto, kar nisem hotel biti. Hotel sem ga postaviti čim dlje od sebe. Tega preprosto ne bi mogel storiti. Vedel sem, da v svojem resničnem značaju nisem oseba, ki bi se tako obnašala. Moj pravi značaj tega ne bi storil. Tako je laž mojega življenja postala očitna. Imel sem veliko težav s sprejemanjem te laži in dejstva, da sem zlorabljal otrok. Zato bi najraje že zjutraj stopil nazaj in dneve preživel v svoji sobi. </w:t>
      </w:r>
    </w:p>
    <w:p w14:paraId="166736A8"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Precej sem se držal zase. Naučil sem se skrbeti za svojo lastnost. Sem majhne postave, zato sem se moral izogibati vsem, saj nimam mišične moči, da bi nekoga odrinil s poti, če bi prišel za mano. Bila pa je ena oseba, ki je bil precej hudoben fant. Sovražil me je. Nikoli pa ni položil roko name, ker bi ga, če bi to storil, vrnili v zapor z največjo varnostjo, zato se je držal na razdalji. Sčasoma so ga izpustili in čez dan je živel blizu kraja, kjer sem delal (bil sem na programu pogojnega dela). Zagledal me je in me poskušal povoziti s svojim avtomobilom. Posmehovanje in sovraštvo vas lahko spremenita.</w:t>
      </w:r>
    </w:p>
    <w:p w14:paraId="10A88F25"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Seveda me ni nihče ubil. Ampak so se igrali z mano. Nekoč mi je poročnik rekel, naj se preselim gor s tem ogromnim moškim. Šel sem gor in stal tam pred njim. Rekel je: »Kaj počneš tukaj?« Srce mi je utripalo 300 kilometrov na uro, ker sem vedel, da me lahko ta tip prežveči in izpljune. Rekel sem: »Poročnik mi je povedal, da bom živel tukaj.« »Torej,« je rekel, »pojdi dol v varnostno pisarno in povej poročniku, da ne boš prišel v to sobo.«  »Od kdaj pa on tukaj določa pravila?« Drugi policisti so se nasmejali. Ko so me poslali gor, so vedeli, da mu to ne bo všeč. Igrali so se z mano.</w:t>
      </w:r>
    </w:p>
    <w:p w14:paraId="2D883631"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Moral sem biti na preži. Vendar so bili ljudje, s katerimi sem se razumel. Spoprijateljil sem se z enim od sostanovalcev, ki je bil pripravljen na nenamerni umor. Ponudil mi je, da si deliva sobo. Bil je prijazen fant. Že od začetka me je pritegnil. Na videz je bil čeden in videti je bilo, kot da ima med ušesi nekaj sive snovi. Živel sem tudi z drugim, ki je zlorabljal otroke. Nisem ga imel rad. Sploh mi ni bil všeč.</w:t>
      </w:r>
    </w:p>
    <w:p w14:paraId="5D93AEAB"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Z večino stražarjev sem se dobro razumel. Mislim, da se je veliko njih z mano počutilo precej prijetno. Vedeli so, da ne bom storil ničesar, kar bi jih ogrozilo. Bil pa je en poročnik, ki me je vzel na piko. Mislim, da nas je imel vse na piki; bil je poln jeze in jo je stresal na vse.</w:t>
      </w:r>
    </w:p>
    <w:p w14:paraId="05A0D128"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Nekega dne sem zamudil, ko sem prišel domov z dela. Bil je veliki petek. Poklical sem in poročal drugemu poročniku, da bom zamujal, vendar slednji tega  ni poročal temu poročniku, tistemu, ki me je nameraval dobiti. Ko sem se vrnil z dela, je uradnik rekel: »Kje si bil? Poročnik vas išče. «Srce mi je padlo.</w:t>
      </w:r>
    </w:p>
    <w:p w14:paraId="0584A8C0"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Ko se je poročnik vrnil, me je poklical v svojo pisarno in mi povedal. »Dobil se te, kolega. Spakiraj kovčke. Odšel boš od tu. Ne ostaneš v tej hiši.« Tam je bila pisalna miza. Takrat sta prišla dva policista, ki sta me odpeljala v zapor z najvišjo stopnjo varnosti oz. kamorkoli, da bi me lahko pustila.</w:t>
      </w:r>
    </w:p>
    <w:p w14:paraId="4D4A9096"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 xml:space="preserve">Drugi častniki so bili precej naklonjeni. Niso mogli razumeti, zakaj se je obesil na to. Moje zgodbe ni hotel sprejeti, dokler ni končno dobil trna iz svoje in se odločil poklicati drugega poročnika, ki je rekel: »Oh ja, poklical je, da bo zamujal.« Opravičila nisem prejel. Samo stal sem, dokler drugi policist ni vprašal, ali lahko grem. </w:t>
      </w:r>
    </w:p>
    <w:p w14:paraId="4099A53B"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lastRenderedPageBreak/>
        <w:t>To je bila najbolj peklenska in najstrašnejša stvar, s katero sem se kdaj srečal ... prezir in sovraštvo. To je bilo prvič v mojem življenju, da sem vedel, da sem tako brez nadzora in sem bil žrtev zelo zlobnega sistema, ki mu je bilo vseeno, kdo sem, kaj sem in kje sem. Sploh nisem vedel, kaj bodo počeli z mano. To je bil najtežji veliki petek, kar sem jih kdaj preživel. Bilo je črno, res črno. Nič več mi ni preostalo, da bi se držal. Kasneje sem izvedel, da je poročnik, ki me je nameraval postaviti ven, okrog hiše zasledoval hčerko svoje punce. Njegovo dekle ga je javno in pred vsemi vrgla ven na travo pred hišo. Verjetno bi ga lahko obtožili zakonskega posilstva. Ta informacija je bila nevarna.</w:t>
      </w:r>
    </w:p>
    <w:p w14:paraId="6164A0FF" w14:textId="77777777" w:rsidR="00335471" w:rsidRPr="00335471" w:rsidRDefault="00335471" w:rsidP="00335471">
      <w:pPr>
        <w:ind w:firstLine="284"/>
        <w:jc w:val="both"/>
        <w:rPr>
          <w:rFonts w:asciiTheme="majorBidi" w:hAnsiTheme="majorBidi" w:cstheme="majorBidi"/>
          <w:lang w:val="sl-SI"/>
        </w:rPr>
      </w:pPr>
    </w:p>
    <w:p w14:paraId="6C814B4C" w14:textId="77777777" w:rsidR="00335471" w:rsidRPr="00335471" w:rsidRDefault="00335471" w:rsidP="00335471">
      <w:pPr>
        <w:ind w:firstLine="284"/>
        <w:jc w:val="both"/>
        <w:rPr>
          <w:rFonts w:asciiTheme="majorBidi" w:hAnsiTheme="majorBidi" w:cstheme="majorBidi"/>
          <w:b/>
          <w:bCs/>
          <w:lang w:val="sl-SI"/>
        </w:rPr>
      </w:pPr>
      <w:r w:rsidRPr="00335471">
        <w:rPr>
          <w:rFonts w:asciiTheme="majorBidi" w:hAnsiTheme="majorBidi" w:cstheme="majorBidi"/>
          <w:b/>
          <w:bCs/>
          <w:lang w:val="sl-SI"/>
        </w:rPr>
        <w:t>Zahteva za terapijo</w:t>
      </w:r>
    </w:p>
    <w:p w14:paraId="37329BB2"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Ko sem bil v zaporu, sem prosil za terapijo. Vedel sem, da če zapreš nasilnika nad otrokom, dobiš ven zaprtega nasilnika. Ne ozdraviš ga in še bolj se lahko jeziš kot se že.  Že zdaj ima nizko samopodobo in to mu odreče možnost, da se izgradi. Agresivno sem se boril za terapijo in sodišče mi je odredilo, da grem dvakrat na teden. Poročnik je bil nad odzivom sodišča presenečen. Tudi jaz sem bil.</w:t>
      </w:r>
    </w:p>
    <w:p w14:paraId="2B8BC386"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Enkrat na teden sem hodil na SLAA (anonimni odvisniki od seksa in ljubezni) in enkrat na teden v pastoralno svetovalnico. Srečanja SLAA so bila čustveni odlog iz zapora. To je bil kraj za pomoč. To je bil kraj, kjer sem zares čutila sočutje in nekaj razumevanja, skozi kaj sem šel: bil sem spolno odvisen od otrok in sam sem bil kot otrok spolno zlorabljen.</w:t>
      </w:r>
    </w:p>
    <w:p w14:paraId="2BD8A693"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Zdelo se mi je kot odvisnost. Bil sem brez nadzora. Kot odvisnost se je začela z malim. Bilo je tako, kot pravijo drugi o jemanju kokaina: začneš jemati en zadetek, potem vzameš dva, tri in štiri. Res nisem imel nadzora nad tem.</w:t>
      </w:r>
    </w:p>
    <w:p w14:paraId="317B2667"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In nisem vedel, da se dogaja proces zasvojenosti. Bilo je neverjetno. Ljudje tako težko verjamejo v to. Včasih mi je tudi tako težko verjeti - biti razumen in izobražen človek in ne videti, da je bilo to tako grozno, žaljivo in izdajalsko. To je tisto, za kar plačujem največji davek. Ljudje pravijo, da bi človek moral vedeti, da je tako grozno. Moral bi vedeti, kaj počnem s temi otroki. Moral bi vedeti, da to vedenje nima nobene zveze z duhovniškim življenjem ali celo s tem, da je človek. Nisem vedel. Odraščal sem v čustveno prikrajšanem in spolno nasilnem okolju.</w:t>
      </w:r>
    </w:p>
    <w:p w14:paraId="5C7CFE74"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Zavrnitev, ki jo doživljam od prijateljev in znancev, je težka. Ljudje mi niso odpustili tega, kar sem storil. Ljudje, s katerimi sem bil leta v zdravih, intimnih odnosih, me zavračajo. S to realnostjo se ne morejo spoprijeti. Preprosto ne morejo verjeti, da bi to lahko naredil in ne razumejo, kaj sem počel.</w:t>
      </w:r>
    </w:p>
    <w:p w14:paraId="423A9B75"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V moj sistem je prišel grozen strup. To mi je zastrupilo življenje in zdaj sem pričel zastrupljati življenja drugih ljudi, ne da bi se zavedal, kako grozljivo je bilo. Počutim se, kot da želim pobegniti od sebe in skočiti v drugo osebo. Želim biti nekdo drug, ker je ta resnica v meni samo uničujoča. To me paralizira. Jaz sem to naredil. Naredil sem to ... odličen fant, velik duhovnik, ljubitelj človečnosti. Jaz sem to naredil.</w:t>
      </w:r>
    </w:p>
    <w:p w14:paraId="5D6A9FE2"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Enostavno ne morem verjeti. Ne morem verjeti, da sem se znašel v stiski, kjer me bo tako drago stalo vse življenje. V tem stanju me drži družba; tu me držim sam. Čeprav sem zunaj zapora, sem še vedno zapornik.</w:t>
      </w:r>
    </w:p>
    <w:p w14:paraId="5E848CC6"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Zdaj vem, zakaj sem to storil. Za to mi je dovoljenje podelila avtoriteta. »To je bilo v redu,« je rekel in nihče mi ni povedal drugače. To je resnica o tem, da žrtve postanejo žrtve. Zunaj ni nikogar, ki bi lahko dovolj zrl v življenje žrtve, da bi videl, kaj se dogaja. Ni ga mogoče izpostaviti. To je bilo storjeno v temi. To je bilo storjeno v temi mojega življenja.</w:t>
      </w:r>
    </w:p>
    <w:p w14:paraId="1E196272"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Takrat sem bil star 12 ali 13 let. Otroci v moji soseščini so se zbirali v malih masturbacijskih krogih. Verjetno sem se vanj vključil močneje kot kdorkoli drug. Bil sem tako čustveno prikrajšan in lačen vsaj nekaj pozornosti. Moji prijatelj s soseske so imeli radi seks z mano. Počutil sem se z njimi povezan. Bil sem v odnosu z njimi in oni z menoj.  njih in oni do mene.</w:t>
      </w:r>
    </w:p>
    <w:p w14:paraId="4EE27313"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Skavtski voditelj je bil nas »veliki mož«. Bil je čudovit človek. Veliko je vedel. Med korejsko vojno je pridobil veliko izkušenj. Bil je spreten z rokami; bil je umetniški. Slikal je in ustvarjal iz lesa in vsega, česar ustvarjalni um 12-letnega fanta želel lotiti. Pridružil sem se mu.</w:t>
      </w:r>
    </w:p>
    <w:p w14:paraId="60657A90"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Bil je tisti, ki me je peljal na koncerte. Povabil sem ga v svoj dom. Včasih me je pripeljal v muzeje: muzeje umetnosti, muzeje znanosti. Nekoč sem celo hotel, da bi mama poročila z njim.</w:t>
      </w:r>
    </w:p>
    <w:p w14:paraId="301BDE46"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lastRenderedPageBreak/>
        <w:t>Bil je kulturna oseba. In tudi sam sem estetska oseba Gravitiral sem k njemu in njegovih interesov. Veliko otrok, s katerimi sem bil prijatelj, so bili njegovi prijatelji. Želel sem biti z njimi in biti z njim. Tako se je odnos samo poglabljal.</w:t>
      </w:r>
    </w:p>
    <w:p w14:paraId="382AF5DA"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Cele tedne sem razmišljal, kako se je to zgodilo. Kdaj je bila prelomnica? Kdaj je dal roko name in sem rekel: »V redu, to lahko narediš z mano.« Ne spomnim se. Iskreno se ne spomnim. Ugibam, da sem bil tako čustveno prikrajšan in lačen, da se nisem zavedal, kaj se v mojem življenju dogaja. Očeta ni bilo, mame pa ni bilo na sliki. (Vedno je delala.) Ko je ta fant pokazal zanimanje zame, sem znorel. Odnos je bil zelo opijanjajoč</w:t>
      </w:r>
    </w:p>
    <w:p w14:paraId="63267E8A"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Šli bi kampirat – naša skupina (naša povprečna starost je bila 16). Zdaj, za nazaj, lahko vidim celo vrsto neurejenosti, ki so se dogajale z njim in skupino. Če pogledam nazaj, vidim, da nas je pojil z vinom; mi smo hodili na župnijsko taborjenje razkošnih večerij jastogi in školjkami, on pa nas je napojil z vinom. Sam je bil pijan in tudi mi smo bili pijani.</w:t>
      </w:r>
    </w:p>
    <w:p w14:paraId="56D165DF"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Počutil sem se neprijetno zaradi vedenja, zlasti zaradi fizične zlorabe. Domov sem vračal v bolečini. Bolele so me moda; bolel me je penis; in prsi so me bolele, ker je bil nad mano. Čutil sem, da sem v tistem trenutku svojega življenja obupno potreboval njegovo pozornost. Počutil sem se, da me nekdo sprejetega, priznanega, obdanega z nežnostjo in podprtega. To se mi je zdelo pomembnejše od bolečine.</w:t>
      </w:r>
    </w:p>
    <w:p w14:paraId="3A3E11E0"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Moja mama itak ne želel poslušati. Vedel sem, da ji ne morem zaupati svoje bolečine, saj sem prejemal več pozornosti od drugih, ki so vedeli za ljubezen in skrb. Bili smo revna družina. Ločila sva se od očeta, ko sem bil star deset let. Bil je jezen na mamo, zato sem se ga leta zelo bal. Ko mi je mama povedala, da bomo odšli, sem začel jokati. Moja mama je rekla: »Ne moreš tako jokati. Zdaj moraš biti moški v hiši.«</w:t>
      </w:r>
    </w:p>
    <w:p w14:paraId="7A408D7F" w14:textId="77777777" w:rsidR="00335471" w:rsidRPr="00335471" w:rsidRDefault="00335471" w:rsidP="00335471">
      <w:pPr>
        <w:ind w:firstLine="284"/>
        <w:jc w:val="both"/>
        <w:rPr>
          <w:rFonts w:asciiTheme="majorBidi" w:hAnsiTheme="majorBidi" w:cstheme="majorBidi"/>
          <w:lang w:val="sl-SI"/>
        </w:rPr>
      </w:pPr>
    </w:p>
    <w:p w14:paraId="19813A26" w14:textId="77777777" w:rsidR="00335471" w:rsidRPr="00335471" w:rsidRDefault="00335471" w:rsidP="00335471">
      <w:pPr>
        <w:ind w:firstLine="284"/>
        <w:jc w:val="both"/>
        <w:rPr>
          <w:rFonts w:asciiTheme="majorBidi" w:hAnsiTheme="majorBidi" w:cstheme="majorBidi"/>
          <w:b/>
          <w:bCs/>
          <w:lang w:val="sl-SI"/>
        </w:rPr>
      </w:pPr>
      <w:r w:rsidRPr="00335471">
        <w:rPr>
          <w:rFonts w:asciiTheme="majorBidi" w:hAnsiTheme="majorBidi" w:cstheme="majorBidi"/>
          <w:b/>
          <w:bCs/>
          <w:lang w:val="sl-SI"/>
        </w:rPr>
        <w:t>Veliki fantje ne jočejo</w:t>
      </w:r>
    </w:p>
    <w:p w14:paraId="0DA084C5"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Zaradi tega sem stal trdno kot marinec. Takrat sem zaklenil vrata svojih čustvenih stvari. Nisem imel dovoljenja za jok. Nenadoma sem spoznal, da ne le, da moram skrbeti zase; temveč sem  moral skrbeti tudi za mamo, brata in sestro. Veliki fantje ne jočejo.</w:t>
      </w:r>
    </w:p>
    <w:p w14:paraId="62123F8C"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Postal sem mamin svetovalec, njen mož, njen prijatelj, njen podpornik, njen analizator, njen zaščitnik. Je zelo odvisna ženska. Daje si občutek neodvisnosti, vendar je zelo odvisna. Jaz sem bil odgovoren za njeno dobro počutje. Postal sem »starševski otrok – starš svojih staršev«. Z malo modrosti, ki sem jih imel, sem vzgajal sebe in preostalo družino.</w:t>
      </w:r>
    </w:p>
    <w:p w14:paraId="711CD0B9"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Bilo je težko. Tudi ona je imela grozno, grozno življenje. Še vedno imam veliko zamer do babice. Dopustila je, da je bila mami spolno zlorabljena -  in ne samo enkrat, ampak dvakrat ter bila noseča - s strani svojega očima, ki je bil alkoholik. Enkrat – bi sprejel, toda  dvakrat?!? Dvakrat: to v meni eksplodira.  Moja mama je imela od njega dva otroka, enega pri 16 letih, drugega pri 18 letih. Moja mama je spravila očima v ječo zgolj zato, ker je videla, da se spravlja nad njene mlajše brate in sestre. Ta temačna družinska skrivnost me vsekakor ni približala babici, ki je tudi moja botra.</w:t>
      </w:r>
    </w:p>
    <w:p w14:paraId="79803480"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Vse to je bilo zelo sistemsko. Do danes je večina mojih tet in stricev uničenih, prav tako večina otrok. Ne vem, kdo sta moji polsestri. Zame je bilo presenečenje, ko sem izvedel, da v svoji zadnji župniji nisem bil oddaljen več kot dva bloka od kraja, kjer je imela moja mama ta dva otroka. Takrat se je življenje moje mame soočilo z mojo grozo. Tudi moja mama je bila »otrok – starš svojih staršev«. Včasih se vprašam, če moj stric ni mamin otrok. Če bi bil, bi kar izgubil sapo.</w:t>
      </w:r>
    </w:p>
    <w:p w14:paraId="466B16E6"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Težko mi je, da bi se pravzaprav rad vrnil v ta nori sistem. Ne morem se več soočiti z njihovimi iracionalnimi stvarmi. Ko sem nazadnje šel domov, sem nameraval videti mamo samo. Ko sem prišel, sem našel babico, ki je sedela na verandi. Bilo je presenečenje. Čeprav je zaradi vsega tega zbolela na srcu in me je imela za najljubšega vnuka, se z njo nikoli nisem počutil prijetno in mi niti ni bilo všeč, da sem ji najljubši. Vedno sem se počutil, kot da se v ozadju dogaja nekaj, česar preprosto nisem razumel.</w:t>
      </w:r>
    </w:p>
    <w:p w14:paraId="155A4DE6"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 xml:space="preserve">Če pogledam nazaj, sem se počutil manipuliranega z njene strani. Zdelo se mi je, da želi od mene veliko več, kot bi ji lahko dal. Kaj je hotela, nisem razumel. Moškim v moji družini ne gre dobro. Ženske jih posrkajo. Z njimi one manipulirajo. Imel sem dovolj težav, da me je manipulirala mama, ne da bi z mano manipulirala še babica. Ko se je v mojem življenju zgodilo nekaj velikega, bi rekla: </w:t>
      </w:r>
      <w:r w:rsidRPr="00335471">
        <w:rPr>
          <w:rFonts w:asciiTheme="majorBidi" w:hAnsiTheme="majorBidi" w:cstheme="majorBidi"/>
          <w:lang w:val="sl-SI"/>
        </w:rPr>
        <w:lastRenderedPageBreak/>
        <w:t>»Tega si ne zaslužiš.« Raztrgala me je, če je bilo le mogoče, in vse je bilo narejeno »v šali.« Vsi bi se temu smejali, a jaz bi bil zdrobljen. Nikomur ni uspela sprejeti.</w:t>
      </w:r>
    </w:p>
    <w:p w14:paraId="446B29F3"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Medtem ko je bila moja babica na verandi, sem jo prijazno vprašala, kako je. Ko sem vstopil, je mama rekla: »Nisi ravno prijazen do svoje babice.« Rekel sem: »Mama, kaj hočeš, da naredim? Vprašal sem jo, kako je in kako je.« Takrat sem si mislil: »Mama, ne vzbujaj mi slabe vesti. Že tako sem s težavo in cmokom v grlu tukaj.« Moja mama je rekla: »Ne razumem, zakaj se tako grozno počutiš do babice. Nikoli ti ni nič naredila. Rada te je imela kot najboljšega v družini.«</w:t>
      </w:r>
    </w:p>
    <w:p w14:paraId="5E352E5C"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Kasneje, tistega popoldneva, sem svoji babici rekel: »Babica, jezen sem nate. Jezen sem na veliko stvari, ki so se mi zgodile, ki jih ne razumem, in preprosto ne vem, kaj naj naredim. Samo ne vem, kaj naj storim s svojim odnosom s tabo. Enostavno ne vem.« Njen edini odgovor je bil: »Samo ne delaj več težav.« Ni slišala moje bolečine; Odšel sem razočaran in jokal.</w:t>
      </w:r>
    </w:p>
    <w:p w14:paraId="39406C85"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Ko sem bil na zdravljenju, me je poklical skavtski voditelj. Dvakrat me je poklical. Številko je dobil od moje mame; ni vedela, da je storilec. Ko je moja mama izvedela, kaj je storil, je skoraj kričala. Ko me je prvič poklical, me je vprašal, kako gre. To je bilo, preden sem vedel, da je odgovoren za nekaj mojega vedenja. Delno je bil odgovoren za to, kje sem. Tega še nisem vedel. Bil sem kar šokiran, da me je poklical. Vesel sem bil, da je poklical. Zelo veliko mi je pomenil. Pogovor je bil kratek. Ob vprašanjih, s katerimi sem se ukvarjal, me je zelo bolelo.</w:t>
      </w:r>
    </w:p>
    <w:p w14:paraId="778FEFC6"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Ko sem bil drugič poklican, sem šele začel odkrivati, da je bil morda odgovoren za veliko moje vedenje. To sem si pustil v mislih, ko je drugič poklical. Takrat se mi je pred očmi vrtelo vprašanje moje izkušnje zlorabe, zato sem ga razstrelil po telefonu. Ni imel pojma, od kod vse to.</w:t>
      </w:r>
    </w:p>
    <w:p w14:paraId="67EE6761"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Vprašal sem ga: »Ali to še počneš?« »Ne,« je rekel, nehal sem, ker se bojim, da bi imel težave s policijo.« Ni mi povedal resnice. Ni mi povedal, da bi mi to lahko povzročilo težave s policijo. Torej, takrat sem se res razjezil nanj. »S koliko drugimi ste to že storili?« Rekel je, da ima za seboj na dosegu roke več ljudi.  Rekel sem: »Ali veš, koliko življenj si uničil? Ali veste, koliko ljudi ima spolne težave zaradi tebe?« Počutim se tako izdano in uničeno zaradi njegove zlorabe mojega zaupanja, mojega ranljivega zaupanja. Kot otrok sem zaupal njegovi modrosti in avtoriteti. Čutim, da mi je zastrupil življenje.</w:t>
      </w:r>
    </w:p>
    <w:p w14:paraId="4000D62B" w14:textId="77777777" w:rsidR="00335471" w:rsidRPr="00335471" w:rsidRDefault="00335471" w:rsidP="00335471">
      <w:pPr>
        <w:ind w:firstLine="284"/>
        <w:jc w:val="both"/>
        <w:rPr>
          <w:rFonts w:asciiTheme="majorBidi" w:hAnsiTheme="majorBidi" w:cstheme="majorBidi"/>
          <w:lang w:val="sl-SI"/>
        </w:rPr>
      </w:pPr>
    </w:p>
    <w:p w14:paraId="7B2518F8" w14:textId="77777777" w:rsidR="00335471" w:rsidRPr="00335471" w:rsidRDefault="00335471" w:rsidP="00335471">
      <w:pPr>
        <w:ind w:firstLine="284"/>
        <w:jc w:val="both"/>
        <w:rPr>
          <w:rFonts w:asciiTheme="majorBidi" w:hAnsiTheme="majorBidi" w:cstheme="majorBidi"/>
          <w:b/>
          <w:bCs/>
          <w:lang w:val="sl-SI"/>
        </w:rPr>
      </w:pPr>
      <w:r w:rsidRPr="00335471">
        <w:rPr>
          <w:rFonts w:asciiTheme="majorBidi" w:hAnsiTheme="majorBidi" w:cstheme="majorBidi"/>
          <w:b/>
          <w:bCs/>
          <w:lang w:val="sl-SI"/>
        </w:rPr>
        <w:t>Ustvarjanje družine</w:t>
      </w:r>
    </w:p>
    <w:p w14:paraId="593BCAC4"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Ko sem bil na župniji, sem želel razviti veliko izhodišč in se povezati z ljudmi, vse z namenom, da bi imeli radi samo krščansko življenje. Želel sem, da bi imeli radi življenje v skupnosti, da bi bili drug drugemu v pomoč in da bi imeli resnično družino. Mislim, da sem s tem ustvarjal svojo družino okoli sebe. Poskušal sem ustvariti družino, ki je nisem imel. In sem. Uspelo mi je.</w:t>
      </w:r>
    </w:p>
    <w:p w14:paraId="65DEB7F6"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Ljudem je bilo všeč, kar počnem, ker jim je dalo tisto, kar so potrebovali. Omogočalo jim je, da izrazijo, kdo so, da razvijejo svoje talente in se resnično uporabijo za izboljšanje skupnosti. Izredno dobro jim je šlo. Izjemno dobro mi je šlo. Počutil sem se zelo cenjeno in potrjeno z njihove strani.</w:t>
      </w:r>
    </w:p>
    <w:p w14:paraId="2C4454C0"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Toda na drugi strani je bil del mene, ki je bil zelo osamljen. Nisem se dobro počutil. Moj odnos z mojim župnikom je bil razdražljiv. Z njim je manipulirala ženska - praktično mu je povedala, kdaj naj gre na stranišče. Res me je razdražila. Ni imel avtoritete nad župnijo – saj je vse šlo skozi njeno sito.  Če bi rekla pritrdilno, bi to storil, kljub temu, da bi tam sedela dva duhovnika, ki bi mu lahko bolje svetovala. Kar se je dogajalo, me je resnično mučilo.</w:t>
      </w:r>
    </w:p>
    <w:p w14:paraId="5474114E"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Tudi jaz sem iskal očetovsko figuro. Dajal sem mu veliko nalog, da bi bil ta oče, in tega nisem dobil. Vedno bolj sem bil jezen. Medtem ko sem se jezil nanj, sem pretirano kompenziral, ko sem v župniji opravljal polno veličastnih stvari; v upanju, da bom dobil njegovo potrditev. Nekatere stvari so trajale, vendar način, kako so bile narejene, ni deloval najbolje.</w:t>
      </w:r>
    </w:p>
    <w:p w14:paraId="03C8C916" w14:textId="77777777" w:rsidR="00335471" w:rsidRPr="00335471" w:rsidRDefault="00335471" w:rsidP="00335471">
      <w:pPr>
        <w:ind w:firstLine="284"/>
        <w:jc w:val="both"/>
        <w:rPr>
          <w:rFonts w:asciiTheme="majorBidi" w:hAnsiTheme="majorBidi" w:cstheme="majorBidi"/>
          <w:lang w:val="sl-SI"/>
        </w:rPr>
      </w:pPr>
    </w:p>
    <w:p w14:paraId="7CF87412" w14:textId="77777777" w:rsidR="00335471" w:rsidRPr="00335471" w:rsidRDefault="00335471" w:rsidP="00335471">
      <w:pPr>
        <w:ind w:firstLine="284"/>
        <w:jc w:val="both"/>
        <w:rPr>
          <w:rFonts w:asciiTheme="majorBidi" w:hAnsiTheme="majorBidi" w:cstheme="majorBidi"/>
          <w:b/>
          <w:bCs/>
          <w:lang w:val="sl-SI"/>
        </w:rPr>
      </w:pPr>
      <w:r w:rsidRPr="00335471">
        <w:rPr>
          <w:rFonts w:asciiTheme="majorBidi" w:hAnsiTheme="majorBidi" w:cstheme="majorBidi"/>
          <w:b/>
          <w:bCs/>
          <w:lang w:val="sl-SI"/>
        </w:rPr>
        <w:t>Iti v skrajnosti</w:t>
      </w:r>
    </w:p>
    <w:p w14:paraId="6289D7F0"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Šel sem v skrajnosti. Bil sem res jezen in razočaran, ker nisem mogel obvladati dogajanja v svoji hiši, medtem ko sem šel ven in delal vse te grandiozne stvari, ki so bile uspešne. Ampak res sem gorel, res sem se razdajal. Takrat se mi ni zdelo, da se bom pretegnil; mislil sem, da delam dobro.</w:t>
      </w:r>
    </w:p>
    <w:p w14:paraId="5D2E06B3"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 xml:space="preserve">»Joj,« sem si mislil, »to so močni dogodki tukaj.« Po drugi strani pa sem se ukvarjal z otroki, ki niso imeli zelo stabilnega čustvenega življenja ... niti jaz. Ena od stvari, ki mi je šla v glavo, je bila: </w:t>
      </w:r>
      <w:r w:rsidRPr="00335471">
        <w:rPr>
          <w:rFonts w:asciiTheme="majorBidi" w:hAnsiTheme="majorBidi" w:cstheme="majorBidi"/>
          <w:lang w:val="sl-SI"/>
        </w:rPr>
        <w:lastRenderedPageBreak/>
        <w:t>»Ne bom dovolil, da bi se jim zgodilo kot meni, ko sem izgubil očeta.« Videl sem, da so otroci, ki jih boli in potrebujejo očeta. Želel sem biti to zanje.</w:t>
      </w:r>
    </w:p>
    <w:p w14:paraId="49C3EC2D"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Največ pozornosti sem namenil ubogim in čustveno prikrajšanim otrokom. Ker nisem imel dobrih odnosov s svojimi vrstniki, sem našel podporo v župljanih in otrocih. Zdaj vem, da sem se z njimi identificiral. Prepoznal sem se v njihovih potrebah in bolečinah. Njihove so bile enake mojim. In jaz sem jih vzgajal na enak način, kot so me učili.</w:t>
      </w:r>
    </w:p>
    <w:p w14:paraId="7C484A71"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 xml:space="preserve">Večina otrok je bila starih med 13 in 17 let. Bil je le en star 10 let. Mislim, da se je začelo to, da sem se zapletel v enega od otrok, ki je spolno zgodaj dozorel. Bil sem v bazenu in on je pravkar začel vse te spolne igrice v bazenu. Nekaj ​​se je obrnilo v meni; pritisnilo je vse moje gumbe. Z njim sem postal spolno agresiven. To je eno izmed srečanj, ki jih lahko vidim v mislih in ob tem se počutim tako grozno. Nisem imel nadzora in bil sem zelo agresiven. Nekaj ​​mesecev kasneje je hotel ven ... nisem se mogel ustaviti. Mislim, da je spoznal, da je prižgal ta ogenj v meni in mi ni zmogel reči, naj preneham. Nisem imel v sebi dovolj modrosti ali energije, da bi se lahko ustavil. Imela sva spolni odnos. Če pogledam nazaj, vidim, da je bil to grozljiv prizor. Mislim, da sem v njegovih očeh videl resničen strah, v njegovih očeh grožnjo, ki pravi: »To je malo predaleč. To mi ni več všeč.« Star je bil 15 let. Imel zelo dober odnos z družino. </w:t>
      </w:r>
    </w:p>
    <w:p w14:paraId="7C5CD7EB"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K terapevtu sem šel, potem ko sem poskušal spolno napasti 17-letnika, ki je to povedal svojim staršem. Terapevt me je vprašal, ali se je to še kdaj zgodilo in rekel sem: »Da.« Rekel je: »Sediš na nevtronski bombi.« Ko je to rekel, sem hotel zaščititi otroke. Nisem hotel, da bi bili otroci, ki sem jih zlorabljal, podobni meni: žrtev je postala žrtev. Tisto noč sem na poti domov molil k Bogu, da bi vedel, kaj naj naredim. Prosil sem Boga za moč, da obiščem vsako družino in jim povem, kaj počnem z njihovimi otroki.</w:t>
      </w:r>
    </w:p>
    <w:p w14:paraId="10D450C7"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Obiskal sem štiri družine s svojimi grozljivimi novicami in jih spodbudil, naj svoje otroke peljejo na terapijo. Ko so šli otroci na terapijo, se je vključila državna policija. Ta država ima obvezen zakon o poročanju in to je prijavil eden od terapevtov.</w:t>
      </w:r>
    </w:p>
    <w:p w14:paraId="3C2BA641"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Obtožili so me »gnusnega in odvratnega vedenja proti človeštvu«; oteženega napada; napad z dolgoročnim polnjenjem. To se res sliši grozno. Bilo bi daleč od mene, da bi kdaj koga želel napasti. Takrat se nisem niti zavedal, da moje vedenje predstavlja »napad«. Zdaj vem; odvratno je. Ne morem pomisliti, da bi koga napadel.</w:t>
      </w:r>
    </w:p>
    <w:p w14:paraId="7195DBC9"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Gnusni in odvratni zločin« - sliši se, kot da bi morali prerezati karotidno arterijo in pustiti, da krvavi na ulicah. Država je moja dejanja videla kot napad. Mislim, da otroci niso ... ampak morda tisti, ki je šel domov in povedal svojim staršem. Moja spolna vpletenost z njihovimi sinovi mi je zelo zamegljena. Moje življenje je bilo takrat zamegljeno. Bil sem zelo depresiven, zelo zaskrbljen. V župniji stvari preprosto niso šle dobro. Ni mi šlo dobro.</w:t>
      </w:r>
    </w:p>
    <w:p w14:paraId="1D1D957F"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Bil sem osamljen, ranjen in zelo jezen. Bil sem jezen na župnika. Bil sem jezen na žensko, ki je z njim manipulirala. Bil sem jezen na veliko stvari. Nikoli nisem vedel, od kod prihaja. Če pogledam nazaj, mislim, da nikoli nisem dobil primernega deleža v življenju in tega nihče ni hotel slišati.</w:t>
      </w:r>
    </w:p>
    <w:p w14:paraId="12FCFD22"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Nisem vedel, kako moralno je to narobe. Moja predavanja moralne teologije niso zajemala spolne zlorabe. Vendar mi ni bilo všeč, kaj se dogaja; Samo ni mi bilo všeč. Moje življenje v župnišču je bil en sam nered. Preveč sem masturbiral. Nenadoma je bilo v mojem življenju zmešnjava s fanti. In nisem mogel razumeti, kaj se dogaja. Počutila sem se zelo zmedeno, zelo odtujeno.</w:t>
      </w:r>
    </w:p>
    <w:p w14:paraId="0E87CC95"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Vedno sem imel dobre odnose z Bogom. Vedno se mi je zdelo, da vse prebrodiva, a to je postalo preveč pomembno vprašanje. Zdi se, da Bog ni sprejel moje molitve. Priznal bi, se pokesala in se ne bi počutil čistega, dokler ne bi spet grešil. Zato sem rekel Bogu, da se bom odrekel prostim dnevom in delal v ljudski kuhinji, dokler ne bo kaj naredil. Delal sem v kuhinji z mamo enega od otrok, ki sem jih zlorabil.</w:t>
      </w:r>
    </w:p>
    <w:p w14:paraId="0AC031B2" w14:textId="77777777" w:rsidR="00335471" w:rsidRPr="00335471" w:rsidRDefault="00335471" w:rsidP="00335471">
      <w:pPr>
        <w:ind w:firstLine="284"/>
        <w:jc w:val="both"/>
        <w:rPr>
          <w:rFonts w:asciiTheme="majorBidi" w:hAnsiTheme="majorBidi" w:cstheme="majorBidi"/>
          <w:lang w:val="sl-SI"/>
        </w:rPr>
      </w:pPr>
    </w:p>
    <w:p w14:paraId="0A3F2AAC" w14:textId="77777777" w:rsidR="00335471" w:rsidRPr="00335471" w:rsidRDefault="00335471" w:rsidP="00335471">
      <w:pPr>
        <w:ind w:firstLine="284"/>
        <w:jc w:val="both"/>
        <w:rPr>
          <w:rFonts w:asciiTheme="majorBidi" w:hAnsiTheme="majorBidi" w:cstheme="majorBidi"/>
          <w:b/>
          <w:bCs/>
          <w:lang w:val="sl-SI"/>
        </w:rPr>
      </w:pPr>
      <w:r w:rsidRPr="00335471">
        <w:rPr>
          <w:rFonts w:asciiTheme="majorBidi" w:hAnsiTheme="majorBidi" w:cstheme="majorBidi"/>
          <w:b/>
          <w:bCs/>
          <w:lang w:val="sl-SI"/>
        </w:rPr>
        <w:t>»Žrtve postanejo storilci«</w:t>
      </w:r>
    </w:p>
    <w:p w14:paraId="3454B405"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Šele čez tri tedne sem videl televizijsko oddajo z naslovom "20/20". V njem je bil prikazan mlad otrok, ki ga je njegov rejnik spolno zlorabil in je bil v zaporu. Ubil je svojega rejnika. Kasneje sem ugotovil, da je bil njegov rejnik sam spolno zlorabljen kot otrok. Poročevalec se je obrnil in rekel: »Žrtve postanejo storilci.« To je tisto, kar je mojo zavest prelomilo v resničnost.</w:t>
      </w:r>
    </w:p>
    <w:p w14:paraId="308AEBC0"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lastRenderedPageBreak/>
        <w:t>Pravkar me je zadelo. Žrtve postanejo storilci. Srce mi je zaigralo. Misli so mi se vrtele in dihanje je postalo težko. Vedel sem, da sem žrtev, zdaj pa sem postal storilec, rabelj in napadalec. Prenehal sem igrati žrtev in začel sprejemati odgovornost za svoja dejanja. Postal sem storilec spolnega nasilja in zlorabe otrok. Ne glede na to, kdo je bil kriv, sem si rekel: »To je tvoja odgovornost.« Uspelo mi je.</w:t>
      </w:r>
    </w:p>
    <w:p w14:paraId="5C82E69C"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Danes, po dolgi terapiji, imam v življenju to podobo velike črne luknje, ki sem jo vedno poskušal zapolniti. Poskušal sem to omejiti. Vse, kar sem vrgel, me je bolj prizadelo kot pomagalo. Šele ko sem se odločil zaobiti to luknjo in jo pustiti pri miru, so se stvari začele izboljševati. Zato zdaj ne poskušam zapolniti te luknje; vem, da je tam. Lahko čutim. To je temen kraj za življenje; to je del mene.</w:t>
      </w:r>
    </w:p>
    <w:p w14:paraId="24D5E1EA"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Vem pa, da se ne morem vrniti, da bi zapolnil luknjo, ker vem, da tisto, kar je izgubljeno, predstavlja tako brezno, da se ne bo nikoli nadomestilo. Zato ne poskušam več zapolniti luknje. Svoje življenje gradim okoli tega. Del mene nikoli ne bo cel in to je pohabljen del mene znotraj. To je moje življenje. Prenehal sem živeti v laži in zdaj živim v resnici.</w:t>
      </w:r>
    </w:p>
    <w:p w14:paraId="3C488F6C"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Vesel sem, da imam to podobo. Vsakič, ko zaznam odnos ali ko začnem razvijati vzorec vedenja, ki ne bo koristen, se pojavi črna luknja. Dvigne se pokrov in zavem se, da sem tja namenjen. Nekateri znaki, ki jih opazim, so, ko odnos postaja nesvoboden, na spolni ravni in na ravni kontrole. Ko se začnem počutiti depresivno in osamljeno ter začnem piti, takrat se zamislil in si rečem: »Ne, to te ne bo pripeljalo nikamor.« Ko sem preobremenjen in se počutim nekako zaskrbljeno, se zavem, da moram začeti upočasnjevati in stvari jemati zgolj eno za drugo. Moram stopiti korak nazaj, se umiriti in si reči: »V redu, si nekako pod stresom, postajaš nekako nor.«</w:t>
      </w:r>
    </w:p>
    <w:p w14:paraId="46B2EBAA"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 xml:space="preserve"> Ena pronicljiva knjiga, ki sem jo med okrevanjem prebral od M. Scotta Pecka </w:t>
      </w:r>
      <w:r w:rsidRPr="00335471">
        <w:rPr>
          <w:rFonts w:asciiTheme="majorBidi" w:hAnsiTheme="majorBidi" w:cstheme="majorBidi"/>
          <w:i/>
          <w:iCs/>
          <w:lang w:val="sl-SI"/>
        </w:rPr>
        <w:t>Ljudje laži</w:t>
      </w:r>
      <w:r w:rsidRPr="00335471">
        <w:rPr>
          <w:rFonts w:asciiTheme="majorBidi" w:hAnsiTheme="majorBidi" w:cstheme="majorBidi"/>
          <w:lang w:val="sl-SI"/>
        </w:rPr>
        <w:t xml:space="preserve">, je imela močan vpliv name. Avtor verjame, da lahko živimo v laži in tega ne bomo vedeli, dokler nam kdo ne pokaže resnice. Živel sem v zanikanju zanikanja svoje družine in patologije storilca. </w:t>
      </w:r>
      <w:proofErr w:type="spellStart"/>
      <w:r w:rsidRPr="00335471">
        <w:rPr>
          <w:rFonts w:asciiTheme="majorBidi" w:hAnsiTheme="majorBidi" w:cstheme="majorBidi"/>
          <w:lang w:val="sl-SI"/>
        </w:rPr>
        <w:t>Peck</w:t>
      </w:r>
      <w:proofErr w:type="spellEnd"/>
      <w:r w:rsidRPr="00335471">
        <w:rPr>
          <w:rFonts w:asciiTheme="majorBidi" w:hAnsiTheme="majorBidi" w:cstheme="majorBidi"/>
          <w:lang w:val="sl-SI"/>
        </w:rPr>
        <w:t xml:space="preserve"> pravi, da se ne moremo zavestno odločiti, da bi se premaknili iz laži, če se ne zavedamo resnice. Nekako je laž vplivala na naše življenje. In moramo prevzeti odgovornost za vso škodo, ki smo jo naredili, in nadaljevati. To počnem, prevzemam odgovornost za škodo, ki sem jo naredil, poskrbim, da se to vedenje v mojem življenju nikoli več ne ponovi, in grem naprej.</w:t>
      </w:r>
    </w:p>
    <w:p w14:paraId="5907B2E5"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Želim si, da bi ljudje to verjeli. Želim si, da bi ljudje rekli: »V redu je; razume se; dovolj je močan, da se drži skupaj; pozna vire, ki jih potrebuje za vzpostavitev stika, da se prepriča, da se takšno vedenje ne ponovi.« Cerkveni predstojniki so še posebej zaskrbljeni, da bodo Cerkev tožili do konca ali da bo v zadregi.</w:t>
      </w:r>
    </w:p>
    <w:p w14:paraId="1766E8BD" w14:textId="77777777" w:rsidR="00335471" w:rsidRPr="00335471" w:rsidRDefault="00335471" w:rsidP="00335471">
      <w:pPr>
        <w:ind w:firstLine="284"/>
        <w:jc w:val="both"/>
        <w:rPr>
          <w:rFonts w:asciiTheme="majorBidi" w:hAnsiTheme="majorBidi" w:cstheme="majorBidi"/>
          <w:lang w:val="sl-SI"/>
        </w:rPr>
      </w:pPr>
    </w:p>
    <w:p w14:paraId="61FB6390" w14:textId="77777777" w:rsidR="00335471" w:rsidRPr="00335471" w:rsidRDefault="00335471" w:rsidP="00335471">
      <w:pPr>
        <w:ind w:firstLine="284"/>
        <w:jc w:val="both"/>
        <w:rPr>
          <w:rFonts w:asciiTheme="majorBidi" w:hAnsiTheme="majorBidi" w:cstheme="majorBidi"/>
          <w:b/>
          <w:bCs/>
          <w:lang w:val="sl-SI"/>
        </w:rPr>
      </w:pPr>
      <w:r w:rsidRPr="00335471">
        <w:rPr>
          <w:rFonts w:asciiTheme="majorBidi" w:hAnsiTheme="majorBidi" w:cstheme="majorBidi"/>
          <w:b/>
          <w:bCs/>
          <w:lang w:val="sl-SI"/>
        </w:rPr>
        <w:t>»Izgubil sem integriteto«</w:t>
      </w:r>
    </w:p>
    <w:p w14:paraId="04278167"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Ena najmočnejših vrstic, ki sem jih prebral, opisuje nekaj, kar »pleni bogastvo«. To ropa bogastvo. Veliko sem izgubil. Izgubil sem veliko svojega življenja. Izgubil sem najpomembnejšo stvar v življenju: izgubil sem integriteto. Izgubil sem dom. Izgubil sem veliko ljudi, ki sem jih imel res rad in ki so mi veliko pomenili. Vesel sem, da sem izgubil ljudi, v katere sem bil »bolno«, zaljubljen; vesel sem, da sem jih izgubil. Bil sem v veliko uničujočih odnosih.</w:t>
      </w:r>
    </w:p>
    <w:p w14:paraId="7A9C0A15"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Bog mi je bil zvest. Jezim sem se na Boga, tako kot Job, rekoč: »Zakaj mi to počneš?« Eden od moralnih teologov je govoril o »</w:t>
      </w:r>
      <w:proofErr w:type="spellStart"/>
      <w:r w:rsidRPr="00335471">
        <w:rPr>
          <w:rFonts w:asciiTheme="majorBidi" w:hAnsiTheme="majorBidi" w:cstheme="majorBidi"/>
          <w:lang w:val="sl-SI"/>
        </w:rPr>
        <w:t>ontičnem</w:t>
      </w:r>
      <w:proofErr w:type="spellEnd"/>
      <w:r w:rsidRPr="00335471">
        <w:rPr>
          <w:rFonts w:asciiTheme="majorBidi" w:hAnsiTheme="majorBidi" w:cstheme="majorBidi"/>
          <w:lang w:val="sl-SI"/>
        </w:rPr>
        <w:t xml:space="preserve"> zlu« v svetu. Res sem se zataknil v nekem močnem </w:t>
      </w:r>
      <w:proofErr w:type="spellStart"/>
      <w:r w:rsidRPr="00335471">
        <w:rPr>
          <w:rFonts w:asciiTheme="majorBidi" w:hAnsiTheme="majorBidi" w:cstheme="majorBidi"/>
          <w:lang w:val="sl-SI"/>
        </w:rPr>
        <w:t>ontičnem</w:t>
      </w:r>
      <w:proofErr w:type="spellEnd"/>
      <w:r w:rsidRPr="00335471">
        <w:rPr>
          <w:rFonts w:asciiTheme="majorBidi" w:hAnsiTheme="majorBidi" w:cstheme="majorBidi"/>
          <w:lang w:val="sl-SI"/>
        </w:rPr>
        <w:t xml:space="preserve"> zlu. V tem tragičnem času mi je ostal pomemben Božji stavek: »</w:t>
      </w:r>
      <w:proofErr w:type="spellStart"/>
      <w:r w:rsidRPr="00335471">
        <w:rPr>
          <w:rFonts w:asciiTheme="majorBidi" w:hAnsiTheme="majorBidi" w:cstheme="majorBidi"/>
          <w:lang w:val="sl-SI"/>
        </w:rPr>
        <w:t>Deus</w:t>
      </w:r>
      <w:proofErr w:type="spellEnd"/>
      <w:r w:rsidRPr="00335471">
        <w:rPr>
          <w:rFonts w:asciiTheme="majorBidi" w:hAnsiTheme="majorBidi" w:cstheme="majorBidi"/>
          <w:lang w:val="sl-SI"/>
        </w:rPr>
        <w:t xml:space="preserve"> </w:t>
      </w:r>
      <w:proofErr w:type="spellStart"/>
      <w:r w:rsidRPr="00335471">
        <w:rPr>
          <w:rFonts w:asciiTheme="majorBidi" w:hAnsiTheme="majorBidi" w:cstheme="majorBidi"/>
          <w:lang w:val="sl-SI"/>
        </w:rPr>
        <w:t>est</w:t>
      </w:r>
      <w:proofErr w:type="spellEnd"/>
      <w:r w:rsidRPr="00335471">
        <w:rPr>
          <w:rFonts w:asciiTheme="majorBidi" w:hAnsiTheme="majorBidi" w:cstheme="majorBidi"/>
          <w:lang w:val="sl-SI"/>
        </w:rPr>
        <w:t xml:space="preserve"> </w:t>
      </w:r>
      <w:proofErr w:type="spellStart"/>
      <w:r w:rsidRPr="00335471">
        <w:rPr>
          <w:rFonts w:asciiTheme="majorBidi" w:hAnsiTheme="majorBidi" w:cstheme="majorBidi"/>
          <w:lang w:val="sl-SI"/>
        </w:rPr>
        <w:t>fides</w:t>
      </w:r>
      <w:proofErr w:type="spellEnd"/>
      <w:r w:rsidRPr="00335471">
        <w:rPr>
          <w:rFonts w:asciiTheme="majorBidi" w:hAnsiTheme="majorBidi" w:cstheme="majorBidi"/>
          <w:lang w:val="sl-SI"/>
        </w:rPr>
        <w:t>. Bog je zvest.« V teh najtemnejših urah, dneh in letih sem čutil Božjo zvestobo do sebe ... in še danes.</w:t>
      </w:r>
    </w:p>
    <w:p w14:paraId="4F3BB446"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Tudi Cerkev je bila zvesta, čeprav sem nekoliko odtujen od škofije. Moj škof mi je ostal zvest in zahvaljujem se mu, da me je ves čas podpiral. Vendar v svoji škofiji ne morem delovati kot duhovnik. Želim ponovno delovati kot duhovnik. Obstaja nekaj mest, kamor bi me verjetno lahko postavili. En škof je predlagal misijonsko škofijo daleč stran. Tja bi moral iti? Drugi škof je slišal o mojem položaju in o moji želji, da se vrnem v službo. Njegov odgovor je bil: »Tovrstni nas stanejo veliko denarja.« To že plačujem in želim prenehati plačevati.</w:t>
      </w:r>
    </w:p>
    <w:p w14:paraId="407FC9F4"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 xml:space="preserve">Kaj torej počne tisti, ki ne more delovati kot aktivni duhovnik? Boleč proces je naslednji: poskušaš se zaposliti z izobrazbo, ki je »sekularni« svet ne razume. Poskušaš jo dopolniti z izobraževanjem, ki ga ne želiš. In delaš na delovnem mestu, ki ti ni prijetno. Na začetku je bilo tako </w:t>
      </w:r>
      <w:proofErr w:type="spellStart"/>
      <w:r w:rsidRPr="00335471">
        <w:rPr>
          <w:rFonts w:asciiTheme="majorBidi" w:hAnsiTheme="majorBidi" w:cstheme="majorBidi"/>
          <w:lang w:val="sl-SI"/>
        </w:rPr>
        <w:t>frustrirajuće</w:t>
      </w:r>
      <w:proofErr w:type="spellEnd"/>
      <w:r w:rsidRPr="00335471">
        <w:rPr>
          <w:rFonts w:asciiTheme="majorBidi" w:hAnsiTheme="majorBidi" w:cstheme="majorBidi"/>
          <w:lang w:val="sl-SI"/>
        </w:rPr>
        <w:t xml:space="preserve">, da sem </w:t>
      </w:r>
      <w:r w:rsidRPr="00335471">
        <w:rPr>
          <w:rFonts w:asciiTheme="majorBidi" w:hAnsiTheme="majorBidi" w:cstheme="majorBidi"/>
          <w:lang w:val="sl-SI"/>
        </w:rPr>
        <w:lastRenderedPageBreak/>
        <w:t>moral zbrati vso energijo in v stanju, podobnem transu, preživeti dan, eno uro naenkrat. Toda čas teče naprej in narediti je treba še druge stvari.</w:t>
      </w:r>
    </w:p>
    <w:p w14:paraId="01737E65"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Kmalu bom dopolnil 40 let. Med rojstnodnevno zabavo bo skozi mojo novo hišo šlo okoli 60 ljudi. Navdušen sem nad tem. Skozi ves ta proces se počutim dobro, da bi pridobil nekaj integritete z ljudmi, s katerimi sem v odnosih. Mislil sem, da sem zaradi te groze in bolezni izgubil svoj pravi značaj. Vendar sem še vedno topla, razumevajoča oseba, kot sem bila prej. Spet ta oseba prihaja na plano. Sem vesel.</w:t>
      </w:r>
    </w:p>
    <w:p w14:paraId="46C4999F" w14:textId="77777777" w:rsidR="00335471" w:rsidRPr="00335471" w:rsidRDefault="00335471" w:rsidP="00335471">
      <w:pPr>
        <w:ind w:firstLine="284"/>
        <w:jc w:val="both"/>
        <w:rPr>
          <w:rFonts w:asciiTheme="majorBidi" w:hAnsiTheme="majorBidi" w:cstheme="majorBidi"/>
          <w:lang w:val="sl-SI"/>
        </w:rPr>
      </w:pPr>
      <w:r w:rsidRPr="00335471">
        <w:rPr>
          <w:rFonts w:asciiTheme="majorBidi" w:hAnsiTheme="majorBidi" w:cstheme="majorBidi"/>
          <w:lang w:val="sl-SI"/>
        </w:rPr>
        <w:t>Ko so me prosili, naj to napišem, sem bil hvaležen za priložnost. Svoje izkušnje sem želel deliti z vami in jih ne skrivati. Morda bi lahko Bog s to izmenjavo poslal svojo zdravilno milost vsem nam. To zdaj vidim kot duhovniško delo. Naj nam prinese ozdravljenje.</w:t>
      </w:r>
    </w:p>
    <w:p w14:paraId="0A0135B7" w14:textId="77777777" w:rsidR="00335471" w:rsidRPr="00335471" w:rsidRDefault="00335471" w:rsidP="005B5C69">
      <w:pPr>
        <w:jc w:val="both"/>
        <w:rPr>
          <w:rFonts w:ascii="Times New Roman" w:hAnsi="Times New Roman" w:cs="Times New Roman"/>
          <w:spacing w:val="-4"/>
          <w:lang w:val="sl-SI"/>
        </w:rPr>
      </w:pPr>
    </w:p>
    <w:sectPr w:rsidR="00335471" w:rsidRPr="00335471" w:rsidSect="003026D4">
      <w:headerReference w:type="default" r:id="rId17"/>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2605C" w14:textId="77777777" w:rsidR="000D07E0" w:rsidRDefault="000D07E0" w:rsidP="000D07E0">
      <w:r>
        <w:separator/>
      </w:r>
    </w:p>
  </w:endnote>
  <w:endnote w:type="continuationSeparator" w:id="0">
    <w:p w14:paraId="04495617" w14:textId="77777777" w:rsidR="000D07E0" w:rsidRDefault="000D07E0" w:rsidP="000D07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5EE5F" w14:textId="77777777" w:rsidR="000D07E0" w:rsidRDefault="000D07E0" w:rsidP="000D07E0">
      <w:r>
        <w:separator/>
      </w:r>
    </w:p>
  </w:footnote>
  <w:footnote w:type="continuationSeparator" w:id="0">
    <w:p w14:paraId="4226FB6C" w14:textId="77777777" w:rsidR="000D07E0" w:rsidRDefault="000D07E0" w:rsidP="000D07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90116" w14:textId="5E880A42" w:rsidR="00A565ED" w:rsidRPr="00A565ED" w:rsidRDefault="00A565ED" w:rsidP="00A565ED">
    <w:pPr>
      <w:pStyle w:val="Noga"/>
      <w:jc w:val="right"/>
      <w:rPr>
        <w:rFonts w:asciiTheme="majorBidi" w:hAnsiTheme="majorBidi" w:cstheme="majorBidi"/>
        <w:sz w:val="18"/>
        <w:szCs w:val="18"/>
        <w:lang w:val="it-IT"/>
      </w:rPr>
    </w:pPr>
    <w:sdt>
      <w:sdtPr>
        <w:rPr>
          <w:rFonts w:asciiTheme="majorBidi" w:hAnsiTheme="majorBidi" w:cstheme="majorBidi"/>
          <w:i/>
          <w:iCs/>
          <w:sz w:val="18"/>
          <w:szCs w:val="18"/>
          <w:lang w:val="sl-SI"/>
        </w:rPr>
        <w:alias w:val="Naslov"/>
        <w:tag w:val=""/>
        <w:id w:val="1858547224"/>
        <w:placeholder>
          <w:docPart w:val="E43804CB5D6547D4AE8EFC8735616F22"/>
        </w:placeholder>
        <w:dataBinding w:prefixMappings="xmlns:ns0='http://purl.org/dc/elements/1.1/' xmlns:ns1='http://schemas.openxmlformats.org/package/2006/metadata/core-properties' " w:xpath="/ns1:coreProperties[1]/ns0:title[1]" w:storeItemID="{6C3C8BC8-F283-45AE-878A-BAB7291924A1}"/>
        <w:text/>
      </w:sdtPr>
      <w:sdtContent>
        <w:r w:rsidRPr="00A64252">
          <w:rPr>
            <w:rFonts w:asciiTheme="majorBidi" w:hAnsiTheme="majorBidi" w:cstheme="majorBidi"/>
            <w:i/>
            <w:iCs/>
            <w:sz w:val="18"/>
            <w:szCs w:val="18"/>
            <w:lang w:val="sl-SI"/>
          </w:rPr>
          <w:t>Čisto srce: predavanje za duhovnike (dejavniki tveganja in zaščite)</w:t>
        </w:r>
      </w:sdtContent>
    </w:sdt>
    <w:r w:rsidRPr="00A64252">
      <w:rPr>
        <w:rFonts w:asciiTheme="majorBidi" w:hAnsiTheme="majorBidi" w:cstheme="majorBidi"/>
        <w:i/>
        <w:iCs/>
        <w:sz w:val="18"/>
        <w:szCs w:val="18"/>
        <w:lang w:val="sl-SI"/>
      </w:rPr>
      <w:t xml:space="preserve"> </w:t>
    </w:r>
    <w:r w:rsidRPr="00A64252">
      <w:rPr>
        <w:rFonts w:asciiTheme="majorBidi" w:hAnsiTheme="majorBidi" w:cstheme="majorBidi"/>
        <w:i/>
        <w:iCs/>
        <w:sz w:val="18"/>
        <w:szCs w:val="18"/>
        <w:lang w:val="it-IT"/>
      </w:rPr>
      <w:t xml:space="preserve"> </w:t>
    </w:r>
    <w:sdt>
      <w:sdtPr>
        <w:rPr>
          <w:rFonts w:asciiTheme="majorBidi" w:hAnsiTheme="majorBidi" w:cstheme="majorBidi"/>
          <w:i/>
          <w:iCs/>
          <w:sz w:val="18"/>
          <w:szCs w:val="18"/>
          <w:lang w:val="it-IT"/>
        </w:rPr>
        <w:alias w:val="Avtor"/>
        <w:tag w:val=""/>
        <w:id w:val="114493748"/>
        <w:placeholder>
          <w:docPart w:val="E51F3736CE994247B473EAAB46D587D4"/>
        </w:placeholder>
        <w:dataBinding w:prefixMappings="xmlns:ns0='http://purl.org/dc/elements/1.1/' xmlns:ns1='http://schemas.openxmlformats.org/package/2006/metadata/core-properties' " w:xpath="/ns1:coreProperties[1]/ns0:creator[1]" w:storeItemID="{6C3C8BC8-F283-45AE-878A-BAB7291924A1}"/>
        <w:text/>
      </w:sdtPr>
      <w:sdtContent>
        <w:r w:rsidRPr="00A64252">
          <w:rPr>
            <w:rFonts w:asciiTheme="majorBidi" w:hAnsiTheme="majorBidi" w:cstheme="majorBidi"/>
            <w:i/>
            <w:iCs/>
            <w:sz w:val="18"/>
            <w:szCs w:val="18"/>
            <w:lang w:val="it-IT"/>
          </w:rPr>
          <w:t>Matjaž Celarc</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66070"/>
    <w:multiLevelType w:val="hybridMultilevel"/>
    <w:tmpl w:val="DCECF9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67D7241"/>
    <w:multiLevelType w:val="multilevel"/>
    <w:tmpl w:val="ECFABE72"/>
    <w:lvl w:ilvl="0">
      <w:start w:val="1"/>
      <w:numFmt w:val="bulle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2" w15:restartNumberingAfterBreak="0">
    <w:nsid w:val="169C10A3"/>
    <w:multiLevelType w:val="hybridMultilevel"/>
    <w:tmpl w:val="75CC882C"/>
    <w:lvl w:ilvl="0" w:tplc="957C414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7BA5E7A"/>
    <w:multiLevelType w:val="hybridMultilevel"/>
    <w:tmpl w:val="55F2794A"/>
    <w:lvl w:ilvl="0" w:tplc="9BBE5D02">
      <w:start w:val="1"/>
      <w:numFmt w:val="bullet"/>
      <w:lvlText w:val="●"/>
      <w:lvlJc w:val="left"/>
      <w:pPr>
        <w:tabs>
          <w:tab w:val="num" w:pos="720"/>
        </w:tabs>
        <w:ind w:left="720" w:hanging="360"/>
      </w:pPr>
      <w:rPr>
        <w:rFonts w:ascii="Arial" w:hAnsi="Arial" w:hint="default"/>
      </w:rPr>
    </w:lvl>
    <w:lvl w:ilvl="1" w:tplc="73948198" w:tentative="1">
      <w:start w:val="1"/>
      <w:numFmt w:val="bullet"/>
      <w:lvlText w:val="●"/>
      <w:lvlJc w:val="left"/>
      <w:pPr>
        <w:tabs>
          <w:tab w:val="num" w:pos="1440"/>
        </w:tabs>
        <w:ind w:left="1440" w:hanging="360"/>
      </w:pPr>
      <w:rPr>
        <w:rFonts w:ascii="Arial" w:hAnsi="Arial" w:hint="default"/>
      </w:rPr>
    </w:lvl>
    <w:lvl w:ilvl="2" w:tplc="0456C84E" w:tentative="1">
      <w:start w:val="1"/>
      <w:numFmt w:val="bullet"/>
      <w:lvlText w:val="●"/>
      <w:lvlJc w:val="left"/>
      <w:pPr>
        <w:tabs>
          <w:tab w:val="num" w:pos="2160"/>
        </w:tabs>
        <w:ind w:left="2160" w:hanging="360"/>
      </w:pPr>
      <w:rPr>
        <w:rFonts w:ascii="Arial" w:hAnsi="Arial" w:hint="default"/>
      </w:rPr>
    </w:lvl>
    <w:lvl w:ilvl="3" w:tplc="F894DCCA" w:tentative="1">
      <w:start w:val="1"/>
      <w:numFmt w:val="bullet"/>
      <w:lvlText w:val="●"/>
      <w:lvlJc w:val="left"/>
      <w:pPr>
        <w:tabs>
          <w:tab w:val="num" w:pos="2880"/>
        </w:tabs>
        <w:ind w:left="2880" w:hanging="360"/>
      </w:pPr>
      <w:rPr>
        <w:rFonts w:ascii="Arial" w:hAnsi="Arial" w:hint="default"/>
      </w:rPr>
    </w:lvl>
    <w:lvl w:ilvl="4" w:tplc="D2E2AADA" w:tentative="1">
      <w:start w:val="1"/>
      <w:numFmt w:val="bullet"/>
      <w:lvlText w:val="●"/>
      <w:lvlJc w:val="left"/>
      <w:pPr>
        <w:tabs>
          <w:tab w:val="num" w:pos="3600"/>
        </w:tabs>
        <w:ind w:left="3600" w:hanging="360"/>
      </w:pPr>
      <w:rPr>
        <w:rFonts w:ascii="Arial" w:hAnsi="Arial" w:hint="default"/>
      </w:rPr>
    </w:lvl>
    <w:lvl w:ilvl="5" w:tplc="2070C990" w:tentative="1">
      <w:start w:val="1"/>
      <w:numFmt w:val="bullet"/>
      <w:lvlText w:val="●"/>
      <w:lvlJc w:val="left"/>
      <w:pPr>
        <w:tabs>
          <w:tab w:val="num" w:pos="4320"/>
        </w:tabs>
        <w:ind w:left="4320" w:hanging="360"/>
      </w:pPr>
      <w:rPr>
        <w:rFonts w:ascii="Arial" w:hAnsi="Arial" w:hint="default"/>
      </w:rPr>
    </w:lvl>
    <w:lvl w:ilvl="6" w:tplc="582AC32C" w:tentative="1">
      <w:start w:val="1"/>
      <w:numFmt w:val="bullet"/>
      <w:lvlText w:val="●"/>
      <w:lvlJc w:val="left"/>
      <w:pPr>
        <w:tabs>
          <w:tab w:val="num" w:pos="5040"/>
        </w:tabs>
        <w:ind w:left="5040" w:hanging="360"/>
      </w:pPr>
      <w:rPr>
        <w:rFonts w:ascii="Arial" w:hAnsi="Arial" w:hint="default"/>
      </w:rPr>
    </w:lvl>
    <w:lvl w:ilvl="7" w:tplc="F2346B6E" w:tentative="1">
      <w:start w:val="1"/>
      <w:numFmt w:val="bullet"/>
      <w:lvlText w:val="●"/>
      <w:lvlJc w:val="left"/>
      <w:pPr>
        <w:tabs>
          <w:tab w:val="num" w:pos="5760"/>
        </w:tabs>
        <w:ind w:left="5760" w:hanging="360"/>
      </w:pPr>
      <w:rPr>
        <w:rFonts w:ascii="Arial" w:hAnsi="Arial" w:hint="default"/>
      </w:rPr>
    </w:lvl>
    <w:lvl w:ilvl="8" w:tplc="E184165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A27A34"/>
    <w:multiLevelType w:val="multilevel"/>
    <w:tmpl w:val="FC863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296C14"/>
    <w:multiLevelType w:val="multilevel"/>
    <w:tmpl w:val="019AD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2D75C5"/>
    <w:multiLevelType w:val="multilevel"/>
    <w:tmpl w:val="AE9AB7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32D2ABD"/>
    <w:multiLevelType w:val="multilevel"/>
    <w:tmpl w:val="7BF27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6D5670"/>
    <w:multiLevelType w:val="multilevel"/>
    <w:tmpl w:val="A894E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547032"/>
    <w:multiLevelType w:val="multilevel"/>
    <w:tmpl w:val="062AB8F6"/>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2CDF24CC"/>
    <w:multiLevelType w:val="hybridMultilevel"/>
    <w:tmpl w:val="8F567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A1038E"/>
    <w:multiLevelType w:val="hybridMultilevel"/>
    <w:tmpl w:val="0D6C4C7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98F6EB4"/>
    <w:multiLevelType w:val="multilevel"/>
    <w:tmpl w:val="87987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3D34A7"/>
    <w:multiLevelType w:val="multilevel"/>
    <w:tmpl w:val="4D7023A4"/>
    <w:lvl w:ilvl="0">
      <w:start w:val="1"/>
      <w:numFmt w:val="bulle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14" w15:restartNumberingAfterBreak="0">
    <w:nsid w:val="45771BE2"/>
    <w:multiLevelType w:val="hybridMultilevel"/>
    <w:tmpl w:val="CD6E87D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07C708A"/>
    <w:multiLevelType w:val="multilevel"/>
    <w:tmpl w:val="BF6E577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305425"/>
    <w:multiLevelType w:val="hybridMultilevel"/>
    <w:tmpl w:val="D2CA488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537552B"/>
    <w:multiLevelType w:val="multilevel"/>
    <w:tmpl w:val="16F4FEA4"/>
    <w:lvl w:ilvl="0">
      <w:start w:val="1"/>
      <w:numFmt w:val="decimal"/>
      <w:lvlText w:val="(%1)"/>
      <w:lvlJc w:val="left"/>
      <w:pPr>
        <w:ind w:left="720" w:hanging="360"/>
      </w:pPr>
      <w:rPr>
        <w:rFonts w:asciiTheme="majorBidi" w:eastAsiaTheme="minorHAnsi" w:hAnsiTheme="majorBidi" w:cstheme="maj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5AD1D2C"/>
    <w:multiLevelType w:val="multilevel"/>
    <w:tmpl w:val="C994A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533B4F"/>
    <w:multiLevelType w:val="multilevel"/>
    <w:tmpl w:val="10225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F777315"/>
    <w:multiLevelType w:val="multilevel"/>
    <w:tmpl w:val="930CA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5B6F55"/>
    <w:multiLevelType w:val="hybridMultilevel"/>
    <w:tmpl w:val="C5B08A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7A590D27"/>
    <w:multiLevelType w:val="multilevel"/>
    <w:tmpl w:val="97E6B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4A550D"/>
    <w:multiLevelType w:val="multilevel"/>
    <w:tmpl w:val="423C49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4"/>
  </w:num>
  <w:num w:numId="3">
    <w:abstractNumId w:val="12"/>
  </w:num>
  <w:num w:numId="4">
    <w:abstractNumId w:val="8"/>
  </w:num>
  <w:num w:numId="5">
    <w:abstractNumId w:val="15"/>
  </w:num>
  <w:num w:numId="6">
    <w:abstractNumId w:val="7"/>
  </w:num>
  <w:num w:numId="7">
    <w:abstractNumId w:val="10"/>
  </w:num>
  <w:num w:numId="8">
    <w:abstractNumId w:val="2"/>
  </w:num>
  <w:num w:numId="9">
    <w:abstractNumId w:val="5"/>
  </w:num>
  <w:num w:numId="10">
    <w:abstractNumId w:val="19"/>
  </w:num>
  <w:num w:numId="11">
    <w:abstractNumId w:val="23"/>
  </w:num>
  <w:num w:numId="12">
    <w:abstractNumId w:val="22"/>
  </w:num>
  <w:num w:numId="13">
    <w:abstractNumId w:val="18"/>
  </w:num>
  <w:num w:numId="14">
    <w:abstractNumId w:val="11"/>
  </w:num>
  <w:num w:numId="15">
    <w:abstractNumId w:val="16"/>
  </w:num>
  <w:num w:numId="16">
    <w:abstractNumId w:val="0"/>
  </w:num>
  <w:num w:numId="17">
    <w:abstractNumId w:val="21"/>
  </w:num>
  <w:num w:numId="18">
    <w:abstractNumId w:val="14"/>
  </w:num>
  <w:num w:numId="19">
    <w:abstractNumId w:val="6"/>
  </w:num>
  <w:num w:numId="20">
    <w:abstractNumId w:val="1"/>
  </w:num>
  <w:num w:numId="21">
    <w:abstractNumId w:val="13"/>
  </w:num>
  <w:num w:numId="22">
    <w:abstractNumId w:val="9"/>
  </w:num>
  <w:num w:numId="23">
    <w:abstractNumId w:val="3"/>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7a0NDKwsDA1NjJS0lEKTi0uzszPAykwNKsFAHbqRm0tAAAA"/>
  </w:docVars>
  <w:rsids>
    <w:rsidRoot w:val="00A94586"/>
    <w:rsid w:val="0000511C"/>
    <w:rsid w:val="000135E1"/>
    <w:rsid w:val="000178C2"/>
    <w:rsid w:val="0002770F"/>
    <w:rsid w:val="00047BF7"/>
    <w:rsid w:val="0005120F"/>
    <w:rsid w:val="00051E85"/>
    <w:rsid w:val="0005693B"/>
    <w:rsid w:val="00057D44"/>
    <w:rsid w:val="0006037C"/>
    <w:rsid w:val="00060BF0"/>
    <w:rsid w:val="00064461"/>
    <w:rsid w:val="00065A04"/>
    <w:rsid w:val="000855D8"/>
    <w:rsid w:val="00090816"/>
    <w:rsid w:val="00096D48"/>
    <w:rsid w:val="000A39DD"/>
    <w:rsid w:val="000A485F"/>
    <w:rsid w:val="000A53FF"/>
    <w:rsid w:val="000A7324"/>
    <w:rsid w:val="000B7927"/>
    <w:rsid w:val="000C1F2F"/>
    <w:rsid w:val="000C2190"/>
    <w:rsid w:val="000C464E"/>
    <w:rsid w:val="000D07E0"/>
    <w:rsid w:val="000D6DC0"/>
    <w:rsid w:val="000D7E09"/>
    <w:rsid w:val="000E439F"/>
    <w:rsid w:val="000F15A3"/>
    <w:rsid w:val="000F23A0"/>
    <w:rsid w:val="000F7B3E"/>
    <w:rsid w:val="00113924"/>
    <w:rsid w:val="00124CA0"/>
    <w:rsid w:val="0012502D"/>
    <w:rsid w:val="001305BD"/>
    <w:rsid w:val="00133439"/>
    <w:rsid w:val="00135736"/>
    <w:rsid w:val="001368E0"/>
    <w:rsid w:val="00137480"/>
    <w:rsid w:val="00143637"/>
    <w:rsid w:val="0015505B"/>
    <w:rsid w:val="0017231E"/>
    <w:rsid w:val="00177BA1"/>
    <w:rsid w:val="0018322E"/>
    <w:rsid w:val="00185216"/>
    <w:rsid w:val="001A3D74"/>
    <w:rsid w:val="001A51D0"/>
    <w:rsid w:val="001A7E64"/>
    <w:rsid w:val="001B1829"/>
    <w:rsid w:val="001B71FA"/>
    <w:rsid w:val="001C2850"/>
    <w:rsid w:val="001C2FD5"/>
    <w:rsid w:val="001C3D01"/>
    <w:rsid w:val="001C5C21"/>
    <w:rsid w:val="001C7A76"/>
    <w:rsid w:val="001C7FB7"/>
    <w:rsid w:val="001D03A9"/>
    <w:rsid w:val="001D3A43"/>
    <w:rsid w:val="001D7AD9"/>
    <w:rsid w:val="001E04C4"/>
    <w:rsid w:val="001F087B"/>
    <w:rsid w:val="001F64E1"/>
    <w:rsid w:val="00201ECE"/>
    <w:rsid w:val="00202E8B"/>
    <w:rsid w:val="0021051D"/>
    <w:rsid w:val="00211876"/>
    <w:rsid w:val="00216FBC"/>
    <w:rsid w:val="00223F36"/>
    <w:rsid w:val="00224DE1"/>
    <w:rsid w:val="002403C1"/>
    <w:rsid w:val="00242D54"/>
    <w:rsid w:val="00250101"/>
    <w:rsid w:val="002559CF"/>
    <w:rsid w:val="00263A22"/>
    <w:rsid w:val="002753C7"/>
    <w:rsid w:val="00280789"/>
    <w:rsid w:val="00280C27"/>
    <w:rsid w:val="00294EBC"/>
    <w:rsid w:val="002A2C12"/>
    <w:rsid w:val="002A3642"/>
    <w:rsid w:val="002A7F94"/>
    <w:rsid w:val="002B02CC"/>
    <w:rsid w:val="002B2D5D"/>
    <w:rsid w:val="002B7E55"/>
    <w:rsid w:val="002C3DCC"/>
    <w:rsid w:val="002C5330"/>
    <w:rsid w:val="002D4ECD"/>
    <w:rsid w:val="002D72C2"/>
    <w:rsid w:val="002E7B69"/>
    <w:rsid w:val="002F671B"/>
    <w:rsid w:val="002F69BA"/>
    <w:rsid w:val="002F6B1D"/>
    <w:rsid w:val="002F712D"/>
    <w:rsid w:val="00300541"/>
    <w:rsid w:val="003026D4"/>
    <w:rsid w:val="003033CE"/>
    <w:rsid w:val="003052A4"/>
    <w:rsid w:val="00306D95"/>
    <w:rsid w:val="003079EB"/>
    <w:rsid w:val="00316C82"/>
    <w:rsid w:val="00317DFF"/>
    <w:rsid w:val="003251BF"/>
    <w:rsid w:val="003314B1"/>
    <w:rsid w:val="0033230E"/>
    <w:rsid w:val="00333B64"/>
    <w:rsid w:val="00335471"/>
    <w:rsid w:val="00336A8D"/>
    <w:rsid w:val="00336F3F"/>
    <w:rsid w:val="00337AAB"/>
    <w:rsid w:val="00340191"/>
    <w:rsid w:val="00340684"/>
    <w:rsid w:val="00351D87"/>
    <w:rsid w:val="00372A6C"/>
    <w:rsid w:val="00373845"/>
    <w:rsid w:val="00376CE5"/>
    <w:rsid w:val="00381FDB"/>
    <w:rsid w:val="00385893"/>
    <w:rsid w:val="0038767E"/>
    <w:rsid w:val="00391C8D"/>
    <w:rsid w:val="00396874"/>
    <w:rsid w:val="003979D3"/>
    <w:rsid w:val="003A1393"/>
    <w:rsid w:val="003A496B"/>
    <w:rsid w:val="003A4E25"/>
    <w:rsid w:val="003A6EEF"/>
    <w:rsid w:val="003B0FC0"/>
    <w:rsid w:val="003D1B4B"/>
    <w:rsid w:val="003D2ABC"/>
    <w:rsid w:val="003E7411"/>
    <w:rsid w:val="003F38D3"/>
    <w:rsid w:val="003F4BE1"/>
    <w:rsid w:val="003F6445"/>
    <w:rsid w:val="0040265D"/>
    <w:rsid w:val="00403504"/>
    <w:rsid w:val="00405115"/>
    <w:rsid w:val="004109FD"/>
    <w:rsid w:val="0041421E"/>
    <w:rsid w:val="004149FB"/>
    <w:rsid w:val="00416DB1"/>
    <w:rsid w:val="004207F5"/>
    <w:rsid w:val="00420C3A"/>
    <w:rsid w:val="004301D7"/>
    <w:rsid w:val="004326C5"/>
    <w:rsid w:val="00436F95"/>
    <w:rsid w:val="00443757"/>
    <w:rsid w:val="00443B7A"/>
    <w:rsid w:val="00446E6E"/>
    <w:rsid w:val="00447F51"/>
    <w:rsid w:val="0045019D"/>
    <w:rsid w:val="0045280B"/>
    <w:rsid w:val="00454C9A"/>
    <w:rsid w:val="00456157"/>
    <w:rsid w:val="004607A2"/>
    <w:rsid w:val="00462802"/>
    <w:rsid w:val="00463B99"/>
    <w:rsid w:val="00464FCB"/>
    <w:rsid w:val="00467E04"/>
    <w:rsid w:val="00470EB5"/>
    <w:rsid w:val="00474086"/>
    <w:rsid w:val="00486667"/>
    <w:rsid w:val="00491DBB"/>
    <w:rsid w:val="004922BE"/>
    <w:rsid w:val="004A1885"/>
    <w:rsid w:val="004B2256"/>
    <w:rsid w:val="004B2410"/>
    <w:rsid w:val="004B7780"/>
    <w:rsid w:val="004C0C8F"/>
    <w:rsid w:val="004C0D74"/>
    <w:rsid w:val="004C6503"/>
    <w:rsid w:val="004C75C3"/>
    <w:rsid w:val="004D0559"/>
    <w:rsid w:val="004D51EF"/>
    <w:rsid w:val="004D5B2A"/>
    <w:rsid w:val="004D7828"/>
    <w:rsid w:val="004F3D56"/>
    <w:rsid w:val="004F77AD"/>
    <w:rsid w:val="00500E08"/>
    <w:rsid w:val="00500E0C"/>
    <w:rsid w:val="0050308D"/>
    <w:rsid w:val="00503364"/>
    <w:rsid w:val="00504E0D"/>
    <w:rsid w:val="00505CA2"/>
    <w:rsid w:val="00513414"/>
    <w:rsid w:val="005152D6"/>
    <w:rsid w:val="005172FA"/>
    <w:rsid w:val="00523C9B"/>
    <w:rsid w:val="00533F98"/>
    <w:rsid w:val="005349C3"/>
    <w:rsid w:val="00541B87"/>
    <w:rsid w:val="00550B73"/>
    <w:rsid w:val="00553569"/>
    <w:rsid w:val="00557915"/>
    <w:rsid w:val="00562BE1"/>
    <w:rsid w:val="00571BA9"/>
    <w:rsid w:val="0058088A"/>
    <w:rsid w:val="005826AD"/>
    <w:rsid w:val="00582AAB"/>
    <w:rsid w:val="00583E3C"/>
    <w:rsid w:val="00584EF4"/>
    <w:rsid w:val="005A0E86"/>
    <w:rsid w:val="005A5093"/>
    <w:rsid w:val="005A513F"/>
    <w:rsid w:val="005A7C1A"/>
    <w:rsid w:val="005B5C69"/>
    <w:rsid w:val="005C4703"/>
    <w:rsid w:val="005D0882"/>
    <w:rsid w:val="005D6954"/>
    <w:rsid w:val="005E04E5"/>
    <w:rsid w:val="005E25D6"/>
    <w:rsid w:val="005E3998"/>
    <w:rsid w:val="005F535B"/>
    <w:rsid w:val="005F6AC7"/>
    <w:rsid w:val="00612CE0"/>
    <w:rsid w:val="006214CF"/>
    <w:rsid w:val="00622E16"/>
    <w:rsid w:val="0062799D"/>
    <w:rsid w:val="00645DA6"/>
    <w:rsid w:val="00654992"/>
    <w:rsid w:val="006574E6"/>
    <w:rsid w:val="00657691"/>
    <w:rsid w:val="00657B32"/>
    <w:rsid w:val="0066068F"/>
    <w:rsid w:val="00667F7A"/>
    <w:rsid w:val="00673070"/>
    <w:rsid w:val="006778B3"/>
    <w:rsid w:val="00697F6D"/>
    <w:rsid w:val="006A156B"/>
    <w:rsid w:val="006A28DC"/>
    <w:rsid w:val="006A6640"/>
    <w:rsid w:val="006C7422"/>
    <w:rsid w:val="006D4224"/>
    <w:rsid w:val="006D525B"/>
    <w:rsid w:val="006E3A19"/>
    <w:rsid w:val="006F388B"/>
    <w:rsid w:val="006F6BEA"/>
    <w:rsid w:val="006F7A63"/>
    <w:rsid w:val="00703B64"/>
    <w:rsid w:val="007072A6"/>
    <w:rsid w:val="00707C8E"/>
    <w:rsid w:val="00710CFE"/>
    <w:rsid w:val="0071205E"/>
    <w:rsid w:val="00716D2E"/>
    <w:rsid w:val="00722A41"/>
    <w:rsid w:val="00724CA9"/>
    <w:rsid w:val="00727E21"/>
    <w:rsid w:val="00731335"/>
    <w:rsid w:val="00731EBF"/>
    <w:rsid w:val="00731F66"/>
    <w:rsid w:val="00734F1C"/>
    <w:rsid w:val="0074341B"/>
    <w:rsid w:val="007445A1"/>
    <w:rsid w:val="00744C8A"/>
    <w:rsid w:val="00745026"/>
    <w:rsid w:val="00751EF5"/>
    <w:rsid w:val="007521C4"/>
    <w:rsid w:val="00753A6D"/>
    <w:rsid w:val="007633CB"/>
    <w:rsid w:val="007641C3"/>
    <w:rsid w:val="007724FD"/>
    <w:rsid w:val="007752C1"/>
    <w:rsid w:val="0077771A"/>
    <w:rsid w:val="007801FA"/>
    <w:rsid w:val="0078057A"/>
    <w:rsid w:val="00784B2A"/>
    <w:rsid w:val="007901A9"/>
    <w:rsid w:val="00797192"/>
    <w:rsid w:val="007A3050"/>
    <w:rsid w:val="007B549B"/>
    <w:rsid w:val="007C35DA"/>
    <w:rsid w:val="007C410E"/>
    <w:rsid w:val="007C4F9D"/>
    <w:rsid w:val="007C682E"/>
    <w:rsid w:val="007C6B01"/>
    <w:rsid w:val="007D0A03"/>
    <w:rsid w:val="007D7E55"/>
    <w:rsid w:val="007E6BE6"/>
    <w:rsid w:val="007F154A"/>
    <w:rsid w:val="007F351A"/>
    <w:rsid w:val="007F6897"/>
    <w:rsid w:val="007F7D9A"/>
    <w:rsid w:val="00800AC2"/>
    <w:rsid w:val="0080121F"/>
    <w:rsid w:val="00803C5F"/>
    <w:rsid w:val="00805D83"/>
    <w:rsid w:val="00820DD0"/>
    <w:rsid w:val="008272EB"/>
    <w:rsid w:val="00827B9C"/>
    <w:rsid w:val="008316B2"/>
    <w:rsid w:val="008359BE"/>
    <w:rsid w:val="00837899"/>
    <w:rsid w:val="0083792D"/>
    <w:rsid w:val="00852767"/>
    <w:rsid w:val="008556B5"/>
    <w:rsid w:val="00856709"/>
    <w:rsid w:val="0085798E"/>
    <w:rsid w:val="0086000A"/>
    <w:rsid w:val="00867BCC"/>
    <w:rsid w:val="008728CB"/>
    <w:rsid w:val="008846FD"/>
    <w:rsid w:val="008854D8"/>
    <w:rsid w:val="00887327"/>
    <w:rsid w:val="008971BB"/>
    <w:rsid w:val="008A1FC2"/>
    <w:rsid w:val="008A5B2A"/>
    <w:rsid w:val="008A68DB"/>
    <w:rsid w:val="008B4A0A"/>
    <w:rsid w:val="008B57A3"/>
    <w:rsid w:val="008B58D2"/>
    <w:rsid w:val="008B7220"/>
    <w:rsid w:val="008D170B"/>
    <w:rsid w:val="008D1785"/>
    <w:rsid w:val="008D2E17"/>
    <w:rsid w:val="008D4180"/>
    <w:rsid w:val="008D5D22"/>
    <w:rsid w:val="008D73B8"/>
    <w:rsid w:val="008E7CC3"/>
    <w:rsid w:val="008E7D05"/>
    <w:rsid w:val="008F1CAC"/>
    <w:rsid w:val="008F25F0"/>
    <w:rsid w:val="008F3752"/>
    <w:rsid w:val="008F522F"/>
    <w:rsid w:val="008F5D65"/>
    <w:rsid w:val="00907145"/>
    <w:rsid w:val="00913C60"/>
    <w:rsid w:val="00914E79"/>
    <w:rsid w:val="00926287"/>
    <w:rsid w:val="00934CE0"/>
    <w:rsid w:val="00934D79"/>
    <w:rsid w:val="00935EB1"/>
    <w:rsid w:val="009365DC"/>
    <w:rsid w:val="009460CE"/>
    <w:rsid w:val="009547D5"/>
    <w:rsid w:val="0095546B"/>
    <w:rsid w:val="00962BA4"/>
    <w:rsid w:val="009713E5"/>
    <w:rsid w:val="0097275B"/>
    <w:rsid w:val="00976C07"/>
    <w:rsid w:val="00977191"/>
    <w:rsid w:val="009806F3"/>
    <w:rsid w:val="00984773"/>
    <w:rsid w:val="0099686F"/>
    <w:rsid w:val="009B24E5"/>
    <w:rsid w:val="009B332E"/>
    <w:rsid w:val="009B37DC"/>
    <w:rsid w:val="009B3EC6"/>
    <w:rsid w:val="009B514F"/>
    <w:rsid w:val="009B5F30"/>
    <w:rsid w:val="009B60CC"/>
    <w:rsid w:val="009C0CD2"/>
    <w:rsid w:val="009D0DC9"/>
    <w:rsid w:val="009D4399"/>
    <w:rsid w:val="009D53DB"/>
    <w:rsid w:val="009E0E13"/>
    <w:rsid w:val="009E2FEE"/>
    <w:rsid w:val="009E4CC2"/>
    <w:rsid w:val="009F1489"/>
    <w:rsid w:val="009F521A"/>
    <w:rsid w:val="00A00F8B"/>
    <w:rsid w:val="00A01811"/>
    <w:rsid w:val="00A023BB"/>
    <w:rsid w:val="00A026B2"/>
    <w:rsid w:val="00A059FD"/>
    <w:rsid w:val="00A15361"/>
    <w:rsid w:val="00A16575"/>
    <w:rsid w:val="00A20BA5"/>
    <w:rsid w:val="00A22A71"/>
    <w:rsid w:val="00A23B2A"/>
    <w:rsid w:val="00A25D9D"/>
    <w:rsid w:val="00A27BBA"/>
    <w:rsid w:val="00A31EA2"/>
    <w:rsid w:val="00A50499"/>
    <w:rsid w:val="00A5164B"/>
    <w:rsid w:val="00A565ED"/>
    <w:rsid w:val="00A578BF"/>
    <w:rsid w:val="00A6014F"/>
    <w:rsid w:val="00A62D5F"/>
    <w:rsid w:val="00A64252"/>
    <w:rsid w:val="00A645E0"/>
    <w:rsid w:val="00A65A3D"/>
    <w:rsid w:val="00A66869"/>
    <w:rsid w:val="00A76D52"/>
    <w:rsid w:val="00A85EF2"/>
    <w:rsid w:val="00A94586"/>
    <w:rsid w:val="00AA01E0"/>
    <w:rsid w:val="00AA3FAD"/>
    <w:rsid w:val="00AB321D"/>
    <w:rsid w:val="00AB578F"/>
    <w:rsid w:val="00AC1A39"/>
    <w:rsid w:val="00AC2EFB"/>
    <w:rsid w:val="00AC38F9"/>
    <w:rsid w:val="00AC5C31"/>
    <w:rsid w:val="00AC7E62"/>
    <w:rsid w:val="00AE023C"/>
    <w:rsid w:val="00AF119F"/>
    <w:rsid w:val="00AF30A8"/>
    <w:rsid w:val="00AF3705"/>
    <w:rsid w:val="00AF5028"/>
    <w:rsid w:val="00B0292F"/>
    <w:rsid w:val="00B052CD"/>
    <w:rsid w:val="00B07037"/>
    <w:rsid w:val="00B35BD9"/>
    <w:rsid w:val="00B40520"/>
    <w:rsid w:val="00B420C2"/>
    <w:rsid w:val="00B421C8"/>
    <w:rsid w:val="00B4617B"/>
    <w:rsid w:val="00B47CDC"/>
    <w:rsid w:val="00B50D81"/>
    <w:rsid w:val="00B53B46"/>
    <w:rsid w:val="00B64F5F"/>
    <w:rsid w:val="00B676C0"/>
    <w:rsid w:val="00B767CF"/>
    <w:rsid w:val="00B779F4"/>
    <w:rsid w:val="00B806C2"/>
    <w:rsid w:val="00B8097B"/>
    <w:rsid w:val="00B82FFA"/>
    <w:rsid w:val="00B83599"/>
    <w:rsid w:val="00B84D18"/>
    <w:rsid w:val="00B85279"/>
    <w:rsid w:val="00B86F9C"/>
    <w:rsid w:val="00B878DE"/>
    <w:rsid w:val="00B90EEB"/>
    <w:rsid w:val="00B91FC8"/>
    <w:rsid w:val="00B920A1"/>
    <w:rsid w:val="00BA4FC9"/>
    <w:rsid w:val="00BB5BF9"/>
    <w:rsid w:val="00BB608E"/>
    <w:rsid w:val="00BB6981"/>
    <w:rsid w:val="00BC261A"/>
    <w:rsid w:val="00BC706D"/>
    <w:rsid w:val="00BD2FCD"/>
    <w:rsid w:val="00BD352B"/>
    <w:rsid w:val="00BE1AE2"/>
    <w:rsid w:val="00BE551D"/>
    <w:rsid w:val="00BF5163"/>
    <w:rsid w:val="00BF5950"/>
    <w:rsid w:val="00C0144A"/>
    <w:rsid w:val="00C04A3F"/>
    <w:rsid w:val="00C07CE1"/>
    <w:rsid w:val="00C17869"/>
    <w:rsid w:val="00C25488"/>
    <w:rsid w:val="00C25D75"/>
    <w:rsid w:val="00C25EAF"/>
    <w:rsid w:val="00C30B13"/>
    <w:rsid w:val="00C31924"/>
    <w:rsid w:val="00C321E7"/>
    <w:rsid w:val="00C324B2"/>
    <w:rsid w:val="00C34956"/>
    <w:rsid w:val="00C37D35"/>
    <w:rsid w:val="00C37EEC"/>
    <w:rsid w:val="00C43F86"/>
    <w:rsid w:val="00C45003"/>
    <w:rsid w:val="00C47EF7"/>
    <w:rsid w:val="00C511F2"/>
    <w:rsid w:val="00C52973"/>
    <w:rsid w:val="00C53447"/>
    <w:rsid w:val="00C544EF"/>
    <w:rsid w:val="00C67AFD"/>
    <w:rsid w:val="00C700CC"/>
    <w:rsid w:val="00C70CF0"/>
    <w:rsid w:val="00C7606F"/>
    <w:rsid w:val="00C849E2"/>
    <w:rsid w:val="00C923B6"/>
    <w:rsid w:val="00C92D61"/>
    <w:rsid w:val="00C93EC6"/>
    <w:rsid w:val="00CA2B17"/>
    <w:rsid w:val="00CA402F"/>
    <w:rsid w:val="00CA636A"/>
    <w:rsid w:val="00CC191C"/>
    <w:rsid w:val="00CC37E1"/>
    <w:rsid w:val="00CC6326"/>
    <w:rsid w:val="00CE124D"/>
    <w:rsid w:val="00CE409C"/>
    <w:rsid w:val="00CE6133"/>
    <w:rsid w:val="00CF1464"/>
    <w:rsid w:val="00CF1B9B"/>
    <w:rsid w:val="00CF6AEA"/>
    <w:rsid w:val="00D02CE2"/>
    <w:rsid w:val="00D06671"/>
    <w:rsid w:val="00D11DCE"/>
    <w:rsid w:val="00D11F79"/>
    <w:rsid w:val="00D14E86"/>
    <w:rsid w:val="00D3375A"/>
    <w:rsid w:val="00D34A55"/>
    <w:rsid w:val="00D41F1A"/>
    <w:rsid w:val="00D437D5"/>
    <w:rsid w:val="00D45A4E"/>
    <w:rsid w:val="00D60246"/>
    <w:rsid w:val="00D605E2"/>
    <w:rsid w:val="00D62005"/>
    <w:rsid w:val="00D630F7"/>
    <w:rsid w:val="00D63DDF"/>
    <w:rsid w:val="00D6538E"/>
    <w:rsid w:val="00D659A9"/>
    <w:rsid w:val="00D73938"/>
    <w:rsid w:val="00D826E7"/>
    <w:rsid w:val="00D82948"/>
    <w:rsid w:val="00D86D87"/>
    <w:rsid w:val="00D91F56"/>
    <w:rsid w:val="00DA0204"/>
    <w:rsid w:val="00DB321E"/>
    <w:rsid w:val="00DB4B34"/>
    <w:rsid w:val="00DB6D03"/>
    <w:rsid w:val="00DC79AB"/>
    <w:rsid w:val="00DE65C4"/>
    <w:rsid w:val="00DF2EC9"/>
    <w:rsid w:val="00DF50EC"/>
    <w:rsid w:val="00E02918"/>
    <w:rsid w:val="00E05A70"/>
    <w:rsid w:val="00E1338F"/>
    <w:rsid w:val="00E2552E"/>
    <w:rsid w:val="00E31C57"/>
    <w:rsid w:val="00E334A1"/>
    <w:rsid w:val="00E357F5"/>
    <w:rsid w:val="00E41D43"/>
    <w:rsid w:val="00E439DB"/>
    <w:rsid w:val="00E45009"/>
    <w:rsid w:val="00E472F3"/>
    <w:rsid w:val="00E520DB"/>
    <w:rsid w:val="00E57998"/>
    <w:rsid w:val="00E627BE"/>
    <w:rsid w:val="00E65340"/>
    <w:rsid w:val="00E6543F"/>
    <w:rsid w:val="00E70DAA"/>
    <w:rsid w:val="00E83EAE"/>
    <w:rsid w:val="00E86839"/>
    <w:rsid w:val="00E90761"/>
    <w:rsid w:val="00E96398"/>
    <w:rsid w:val="00E96AA2"/>
    <w:rsid w:val="00E97D0B"/>
    <w:rsid w:val="00EA286F"/>
    <w:rsid w:val="00EA68B4"/>
    <w:rsid w:val="00EB65C9"/>
    <w:rsid w:val="00EB6A14"/>
    <w:rsid w:val="00ED0EA3"/>
    <w:rsid w:val="00ED1333"/>
    <w:rsid w:val="00ED30F3"/>
    <w:rsid w:val="00ED5470"/>
    <w:rsid w:val="00EE0A60"/>
    <w:rsid w:val="00EE1628"/>
    <w:rsid w:val="00EE26D5"/>
    <w:rsid w:val="00EE2C98"/>
    <w:rsid w:val="00EE4046"/>
    <w:rsid w:val="00EF727A"/>
    <w:rsid w:val="00F0005F"/>
    <w:rsid w:val="00F0123C"/>
    <w:rsid w:val="00F01577"/>
    <w:rsid w:val="00F0306F"/>
    <w:rsid w:val="00F034A8"/>
    <w:rsid w:val="00F07B61"/>
    <w:rsid w:val="00F122BE"/>
    <w:rsid w:val="00F14054"/>
    <w:rsid w:val="00F14094"/>
    <w:rsid w:val="00F14AF8"/>
    <w:rsid w:val="00F20B70"/>
    <w:rsid w:val="00F21DE3"/>
    <w:rsid w:val="00F21EA9"/>
    <w:rsid w:val="00F264CB"/>
    <w:rsid w:val="00F305A8"/>
    <w:rsid w:val="00F3427F"/>
    <w:rsid w:val="00F41BAE"/>
    <w:rsid w:val="00F44B38"/>
    <w:rsid w:val="00F474A0"/>
    <w:rsid w:val="00F56D09"/>
    <w:rsid w:val="00F64E90"/>
    <w:rsid w:val="00F7152E"/>
    <w:rsid w:val="00F73792"/>
    <w:rsid w:val="00F80F92"/>
    <w:rsid w:val="00F8138F"/>
    <w:rsid w:val="00F83550"/>
    <w:rsid w:val="00F84327"/>
    <w:rsid w:val="00F8630A"/>
    <w:rsid w:val="00F9261A"/>
    <w:rsid w:val="00F92B35"/>
    <w:rsid w:val="00FA0DBE"/>
    <w:rsid w:val="00FA61D0"/>
    <w:rsid w:val="00FB159C"/>
    <w:rsid w:val="00FB1648"/>
    <w:rsid w:val="00FC3242"/>
    <w:rsid w:val="00FC370A"/>
    <w:rsid w:val="00FC4426"/>
    <w:rsid w:val="00FC49B4"/>
    <w:rsid w:val="00FC70C9"/>
    <w:rsid w:val="00FC7B29"/>
    <w:rsid w:val="00FD0347"/>
    <w:rsid w:val="00FD117B"/>
    <w:rsid w:val="00FD3A88"/>
    <w:rsid w:val="00FD4652"/>
    <w:rsid w:val="00FE0679"/>
    <w:rsid w:val="00FE250B"/>
    <w:rsid w:val="00FE60F9"/>
    <w:rsid w:val="00FF1993"/>
    <w:rsid w:val="00FF5AC0"/>
    <w:rsid w:val="2C0E5BAE"/>
    <w:rsid w:val="48F1C7A9"/>
    <w:rsid w:val="55283D43"/>
    <w:rsid w:val="5E428743"/>
    <w:rsid w:val="61A96B48"/>
    <w:rsid w:val="672CD75F"/>
    <w:rsid w:val="73A7799F"/>
    <w:rsid w:val="787AEAC2"/>
    <w:rsid w:val="7C410BEE"/>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F844C"/>
  <w14:defaultImageDpi w14:val="32767"/>
  <w15:chartTrackingRefBased/>
  <w15:docId w15:val="{E8D68A85-149D-4DD0-9D7C-8D0ACEB1C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link w:val="Naslov1Znak"/>
    <w:uiPriority w:val="9"/>
    <w:qFormat/>
    <w:rsid w:val="007A305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slov3">
    <w:name w:val="heading 3"/>
    <w:basedOn w:val="Navaden"/>
    <w:link w:val="Naslov3Znak"/>
    <w:uiPriority w:val="9"/>
    <w:qFormat/>
    <w:rsid w:val="005E04E5"/>
    <w:pPr>
      <w:spacing w:before="100" w:beforeAutospacing="1" w:after="100" w:afterAutospacing="1"/>
      <w:outlineLvl w:val="2"/>
    </w:pPr>
    <w:rPr>
      <w:rFonts w:ascii="Times New Roman" w:eastAsia="Times New Roman" w:hAnsi="Times New Roman" w:cs="Times New Roman"/>
      <w:b/>
      <w:bCs/>
      <w:sz w:val="27"/>
      <w:szCs w:val="27"/>
      <w:lang w:val="sl-SI" w:eastAsia="sl-SI" w:bidi="he-IL"/>
    </w:rPr>
  </w:style>
  <w:style w:type="paragraph" w:styleId="Naslov4">
    <w:name w:val="heading 4"/>
    <w:basedOn w:val="Navaden"/>
    <w:link w:val="Naslov4Znak"/>
    <w:uiPriority w:val="9"/>
    <w:qFormat/>
    <w:rsid w:val="005E04E5"/>
    <w:pPr>
      <w:spacing w:before="100" w:beforeAutospacing="1" w:after="100" w:afterAutospacing="1"/>
      <w:outlineLvl w:val="3"/>
    </w:pPr>
    <w:rPr>
      <w:rFonts w:ascii="Times New Roman" w:eastAsia="Times New Roman" w:hAnsi="Times New Roman" w:cs="Times New Roman"/>
      <w:b/>
      <w:bCs/>
      <w:lang w:val="sl-SI" w:eastAsia="sl-SI" w:bidi="he-IL"/>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vadensplet">
    <w:name w:val="Normal (Web)"/>
    <w:basedOn w:val="Navaden"/>
    <w:uiPriority w:val="99"/>
    <w:semiHidden/>
    <w:unhideWhenUsed/>
    <w:rsid w:val="00A94586"/>
    <w:pPr>
      <w:spacing w:before="100" w:beforeAutospacing="1" w:after="100" w:afterAutospacing="1"/>
    </w:pPr>
    <w:rPr>
      <w:rFonts w:ascii="Times New Roman" w:eastAsia="Times New Roman" w:hAnsi="Times New Roman" w:cs="Times New Roman"/>
      <w:lang w:val="it-IT"/>
    </w:rPr>
  </w:style>
  <w:style w:type="character" w:styleId="Hiperpovezava">
    <w:name w:val="Hyperlink"/>
    <w:basedOn w:val="Privzetapisavaodstavka"/>
    <w:uiPriority w:val="99"/>
    <w:semiHidden/>
    <w:unhideWhenUsed/>
    <w:rsid w:val="00A94586"/>
    <w:rPr>
      <w:color w:val="0000FF"/>
      <w:u w:val="single"/>
    </w:rPr>
  </w:style>
  <w:style w:type="paragraph" w:styleId="Odstavekseznama">
    <w:name w:val="List Paragraph"/>
    <w:basedOn w:val="Navaden"/>
    <w:uiPriority w:val="34"/>
    <w:qFormat/>
    <w:rsid w:val="00A94586"/>
    <w:pPr>
      <w:ind w:left="720"/>
      <w:contextualSpacing/>
    </w:pPr>
  </w:style>
  <w:style w:type="character" w:customStyle="1" w:styleId="Naslov3Znak">
    <w:name w:val="Naslov 3 Znak"/>
    <w:basedOn w:val="Privzetapisavaodstavka"/>
    <w:link w:val="Naslov3"/>
    <w:uiPriority w:val="9"/>
    <w:rsid w:val="005E04E5"/>
    <w:rPr>
      <w:rFonts w:ascii="Times New Roman" w:eastAsia="Times New Roman" w:hAnsi="Times New Roman" w:cs="Times New Roman"/>
      <w:b/>
      <w:bCs/>
      <w:sz w:val="27"/>
      <w:szCs w:val="27"/>
      <w:lang w:val="sl-SI" w:eastAsia="sl-SI" w:bidi="he-IL"/>
    </w:rPr>
  </w:style>
  <w:style w:type="character" w:customStyle="1" w:styleId="Naslov4Znak">
    <w:name w:val="Naslov 4 Znak"/>
    <w:basedOn w:val="Privzetapisavaodstavka"/>
    <w:link w:val="Naslov4"/>
    <w:uiPriority w:val="9"/>
    <w:rsid w:val="005E04E5"/>
    <w:rPr>
      <w:rFonts w:ascii="Times New Roman" w:eastAsia="Times New Roman" w:hAnsi="Times New Roman" w:cs="Times New Roman"/>
      <w:b/>
      <w:bCs/>
      <w:lang w:val="sl-SI" w:eastAsia="sl-SI" w:bidi="he-IL"/>
    </w:rPr>
  </w:style>
  <w:style w:type="table" w:styleId="Tabelamrea">
    <w:name w:val="Table Grid"/>
    <w:basedOn w:val="Navadnatabela"/>
    <w:uiPriority w:val="39"/>
    <w:rsid w:val="00A01811"/>
    <w:rPr>
      <w:sz w:val="22"/>
      <w:szCs w:val="22"/>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Znak">
    <w:name w:val="Naslov 1 Znak"/>
    <w:basedOn w:val="Privzetapisavaodstavka"/>
    <w:link w:val="Naslov1"/>
    <w:uiPriority w:val="9"/>
    <w:rsid w:val="007A3050"/>
    <w:rPr>
      <w:rFonts w:asciiTheme="majorHAnsi" w:eastAsiaTheme="majorEastAsia" w:hAnsiTheme="majorHAnsi" w:cstheme="majorBidi"/>
      <w:color w:val="2F5496" w:themeColor="accent1" w:themeShade="BF"/>
      <w:sz w:val="32"/>
      <w:szCs w:val="32"/>
    </w:rPr>
  </w:style>
  <w:style w:type="paragraph" w:styleId="Glava">
    <w:name w:val="header"/>
    <w:basedOn w:val="Navaden"/>
    <w:link w:val="GlavaZnak"/>
    <w:uiPriority w:val="99"/>
    <w:unhideWhenUsed/>
    <w:rsid w:val="000D07E0"/>
    <w:pPr>
      <w:tabs>
        <w:tab w:val="center" w:pos="4536"/>
        <w:tab w:val="right" w:pos="9072"/>
      </w:tabs>
    </w:pPr>
  </w:style>
  <w:style w:type="character" w:customStyle="1" w:styleId="GlavaZnak">
    <w:name w:val="Glava Znak"/>
    <w:basedOn w:val="Privzetapisavaodstavka"/>
    <w:link w:val="Glava"/>
    <w:uiPriority w:val="99"/>
    <w:rsid w:val="000D07E0"/>
  </w:style>
  <w:style w:type="paragraph" w:styleId="Noga">
    <w:name w:val="footer"/>
    <w:basedOn w:val="Navaden"/>
    <w:link w:val="NogaZnak"/>
    <w:uiPriority w:val="99"/>
    <w:unhideWhenUsed/>
    <w:rsid w:val="000D07E0"/>
    <w:pPr>
      <w:tabs>
        <w:tab w:val="center" w:pos="4536"/>
        <w:tab w:val="right" w:pos="9072"/>
      </w:tabs>
    </w:pPr>
  </w:style>
  <w:style w:type="character" w:customStyle="1" w:styleId="NogaZnak">
    <w:name w:val="Noga Znak"/>
    <w:basedOn w:val="Privzetapisavaodstavka"/>
    <w:link w:val="Noga"/>
    <w:uiPriority w:val="99"/>
    <w:rsid w:val="000D07E0"/>
  </w:style>
  <w:style w:type="character" w:styleId="Besedilooznabemesta">
    <w:name w:val="Placeholder Text"/>
    <w:basedOn w:val="Privzetapisavaodstavka"/>
    <w:uiPriority w:val="99"/>
    <w:semiHidden/>
    <w:rsid w:val="00B852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340435">
      <w:bodyDiv w:val="1"/>
      <w:marLeft w:val="0"/>
      <w:marRight w:val="0"/>
      <w:marTop w:val="0"/>
      <w:marBottom w:val="0"/>
      <w:divBdr>
        <w:top w:val="none" w:sz="0" w:space="0" w:color="auto"/>
        <w:left w:val="none" w:sz="0" w:space="0" w:color="auto"/>
        <w:bottom w:val="none" w:sz="0" w:space="0" w:color="auto"/>
        <w:right w:val="none" w:sz="0" w:space="0" w:color="auto"/>
      </w:divBdr>
    </w:div>
    <w:div w:id="1585651526">
      <w:bodyDiv w:val="1"/>
      <w:marLeft w:val="0"/>
      <w:marRight w:val="0"/>
      <w:marTop w:val="0"/>
      <w:marBottom w:val="0"/>
      <w:divBdr>
        <w:top w:val="none" w:sz="0" w:space="0" w:color="auto"/>
        <w:left w:val="none" w:sz="0" w:space="0" w:color="auto"/>
        <w:bottom w:val="none" w:sz="0" w:space="0" w:color="auto"/>
        <w:right w:val="none" w:sz="0" w:space="0" w:color="auto"/>
      </w:divBdr>
    </w:div>
    <w:div w:id="1703243086">
      <w:bodyDiv w:val="1"/>
      <w:marLeft w:val="0"/>
      <w:marRight w:val="0"/>
      <w:marTop w:val="0"/>
      <w:marBottom w:val="0"/>
      <w:divBdr>
        <w:top w:val="none" w:sz="0" w:space="0" w:color="auto"/>
        <w:left w:val="none" w:sz="0" w:space="0" w:color="auto"/>
        <w:bottom w:val="none" w:sz="0" w:space="0" w:color="auto"/>
        <w:right w:val="none" w:sz="0" w:space="0" w:color="auto"/>
      </w:divBdr>
    </w:div>
    <w:div w:id="1826895387">
      <w:bodyDiv w:val="1"/>
      <w:marLeft w:val="0"/>
      <w:marRight w:val="0"/>
      <w:marTop w:val="0"/>
      <w:marBottom w:val="0"/>
      <w:divBdr>
        <w:top w:val="none" w:sz="0" w:space="0" w:color="auto"/>
        <w:left w:val="none" w:sz="0" w:space="0" w:color="auto"/>
        <w:bottom w:val="none" w:sz="0" w:space="0" w:color="auto"/>
        <w:right w:val="none" w:sz="0" w:space="0" w:color="auto"/>
      </w:divBdr>
    </w:div>
    <w:div w:id="1837528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diagramColors" Target="diagrams/colors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B8A8708-8F6D-4A19-AFF1-695545EA08DA}" type="doc">
      <dgm:prSet loTypeId="urn:microsoft.com/office/officeart/2009/3/layout/StepUpProcess" loCatId="process" qsTypeId="urn:microsoft.com/office/officeart/2005/8/quickstyle/simple1" qsCatId="simple" csTypeId="urn:microsoft.com/office/officeart/2005/8/colors/accent1_2" csCatId="accent1" phldr="1"/>
      <dgm:spPr/>
      <dgm:t>
        <a:bodyPr/>
        <a:lstStyle/>
        <a:p>
          <a:endParaRPr lang="sl-SI"/>
        </a:p>
      </dgm:t>
    </dgm:pt>
    <dgm:pt modelId="{7DCB28A7-9278-44C3-B238-EE341C30982F}">
      <dgm:prSet phldrT="[besedilo]"/>
      <dgm:spPr/>
      <dgm:t>
        <a:bodyPr/>
        <a:lstStyle/>
        <a:p>
          <a:r>
            <a:rPr lang="sl-SI"/>
            <a:t>iskanje dela</a:t>
          </a:r>
        </a:p>
      </dgm:t>
    </dgm:pt>
    <dgm:pt modelId="{3576BE52-B477-4EEE-B64D-2945914AA376}" type="parTrans" cxnId="{DCB88EDD-66A8-43C4-9D7A-284BE4F8AD7B}">
      <dgm:prSet/>
      <dgm:spPr/>
      <dgm:t>
        <a:bodyPr/>
        <a:lstStyle/>
        <a:p>
          <a:endParaRPr lang="sl-SI"/>
        </a:p>
      </dgm:t>
    </dgm:pt>
    <dgm:pt modelId="{78356050-B5E6-4424-8DB1-B280281DCF47}" type="sibTrans" cxnId="{DCB88EDD-66A8-43C4-9D7A-284BE4F8AD7B}">
      <dgm:prSet/>
      <dgm:spPr/>
      <dgm:t>
        <a:bodyPr/>
        <a:lstStyle/>
        <a:p>
          <a:endParaRPr lang="sl-SI"/>
        </a:p>
      </dgm:t>
    </dgm:pt>
    <dgm:pt modelId="{E699DA81-C40A-4D41-95A9-14574EB1C6A9}">
      <dgm:prSet phldrT="[besedilo]"/>
      <dgm:spPr/>
      <dgm:t>
        <a:bodyPr/>
        <a:lstStyle/>
        <a:p>
          <a:r>
            <a:rPr lang="sl-SI"/>
            <a:t>ustalitev znotraj organizacije</a:t>
          </a:r>
        </a:p>
      </dgm:t>
    </dgm:pt>
    <dgm:pt modelId="{B2DEB50C-A47E-4678-8BE2-4E716A073B55}" type="parTrans" cxnId="{2E8071EF-2D12-471A-823A-36EBD649976A}">
      <dgm:prSet/>
      <dgm:spPr/>
      <dgm:t>
        <a:bodyPr/>
        <a:lstStyle/>
        <a:p>
          <a:endParaRPr lang="sl-SI"/>
        </a:p>
      </dgm:t>
    </dgm:pt>
    <dgm:pt modelId="{5D3C31CE-49D9-4224-B27C-263D0713B103}" type="sibTrans" cxnId="{2E8071EF-2D12-471A-823A-36EBD649976A}">
      <dgm:prSet/>
      <dgm:spPr/>
      <dgm:t>
        <a:bodyPr/>
        <a:lstStyle/>
        <a:p>
          <a:endParaRPr lang="sl-SI"/>
        </a:p>
      </dgm:t>
    </dgm:pt>
    <dgm:pt modelId="{855D6946-8178-41A1-A1A1-602251F53327}">
      <dgm:prSet phldrT="[besedilo]"/>
      <dgm:spPr/>
      <dgm:t>
        <a:bodyPr/>
        <a:lstStyle/>
        <a:p>
          <a:r>
            <a:rPr lang="sl-SI"/>
            <a:t>delo</a:t>
          </a:r>
        </a:p>
      </dgm:t>
    </dgm:pt>
    <dgm:pt modelId="{332F09B9-BFB7-4EE8-9D68-A4B9014A7939}" type="parTrans" cxnId="{E869FDC1-DB93-42D4-A49E-4BA86F371EC6}">
      <dgm:prSet/>
      <dgm:spPr/>
      <dgm:t>
        <a:bodyPr/>
        <a:lstStyle/>
        <a:p>
          <a:endParaRPr lang="sl-SI"/>
        </a:p>
      </dgm:t>
    </dgm:pt>
    <dgm:pt modelId="{4E325843-DAC3-4E25-91CD-E05AD13F58CD}" type="sibTrans" cxnId="{E869FDC1-DB93-42D4-A49E-4BA86F371EC6}">
      <dgm:prSet/>
      <dgm:spPr/>
      <dgm:t>
        <a:bodyPr/>
        <a:lstStyle/>
        <a:p>
          <a:endParaRPr lang="sl-SI"/>
        </a:p>
      </dgm:t>
    </dgm:pt>
    <dgm:pt modelId="{D7A53CF2-F9FB-46DB-810F-36297FB11719}">
      <dgm:prSet phldrT="[besedilo]"/>
      <dgm:spPr/>
      <dgm:t>
        <a:bodyPr/>
        <a:lstStyle/>
        <a:p>
          <a:r>
            <a:rPr lang="sl-SI"/>
            <a:t>sprejemni pogovor</a:t>
          </a:r>
        </a:p>
      </dgm:t>
    </dgm:pt>
    <dgm:pt modelId="{40E9CE5A-129D-4D0A-B8F1-59E0B5798469}" type="parTrans" cxnId="{1CC02460-B9D0-4EDE-A9B7-142F4A38F778}">
      <dgm:prSet/>
      <dgm:spPr/>
      <dgm:t>
        <a:bodyPr/>
        <a:lstStyle/>
        <a:p>
          <a:endParaRPr lang="sl-SI"/>
        </a:p>
      </dgm:t>
    </dgm:pt>
    <dgm:pt modelId="{34C89057-9CE1-433F-B2A9-A3979333E1F9}" type="sibTrans" cxnId="{1CC02460-B9D0-4EDE-A9B7-142F4A38F778}">
      <dgm:prSet/>
      <dgm:spPr/>
      <dgm:t>
        <a:bodyPr/>
        <a:lstStyle/>
        <a:p>
          <a:endParaRPr lang="sl-SI"/>
        </a:p>
      </dgm:t>
    </dgm:pt>
    <dgm:pt modelId="{853909BA-1AE6-4436-9756-D66F23926C0F}">
      <dgm:prSet phldrT="[besedilo]"/>
      <dgm:spPr/>
      <dgm:t>
        <a:bodyPr/>
        <a:lstStyle/>
        <a:p>
          <a:r>
            <a:rPr lang="sl-SI"/>
            <a:t>dobro ubesedeni oglasi</a:t>
          </a:r>
        </a:p>
      </dgm:t>
    </dgm:pt>
    <dgm:pt modelId="{9B8A06E1-3A29-43C8-95A5-28341C5AF6A4}" type="parTrans" cxnId="{4F24040E-266C-4A8D-A09D-F5BF511B8356}">
      <dgm:prSet/>
      <dgm:spPr/>
      <dgm:t>
        <a:bodyPr/>
        <a:lstStyle/>
        <a:p>
          <a:endParaRPr lang="sl-SI"/>
        </a:p>
      </dgm:t>
    </dgm:pt>
    <dgm:pt modelId="{5C729371-3B69-4E92-BCF5-DD0C712B32E7}" type="sibTrans" cxnId="{4F24040E-266C-4A8D-A09D-F5BF511B8356}">
      <dgm:prSet/>
      <dgm:spPr/>
      <dgm:t>
        <a:bodyPr/>
        <a:lstStyle/>
        <a:p>
          <a:endParaRPr lang="sl-SI"/>
        </a:p>
      </dgm:t>
    </dgm:pt>
    <dgm:pt modelId="{13B2A739-B3F2-4C58-9464-8FB1DBD4D0F9}">
      <dgm:prSet phldrT="[besedilo]"/>
      <dgm:spPr/>
      <dgm:t>
        <a:bodyPr/>
        <a:lstStyle/>
        <a:p>
          <a:r>
            <a:rPr lang="sl-SI"/>
            <a:t>prijavni formular</a:t>
          </a:r>
        </a:p>
      </dgm:t>
    </dgm:pt>
    <dgm:pt modelId="{711F2F01-A2A3-4353-9CE6-FB589FAC7741}" type="parTrans" cxnId="{DFB028E6-B1E7-460C-BF73-9652D7CC81B0}">
      <dgm:prSet/>
      <dgm:spPr/>
      <dgm:t>
        <a:bodyPr/>
        <a:lstStyle/>
        <a:p>
          <a:endParaRPr lang="sl-SI"/>
        </a:p>
      </dgm:t>
    </dgm:pt>
    <dgm:pt modelId="{9DCC19EA-33B8-40D7-B066-C546AF6D1AC6}" type="sibTrans" cxnId="{DFB028E6-B1E7-460C-BF73-9652D7CC81B0}">
      <dgm:prSet/>
      <dgm:spPr/>
      <dgm:t>
        <a:bodyPr/>
        <a:lstStyle/>
        <a:p>
          <a:endParaRPr lang="sl-SI"/>
        </a:p>
      </dgm:t>
    </dgm:pt>
    <dgm:pt modelId="{4846D59B-794A-4315-8A02-6C737B85E87D}">
      <dgm:prSet phldrT="[besedilo]"/>
      <dgm:spPr/>
      <dgm:t>
        <a:bodyPr/>
        <a:lstStyle/>
        <a:p>
          <a:r>
            <a:rPr lang="sl-SI"/>
            <a:t>sporočila in vrednote zaščite otrok</a:t>
          </a:r>
        </a:p>
      </dgm:t>
    </dgm:pt>
    <dgm:pt modelId="{31C9E91F-2C33-44FA-A2B5-A119917941F9}" type="parTrans" cxnId="{32A990AA-D63A-49A3-B649-2B476F04EA61}">
      <dgm:prSet/>
      <dgm:spPr/>
      <dgm:t>
        <a:bodyPr/>
        <a:lstStyle/>
        <a:p>
          <a:endParaRPr lang="sl-SI"/>
        </a:p>
      </dgm:t>
    </dgm:pt>
    <dgm:pt modelId="{18E0F1F8-2250-4A3E-AE87-E9F7FD12C694}" type="sibTrans" cxnId="{32A990AA-D63A-49A3-B649-2B476F04EA61}">
      <dgm:prSet/>
      <dgm:spPr/>
      <dgm:t>
        <a:bodyPr/>
        <a:lstStyle/>
        <a:p>
          <a:endParaRPr lang="sl-SI"/>
        </a:p>
      </dgm:t>
    </dgm:pt>
    <dgm:pt modelId="{DE2A7F0A-509F-40C2-B09B-0563E7B8D94C}">
      <dgm:prSet phldrT="[besedilo]"/>
      <dgm:spPr/>
      <dgm:t>
        <a:bodyPr/>
        <a:lstStyle/>
        <a:p>
          <a:r>
            <a:rPr lang="sl-SI"/>
            <a:t>ožji izbor</a:t>
          </a:r>
        </a:p>
      </dgm:t>
    </dgm:pt>
    <dgm:pt modelId="{1ED01F48-D70F-4797-8AC2-9E7135D9953C}" type="parTrans" cxnId="{62508727-8B1E-400D-A5DD-8F6DA8BC6DC7}">
      <dgm:prSet/>
      <dgm:spPr/>
      <dgm:t>
        <a:bodyPr/>
        <a:lstStyle/>
        <a:p>
          <a:endParaRPr lang="sl-SI"/>
        </a:p>
      </dgm:t>
    </dgm:pt>
    <dgm:pt modelId="{7E6F6C09-D016-4D9A-B7E8-B8ECD4F5B038}" type="sibTrans" cxnId="{62508727-8B1E-400D-A5DD-8F6DA8BC6DC7}">
      <dgm:prSet/>
      <dgm:spPr/>
      <dgm:t>
        <a:bodyPr/>
        <a:lstStyle/>
        <a:p>
          <a:endParaRPr lang="sl-SI"/>
        </a:p>
      </dgm:t>
    </dgm:pt>
    <dgm:pt modelId="{3ABAC266-251E-4C52-ABD1-D70D9AA75A88}">
      <dgm:prSet phldrT="[besedilo]"/>
      <dgm:spPr/>
      <dgm:t>
        <a:bodyPr/>
        <a:lstStyle/>
        <a:p>
          <a:r>
            <a:rPr lang="sl-SI"/>
            <a:t>pogovor</a:t>
          </a:r>
        </a:p>
      </dgm:t>
    </dgm:pt>
    <dgm:pt modelId="{B367ECDC-6384-44D0-A893-5D2CB641E3D2}" type="parTrans" cxnId="{82771600-FE52-4FDF-8A32-E173FF5696DE}">
      <dgm:prSet/>
      <dgm:spPr/>
      <dgm:t>
        <a:bodyPr/>
        <a:lstStyle/>
        <a:p>
          <a:endParaRPr lang="sl-SI"/>
        </a:p>
      </dgm:t>
    </dgm:pt>
    <dgm:pt modelId="{62319092-EBDD-4407-BEE0-A904A0093A45}" type="sibTrans" cxnId="{82771600-FE52-4FDF-8A32-E173FF5696DE}">
      <dgm:prSet/>
      <dgm:spPr/>
      <dgm:t>
        <a:bodyPr/>
        <a:lstStyle/>
        <a:p>
          <a:endParaRPr lang="sl-SI"/>
        </a:p>
      </dgm:t>
    </dgm:pt>
    <dgm:pt modelId="{A45863CF-2F39-44D5-8847-86A1C51E2387}">
      <dgm:prSet phldrT="[besedilo]"/>
      <dgm:spPr/>
      <dgm:t>
        <a:bodyPr/>
        <a:lstStyle/>
        <a:p>
          <a:r>
            <a:rPr lang="sl-SI"/>
            <a:t>testi</a:t>
          </a:r>
        </a:p>
      </dgm:t>
    </dgm:pt>
    <dgm:pt modelId="{FC5D8306-2A22-4380-ABB7-718F87138E16}" type="parTrans" cxnId="{A92C9C26-4C45-4837-8CAE-D679481EF440}">
      <dgm:prSet/>
      <dgm:spPr/>
      <dgm:t>
        <a:bodyPr/>
        <a:lstStyle/>
        <a:p>
          <a:endParaRPr lang="sl-SI"/>
        </a:p>
      </dgm:t>
    </dgm:pt>
    <dgm:pt modelId="{A2EFA7A3-5CE3-4BB6-9D17-4D9FA94CC542}" type="sibTrans" cxnId="{A92C9C26-4C45-4837-8CAE-D679481EF440}">
      <dgm:prSet/>
      <dgm:spPr/>
      <dgm:t>
        <a:bodyPr/>
        <a:lstStyle/>
        <a:p>
          <a:endParaRPr lang="sl-SI"/>
        </a:p>
      </dgm:t>
    </dgm:pt>
    <dgm:pt modelId="{6FC829C8-88CF-4B51-9785-26C2EC3B0C50}">
      <dgm:prSet phldrT="[besedilo]"/>
      <dgm:spPr/>
      <dgm:t>
        <a:bodyPr/>
        <a:lstStyle/>
        <a:p>
          <a:r>
            <a:rPr lang="sl-SI"/>
            <a:t>samorazkrivanje</a:t>
          </a:r>
        </a:p>
      </dgm:t>
    </dgm:pt>
    <dgm:pt modelId="{C147D9B7-6018-48E0-B5D9-9626C76B5C4D}" type="parTrans" cxnId="{E54FA513-9130-4109-B6C8-4342D04A3051}">
      <dgm:prSet/>
      <dgm:spPr/>
      <dgm:t>
        <a:bodyPr/>
        <a:lstStyle/>
        <a:p>
          <a:endParaRPr lang="sl-SI"/>
        </a:p>
      </dgm:t>
    </dgm:pt>
    <dgm:pt modelId="{BDBEE367-FD96-4A42-A39A-D6F5BF3F0F36}" type="sibTrans" cxnId="{E54FA513-9130-4109-B6C8-4342D04A3051}">
      <dgm:prSet/>
      <dgm:spPr/>
      <dgm:t>
        <a:bodyPr/>
        <a:lstStyle/>
        <a:p>
          <a:endParaRPr lang="sl-SI"/>
        </a:p>
      </dgm:t>
    </dgm:pt>
    <dgm:pt modelId="{AE4D4481-DA8A-47EE-AC5A-0A65D2DFE527}">
      <dgm:prSet phldrT="[besedilo]"/>
      <dgm:spPr/>
      <dgm:t>
        <a:bodyPr/>
        <a:lstStyle/>
        <a:p>
          <a:r>
            <a:rPr lang="sl-SI"/>
            <a:t>preverjanje</a:t>
          </a:r>
        </a:p>
      </dgm:t>
    </dgm:pt>
    <dgm:pt modelId="{EAEC08DC-144E-4E70-B246-BBBE34FB5BB5}" type="parTrans" cxnId="{AB91D7CC-9D56-44AB-B4EB-B2FEADCFBEAC}">
      <dgm:prSet/>
      <dgm:spPr/>
      <dgm:t>
        <a:bodyPr/>
        <a:lstStyle/>
        <a:p>
          <a:endParaRPr lang="sl-SI"/>
        </a:p>
      </dgm:t>
    </dgm:pt>
    <dgm:pt modelId="{17EBC460-C3D7-4E4D-B265-4CF36434B185}" type="sibTrans" cxnId="{AB91D7CC-9D56-44AB-B4EB-B2FEADCFBEAC}">
      <dgm:prSet/>
      <dgm:spPr/>
      <dgm:t>
        <a:bodyPr/>
        <a:lstStyle/>
        <a:p>
          <a:endParaRPr lang="sl-SI"/>
        </a:p>
      </dgm:t>
    </dgm:pt>
    <dgm:pt modelId="{DAB79CE3-78EE-4CCC-9B1D-C100B90F0F53}">
      <dgm:prSet phldrT="[besedilo]"/>
      <dgm:spPr/>
      <dgm:t>
        <a:bodyPr/>
        <a:lstStyle/>
        <a:p>
          <a:r>
            <a:rPr lang="sl-SI"/>
            <a:t>uvajanje</a:t>
          </a:r>
        </a:p>
      </dgm:t>
    </dgm:pt>
    <dgm:pt modelId="{3B12936E-8D66-49AE-9563-AE8BD50045C9}" type="parTrans" cxnId="{10DA42C0-AE33-4E1B-861F-F2B82A49356C}">
      <dgm:prSet/>
      <dgm:spPr/>
      <dgm:t>
        <a:bodyPr/>
        <a:lstStyle/>
        <a:p>
          <a:endParaRPr lang="sl-SI"/>
        </a:p>
      </dgm:t>
    </dgm:pt>
    <dgm:pt modelId="{1AB2B4D4-FC2C-4A01-8028-F4CFF492312C}" type="sibTrans" cxnId="{10DA42C0-AE33-4E1B-861F-F2B82A49356C}">
      <dgm:prSet/>
      <dgm:spPr/>
      <dgm:t>
        <a:bodyPr/>
        <a:lstStyle/>
        <a:p>
          <a:endParaRPr lang="sl-SI"/>
        </a:p>
      </dgm:t>
    </dgm:pt>
    <dgm:pt modelId="{3D8A06AD-A46E-4938-A685-E094E496ED7E}">
      <dgm:prSet phldrT="[besedilo]"/>
      <dgm:spPr/>
      <dgm:t>
        <a:bodyPr/>
        <a:lstStyle/>
        <a:p>
          <a:r>
            <a:rPr lang="sl-SI"/>
            <a:t>obvezno izobraževanje</a:t>
          </a:r>
        </a:p>
      </dgm:t>
    </dgm:pt>
    <dgm:pt modelId="{84D942A3-9B0C-4107-981B-C9419B6216E9}" type="parTrans" cxnId="{76713BF1-612A-4F17-B98C-C297A9712545}">
      <dgm:prSet/>
      <dgm:spPr/>
      <dgm:t>
        <a:bodyPr/>
        <a:lstStyle/>
        <a:p>
          <a:endParaRPr lang="sl-SI"/>
        </a:p>
      </dgm:t>
    </dgm:pt>
    <dgm:pt modelId="{1E8FC5DB-5AE6-4BC4-9A45-CBE56F7B8519}" type="sibTrans" cxnId="{76713BF1-612A-4F17-B98C-C297A9712545}">
      <dgm:prSet/>
      <dgm:spPr/>
      <dgm:t>
        <a:bodyPr/>
        <a:lstStyle/>
        <a:p>
          <a:endParaRPr lang="sl-SI"/>
        </a:p>
      </dgm:t>
    </dgm:pt>
    <dgm:pt modelId="{0BDB5E49-6957-41DC-9716-4868EB632932}">
      <dgm:prSet phldrT="[besedilo]"/>
      <dgm:spPr/>
      <dgm:t>
        <a:bodyPr/>
        <a:lstStyle/>
        <a:p>
          <a:r>
            <a:rPr lang="sl-SI"/>
            <a:t>standardi obnašanja</a:t>
          </a:r>
        </a:p>
      </dgm:t>
    </dgm:pt>
    <dgm:pt modelId="{322FBCBE-8D92-4EFD-AA1D-903F4CB83B02}" type="parTrans" cxnId="{1E9E02EC-5576-42B9-93A4-F9172433AD3A}">
      <dgm:prSet/>
      <dgm:spPr/>
      <dgm:t>
        <a:bodyPr/>
        <a:lstStyle/>
        <a:p>
          <a:endParaRPr lang="sl-SI"/>
        </a:p>
      </dgm:t>
    </dgm:pt>
    <dgm:pt modelId="{8AE1B19B-41F6-4A65-895D-9294543B4215}" type="sibTrans" cxnId="{1E9E02EC-5576-42B9-93A4-F9172433AD3A}">
      <dgm:prSet/>
      <dgm:spPr/>
      <dgm:t>
        <a:bodyPr/>
        <a:lstStyle/>
        <a:p>
          <a:endParaRPr lang="sl-SI"/>
        </a:p>
      </dgm:t>
    </dgm:pt>
    <dgm:pt modelId="{308700CE-86A6-44D9-863C-29B2DECF7C2B}">
      <dgm:prSet phldrT="[besedilo]"/>
      <dgm:spPr/>
      <dgm:t>
        <a:bodyPr/>
        <a:lstStyle/>
        <a:p>
          <a:r>
            <a:rPr lang="sl-SI"/>
            <a:t>redna supervizija</a:t>
          </a:r>
        </a:p>
      </dgm:t>
    </dgm:pt>
    <dgm:pt modelId="{678DEDC9-A0D2-45AE-80C8-5F299C9BAD97}" type="parTrans" cxnId="{BF93B781-0BA8-4CCC-B6DC-241BC78BD4CB}">
      <dgm:prSet/>
      <dgm:spPr/>
      <dgm:t>
        <a:bodyPr/>
        <a:lstStyle/>
        <a:p>
          <a:endParaRPr lang="sl-SI"/>
        </a:p>
      </dgm:t>
    </dgm:pt>
    <dgm:pt modelId="{FFFF9D14-E143-4DA4-AAB1-B82558B2EB8E}" type="sibTrans" cxnId="{BF93B781-0BA8-4CCC-B6DC-241BC78BD4CB}">
      <dgm:prSet/>
      <dgm:spPr/>
      <dgm:t>
        <a:bodyPr/>
        <a:lstStyle/>
        <a:p>
          <a:endParaRPr lang="sl-SI"/>
        </a:p>
      </dgm:t>
    </dgm:pt>
    <dgm:pt modelId="{B8119BB5-327F-4357-937A-7F10E65F04C0}">
      <dgm:prSet phldrT="[besedilo]"/>
      <dgm:spPr/>
      <dgm:t>
        <a:bodyPr/>
        <a:lstStyle/>
        <a:p>
          <a:r>
            <a:rPr lang="sl-SI"/>
            <a:t>ocenjevanja</a:t>
          </a:r>
        </a:p>
      </dgm:t>
    </dgm:pt>
    <dgm:pt modelId="{A893FBFF-C9A9-4EE6-81F9-BEEA41B53A5D}" type="parTrans" cxnId="{7EBB96A9-7866-4889-BB23-2991069B7A0C}">
      <dgm:prSet/>
      <dgm:spPr/>
      <dgm:t>
        <a:bodyPr/>
        <a:lstStyle/>
        <a:p>
          <a:endParaRPr lang="sl-SI"/>
        </a:p>
      </dgm:t>
    </dgm:pt>
    <dgm:pt modelId="{0129F389-F013-493A-8955-9CF781D96A40}" type="sibTrans" cxnId="{7EBB96A9-7866-4889-BB23-2991069B7A0C}">
      <dgm:prSet/>
      <dgm:spPr/>
      <dgm:t>
        <a:bodyPr/>
        <a:lstStyle/>
        <a:p>
          <a:endParaRPr lang="sl-SI"/>
        </a:p>
      </dgm:t>
    </dgm:pt>
    <dgm:pt modelId="{1A8F6D12-74B7-4353-AD27-8A0186B1F694}">
      <dgm:prSet phldrT="[besedilo]"/>
      <dgm:spPr/>
      <dgm:t>
        <a:bodyPr/>
        <a:lstStyle/>
        <a:p>
          <a:r>
            <a:rPr lang="sl-SI"/>
            <a:t>proces nepravilnosti</a:t>
          </a:r>
        </a:p>
      </dgm:t>
    </dgm:pt>
    <dgm:pt modelId="{42327DF7-103F-4CF4-BB37-25C5385D14DD}" type="parTrans" cxnId="{A9C46806-CADA-45D6-8A05-22F7D2B47A96}">
      <dgm:prSet/>
      <dgm:spPr/>
      <dgm:t>
        <a:bodyPr/>
        <a:lstStyle/>
        <a:p>
          <a:endParaRPr lang="sl-SI"/>
        </a:p>
      </dgm:t>
    </dgm:pt>
    <dgm:pt modelId="{FABB17D0-22EE-4768-8D1B-409EDDAE8AD3}" type="sibTrans" cxnId="{A9C46806-CADA-45D6-8A05-22F7D2B47A96}">
      <dgm:prSet/>
      <dgm:spPr/>
      <dgm:t>
        <a:bodyPr/>
        <a:lstStyle/>
        <a:p>
          <a:endParaRPr lang="sl-SI"/>
        </a:p>
      </dgm:t>
    </dgm:pt>
    <dgm:pt modelId="{1FA7D264-49E3-448F-8090-05D6D22C8AC8}" type="pres">
      <dgm:prSet presAssocID="{FB8A8708-8F6D-4A19-AFF1-695545EA08DA}" presName="rootnode" presStyleCnt="0">
        <dgm:presLayoutVars>
          <dgm:chMax/>
          <dgm:chPref/>
          <dgm:dir/>
          <dgm:animLvl val="lvl"/>
        </dgm:presLayoutVars>
      </dgm:prSet>
      <dgm:spPr/>
    </dgm:pt>
    <dgm:pt modelId="{6A79F192-1BBB-45F2-B04D-429010D0D053}" type="pres">
      <dgm:prSet presAssocID="{7DCB28A7-9278-44C3-B238-EE341C30982F}" presName="composite" presStyleCnt="0"/>
      <dgm:spPr/>
    </dgm:pt>
    <dgm:pt modelId="{69D36D85-F431-4C9D-BE51-EABFCFC936D2}" type="pres">
      <dgm:prSet presAssocID="{7DCB28A7-9278-44C3-B238-EE341C30982F}" presName="LShape" presStyleLbl="alignNode1" presStyleIdx="0" presStyleCnt="7"/>
      <dgm:spPr/>
    </dgm:pt>
    <dgm:pt modelId="{BA536765-F9F8-4E40-B378-C22E63AC11FF}" type="pres">
      <dgm:prSet presAssocID="{7DCB28A7-9278-44C3-B238-EE341C30982F}" presName="ParentText" presStyleLbl="revTx" presStyleIdx="0" presStyleCnt="4">
        <dgm:presLayoutVars>
          <dgm:chMax val="0"/>
          <dgm:chPref val="0"/>
          <dgm:bulletEnabled val="1"/>
        </dgm:presLayoutVars>
      </dgm:prSet>
      <dgm:spPr/>
    </dgm:pt>
    <dgm:pt modelId="{BADC91AB-25B6-42A1-9517-7A15FF28E9AC}" type="pres">
      <dgm:prSet presAssocID="{7DCB28A7-9278-44C3-B238-EE341C30982F}" presName="Triangle" presStyleLbl="alignNode1" presStyleIdx="1" presStyleCnt="7"/>
      <dgm:spPr/>
    </dgm:pt>
    <dgm:pt modelId="{5AE30423-B869-46FE-A5E6-8EE47899F6CD}" type="pres">
      <dgm:prSet presAssocID="{78356050-B5E6-4424-8DB1-B280281DCF47}" presName="sibTrans" presStyleCnt="0"/>
      <dgm:spPr/>
    </dgm:pt>
    <dgm:pt modelId="{0B3B5359-E264-4631-9EA9-4806A499DB48}" type="pres">
      <dgm:prSet presAssocID="{78356050-B5E6-4424-8DB1-B280281DCF47}" presName="space" presStyleCnt="0"/>
      <dgm:spPr/>
    </dgm:pt>
    <dgm:pt modelId="{14390FFF-D210-4B1E-95F6-B10379932BE2}" type="pres">
      <dgm:prSet presAssocID="{D7A53CF2-F9FB-46DB-810F-36297FB11719}" presName="composite" presStyleCnt="0"/>
      <dgm:spPr/>
    </dgm:pt>
    <dgm:pt modelId="{699211A6-279E-4615-B78B-9A6D27BDFE20}" type="pres">
      <dgm:prSet presAssocID="{D7A53CF2-F9FB-46DB-810F-36297FB11719}" presName="LShape" presStyleLbl="alignNode1" presStyleIdx="2" presStyleCnt="7"/>
      <dgm:spPr/>
    </dgm:pt>
    <dgm:pt modelId="{871BB936-6F29-44F8-8DA2-9E84557F689E}" type="pres">
      <dgm:prSet presAssocID="{D7A53CF2-F9FB-46DB-810F-36297FB11719}" presName="ParentText" presStyleLbl="revTx" presStyleIdx="1" presStyleCnt="4">
        <dgm:presLayoutVars>
          <dgm:chMax val="0"/>
          <dgm:chPref val="0"/>
          <dgm:bulletEnabled val="1"/>
        </dgm:presLayoutVars>
      </dgm:prSet>
      <dgm:spPr/>
    </dgm:pt>
    <dgm:pt modelId="{4F559DF7-7866-4CA9-96F8-7E8CC93A7BF4}" type="pres">
      <dgm:prSet presAssocID="{D7A53CF2-F9FB-46DB-810F-36297FB11719}" presName="Triangle" presStyleLbl="alignNode1" presStyleIdx="3" presStyleCnt="7"/>
      <dgm:spPr/>
    </dgm:pt>
    <dgm:pt modelId="{B130C84D-F7C6-4CFB-99DD-C818471986D2}" type="pres">
      <dgm:prSet presAssocID="{34C89057-9CE1-433F-B2A9-A3979333E1F9}" presName="sibTrans" presStyleCnt="0"/>
      <dgm:spPr/>
    </dgm:pt>
    <dgm:pt modelId="{58152FA6-6348-42AB-B80A-28097B29EB90}" type="pres">
      <dgm:prSet presAssocID="{34C89057-9CE1-433F-B2A9-A3979333E1F9}" presName="space" presStyleCnt="0"/>
      <dgm:spPr/>
    </dgm:pt>
    <dgm:pt modelId="{3E99017C-4095-47F2-A6FC-C3ABA7326C23}" type="pres">
      <dgm:prSet presAssocID="{855D6946-8178-41A1-A1A1-602251F53327}" presName="composite" presStyleCnt="0"/>
      <dgm:spPr/>
    </dgm:pt>
    <dgm:pt modelId="{8543822A-7F87-47A2-ABFD-F81317EAF04F}" type="pres">
      <dgm:prSet presAssocID="{855D6946-8178-41A1-A1A1-602251F53327}" presName="LShape" presStyleLbl="alignNode1" presStyleIdx="4" presStyleCnt="7"/>
      <dgm:spPr/>
    </dgm:pt>
    <dgm:pt modelId="{A21308B7-1203-4727-A790-10483E17FFC9}" type="pres">
      <dgm:prSet presAssocID="{855D6946-8178-41A1-A1A1-602251F53327}" presName="ParentText" presStyleLbl="revTx" presStyleIdx="2" presStyleCnt="4">
        <dgm:presLayoutVars>
          <dgm:chMax val="0"/>
          <dgm:chPref val="0"/>
          <dgm:bulletEnabled val="1"/>
        </dgm:presLayoutVars>
      </dgm:prSet>
      <dgm:spPr/>
    </dgm:pt>
    <dgm:pt modelId="{CBE6954D-6787-4DF3-BE4F-FFE005AE09DF}" type="pres">
      <dgm:prSet presAssocID="{855D6946-8178-41A1-A1A1-602251F53327}" presName="Triangle" presStyleLbl="alignNode1" presStyleIdx="5" presStyleCnt="7"/>
      <dgm:spPr/>
    </dgm:pt>
    <dgm:pt modelId="{BB58ED33-86BA-4D59-9874-173CBD1AA31E}" type="pres">
      <dgm:prSet presAssocID="{4E325843-DAC3-4E25-91CD-E05AD13F58CD}" presName="sibTrans" presStyleCnt="0"/>
      <dgm:spPr/>
    </dgm:pt>
    <dgm:pt modelId="{EF8E792F-E972-4BB1-9316-4A4E85DB3BC5}" type="pres">
      <dgm:prSet presAssocID="{4E325843-DAC3-4E25-91CD-E05AD13F58CD}" presName="space" presStyleCnt="0"/>
      <dgm:spPr/>
    </dgm:pt>
    <dgm:pt modelId="{98F62264-DCA3-477D-897A-908D72A39A05}" type="pres">
      <dgm:prSet presAssocID="{E699DA81-C40A-4D41-95A9-14574EB1C6A9}" presName="composite" presStyleCnt="0"/>
      <dgm:spPr/>
    </dgm:pt>
    <dgm:pt modelId="{E013C874-5E65-4045-BAD4-EF8E51170BA7}" type="pres">
      <dgm:prSet presAssocID="{E699DA81-C40A-4D41-95A9-14574EB1C6A9}" presName="LShape" presStyleLbl="alignNode1" presStyleIdx="6" presStyleCnt="7"/>
      <dgm:spPr/>
    </dgm:pt>
    <dgm:pt modelId="{4F20791E-5821-48C9-95FD-5F13AAD069D4}" type="pres">
      <dgm:prSet presAssocID="{E699DA81-C40A-4D41-95A9-14574EB1C6A9}" presName="ParentText" presStyleLbl="revTx" presStyleIdx="3" presStyleCnt="4">
        <dgm:presLayoutVars>
          <dgm:chMax val="0"/>
          <dgm:chPref val="0"/>
          <dgm:bulletEnabled val="1"/>
        </dgm:presLayoutVars>
      </dgm:prSet>
      <dgm:spPr/>
    </dgm:pt>
  </dgm:ptLst>
  <dgm:cxnLst>
    <dgm:cxn modelId="{82771600-FE52-4FDF-8A32-E173FF5696DE}" srcId="{D7A53CF2-F9FB-46DB-810F-36297FB11719}" destId="{3ABAC266-251E-4C52-ABD1-D70D9AA75A88}" srcOrd="1" destOrd="0" parTransId="{B367ECDC-6384-44D0-A893-5D2CB641E3D2}" sibTransId="{62319092-EBDD-4407-BEE0-A904A0093A45}"/>
    <dgm:cxn modelId="{A9C46806-CADA-45D6-8A05-22F7D2B47A96}" srcId="{E699DA81-C40A-4D41-95A9-14574EB1C6A9}" destId="{1A8F6D12-74B7-4353-AD27-8A0186B1F694}" srcOrd="2" destOrd="0" parTransId="{42327DF7-103F-4CF4-BB37-25C5385D14DD}" sibTransId="{FABB17D0-22EE-4768-8D1B-409EDDAE8AD3}"/>
    <dgm:cxn modelId="{4F24040E-266C-4A8D-A09D-F5BF511B8356}" srcId="{7DCB28A7-9278-44C3-B238-EE341C30982F}" destId="{853909BA-1AE6-4436-9756-D66F23926C0F}" srcOrd="0" destOrd="0" parTransId="{9B8A06E1-3A29-43C8-95A5-28341C5AF6A4}" sibTransId="{5C729371-3B69-4E92-BCF5-DD0C712B32E7}"/>
    <dgm:cxn modelId="{BFB8470F-B5BF-4FD4-8D0A-8C53258C7C01}" type="presOf" srcId="{3ABAC266-251E-4C52-ABD1-D70D9AA75A88}" destId="{871BB936-6F29-44F8-8DA2-9E84557F689E}" srcOrd="0" destOrd="2" presId="urn:microsoft.com/office/officeart/2009/3/layout/StepUpProcess"/>
    <dgm:cxn modelId="{8982F311-2461-4FA6-A684-2E23F339F0DB}" type="presOf" srcId="{7DCB28A7-9278-44C3-B238-EE341C30982F}" destId="{BA536765-F9F8-4E40-B378-C22E63AC11FF}" srcOrd="0" destOrd="0" presId="urn:microsoft.com/office/officeart/2009/3/layout/StepUpProcess"/>
    <dgm:cxn modelId="{E54FA513-9130-4109-B6C8-4342D04A3051}" srcId="{D7A53CF2-F9FB-46DB-810F-36297FB11719}" destId="{6FC829C8-88CF-4B51-9785-26C2EC3B0C50}" srcOrd="3" destOrd="0" parTransId="{C147D9B7-6018-48E0-B5D9-9626C76B5C4D}" sibTransId="{BDBEE367-FD96-4A42-A39A-D6F5BF3F0F36}"/>
    <dgm:cxn modelId="{A92C9C26-4C45-4837-8CAE-D679481EF440}" srcId="{D7A53CF2-F9FB-46DB-810F-36297FB11719}" destId="{A45863CF-2F39-44D5-8847-86A1C51E2387}" srcOrd="2" destOrd="0" parTransId="{FC5D8306-2A22-4380-ABB7-718F87138E16}" sibTransId="{A2EFA7A3-5CE3-4BB6-9D17-4D9FA94CC542}"/>
    <dgm:cxn modelId="{62508727-8B1E-400D-A5DD-8F6DA8BC6DC7}" srcId="{D7A53CF2-F9FB-46DB-810F-36297FB11719}" destId="{DE2A7F0A-509F-40C2-B09B-0563E7B8D94C}" srcOrd="0" destOrd="0" parTransId="{1ED01F48-D70F-4797-8AC2-9E7135D9953C}" sibTransId="{7E6F6C09-D016-4D9A-B7E8-B8ECD4F5B038}"/>
    <dgm:cxn modelId="{70128E27-1557-4935-BCD6-C6C8CCDC1673}" type="presOf" srcId="{D7A53CF2-F9FB-46DB-810F-36297FB11719}" destId="{871BB936-6F29-44F8-8DA2-9E84557F689E}" srcOrd="0" destOrd="0" presId="urn:microsoft.com/office/officeart/2009/3/layout/StepUpProcess"/>
    <dgm:cxn modelId="{1CC02460-B9D0-4EDE-A9B7-142F4A38F778}" srcId="{FB8A8708-8F6D-4A19-AFF1-695545EA08DA}" destId="{D7A53CF2-F9FB-46DB-810F-36297FB11719}" srcOrd="1" destOrd="0" parTransId="{40E9CE5A-129D-4D0A-B8F1-59E0B5798469}" sibTransId="{34C89057-9CE1-433F-B2A9-A3979333E1F9}"/>
    <dgm:cxn modelId="{0F85F642-03FB-4452-9B7D-394B5619EB89}" type="presOf" srcId="{B8119BB5-327F-4357-937A-7F10E65F04C0}" destId="{4F20791E-5821-48C9-95FD-5F13AAD069D4}" srcOrd="0" destOrd="2" presId="urn:microsoft.com/office/officeart/2009/3/layout/StepUpProcess"/>
    <dgm:cxn modelId="{60564D45-29C4-4F95-BAB1-3D34E1FB57AD}" type="presOf" srcId="{FB8A8708-8F6D-4A19-AFF1-695545EA08DA}" destId="{1FA7D264-49E3-448F-8090-05D6D22C8AC8}" srcOrd="0" destOrd="0" presId="urn:microsoft.com/office/officeart/2009/3/layout/StepUpProcess"/>
    <dgm:cxn modelId="{89F0204A-C209-449A-AD88-191E53132EEB}" type="presOf" srcId="{308700CE-86A6-44D9-863C-29B2DECF7C2B}" destId="{4F20791E-5821-48C9-95FD-5F13AAD069D4}" srcOrd="0" destOrd="1" presId="urn:microsoft.com/office/officeart/2009/3/layout/StepUpProcess"/>
    <dgm:cxn modelId="{5D15EC6B-EB61-4E27-B476-9D7630D080E7}" type="presOf" srcId="{853909BA-1AE6-4436-9756-D66F23926C0F}" destId="{BA536765-F9F8-4E40-B378-C22E63AC11FF}" srcOrd="0" destOrd="1" presId="urn:microsoft.com/office/officeart/2009/3/layout/StepUpProcess"/>
    <dgm:cxn modelId="{7DCEE273-A9D9-4E69-A349-ADEB3C825CF4}" type="presOf" srcId="{DE2A7F0A-509F-40C2-B09B-0563E7B8D94C}" destId="{871BB936-6F29-44F8-8DA2-9E84557F689E}" srcOrd="0" destOrd="1" presId="urn:microsoft.com/office/officeart/2009/3/layout/StepUpProcess"/>
    <dgm:cxn modelId="{275DF775-3D74-4ADF-B6E5-032588EB7089}" type="presOf" srcId="{A45863CF-2F39-44D5-8847-86A1C51E2387}" destId="{871BB936-6F29-44F8-8DA2-9E84557F689E}" srcOrd="0" destOrd="3" presId="urn:microsoft.com/office/officeart/2009/3/layout/StepUpProcess"/>
    <dgm:cxn modelId="{BF93B781-0BA8-4CCC-B6DC-241BC78BD4CB}" srcId="{E699DA81-C40A-4D41-95A9-14574EB1C6A9}" destId="{308700CE-86A6-44D9-863C-29B2DECF7C2B}" srcOrd="0" destOrd="0" parTransId="{678DEDC9-A0D2-45AE-80C8-5F299C9BAD97}" sibTransId="{FFFF9D14-E143-4DA4-AAB1-B82558B2EB8E}"/>
    <dgm:cxn modelId="{E79EA485-28B5-4450-BB5B-EA3038D17E35}" type="presOf" srcId="{AE4D4481-DA8A-47EE-AC5A-0A65D2DFE527}" destId="{871BB936-6F29-44F8-8DA2-9E84557F689E}" srcOrd="0" destOrd="5" presId="urn:microsoft.com/office/officeart/2009/3/layout/StepUpProcess"/>
    <dgm:cxn modelId="{71270F86-BF75-4FDD-8A1A-41DCE13ED361}" type="presOf" srcId="{0BDB5E49-6957-41DC-9716-4868EB632932}" destId="{A21308B7-1203-4727-A790-10483E17FFC9}" srcOrd="0" destOrd="3" presId="urn:microsoft.com/office/officeart/2009/3/layout/StepUpProcess"/>
    <dgm:cxn modelId="{AE13A58C-378A-4A49-8C8C-E32CE1760315}" type="presOf" srcId="{13B2A739-B3F2-4C58-9464-8FB1DBD4D0F9}" destId="{BA536765-F9F8-4E40-B378-C22E63AC11FF}" srcOrd="0" destOrd="2" presId="urn:microsoft.com/office/officeart/2009/3/layout/StepUpProcess"/>
    <dgm:cxn modelId="{43B9AA8E-3848-42A5-9BDD-07D2D19345E9}" type="presOf" srcId="{3D8A06AD-A46E-4938-A685-E094E496ED7E}" destId="{A21308B7-1203-4727-A790-10483E17FFC9}" srcOrd="0" destOrd="2" presId="urn:microsoft.com/office/officeart/2009/3/layout/StepUpProcess"/>
    <dgm:cxn modelId="{424EF4A0-1A65-4AD4-86E2-E904B4890001}" type="presOf" srcId="{6FC829C8-88CF-4B51-9785-26C2EC3B0C50}" destId="{871BB936-6F29-44F8-8DA2-9E84557F689E}" srcOrd="0" destOrd="4" presId="urn:microsoft.com/office/officeart/2009/3/layout/StepUpProcess"/>
    <dgm:cxn modelId="{7EBB96A9-7866-4889-BB23-2991069B7A0C}" srcId="{E699DA81-C40A-4D41-95A9-14574EB1C6A9}" destId="{B8119BB5-327F-4357-937A-7F10E65F04C0}" srcOrd="1" destOrd="0" parTransId="{A893FBFF-C9A9-4EE6-81F9-BEEA41B53A5D}" sibTransId="{0129F389-F013-493A-8955-9CF781D96A40}"/>
    <dgm:cxn modelId="{32A990AA-D63A-49A3-B649-2B476F04EA61}" srcId="{7DCB28A7-9278-44C3-B238-EE341C30982F}" destId="{4846D59B-794A-4315-8A02-6C737B85E87D}" srcOrd="2" destOrd="0" parTransId="{31C9E91F-2C33-44FA-A2B5-A119917941F9}" sibTransId="{18E0F1F8-2250-4A3E-AE87-E9F7FD12C694}"/>
    <dgm:cxn modelId="{DA4B19B3-B56E-4979-AF31-D94AA8A11754}" type="presOf" srcId="{1A8F6D12-74B7-4353-AD27-8A0186B1F694}" destId="{4F20791E-5821-48C9-95FD-5F13AAD069D4}" srcOrd="0" destOrd="3" presId="urn:microsoft.com/office/officeart/2009/3/layout/StepUpProcess"/>
    <dgm:cxn modelId="{10DA42C0-AE33-4E1B-861F-F2B82A49356C}" srcId="{855D6946-8178-41A1-A1A1-602251F53327}" destId="{DAB79CE3-78EE-4CCC-9B1D-C100B90F0F53}" srcOrd="0" destOrd="0" parTransId="{3B12936E-8D66-49AE-9563-AE8BD50045C9}" sibTransId="{1AB2B4D4-FC2C-4A01-8028-F4CFF492312C}"/>
    <dgm:cxn modelId="{E869FDC1-DB93-42D4-A49E-4BA86F371EC6}" srcId="{FB8A8708-8F6D-4A19-AFF1-695545EA08DA}" destId="{855D6946-8178-41A1-A1A1-602251F53327}" srcOrd="2" destOrd="0" parTransId="{332F09B9-BFB7-4EE8-9D68-A4B9014A7939}" sibTransId="{4E325843-DAC3-4E25-91CD-E05AD13F58CD}"/>
    <dgm:cxn modelId="{E5D8FAC6-8788-4D7A-972C-FC66C03089C8}" type="presOf" srcId="{E699DA81-C40A-4D41-95A9-14574EB1C6A9}" destId="{4F20791E-5821-48C9-95FD-5F13AAD069D4}" srcOrd="0" destOrd="0" presId="urn:microsoft.com/office/officeart/2009/3/layout/StepUpProcess"/>
    <dgm:cxn modelId="{C14712C9-7805-42BB-8D7D-BBF72E60AF6F}" type="presOf" srcId="{855D6946-8178-41A1-A1A1-602251F53327}" destId="{A21308B7-1203-4727-A790-10483E17FFC9}" srcOrd="0" destOrd="0" presId="urn:microsoft.com/office/officeart/2009/3/layout/StepUpProcess"/>
    <dgm:cxn modelId="{AB91D7CC-9D56-44AB-B4EB-B2FEADCFBEAC}" srcId="{D7A53CF2-F9FB-46DB-810F-36297FB11719}" destId="{AE4D4481-DA8A-47EE-AC5A-0A65D2DFE527}" srcOrd="4" destOrd="0" parTransId="{EAEC08DC-144E-4E70-B246-BBBE34FB5BB5}" sibTransId="{17EBC460-C3D7-4E4D-B265-4CF36434B185}"/>
    <dgm:cxn modelId="{9CD662CF-8013-471F-9A69-B12DDC30A6DC}" type="presOf" srcId="{DAB79CE3-78EE-4CCC-9B1D-C100B90F0F53}" destId="{A21308B7-1203-4727-A790-10483E17FFC9}" srcOrd="0" destOrd="1" presId="urn:microsoft.com/office/officeart/2009/3/layout/StepUpProcess"/>
    <dgm:cxn modelId="{DCB88EDD-66A8-43C4-9D7A-284BE4F8AD7B}" srcId="{FB8A8708-8F6D-4A19-AFF1-695545EA08DA}" destId="{7DCB28A7-9278-44C3-B238-EE341C30982F}" srcOrd="0" destOrd="0" parTransId="{3576BE52-B477-4EEE-B64D-2945914AA376}" sibTransId="{78356050-B5E6-4424-8DB1-B280281DCF47}"/>
    <dgm:cxn modelId="{E4EAA9E0-F967-46B1-894A-6FEFBE010978}" type="presOf" srcId="{4846D59B-794A-4315-8A02-6C737B85E87D}" destId="{BA536765-F9F8-4E40-B378-C22E63AC11FF}" srcOrd="0" destOrd="3" presId="urn:microsoft.com/office/officeart/2009/3/layout/StepUpProcess"/>
    <dgm:cxn modelId="{DFB028E6-B1E7-460C-BF73-9652D7CC81B0}" srcId="{7DCB28A7-9278-44C3-B238-EE341C30982F}" destId="{13B2A739-B3F2-4C58-9464-8FB1DBD4D0F9}" srcOrd="1" destOrd="0" parTransId="{711F2F01-A2A3-4353-9CE6-FB589FAC7741}" sibTransId="{9DCC19EA-33B8-40D7-B066-C546AF6D1AC6}"/>
    <dgm:cxn modelId="{1E9E02EC-5576-42B9-93A4-F9172433AD3A}" srcId="{855D6946-8178-41A1-A1A1-602251F53327}" destId="{0BDB5E49-6957-41DC-9716-4868EB632932}" srcOrd="2" destOrd="0" parTransId="{322FBCBE-8D92-4EFD-AA1D-903F4CB83B02}" sibTransId="{8AE1B19B-41F6-4A65-895D-9294543B4215}"/>
    <dgm:cxn modelId="{2E8071EF-2D12-471A-823A-36EBD649976A}" srcId="{FB8A8708-8F6D-4A19-AFF1-695545EA08DA}" destId="{E699DA81-C40A-4D41-95A9-14574EB1C6A9}" srcOrd="3" destOrd="0" parTransId="{B2DEB50C-A47E-4678-8BE2-4E716A073B55}" sibTransId="{5D3C31CE-49D9-4224-B27C-263D0713B103}"/>
    <dgm:cxn modelId="{76713BF1-612A-4F17-B98C-C297A9712545}" srcId="{855D6946-8178-41A1-A1A1-602251F53327}" destId="{3D8A06AD-A46E-4938-A685-E094E496ED7E}" srcOrd="1" destOrd="0" parTransId="{84D942A3-9B0C-4107-981B-C9419B6216E9}" sibTransId="{1E8FC5DB-5AE6-4BC4-9A45-CBE56F7B8519}"/>
    <dgm:cxn modelId="{ACC60732-726E-49EB-809E-9C8DA4C613AC}" type="presParOf" srcId="{1FA7D264-49E3-448F-8090-05D6D22C8AC8}" destId="{6A79F192-1BBB-45F2-B04D-429010D0D053}" srcOrd="0" destOrd="0" presId="urn:microsoft.com/office/officeart/2009/3/layout/StepUpProcess"/>
    <dgm:cxn modelId="{8D53E9AB-D628-4781-8DD0-A6D7EF8AB5F4}" type="presParOf" srcId="{6A79F192-1BBB-45F2-B04D-429010D0D053}" destId="{69D36D85-F431-4C9D-BE51-EABFCFC936D2}" srcOrd="0" destOrd="0" presId="urn:microsoft.com/office/officeart/2009/3/layout/StepUpProcess"/>
    <dgm:cxn modelId="{C4BD64F8-A19B-4AF2-8A65-AE389FF97F4B}" type="presParOf" srcId="{6A79F192-1BBB-45F2-B04D-429010D0D053}" destId="{BA536765-F9F8-4E40-B378-C22E63AC11FF}" srcOrd="1" destOrd="0" presId="urn:microsoft.com/office/officeart/2009/3/layout/StepUpProcess"/>
    <dgm:cxn modelId="{A870008F-C6F7-4D2A-B23D-C24EC7A4AFD4}" type="presParOf" srcId="{6A79F192-1BBB-45F2-B04D-429010D0D053}" destId="{BADC91AB-25B6-42A1-9517-7A15FF28E9AC}" srcOrd="2" destOrd="0" presId="urn:microsoft.com/office/officeart/2009/3/layout/StepUpProcess"/>
    <dgm:cxn modelId="{201F09AB-4704-47E8-AE16-C252F5C59E05}" type="presParOf" srcId="{1FA7D264-49E3-448F-8090-05D6D22C8AC8}" destId="{5AE30423-B869-46FE-A5E6-8EE47899F6CD}" srcOrd="1" destOrd="0" presId="urn:microsoft.com/office/officeart/2009/3/layout/StepUpProcess"/>
    <dgm:cxn modelId="{5949FEB3-4A51-492C-9DDE-2D97508EB298}" type="presParOf" srcId="{5AE30423-B869-46FE-A5E6-8EE47899F6CD}" destId="{0B3B5359-E264-4631-9EA9-4806A499DB48}" srcOrd="0" destOrd="0" presId="urn:microsoft.com/office/officeart/2009/3/layout/StepUpProcess"/>
    <dgm:cxn modelId="{09BB6B2D-E68A-42D3-8153-832D2BFA0C9B}" type="presParOf" srcId="{1FA7D264-49E3-448F-8090-05D6D22C8AC8}" destId="{14390FFF-D210-4B1E-95F6-B10379932BE2}" srcOrd="2" destOrd="0" presId="urn:microsoft.com/office/officeart/2009/3/layout/StepUpProcess"/>
    <dgm:cxn modelId="{E7CDA3D4-23B3-4AC9-8337-825244DF90D3}" type="presParOf" srcId="{14390FFF-D210-4B1E-95F6-B10379932BE2}" destId="{699211A6-279E-4615-B78B-9A6D27BDFE20}" srcOrd="0" destOrd="0" presId="urn:microsoft.com/office/officeart/2009/3/layout/StepUpProcess"/>
    <dgm:cxn modelId="{090698F5-4A1A-4E9B-85C2-AE1F30E54620}" type="presParOf" srcId="{14390FFF-D210-4B1E-95F6-B10379932BE2}" destId="{871BB936-6F29-44F8-8DA2-9E84557F689E}" srcOrd="1" destOrd="0" presId="urn:microsoft.com/office/officeart/2009/3/layout/StepUpProcess"/>
    <dgm:cxn modelId="{C717E477-AEF5-4D3F-8AFF-4BA29E8424A1}" type="presParOf" srcId="{14390FFF-D210-4B1E-95F6-B10379932BE2}" destId="{4F559DF7-7866-4CA9-96F8-7E8CC93A7BF4}" srcOrd="2" destOrd="0" presId="urn:microsoft.com/office/officeart/2009/3/layout/StepUpProcess"/>
    <dgm:cxn modelId="{785DB43C-9ED6-46B3-B78C-B93AC35499CC}" type="presParOf" srcId="{1FA7D264-49E3-448F-8090-05D6D22C8AC8}" destId="{B130C84D-F7C6-4CFB-99DD-C818471986D2}" srcOrd="3" destOrd="0" presId="urn:microsoft.com/office/officeart/2009/3/layout/StepUpProcess"/>
    <dgm:cxn modelId="{71390139-DD19-43E6-9882-9A7145452849}" type="presParOf" srcId="{B130C84D-F7C6-4CFB-99DD-C818471986D2}" destId="{58152FA6-6348-42AB-B80A-28097B29EB90}" srcOrd="0" destOrd="0" presId="urn:microsoft.com/office/officeart/2009/3/layout/StepUpProcess"/>
    <dgm:cxn modelId="{B65B6C61-DB72-4A98-BFC7-13D922657F6A}" type="presParOf" srcId="{1FA7D264-49E3-448F-8090-05D6D22C8AC8}" destId="{3E99017C-4095-47F2-A6FC-C3ABA7326C23}" srcOrd="4" destOrd="0" presId="urn:microsoft.com/office/officeart/2009/3/layout/StepUpProcess"/>
    <dgm:cxn modelId="{284B133C-E667-4B1A-8EC6-405615CF2F9F}" type="presParOf" srcId="{3E99017C-4095-47F2-A6FC-C3ABA7326C23}" destId="{8543822A-7F87-47A2-ABFD-F81317EAF04F}" srcOrd="0" destOrd="0" presId="urn:microsoft.com/office/officeart/2009/3/layout/StepUpProcess"/>
    <dgm:cxn modelId="{48CA99AB-36D7-4891-8376-CCCC32B748E7}" type="presParOf" srcId="{3E99017C-4095-47F2-A6FC-C3ABA7326C23}" destId="{A21308B7-1203-4727-A790-10483E17FFC9}" srcOrd="1" destOrd="0" presId="urn:microsoft.com/office/officeart/2009/3/layout/StepUpProcess"/>
    <dgm:cxn modelId="{F61C6E6C-040C-4504-B1D5-A07EF8296EA8}" type="presParOf" srcId="{3E99017C-4095-47F2-A6FC-C3ABA7326C23}" destId="{CBE6954D-6787-4DF3-BE4F-FFE005AE09DF}" srcOrd="2" destOrd="0" presId="urn:microsoft.com/office/officeart/2009/3/layout/StepUpProcess"/>
    <dgm:cxn modelId="{4D20ED44-EC09-4C54-A8F7-53C83E890EC7}" type="presParOf" srcId="{1FA7D264-49E3-448F-8090-05D6D22C8AC8}" destId="{BB58ED33-86BA-4D59-9874-173CBD1AA31E}" srcOrd="5" destOrd="0" presId="urn:microsoft.com/office/officeart/2009/3/layout/StepUpProcess"/>
    <dgm:cxn modelId="{2C28177A-2CD5-4169-B0B6-88A5A21BFD0C}" type="presParOf" srcId="{BB58ED33-86BA-4D59-9874-173CBD1AA31E}" destId="{EF8E792F-E972-4BB1-9316-4A4E85DB3BC5}" srcOrd="0" destOrd="0" presId="urn:microsoft.com/office/officeart/2009/3/layout/StepUpProcess"/>
    <dgm:cxn modelId="{03E1034F-FA31-4769-8C19-1E2C6B04EB28}" type="presParOf" srcId="{1FA7D264-49E3-448F-8090-05D6D22C8AC8}" destId="{98F62264-DCA3-477D-897A-908D72A39A05}" srcOrd="6" destOrd="0" presId="urn:microsoft.com/office/officeart/2009/3/layout/StepUpProcess"/>
    <dgm:cxn modelId="{D6F5695F-80B7-4B32-9D8E-1CF98DC47EF9}" type="presParOf" srcId="{98F62264-DCA3-477D-897A-908D72A39A05}" destId="{E013C874-5E65-4045-BAD4-EF8E51170BA7}" srcOrd="0" destOrd="0" presId="urn:microsoft.com/office/officeart/2009/3/layout/StepUpProcess"/>
    <dgm:cxn modelId="{B59477EB-DC3C-4C11-AE69-612C3D9B40A9}" type="presParOf" srcId="{98F62264-DCA3-477D-897A-908D72A39A05}" destId="{4F20791E-5821-48C9-95FD-5F13AAD069D4}" srcOrd="1" destOrd="0" presId="urn:microsoft.com/office/officeart/2009/3/layout/StepUpProcess"/>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9D36D85-F431-4C9D-BE51-EABFCFC936D2}">
      <dsp:nvSpPr>
        <dsp:cNvPr id="0" name=""/>
        <dsp:cNvSpPr/>
      </dsp:nvSpPr>
      <dsp:spPr>
        <a:xfrm rot="5400000">
          <a:off x="538219" y="834387"/>
          <a:ext cx="806822" cy="1342533"/>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A536765-F9F8-4E40-B378-C22E63AC11FF}">
      <dsp:nvSpPr>
        <dsp:cNvPr id="0" name=""/>
        <dsp:cNvSpPr/>
      </dsp:nvSpPr>
      <dsp:spPr>
        <a:xfrm>
          <a:off x="403541" y="1235516"/>
          <a:ext cx="1212047" cy="10624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sl-SI" sz="1100" kern="1200"/>
            <a:t>iskanje dela</a:t>
          </a:r>
        </a:p>
        <a:p>
          <a:pPr marL="57150" lvl="1" indent="-57150" algn="l" defTabSz="400050">
            <a:lnSpc>
              <a:spcPct val="90000"/>
            </a:lnSpc>
            <a:spcBef>
              <a:spcPct val="0"/>
            </a:spcBef>
            <a:spcAft>
              <a:spcPct val="15000"/>
            </a:spcAft>
            <a:buChar char="•"/>
          </a:pPr>
          <a:r>
            <a:rPr lang="sl-SI" sz="900" kern="1200"/>
            <a:t>dobro ubesedeni oglasi</a:t>
          </a:r>
        </a:p>
        <a:p>
          <a:pPr marL="57150" lvl="1" indent="-57150" algn="l" defTabSz="400050">
            <a:lnSpc>
              <a:spcPct val="90000"/>
            </a:lnSpc>
            <a:spcBef>
              <a:spcPct val="0"/>
            </a:spcBef>
            <a:spcAft>
              <a:spcPct val="15000"/>
            </a:spcAft>
            <a:buChar char="•"/>
          </a:pPr>
          <a:r>
            <a:rPr lang="sl-SI" sz="900" kern="1200"/>
            <a:t>prijavni formular</a:t>
          </a:r>
        </a:p>
        <a:p>
          <a:pPr marL="57150" lvl="1" indent="-57150" algn="l" defTabSz="400050">
            <a:lnSpc>
              <a:spcPct val="90000"/>
            </a:lnSpc>
            <a:spcBef>
              <a:spcPct val="0"/>
            </a:spcBef>
            <a:spcAft>
              <a:spcPct val="15000"/>
            </a:spcAft>
            <a:buChar char="•"/>
          </a:pPr>
          <a:r>
            <a:rPr lang="sl-SI" sz="900" kern="1200"/>
            <a:t>sporočila in vrednote zaščite otrok</a:t>
          </a:r>
        </a:p>
      </dsp:txBody>
      <dsp:txXfrm>
        <a:off x="403541" y="1235516"/>
        <a:ext cx="1212047" cy="1062430"/>
      </dsp:txXfrm>
    </dsp:sp>
    <dsp:sp modelId="{BADC91AB-25B6-42A1-9517-7A15FF28E9AC}">
      <dsp:nvSpPr>
        <dsp:cNvPr id="0" name=""/>
        <dsp:cNvSpPr/>
      </dsp:nvSpPr>
      <dsp:spPr>
        <a:xfrm>
          <a:off x="1386900" y="735548"/>
          <a:ext cx="228688" cy="228688"/>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99211A6-279E-4615-B78B-9A6D27BDFE20}">
      <dsp:nvSpPr>
        <dsp:cNvPr id="0" name=""/>
        <dsp:cNvSpPr/>
      </dsp:nvSpPr>
      <dsp:spPr>
        <a:xfrm rot="5400000">
          <a:off x="2022002" y="467224"/>
          <a:ext cx="806822" cy="1342533"/>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71BB936-6F29-44F8-8DA2-9E84557F689E}">
      <dsp:nvSpPr>
        <dsp:cNvPr id="0" name=""/>
        <dsp:cNvSpPr/>
      </dsp:nvSpPr>
      <dsp:spPr>
        <a:xfrm>
          <a:off x="1887323" y="868352"/>
          <a:ext cx="1212047" cy="10624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sl-SI" sz="1100" kern="1200"/>
            <a:t>sprejemni pogovor</a:t>
          </a:r>
        </a:p>
        <a:p>
          <a:pPr marL="57150" lvl="1" indent="-57150" algn="l" defTabSz="400050">
            <a:lnSpc>
              <a:spcPct val="90000"/>
            </a:lnSpc>
            <a:spcBef>
              <a:spcPct val="0"/>
            </a:spcBef>
            <a:spcAft>
              <a:spcPct val="15000"/>
            </a:spcAft>
            <a:buChar char="•"/>
          </a:pPr>
          <a:r>
            <a:rPr lang="sl-SI" sz="900" kern="1200"/>
            <a:t>ožji izbor</a:t>
          </a:r>
        </a:p>
        <a:p>
          <a:pPr marL="57150" lvl="1" indent="-57150" algn="l" defTabSz="400050">
            <a:lnSpc>
              <a:spcPct val="90000"/>
            </a:lnSpc>
            <a:spcBef>
              <a:spcPct val="0"/>
            </a:spcBef>
            <a:spcAft>
              <a:spcPct val="15000"/>
            </a:spcAft>
            <a:buChar char="•"/>
          </a:pPr>
          <a:r>
            <a:rPr lang="sl-SI" sz="900" kern="1200"/>
            <a:t>pogovor</a:t>
          </a:r>
        </a:p>
        <a:p>
          <a:pPr marL="57150" lvl="1" indent="-57150" algn="l" defTabSz="400050">
            <a:lnSpc>
              <a:spcPct val="90000"/>
            </a:lnSpc>
            <a:spcBef>
              <a:spcPct val="0"/>
            </a:spcBef>
            <a:spcAft>
              <a:spcPct val="15000"/>
            </a:spcAft>
            <a:buChar char="•"/>
          </a:pPr>
          <a:r>
            <a:rPr lang="sl-SI" sz="900" kern="1200"/>
            <a:t>testi</a:t>
          </a:r>
        </a:p>
        <a:p>
          <a:pPr marL="57150" lvl="1" indent="-57150" algn="l" defTabSz="400050">
            <a:lnSpc>
              <a:spcPct val="90000"/>
            </a:lnSpc>
            <a:spcBef>
              <a:spcPct val="0"/>
            </a:spcBef>
            <a:spcAft>
              <a:spcPct val="15000"/>
            </a:spcAft>
            <a:buChar char="•"/>
          </a:pPr>
          <a:r>
            <a:rPr lang="sl-SI" sz="900" kern="1200"/>
            <a:t>samorazkrivanje</a:t>
          </a:r>
        </a:p>
        <a:p>
          <a:pPr marL="57150" lvl="1" indent="-57150" algn="l" defTabSz="400050">
            <a:lnSpc>
              <a:spcPct val="90000"/>
            </a:lnSpc>
            <a:spcBef>
              <a:spcPct val="0"/>
            </a:spcBef>
            <a:spcAft>
              <a:spcPct val="15000"/>
            </a:spcAft>
            <a:buChar char="•"/>
          </a:pPr>
          <a:r>
            <a:rPr lang="sl-SI" sz="900" kern="1200"/>
            <a:t>preverjanje</a:t>
          </a:r>
        </a:p>
      </dsp:txBody>
      <dsp:txXfrm>
        <a:off x="1887323" y="868352"/>
        <a:ext cx="1212047" cy="1062430"/>
      </dsp:txXfrm>
    </dsp:sp>
    <dsp:sp modelId="{4F559DF7-7866-4CA9-96F8-7E8CC93A7BF4}">
      <dsp:nvSpPr>
        <dsp:cNvPr id="0" name=""/>
        <dsp:cNvSpPr/>
      </dsp:nvSpPr>
      <dsp:spPr>
        <a:xfrm>
          <a:off x="2870682" y="368385"/>
          <a:ext cx="228688" cy="228688"/>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543822A-7F87-47A2-ABFD-F81317EAF04F}">
      <dsp:nvSpPr>
        <dsp:cNvPr id="0" name=""/>
        <dsp:cNvSpPr/>
      </dsp:nvSpPr>
      <dsp:spPr>
        <a:xfrm rot="5400000">
          <a:off x="3505784" y="100060"/>
          <a:ext cx="806822" cy="1342533"/>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21308B7-1203-4727-A790-10483E17FFC9}">
      <dsp:nvSpPr>
        <dsp:cNvPr id="0" name=""/>
        <dsp:cNvSpPr/>
      </dsp:nvSpPr>
      <dsp:spPr>
        <a:xfrm>
          <a:off x="3371106" y="501189"/>
          <a:ext cx="1212047" cy="10624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sl-SI" sz="1100" kern="1200"/>
            <a:t>delo</a:t>
          </a:r>
        </a:p>
        <a:p>
          <a:pPr marL="57150" lvl="1" indent="-57150" algn="l" defTabSz="400050">
            <a:lnSpc>
              <a:spcPct val="90000"/>
            </a:lnSpc>
            <a:spcBef>
              <a:spcPct val="0"/>
            </a:spcBef>
            <a:spcAft>
              <a:spcPct val="15000"/>
            </a:spcAft>
            <a:buChar char="•"/>
          </a:pPr>
          <a:r>
            <a:rPr lang="sl-SI" sz="900" kern="1200"/>
            <a:t>uvajanje</a:t>
          </a:r>
        </a:p>
        <a:p>
          <a:pPr marL="57150" lvl="1" indent="-57150" algn="l" defTabSz="400050">
            <a:lnSpc>
              <a:spcPct val="90000"/>
            </a:lnSpc>
            <a:spcBef>
              <a:spcPct val="0"/>
            </a:spcBef>
            <a:spcAft>
              <a:spcPct val="15000"/>
            </a:spcAft>
            <a:buChar char="•"/>
          </a:pPr>
          <a:r>
            <a:rPr lang="sl-SI" sz="900" kern="1200"/>
            <a:t>obvezno izobraževanje</a:t>
          </a:r>
        </a:p>
        <a:p>
          <a:pPr marL="57150" lvl="1" indent="-57150" algn="l" defTabSz="400050">
            <a:lnSpc>
              <a:spcPct val="90000"/>
            </a:lnSpc>
            <a:spcBef>
              <a:spcPct val="0"/>
            </a:spcBef>
            <a:spcAft>
              <a:spcPct val="15000"/>
            </a:spcAft>
            <a:buChar char="•"/>
          </a:pPr>
          <a:r>
            <a:rPr lang="sl-SI" sz="900" kern="1200"/>
            <a:t>standardi obnašanja</a:t>
          </a:r>
        </a:p>
      </dsp:txBody>
      <dsp:txXfrm>
        <a:off x="3371106" y="501189"/>
        <a:ext cx="1212047" cy="1062430"/>
      </dsp:txXfrm>
    </dsp:sp>
    <dsp:sp modelId="{CBE6954D-6787-4DF3-BE4F-FFE005AE09DF}">
      <dsp:nvSpPr>
        <dsp:cNvPr id="0" name=""/>
        <dsp:cNvSpPr/>
      </dsp:nvSpPr>
      <dsp:spPr>
        <a:xfrm>
          <a:off x="4354465" y="1222"/>
          <a:ext cx="228688" cy="228688"/>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3C874-5E65-4045-BAD4-EF8E51170BA7}">
      <dsp:nvSpPr>
        <dsp:cNvPr id="0" name=""/>
        <dsp:cNvSpPr/>
      </dsp:nvSpPr>
      <dsp:spPr>
        <a:xfrm rot="5400000">
          <a:off x="4989567" y="-267102"/>
          <a:ext cx="806822" cy="1342533"/>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F20791E-5821-48C9-95FD-5F13AAD069D4}">
      <dsp:nvSpPr>
        <dsp:cNvPr id="0" name=""/>
        <dsp:cNvSpPr/>
      </dsp:nvSpPr>
      <dsp:spPr>
        <a:xfrm>
          <a:off x="4854888" y="134025"/>
          <a:ext cx="1212047" cy="10624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sl-SI" sz="1100" kern="1200"/>
            <a:t>ustalitev znotraj organizacije</a:t>
          </a:r>
        </a:p>
        <a:p>
          <a:pPr marL="57150" lvl="1" indent="-57150" algn="l" defTabSz="400050">
            <a:lnSpc>
              <a:spcPct val="90000"/>
            </a:lnSpc>
            <a:spcBef>
              <a:spcPct val="0"/>
            </a:spcBef>
            <a:spcAft>
              <a:spcPct val="15000"/>
            </a:spcAft>
            <a:buChar char="•"/>
          </a:pPr>
          <a:r>
            <a:rPr lang="sl-SI" sz="900" kern="1200"/>
            <a:t>redna supervizija</a:t>
          </a:r>
        </a:p>
        <a:p>
          <a:pPr marL="57150" lvl="1" indent="-57150" algn="l" defTabSz="400050">
            <a:lnSpc>
              <a:spcPct val="90000"/>
            </a:lnSpc>
            <a:spcBef>
              <a:spcPct val="0"/>
            </a:spcBef>
            <a:spcAft>
              <a:spcPct val="15000"/>
            </a:spcAft>
            <a:buChar char="•"/>
          </a:pPr>
          <a:r>
            <a:rPr lang="sl-SI" sz="900" kern="1200"/>
            <a:t>ocenjevanja</a:t>
          </a:r>
        </a:p>
        <a:p>
          <a:pPr marL="57150" lvl="1" indent="-57150" algn="l" defTabSz="400050">
            <a:lnSpc>
              <a:spcPct val="90000"/>
            </a:lnSpc>
            <a:spcBef>
              <a:spcPct val="0"/>
            </a:spcBef>
            <a:spcAft>
              <a:spcPct val="15000"/>
            </a:spcAft>
            <a:buChar char="•"/>
          </a:pPr>
          <a:r>
            <a:rPr lang="sl-SI" sz="900" kern="1200"/>
            <a:t>proces nepravilnosti</a:t>
          </a:r>
        </a:p>
      </dsp:txBody>
      <dsp:txXfrm>
        <a:off x="4854888" y="134025"/>
        <a:ext cx="1212047" cy="1062430"/>
      </dsp:txXfrm>
    </dsp:sp>
  </dsp:spTree>
</dsp:drawing>
</file>

<file path=word/diagrams/layout1.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3804CB5D6547D4AE8EFC8735616F22"/>
        <w:category>
          <w:name w:val="Splošno"/>
          <w:gallery w:val="placeholder"/>
        </w:category>
        <w:types>
          <w:type w:val="bbPlcHdr"/>
        </w:types>
        <w:behaviors>
          <w:behavior w:val="content"/>
        </w:behaviors>
        <w:guid w:val="{A67DDEDD-27CC-42E5-B24D-77F6E10D2604}"/>
      </w:docPartPr>
      <w:docPartBody>
        <w:p w:rsidR="00000000" w:rsidRDefault="004A34C4" w:rsidP="004A34C4">
          <w:pPr>
            <w:pStyle w:val="E43804CB5D6547D4AE8EFC8735616F22"/>
          </w:pPr>
          <w:r w:rsidRPr="00936B8D">
            <w:rPr>
              <w:rStyle w:val="Besedilooznabemesta"/>
            </w:rPr>
            <w:t>[Naslov]</w:t>
          </w:r>
        </w:p>
      </w:docPartBody>
    </w:docPart>
    <w:docPart>
      <w:docPartPr>
        <w:name w:val="E51F3736CE994247B473EAAB46D587D4"/>
        <w:category>
          <w:name w:val="Splošno"/>
          <w:gallery w:val="placeholder"/>
        </w:category>
        <w:types>
          <w:type w:val="bbPlcHdr"/>
        </w:types>
        <w:behaviors>
          <w:behavior w:val="content"/>
        </w:behaviors>
        <w:guid w:val="{6B53B200-5467-4390-9219-237F7F6C21D7}"/>
      </w:docPartPr>
      <w:docPartBody>
        <w:p w:rsidR="00000000" w:rsidRDefault="004A34C4" w:rsidP="004A34C4">
          <w:pPr>
            <w:pStyle w:val="E51F3736CE994247B473EAAB46D587D4"/>
          </w:pPr>
          <w:r w:rsidRPr="00936B8D">
            <w:rPr>
              <w:rStyle w:val="Besedilooznabemesta"/>
            </w:rPr>
            <w:t>[Av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4C4"/>
    <w:rsid w:val="004A34C4"/>
  </w:rsids>
  <m:mathPr>
    <m:mathFont m:val="Cambria Math"/>
    <m:brkBin m:val="before"/>
    <m:brkBinSub m:val="--"/>
    <m:smallFrac m:val="0"/>
    <m:dispDef/>
    <m:lMargin m:val="0"/>
    <m:rMargin m:val="0"/>
    <m:defJc m:val="centerGroup"/>
    <m:wrapIndent m:val="1440"/>
    <m:intLim m:val="subSup"/>
    <m:naryLim m:val="undOvr"/>
  </m:mathPr>
  <w:themeFontLang w:val="sl-SI"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l-SI" w:eastAsia="sl-SI"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4A34C4"/>
    <w:rPr>
      <w:rFonts w:cs="Times New Roman"/>
      <w:sz w:val="3276"/>
      <w:szCs w:val="3276"/>
    </w:rPr>
  </w:style>
  <w:style w:type="character" w:default="1" w:styleId="Privzetapisavaodstavka">
    <w:name w:val="Default Paragraph Font"/>
    <w:uiPriority w:val="1"/>
    <w:semiHidden/>
    <w:unhideWhenUsed/>
    <w:rsid w:val="004A34C4"/>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Besedilooznabemesta">
    <w:name w:val="Placeholder Text"/>
    <w:basedOn w:val="Privzetapisavaodstavka"/>
    <w:uiPriority w:val="99"/>
    <w:semiHidden/>
    <w:rsid w:val="004A34C4"/>
    <w:rPr>
      <w:color w:val="808080"/>
    </w:rPr>
  </w:style>
  <w:style w:type="paragraph" w:customStyle="1" w:styleId="E43804CB5D6547D4AE8EFC8735616F22">
    <w:name w:val="E43804CB5D6547D4AE8EFC8735616F22"/>
    <w:rsid w:val="004A34C4"/>
  </w:style>
  <w:style w:type="paragraph" w:customStyle="1" w:styleId="E51F3736CE994247B473EAAB46D587D4">
    <w:name w:val="E51F3736CE994247B473EAAB46D587D4"/>
    <w:rsid w:val="004A34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writefull-cache xmlns="urn:writefull-cache:Suggestions">{"suggestions":{},"typeOfAccount":"freemium"}</writefull-cache>
</file>

<file path=customXml/item2.xml><?xml version="1.0" encoding="utf-8"?>
<ct:contentTypeSchema xmlns:ct="http://schemas.microsoft.com/office/2006/metadata/contentType" xmlns:ma="http://schemas.microsoft.com/office/2006/metadata/properties/metaAttributes" ct:_="" ma:_="" ma:contentTypeName="Document" ma:contentTypeID="0x010100A41C051E57562D4DAD619773929EF0E5" ma:contentTypeVersion="12" ma:contentTypeDescription="Create a new document." ma:contentTypeScope="" ma:versionID="032993ebdd64432c2edc4ad99e1c49a8">
  <xsd:schema xmlns:xsd="http://www.w3.org/2001/XMLSchema" xmlns:xs="http://www.w3.org/2001/XMLSchema" xmlns:p="http://schemas.microsoft.com/office/2006/metadata/properties" xmlns:ns3="b90049fa-4449-4a69-92b1-9b2233524ece" xmlns:ns4="4beddf79-24eb-438f-ad50-c779972a1240" targetNamespace="http://schemas.microsoft.com/office/2006/metadata/properties" ma:root="true" ma:fieldsID="e5ebfc055e56b2a67a3c2d93064b61fc" ns3:_="" ns4:_="">
    <xsd:import namespace="b90049fa-4449-4a69-92b1-9b2233524ece"/>
    <xsd:import namespace="4beddf79-24eb-438f-ad50-c779972a124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0049fa-4449-4a69-92b1-9b2233524e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eddf79-24eb-438f-ad50-c779972a124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345AA9-E6C4-4685-B840-C3767BB6B7E5}">
  <ds:schemaRefs>
    <ds:schemaRef ds:uri="urn:writefull-cache:Suggestions"/>
  </ds:schemaRefs>
</ds:datastoreItem>
</file>

<file path=customXml/itemProps2.xml><?xml version="1.0" encoding="utf-8"?>
<ds:datastoreItem xmlns:ds="http://schemas.openxmlformats.org/officeDocument/2006/customXml" ds:itemID="{960B29F1-832C-49ED-996E-F7899CAA1F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0049fa-4449-4a69-92b1-9b2233524ece"/>
    <ds:schemaRef ds:uri="4beddf79-24eb-438f-ad50-c779972a12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48E72B-70D5-4414-BA80-AA6773EA8AFF}">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4beddf79-24eb-438f-ad50-c779972a1240"/>
    <ds:schemaRef ds:uri="b90049fa-4449-4a69-92b1-9b2233524ece"/>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111F6A83-E331-4A95-BF86-5FC4851E2435}">
  <ds:schemaRefs>
    <ds:schemaRef ds:uri="http://schemas.openxmlformats.org/officeDocument/2006/bibliography"/>
  </ds:schemaRefs>
</ds:datastoreItem>
</file>

<file path=customXml/itemProps5.xml><?xml version="1.0" encoding="utf-8"?>
<ds:datastoreItem xmlns:ds="http://schemas.openxmlformats.org/officeDocument/2006/customXml" ds:itemID="{6A99EBB0-BCC5-4669-BDDA-9D11BFFA3E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9282</Words>
  <Characters>52913</Characters>
  <Application>Microsoft Office Word</Application>
  <DocSecurity>0</DocSecurity>
  <Lines>440</Lines>
  <Paragraphs>124</Paragraphs>
  <ScaleCrop>false</ScaleCrop>
  <Company/>
  <LinksUpToDate>false</LinksUpToDate>
  <CharactersWithSpaces>6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isto srce: predavanje za duhovnike (dejavniki tveganja in zaščite)</dc:title>
  <dc:subject/>
  <dc:creator>Matjaž Celarc</dc:creator>
  <cp:keywords/>
  <dc:description/>
  <cp:lastModifiedBy>Celarc, Matjaž</cp:lastModifiedBy>
  <cp:revision>2</cp:revision>
  <cp:lastPrinted>2020-09-09T10:41:00Z</cp:lastPrinted>
  <dcterms:created xsi:type="dcterms:W3CDTF">2022-01-15T22:13:00Z</dcterms:created>
  <dcterms:modified xsi:type="dcterms:W3CDTF">2022-01-15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1C051E57562D4DAD619773929EF0E5</vt:lpwstr>
  </property>
</Properties>
</file>